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417BCF" w:rsidR="00551132" w:rsidP="00AA4B3D" w:rsidRDefault="00551132" w14:paraId="21325E69" w14:textId="77777777">
      <w:pPr>
        <w:wordWrap/>
        <w:adjustRightInd w:val="0"/>
        <w:spacing w:line="360" w:lineRule="auto"/>
        <w:ind w:firstLine="800"/>
        <w:jc w:val="left"/>
        <w:rPr>
          <w:rFonts w:ascii="Cambria" w:hAnsi="Cambria" w:cs="Times New Roman"/>
          <w:b/>
          <w:kern w:val="0"/>
        </w:rPr>
      </w:pPr>
      <w:proofErr w:type="spellStart"/>
      <w:r w:rsidRPr="00417BCF">
        <w:rPr>
          <w:rFonts w:ascii="Cambria" w:hAnsi="Cambria" w:cs="Times New Roman"/>
          <w:kern w:val="0"/>
        </w:rPr>
        <w:t>CSci</w:t>
      </w:r>
      <w:proofErr w:type="spellEnd"/>
      <w:r w:rsidRPr="00417BCF">
        <w:rPr>
          <w:rFonts w:ascii="Cambria" w:hAnsi="Cambria" w:cs="Times New Roman"/>
          <w:kern w:val="0"/>
        </w:rPr>
        <w:t xml:space="preserve"> 242: Algorithms and Data Structures </w:t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b/>
          <w:kern w:val="0"/>
        </w:rPr>
        <w:t xml:space="preserve">    </w:t>
      </w:r>
      <w:r w:rsidRPr="00417BCF" w:rsidR="00AD2889">
        <w:rPr>
          <w:rFonts w:ascii="Cambria" w:hAnsi="Cambria" w:cs="Times New Roman"/>
          <w:b/>
          <w:kern w:val="0"/>
        </w:rPr>
        <w:t xml:space="preserve">   </w:t>
      </w:r>
      <w:r w:rsidR="00F43DF7">
        <w:rPr>
          <w:rFonts w:ascii="Cambria" w:hAnsi="Cambria" w:cs="Times New Roman"/>
          <w:b/>
          <w:kern w:val="0"/>
        </w:rPr>
        <w:tab/>
      </w:r>
      <w:r w:rsidR="00F43DF7">
        <w:rPr>
          <w:rFonts w:ascii="Cambria" w:hAnsi="Cambria" w:cs="Times New Roman"/>
          <w:b/>
          <w:kern w:val="0"/>
        </w:rPr>
        <w:t xml:space="preserve">        </w:t>
      </w:r>
      <w:r w:rsidRPr="00417BCF" w:rsidR="00AD2889">
        <w:rPr>
          <w:rFonts w:ascii="Cambria" w:hAnsi="Cambria" w:cs="Times New Roman"/>
          <w:b/>
          <w:kern w:val="0"/>
        </w:rPr>
        <w:t>Fall</w:t>
      </w:r>
      <w:r w:rsidRPr="00417BCF">
        <w:rPr>
          <w:rFonts w:ascii="Cambria" w:hAnsi="Cambria" w:cs="Times New Roman"/>
          <w:b/>
          <w:kern w:val="0"/>
        </w:rPr>
        <w:t>, 201</w:t>
      </w:r>
      <w:r w:rsidR="003D45CF">
        <w:rPr>
          <w:rFonts w:ascii="Cambria" w:hAnsi="Cambria" w:cs="Times New Roman"/>
          <w:b/>
          <w:kern w:val="0"/>
        </w:rPr>
        <w:t>9</w:t>
      </w:r>
      <w:r w:rsidRPr="00417BCF" w:rsidR="00417BCF">
        <w:rPr>
          <w:rFonts w:ascii="Cambria" w:hAnsi="Cambria" w:cs="Times New Roman"/>
          <w:kern w:val="0"/>
        </w:rPr>
        <w:t xml:space="preserve">      </w:t>
      </w:r>
      <w:r w:rsidRPr="00551132" w:rsidR="00417BCF">
        <w:rPr>
          <w:rFonts w:ascii="Times New Roman" w:hAnsi="Times New Roman" w:cs="Times New Roman"/>
          <w:kern w:val="0"/>
        </w:rPr>
        <w:t xml:space="preserve">Instructor: Dr. </w:t>
      </w:r>
      <w:r w:rsidR="00417BCF">
        <w:rPr>
          <w:rFonts w:ascii="Times New Roman" w:hAnsi="Times New Roman" w:cs="Times New Roman"/>
          <w:kern w:val="0"/>
        </w:rPr>
        <w:t>M..</w:t>
      </w:r>
      <w:r w:rsidRPr="00551132" w:rsidR="00417BCF">
        <w:rPr>
          <w:rFonts w:ascii="Times New Roman" w:hAnsi="Times New Roman" w:cs="Times New Roman"/>
          <w:kern w:val="0"/>
        </w:rPr>
        <w:t>E. Kim</w:t>
      </w:r>
      <w:r w:rsidR="00417BCF">
        <w:rPr>
          <w:rFonts w:ascii="Times New Roman" w:hAnsi="Times New Roman" w:cs="Times New Roman"/>
          <w:kern w:val="0"/>
        </w:rPr>
        <w:tab/>
      </w:r>
      <w:r w:rsidR="00417BCF">
        <w:rPr>
          <w:rFonts w:ascii="Times New Roman" w:hAnsi="Times New Roman" w:cs="Times New Roman"/>
          <w:kern w:val="0"/>
        </w:rPr>
        <w:tab/>
      </w:r>
      <w:r w:rsidR="00417BCF">
        <w:rPr>
          <w:rFonts w:ascii="Times New Roman" w:hAnsi="Times New Roman" w:cs="Times New Roman"/>
          <w:kern w:val="0"/>
        </w:rPr>
        <w:tab/>
      </w:r>
      <w:r w:rsidR="00417BCF">
        <w:rPr>
          <w:rFonts w:ascii="Times New Roman" w:hAnsi="Times New Roman" w:cs="Times New Roman"/>
          <w:kern w:val="0"/>
        </w:rPr>
        <w:tab/>
      </w:r>
      <w:r w:rsidR="00417BCF">
        <w:rPr>
          <w:rFonts w:ascii="Times New Roman" w:hAnsi="Times New Roman" w:cs="Times New Roman"/>
          <w:kern w:val="0"/>
        </w:rPr>
        <w:t xml:space="preserve"> </w:t>
      </w:r>
      <w:r w:rsidR="00417BCF">
        <w:rPr>
          <w:rFonts w:ascii="Times New Roman" w:hAnsi="Times New Roman" w:cs="Times New Roman"/>
          <w:kern w:val="0"/>
        </w:rPr>
        <w:tab/>
      </w:r>
      <w:r w:rsidR="00417BCF">
        <w:rPr>
          <w:rFonts w:ascii="Times New Roman" w:hAnsi="Times New Roman" w:cs="Times New Roman"/>
          <w:kern w:val="0"/>
        </w:rPr>
        <w:t xml:space="preserve">      </w:t>
      </w:r>
      <w:r w:rsidR="00F43DF7">
        <w:rPr>
          <w:rFonts w:ascii="Times New Roman" w:hAnsi="Times New Roman" w:cs="Times New Roman"/>
          <w:kern w:val="0"/>
        </w:rPr>
        <w:tab/>
      </w:r>
      <w:r w:rsidR="00F43DF7">
        <w:rPr>
          <w:rFonts w:ascii="Times New Roman" w:hAnsi="Times New Roman" w:cs="Times New Roman"/>
          <w:kern w:val="0"/>
        </w:rPr>
        <w:t xml:space="preserve">     </w:t>
      </w:r>
      <w:r w:rsidRPr="00417BCF">
        <w:rPr>
          <w:rFonts w:ascii="Cambria" w:hAnsi="Cambria" w:cs="Times New Roman"/>
          <w:kern w:val="0"/>
        </w:rPr>
        <w:t>Date:</w:t>
      </w:r>
      <w:r w:rsidRPr="00417BCF" w:rsidR="00AD2889">
        <w:rPr>
          <w:rFonts w:ascii="Cambria" w:hAnsi="Cambria" w:cs="Times New Roman"/>
          <w:kern w:val="0"/>
        </w:rPr>
        <w:t xml:space="preserve"> November 2</w:t>
      </w:r>
      <w:r w:rsidR="003D45CF">
        <w:rPr>
          <w:rFonts w:ascii="Cambria" w:hAnsi="Cambria" w:cs="Times New Roman"/>
          <w:kern w:val="0"/>
        </w:rPr>
        <w:t>6</w:t>
      </w:r>
      <w:r w:rsidRPr="00417BCF" w:rsidR="00AD2889">
        <w:rPr>
          <w:rFonts w:ascii="Cambria" w:hAnsi="Cambria" w:cs="Times New Roman"/>
          <w:kern w:val="0"/>
        </w:rPr>
        <w:t xml:space="preserve"> (</w:t>
      </w:r>
      <w:r w:rsidR="00417BCF">
        <w:rPr>
          <w:rFonts w:ascii="Cambria" w:hAnsi="Cambria" w:cs="Times New Roman"/>
          <w:kern w:val="0"/>
        </w:rPr>
        <w:t>Tue</w:t>
      </w:r>
      <w:r w:rsidRPr="00417BCF" w:rsidR="00AD2889">
        <w:rPr>
          <w:rFonts w:ascii="Cambria" w:hAnsi="Cambria" w:cs="Times New Roman"/>
          <w:kern w:val="0"/>
        </w:rPr>
        <w:t>.), 201</w:t>
      </w:r>
      <w:r w:rsidR="003D45CF">
        <w:rPr>
          <w:rFonts w:ascii="Cambria" w:hAnsi="Cambria" w:cs="Times New Roman"/>
          <w:kern w:val="0"/>
        </w:rPr>
        <w:t>9</w:t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 xml:space="preserve">    </w:t>
      </w:r>
    </w:p>
    <w:p w:rsidRPr="00417BCF" w:rsidR="00551132" w:rsidP="00136129" w:rsidRDefault="00551132" w14:paraId="6BAC0E74" w14:textId="77777777">
      <w:pPr>
        <w:wordWrap/>
        <w:adjustRightInd w:val="0"/>
        <w:spacing w:line="360" w:lineRule="auto"/>
        <w:jc w:val="left"/>
        <w:rPr>
          <w:rFonts w:ascii="Cambria" w:hAnsi="Cambria" w:cs="Times New Roman"/>
          <w:b/>
          <w:kern w:val="0"/>
        </w:rPr>
      </w:pPr>
      <w:r w:rsidRPr="00417BCF">
        <w:rPr>
          <w:rFonts w:ascii="Cambria" w:hAnsi="Cambria" w:cs="Times New Roman"/>
          <w:b/>
          <w:kern w:val="0"/>
        </w:rPr>
        <w:t xml:space="preserve">Due: </w:t>
      </w:r>
      <w:r w:rsidR="003D45CF">
        <w:rPr>
          <w:rFonts w:ascii="Cambria" w:hAnsi="Cambria" w:cs="Times New Roman"/>
          <w:b/>
          <w:kern w:val="0"/>
        </w:rPr>
        <w:t xml:space="preserve">by the end of day, </w:t>
      </w:r>
      <w:r w:rsidR="001378BC">
        <w:rPr>
          <w:rFonts w:ascii="Cambria" w:hAnsi="Cambria" w:cs="Times New Roman"/>
          <w:b/>
          <w:kern w:val="0"/>
        </w:rPr>
        <w:t xml:space="preserve">December </w:t>
      </w:r>
      <w:r w:rsidR="003D45CF">
        <w:rPr>
          <w:rFonts w:ascii="Cambria" w:hAnsi="Cambria" w:cs="Times New Roman"/>
          <w:b/>
          <w:kern w:val="0"/>
        </w:rPr>
        <w:t>1</w:t>
      </w:r>
      <w:r w:rsidR="004F7A71">
        <w:rPr>
          <w:rFonts w:ascii="Cambria" w:hAnsi="Cambria" w:cs="Times New Roman"/>
          <w:b/>
          <w:kern w:val="0"/>
        </w:rPr>
        <w:t>0</w:t>
      </w:r>
      <w:r w:rsidR="00417BCF">
        <w:rPr>
          <w:rFonts w:ascii="Cambria" w:hAnsi="Cambria" w:cs="Times New Roman"/>
          <w:b/>
          <w:kern w:val="0"/>
          <w:vertAlign w:val="superscript"/>
        </w:rPr>
        <w:t>th</w:t>
      </w:r>
      <w:r w:rsidR="00417BCF">
        <w:rPr>
          <w:rFonts w:ascii="Cambria" w:hAnsi="Cambria" w:cs="Times New Roman"/>
          <w:b/>
          <w:kern w:val="0"/>
        </w:rPr>
        <w:t xml:space="preserve"> (</w:t>
      </w:r>
      <w:r w:rsidR="004F7A71">
        <w:rPr>
          <w:rFonts w:ascii="Cambria" w:hAnsi="Cambria" w:cs="Times New Roman"/>
          <w:b/>
          <w:kern w:val="0"/>
        </w:rPr>
        <w:t>Tue</w:t>
      </w:r>
      <w:r w:rsidR="003D45CF">
        <w:rPr>
          <w:rFonts w:ascii="Cambria" w:hAnsi="Cambria" w:cs="Times New Roman"/>
          <w:b/>
          <w:kern w:val="0"/>
        </w:rPr>
        <w:t>.)</w:t>
      </w:r>
    </w:p>
    <w:p w:rsidRPr="00417BCF" w:rsidR="00D04BED" w:rsidP="00551132" w:rsidRDefault="00D04BED" w14:paraId="672A6659" w14:textId="77777777">
      <w:pPr>
        <w:wordWrap/>
        <w:adjustRightInd w:val="0"/>
        <w:jc w:val="left"/>
        <w:rPr>
          <w:rFonts w:ascii="Cambria" w:hAnsi="Cambria" w:cs="Times New Roman"/>
          <w:kern w:val="0"/>
        </w:rPr>
      </w:pPr>
    </w:p>
    <w:p w:rsidRPr="00417BCF" w:rsidR="00136129" w:rsidP="00551132" w:rsidRDefault="00136129" w14:paraId="0A37501D" w14:textId="77777777">
      <w:pPr>
        <w:wordWrap/>
        <w:adjustRightInd w:val="0"/>
        <w:jc w:val="left"/>
        <w:rPr>
          <w:rFonts w:ascii="Cambria" w:hAnsi="Cambria" w:cs="Times New Roman"/>
          <w:kern w:val="0"/>
        </w:rPr>
      </w:pPr>
    </w:p>
    <w:p w:rsidRPr="00417BCF" w:rsidR="00D37D5F" w:rsidP="00502970" w:rsidRDefault="00551132" w14:paraId="10ED9BFB" w14:textId="77777777">
      <w:pPr>
        <w:wordWrap/>
        <w:adjustRightInd w:val="0"/>
        <w:spacing w:after="240"/>
        <w:jc w:val="left"/>
        <w:rPr>
          <w:rFonts w:ascii="Cambria" w:hAnsi="Cambria" w:cs="Times New Roman"/>
          <w:b/>
          <w:kern w:val="0"/>
          <w:sz w:val="28"/>
        </w:rPr>
      </w:pPr>
      <w:r w:rsidRPr="00417BCF">
        <w:rPr>
          <w:rFonts w:ascii="Cambria" w:hAnsi="Cambria" w:cs="Times New Roman"/>
          <w:b/>
          <w:kern w:val="0"/>
          <w:sz w:val="28"/>
        </w:rPr>
        <w:t xml:space="preserve">Home Assignment </w:t>
      </w:r>
      <w:r w:rsidR="003D45CF">
        <w:rPr>
          <w:rFonts w:ascii="Cambria" w:hAnsi="Cambria" w:cs="Times New Roman"/>
          <w:b/>
          <w:kern w:val="0"/>
          <w:sz w:val="28"/>
        </w:rPr>
        <w:t>8</w:t>
      </w:r>
      <w:r w:rsidRPr="00417BCF">
        <w:rPr>
          <w:rFonts w:ascii="Cambria" w:hAnsi="Cambria" w:cs="Times New Roman"/>
          <w:b/>
          <w:kern w:val="0"/>
          <w:sz w:val="28"/>
        </w:rPr>
        <w:t xml:space="preserve">: </w:t>
      </w:r>
      <w:r w:rsidRPr="00417BCF" w:rsidR="003564EB">
        <w:rPr>
          <w:rFonts w:ascii="Cambria" w:hAnsi="Cambria" w:cs="Times New Roman"/>
          <w:b/>
          <w:kern w:val="0"/>
          <w:sz w:val="28"/>
        </w:rPr>
        <w:t xml:space="preserve"> </w:t>
      </w:r>
      <w:r w:rsidRPr="00417BCF">
        <w:rPr>
          <w:rFonts w:ascii="Cambria" w:hAnsi="Cambria" w:cs="Times New Roman"/>
          <w:b/>
          <w:kern w:val="0"/>
          <w:sz w:val="28"/>
        </w:rPr>
        <w:t>Graph Algorithm</w:t>
      </w:r>
      <w:r w:rsidRPr="00417BCF" w:rsidR="003564EB">
        <w:rPr>
          <w:rFonts w:ascii="Cambria" w:hAnsi="Cambria" w:cs="Times New Roman"/>
          <w:b/>
          <w:kern w:val="0"/>
          <w:sz w:val="28"/>
        </w:rPr>
        <w:t>s</w:t>
      </w:r>
      <w:r w:rsidR="00970291">
        <w:rPr>
          <w:rFonts w:ascii="Cambria" w:hAnsi="Cambria" w:cs="Times New Roman"/>
          <w:b/>
          <w:kern w:val="0"/>
          <w:sz w:val="28"/>
        </w:rPr>
        <w:t xml:space="preserve"> (2</w:t>
      </w:r>
      <w:r w:rsidR="006934EA">
        <w:rPr>
          <w:rFonts w:ascii="Cambria" w:hAnsi="Cambria" w:cs="Times New Roman"/>
          <w:b/>
          <w:kern w:val="0"/>
          <w:sz w:val="28"/>
        </w:rPr>
        <w:t xml:space="preserve">00 </w:t>
      </w:r>
      <w:r w:rsidR="00970291">
        <w:rPr>
          <w:rFonts w:ascii="Cambria" w:hAnsi="Cambria" w:cs="Times New Roman"/>
          <w:b/>
          <w:kern w:val="0"/>
          <w:sz w:val="28"/>
        </w:rPr>
        <w:t>+ 100 optional</w:t>
      </w:r>
      <w:r w:rsidR="006934EA">
        <w:rPr>
          <w:rFonts w:ascii="Cambria" w:hAnsi="Cambria" w:cs="Times New Roman"/>
          <w:b/>
          <w:kern w:val="0"/>
          <w:sz w:val="28"/>
        </w:rPr>
        <w:t>)</w:t>
      </w:r>
    </w:p>
    <w:p w:rsidRPr="00417BCF" w:rsidR="00551132" w:rsidP="003564EB" w:rsidRDefault="003564EB" w14:paraId="29D6B04F" w14:textId="77777777">
      <w:pPr>
        <w:wordWrap/>
        <w:adjustRightInd w:val="0"/>
        <w:ind w:left="1600" w:firstLine="1078" w:firstLineChars="385"/>
        <w:jc w:val="left"/>
        <w:rPr>
          <w:rFonts w:ascii="Cambria" w:hAnsi="Cambria" w:cs="Times New Roman"/>
          <w:b/>
          <w:kern w:val="0"/>
          <w:sz w:val="28"/>
        </w:rPr>
      </w:pPr>
      <w:r w:rsidRPr="00417BCF">
        <w:rPr>
          <w:rFonts w:ascii="Cambria" w:hAnsi="Cambria" w:cs="Times New Roman"/>
          <w:b/>
          <w:kern w:val="0"/>
          <w:sz w:val="28"/>
        </w:rPr>
        <w:t xml:space="preserve"> </w:t>
      </w:r>
    </w:p>
    <w:p w:rsidRPr="00BA1449" w:rsidR="00551132" w:rsidP="00551132" w:rsidRDefault="00C73D80" w14:paraId="76BD0245" w14:textId="77777777">
      <w:pPr>
        <w:wordWrap/>
        <w:adjustRightInd w:val="0"/>
        <w:jc w:val="left"/>
        <w:rPr>
          <w:rFonts w:ascii="Cambria" w:hAnsi="Cambria" w:cs="Times New Roman"/>
          <w:color w:val="0000FF"/>
          <w:kern w:val="0"/>
          <w:sz w:val="22"/>
        </w:rPr>
      </w:pPr>
      <w:r w:rsidRPr="00BA1449">
        <w:rPr>
          <w:rFonts w:ascii="Cambria" w:hAnsi="Cambria" w:cs="Times New Roman"/>
          <w:b/>
          <w:color w:val="0000FF"/>
          <w:kern w:val="0"/>
          <w:sz w:val="22"/>
        </w:rPr>
        <w:t>Q</w:t>
      </w:r>
      <w:r w:rsidRPr="00BA1449" w:rsidR="00502970">
        <w:rPr>
          <w:rFonts w:ascii="Cambria" w:hAnsi="Cambria" w:cs="Times New Roman"/>
          <w:b/>
          <w:color w:val="0000FF"/>
          <w:kern w:val="0"/>
          <w:sz w:val="22"/>
        </w:rPr>
        <w:t>1</w:t>
      </w:r>
      <w:r w:rsidRPr="00BA1449">
        <w:rPr>
          <w:rFonts w:ascii="Cambria" w:hAnsi="Cambria" w:cs="Times New Roman"/>
          <w:b/>
          <w:color w:val="0000FF"/>
          <w:kern w:val="0"/>
          <w:sz w:val="22"/>
        </w:rPr>
        <w:t xml:space="preserve"> – Q</w:t>
      </w:r>
      <w:r w:rsidRPr="00BA1449" w:rsidR="00A27FD0">
        <w:rPr>
          <w:rFonts w:ascii="Cambria" w:hAnsi="Cambria" w:cs="Times New Roman"/>
          <w:b/>
          <w:color w:val="0000FF"/>
          <w:kern w:val="0"/>
          <w:sz w:val="22"/>
        </w:rPr>
        <w:t>4</w:t>
      </w:r>
      <w:r w:rsidRPr="00BA1449">
        <w:rPr>
          <w:rFonts w:ascii="Cambria" w:hAnsi="Cambria" w:cs="Times New Roman"/>
          <w:b/>
          <w:color w:val="0000FF"/>
          <w:kern w:val="0"/>
          <w:sz w:val="22"/>
        </w:rPr>
        <w:t>.</w:t>
      </w:r>
      <w:r w:rsidRPr="00BA1449">
        <w:rPr>
          <w:rFonts w:ascii="Cambria" w:hAnsi="Cambria" w:cs="Times New Roman"/>
          <w:color w:val="0000FF"/>
          <w:kern w:val="0"/>
          <w:sz w:val="22"/>
        </w:rPr>
        <w:t xml:space="preserve">  </w:t>
      </w:r>
      <w:r w:rsidRPr="00BA1449" w:rsidR="00551132">
        <w:rPr>
          <w:rFonts w:ascii="Cambria" w:hAnsi="Cambria" w:cs="Times New Roman"/>
          <w:color w:val="0000FF"/>
          <w:kern w:val="0"/>
          <w:sz w:val="22"/>
        </w:rPr>
        <w:t xml:space="preserve">For a given graph </w:t>
      </w:r>
      <w:r w:rsidRPr="00BA1449" w:rsidR="00551132">
        <w:rPr>
          <w:rFonts w:ascii="Cambria" w:hAnsi="Cambria" w:cs="Times New Roman"/>
          <w:i/>
          <w:color w:val="0000FF"/>
          <w:kern w:val="0"/>
          <w:sz w:val="22"/>
        </w:rPr>
        <w:t>G</w:t>
      </w:r>
      <w:r w:rsidRPr="00BA1449" w:rsidR="005449BF">
        <w:rPr>
          <w:rFonts w:ascii="Cambria" w:hAnsi="Cambria" w:cs="Times New Roman"/>
          <w:i/>
          <w:color w:val="0000FF"/>
          <w:kern w:val="0"/>
          <w:sz w:val="22"/>
        </w:rPr>
        <w:t>1</w:t>
      </w:r>
      <w:r w:rsidRPr="00BA1449" w:rsidR="00B355FF">
        <w:rPr>
          <w:rFonts w:ascii="Cambria" w:hAnsi="Cambria" w:cs="Times New Roman"/>
          <w:i/>
          <w:color w:val="0000FF"/>
          <w:kern w:val="0"/>
          <w:sz w:val="22"/>
        </w:rPr>
        <w:t>=(V, E)</w:t>
      </w:r>
      <w:r w:rsidRPr="00BA1449" w:rsidR="00551132">
        <w:rPr>
          <w:rFonts w:ascii="Cambria" w:hAnsi="Cambria" w:cs="Times New Roman"/>
          <w:color w:val="0000FF"/>
          <w:kern w:val="0"/>
          <w:sz w:val="22"/>
        </w:rPr>
        <w:t xml:space="preserve"> </w:t>
      </w:r>
      <w:r w:rsidRPr="00BA1449" w:rsidR="00D82A93">
        <w:rPr>
          <w:rFonts w:ascii="Cambria" w:hAnsi="Cambria" w:cs="Times New Roman"/>
          <w:color w:val="0000FF"/>
          <w:kern w:val="0"/>
          <w:sz w:val="22"/>
        </w:rPr>
        <w:t>in the figure</w:t>
      </w:r>
      <w:r w:rsidRPr="00BA1449" w:rsidR="00551132">
        <w:rPr>
          <w:rFonts w:ascii="Cambria" w:hAnsi="Cambria" w:cs="Times New Roman"/>
          <w:color w:val="0000FF"/>
          <w:kern w:val="0"/>
          <w:sz w:val="22"/>
        </w:rPr>
        <w:t>,</w:t>
      </w:r>
      <w:r w:rsidRPr="00BA1449" w:rsidR="00B43067">
        <w:rPr>
          <w:rFonts w:ascii="Cambria" w:hAnsi="Cambria" w:cs="Times New Roman"/>
          <w:color w:val="0000FF"/>
          <w:kern w:val="0"/>
          <w:sz w:val="22"/>
        </w:rPr>
        <w:t xml:space="preserve">  perform the given tasks.</w:t>
      </w:r>
    </w:p>
    <w:p w:rsidR="00B43067" w:rsidP="00551132" w:rsidRDefault="00B43067" w14:paraId="5DAB6C7B" w14:textId="77777777">
      <w:pPr>
        <w:wordWrap/>
        <w:adjustRightInd w:val="0"/>
        <w:jc w:val="left"/>
        <w:rPr>
          <w:rFonts w:ascii="Cambria" w:hAnsi="Cambria" w:cs="Times New Roman"/>
          <w:kern w:val="0"/>
          <w:sz w:val="22"/>
        </w:rPr>
      </w:pPr>
    </w:p>
    <w:p w:rsidRPr="00B43067" w:rsidR="00B43067" w:rsidP="00551132" w:rsidRDefault="00B43067" w14:paraId="68349F84" w14:textId="77777777">
      <w:pPr>
        <w:wordWrap/>
        <w:adjustRightInd w:val="0"/>
        <w:jc w:val="left"/>
        <w:rPr>
          <w:rFonts w:ascii="Cambria" w:hAnsi="Cambria" w:cs="Times New Roman"/>
          <w:i/>
          <w:color w:val="FF0000"/>
          <w:kern w:val="0"/>
          <w:sz w:val="22"/>
        </w:rPr>
      </w:pPr>
      <w:r w:rsidRPr="00B43067">
        <w:rPr>
          <w:rFonts w:ascii="Cambria" w:hAnsi="Cambria" w:cs="Times New Roman"/>
          <w:color w:val="FF0000"/>
          <w:kern w:val="0"/>
          <w:sz w:val="22"/>
        </w:rPr>
        <w:t xml:space="preserve">In DFS and BFS, </w:t>
      </w:r>
      <w:r w:rsidR="00BA1449">
        <w:rPr>
          <w:rFonts w:ascii="Cambria" w:hAnsi="Cambria" w:cs="Times New Roman"/>
          <w:color w:val="FF0000"/>
          <w:kern w:val="0"/>
          <w:sz w:val="22"/>
        </w:rPr>
        <w:t xml:space="preserve">a weight of edge is not considered and </w:t>
      </w:r>
      <w:r w:rsidRPr="00B43067">
        <w:rPr>
          <w:rFonts w:ascii="Cambria" w:hAnsi="Cambria" w:cs="Times New Roman"/>
          <w:color w:val="FF0000"/>
          <w:kern w:val="0"/>
          <w:sz w:val="22"/>
        </w:rPr>
        <w:t>a priority for selection is given to the vertex whos</w:t>
      </w:r>
      <w:r w:rsidR="00D606E5">
        <w:rPr>
          <w:rFonts w:ascii="Cambria" w:hAnsi="Cambria" w:cs="Times New Roman"/>
          <w:color w:val="FF0000"/>
          <w:kern w:val="0"/>
          <w:sz w:val="22"/>
        </w:rPr>
        <w:t>e alphabetic order is the lower</w:t>
      </w:r>
      <w:r w:rsidRPr="00B43067">
        <w:rPr>
          <w:rFonts w:ascii="Cambria" w:hAnsi="Cambria" w:cs="Times New Roman"/>
          <w:color w:val="FF0000"/>
          <w:kern w:val="0"/>
          <w:sz w:val="22"/>
        </w:rPr>
        <w:t>: e.g.)</w:t>
      </w:r>
      <w:r w:rsidR="00D606E5">
        <w:rPr>
          <w:rFonts w:ascii="Cambria" w:hAnsi="Cambria" w:cs="Times New Roman"/>
          <w:color w:val="FF0000"/>
          <w:kern w:val="0"/>
          <w:sz w:val="22"/>
        </w:rPr>
        <w:t xml:space="preserve"> </w:t>
      </w:r>
      <w:r w:rsidR="00D90D80">
        <w:rPr>
          <w:rFonts w:ascii="Cambria" w:hAnsi="Cambria" w:cs="Times New Roman"/>
          <w:color w:val="FF0000"/>
          <w:kern w:val="0"/>
          <w:sz w:val="22"/>
        </w:rPr>
        <w:t xml:space="preserve">s &lt; </w:t>
      </w:r>
      <w:r w:rsidRPr="00B43067">
        <w:rPr>
          <w:rFonts w:ascii="Cambria" w:hAnsi="Cambria" w:cs="Times New Roman"/>
          <w:color w:val="FF0000"/>
          <w:kern w:val="0"/>
          <w:sz w:val="22"/>
        </w:rPr>
        <w:t xml:space="preserve">w </w:t>
      </w:r>
      <w:r w:rsidR="00774169">
        <w:rPr>
          <w:rFonts w:ascii="Cambria" w:hAnsi="Cambria" w:cs="Times New Roman"/>
          <w:color w:val="FF0000"/>
          <w:kern w:val="0"/>
          <w:sz w:val="22"/>
        </w:rPr>
        <w:t xml:space="preserve">&lt; y </w:t>
      </w:r>
      <w:r w:rsidRPr="00B43067">
        <w:rPr>
          <w:rFonts w:ascii="Cambria" w:hAnsi="Cambria" w:cs="Times New Roman"/>
          <w:color w:val="FF0000"/>
          <w:kern w:val="0"/>
          <w:sz w:val="22"/>
        </w:rPr>
        <w:t xml:space="preserve">in DFS or in BFS from the starting vertex </w:t>
      </w:r>
      <w:r w:rsidRPr="00B43067">
        <w:rPr>
          <w:rFonts w:ascii="Cambria" w:hAnsi="Cambria" w:cs="Times New Roman"/>
          <w:i/>
          <w:color w:val="FF0000"/>
          <w:kern w:val="0"/>
          <w:sz w:val="22"/>
        </w:rPr>
        <w:t>q.</w:t>
      </w:r>
    </w:p>
    <w:p w:rsidRPr="00417BCF" w:rsidR="00D04BED" w:rsidP="00551132" w:rsidRDefault="00D04BED" w14:paraId="02EB378F" w14:textId="77777777">
      <w:pPr>
        <w:wordWrap/>
        <w:adjustRightInd w:val="0"/>
        <w:jc w:val="left"/>
        <w:rPr>
          <w:rFonts w:ascii="Cambria" w:hAnsi="Cambria" w:cs="Times New Roman"/>
          <w:kern w:val="0"/>
          <w:sz w:val="22"/>
        </w:rPr>
      </w:pPr>
    </w:p>
    <w:p w:rsidRPr="00417BCF" w:rsidR="00D04BED" w:rsidP="00D04BED" w:rsidRDefault="0013639B" w14:paraId="6A05A809" w14:textId="77777777">
      <w:pPr>
        <w:wordWrap/>
        <w:adjustRightInd w:val="0"/>
        <w:ind w:firstLine="800"/>
        <w:jc w:val="left"/>
        <w:rPr>
          <w:rFonts w:ascii="Cambria" w:hAnsi="Cambria" w:cs="Times New Roman"/>
          <w:kern w:val="0"/>
          <w:sz w:val="22"/>
        </w:rPr>
      </w:pPr>
      <w:r>
        <w:drawing>
          <wp:inline wp14:editId="1E6D4FB5" wp14:anchorId="39BCA071">
            <wp:extent cx="4631056" cy="2379345"/>
            <wp:effectExtent l="0" t="0" r="0" b="0"/>
            <wp:docPr id="1412692788" name="Picture 638669394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Picture 638669394"/>
                    <pic:cNvPicPr/>
                  </pic:nvPicPr>
                  <pic:blipFill>
                    <a:blip r:embed="R54a81ce0826e4e1c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31056" cy="237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66899" w:rsidR="00821C8E" w:rsidP="005D4DF1" w:rsidRDefault="00551132" w14:paraId="46B862B6" w14:textId="77777777">
      <w:pPr>
        <w:wordWrap/>
        <w:adjustRightInd w:val="0"/>
        <w:spacing w:after="240" w:line="276" w:lineRule="auto"/>
        <w:ind w:left="110" w:hanging="110" w:hangingChars="50"/>
        <w:jc w:val="left"/>
        <w:rPr>
          <w:rFonts w:ascii="Cambria" w:hAnsi="Cambria" w:cs="Times New Roman"/>
          <w:b/>
          <w:kern w:val="0"/>
          <w:sz w:val="22"/>
        </w:rPr>
      </w:pPr>
      <w:r w:rsidRPr="00966899">
        <w:rPr>
          <w:rFonts w:ascii="Cambria" w:hAnsi="Cambria" w:cs="Times New Roman"/>
          <w:b/>
          <w:kern w:val="0"/>
          <w:sz w:val="22"/>
        </w:rPr>
        <w:t>Q</w:t>
      </w:r>
      <w:r w:rsidRPr="00966899" w:rsidR="00502970">
        <w:rPr>
          <w:rFonts w:ascii="Cambria" w:hAnsi="Cambria" w:cs="Times New Roman"/>
          <w:b/>
          <w:kern w:val="0"/>
          <w:sz w:val="22"/>
        </w:rPr>
        <w:t>1</w:t>
      </w:r>
      <w:r w:rsidRPr="00966899">
        <w:rPr>
          <w:rFonts w:ascii="Cambria" w:hAnsi="Cambria" w:cs="Times New Roman"/>
          <w:b/>
          <w:kern w:val="0"/>
          <w:sz w:val="22"/>
        </w:rPr>
        <w:t xml:space="preserve">. </w:t>
      </w:r>
      <w:r w:rsidRPr="00966899" w:rsidR="005B6A8E">
        <w:rPr>
          <w:rFonts w:ascii="Cambria" w:hAnsi="Cambria" w:cs="Times New Roman"/>
          <w:b/>
          <w:kern w:val="0"/>
          <w:sz w:val="22"/>
        </w:rPr>
        <w:t>[2</w:t>
      </w:r>
      <w:r w:rsidRPr="00966899" w:rsidR="00966899">
        <w:rPr>
          <w:rFonts w:ascii="Cambria" w:hAnsi="Cambria" w:cs="Times New Roman"/>
          <w:b/>
          <w:kern w:val="0"/>
          <w:sz w:val="22"/>
        </w:rPr>
        <w:t>5</w:t>
      </w:r>
      <w:r w:rsidRPr="00966899" w:rsidR="009B2F74">
        <w:rPr>
          <w:rFonts w:ascii="Cambria" w:hAnsi="Cambria" w:cs="Times New Roman"/>
          <w:b/>
          <w:kern w:val="0"/>
          <w:sz w:val="22"/>
        </w:rPr>
        <w:t xml:space="preserve">] </w:t>
      </w:r>
      <w:r w:rsidRPr="00966899" w:rsidR="00821C8E">
        <w:rPr>
          <w:rFonts w:ascii="Cambria" w:hAnsi="Cambria" w:cs="Times New Roman"/>
          <w:b/>
          <w:kern w:val="0"/>
          <w:sz w:val="22"/>
        </w:rPr>
        <w:t>Breadth First Search (BFS)</w:t>
      </w:r>
    </w:p>
    <w:p w:rsidRPr="00417BCF" w:rsidR="00B355FF" w:rsidP="00502970" w:rsidRDefault="00502970" w14:paraId="11F14C45" w14:textId="77777777">
      <w:pPr>
        <w:wordWrap/>
        <w:adjustRightInd w:val="0"/>
        <w:spacing w:line="276" w:lineRule="auto"/>
        <w:ind w:left="110" w:firstLine="330" w:firstLineChars="15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Traverse</w:t>
      </w:r>
      <w:r w:rsidRPr="00417BCF" w:rsidR="00D04BED">
        <w:rPr>
          <w:rFonts w:ascii="Cambria" w:hAnsi="Cambria" w:cs="Times New Roman"/>
          <w:kern w:val="0"/>
          <w:sz w:val="22"/>
        </w:rPr>
        <w:t xml:space="preserve"> the </w:t>
      </w:r>
      <w:r>
        <w:rPr>
          <w:rFonts w:ascii="Cambria" w:hAnsi="Cambria" w:cs="Times New Roman"/>
          <w:kern w:val="0"/>
          <w:sz w:val="22"/>
        </w:rPr>
        <w:t>graph</w:t>
      </w:r>
      <w:r w:rsidRPr="00417BCF" w:rsidR="00D04BED">
        <w:rPr>
          <w:rFonts w:ascii="Cambria" w:hAnsi="Cambria" w:cs="Times New Roman"/>
          <w:kern w:val="0"/>
          <w:sz w:val="22"/>
        </w:rPr>
        <w:t xml:space="preserve"> </w:t>
      </w:r>
      <w:r w:rsidRPr="00417BCF" w:rsidR="00D04BED">
        <w:rPr>
          <w:rFonts w:ascii="Cambria" w:hAnsi="Cambria" w:cs="Times New Roman"/>
          <w:i/>
          <w:kern w:val="0"/>
          <w:sz w:val="22"/>
        </w:rPr>
        <w:t>G</w:t>
      </w:r>
      <w:r w:rsidR="005449BF">
        <w:rPr>
          <w:rFonts w:ascii="Cambria" w:hAnsi="Cambria" w:cs="Times New Roman"/>
          <w:i/>
          <w:kern w:val="0"/>
          <w:sz w:val="22"/>
        </w:rPr>
        <w:t>1</w:t>
      </w:r>
      <w:r w:rsidRPr="00417BCF" w:rsidR="00D04BED">
        <w:rPr>
          <w:rFonts w:ascii="Cambria" w:hAnsi="Cambria" w:cs="Times New Roman"/>
          <w:i/>
          <w:kern w:val="0"/>
          <w:sz w:val="22"/>
        </w:rPr>
        <w:t xml:space="preserve"> </w:t>
      </w:r>
      <w:r w:rsidRPr="00417BCF" w:rsidR="00D04BED">
        <w:rPr>
          <w:rFonts w:ascii="Cambria" w:hAnsi="Cambria" w:cs="Times New Roman"/>
          <w:kern w:val="0"/>
          <w:sz w:val="22"/>
        </w:rPr>
        <w:t xml:space="preserve">from a </w:t>
      </w:r>
      <w:r>
        <w:rPr>
          <w:rFonts w:ascii="Cambria" w:hAnsi="Cambria" w:cs="Times New Roman"/>
          <w:kern w:val="0"/>
          <w:sz w:val="22"/>
        </w:rPr>
        <w:t xml:space="preserve">start </w:t>
      </w:r>
      <w:r w:rsidRPr="00417BCF" w:rsidR="00A54E96">
        <w:rPr>
          <w:rFonts w:ascii="Cambria" w:hAnsi="Cambria" w:cs="Times New Roman"/>
          <w:kern w:val="0"/>
          <w:sz w:val="22"/>
        </w:rPr>
        <w:t>vertex</w:t>
      </w:r>
      <w:r w:rsidRPr="00417BCF" w:rsidR="00D04BED">
        <w:rPr>
          <w:rFonts w:ascii="Cambria" w:hAnsi="Cambria" w:cs="Times New Roman"/>
          <w:i/>
          <w:kern w:val="0"/>
          <w:sz w:val="22"/>
        </w:rPr>
        <w:t xml:space="preserve"> q</w:t>
      </w:r>
      <w:r w:rsidRPr="00417BCF" w:rsidR="00551132">
        <w:rPr>
          <w:rFonts w:ascii="Cambria" w:hAnsi="Cambria" w:cs="Times New Roman"/>
          <w:kern w:val="0"/>
          <w:sz w:val="22"/>
        </w:rPr>
        <w:t xml:space="preserve"> by </w:t>
      </w:r>
      <w:r w:rsidRPr="00417BCF" w:rsidR="00D04BED">
        <w:rPr>
          <w:rFonts w:ascii="Cambria" w:hAnsi="Cambria" w:cs="Times New Roman"/>
          <w:i/>
          <w:kern w:val="0"/>
          <w:sz w:val="22"/>
        </w:rPr>
        <w:t>b</w:t>
      </w:r>
      <w:r w:rsidRPr="00417BCF" w:rsidR="00551132">
        <w:rPr>
          <w:rFonts w:ascii="Cambria" w:hAnsi="Cambria" w:cs="Times New Roman"/>
          <w:i/>
          <w:kern w:val="0"/>
          <w:sz w:val="22"/>
        </w:rPr>
        <w:t xml:space="preserve">readth </w:t>
      </w:r>
      <w:r w:rsidRPr="00417BCF" w:rsidR="00D04BED">
        <w:rPr>
          <w:rFonts w:ascii="Cambria" w:hAnsi="Cambria" w:cs="Times New Roman"/>
          <w:i/>
          <w:kern w:val="0"/>
          <w:sz w:val="22"/>
        </w:rPr>
        <w:t>f</w:t>
      </w:r>
      <w:r w:rsidRPr="00417BCF" w:rsidR="00551132">
        <w:rPr>
          <w:rFonts w:ascii="Cambria" w:hAnsi="Cambria" w:cs="Times New Roman"/>
          <w:i/>
          <w:kern w:val="0"/>
          <w:sz w:val="22"/>
        </w:rPr>
        <w:t xml:space="preserve">irst </w:t>
      </w:r>
      <w:r w:rsidRPr="00417BCF" w:rsidR="00D04BED">
        <w:rPr>
          <w:rFonts w:ascii="Cambria" w:hAnsi="Cambria" w:cs="Times New Roman"/>
          <w:i/>
          <w:kern w:val="0"/>
          <w:sz w:val="22"/>
        </w:rPr>
        <w:t>s</w:t>
      </w:r>
      <w:r w:rsidRPr="00417BCF" w:rsidR="00551132">
        <w:rPr>
          <w:rFonts w:ascii="Cambria" w:hAnsi="Cambria" w:cs="Times New Roman"/>
          <w:i/>
          <w:kern w:val="0"/>
          <w:sz w:val="22"/>
        </w:rPr>
        <w:t>earch</w:t>
      </w:r>
      <w:r w:rsidRPr="00417BCF" w:rsidR="00551EA7">
        <w:rPr>
          <w:rFonts w:ascii="Cambria" w:hAnsi="Cambria" w:cs="Times New Roman"/>
          <w:i/>
          <w:kern w:val="0"/>
          <w:sz w:val="22"/>
        </w:rPr>
        <w:t xml:space="preserve"> </w:t>
      </w:r>
      <w:r w:rsidRPr="00417BCF" w:rsidR="00AB7515">
        <w:rPr>
          <w:rFonts w:ascii="Cambria" w:hAnsi="Cambria" w:cs="Times New Roman"/>
          <w:i/>
          <w:kern w:val="0"/>
          <w:sz w:val="22"/>
        </w:rPr>
        <w:t>(</w:t>
      </w:r>
      <w:r w:rsidRPr="00417BCF" w:rsidR="00551EA7">
        <w:rPr>
          <w:rFonts w:ascii="Cambria" w:hAnsi="Cambria" w:cs="Times New Roman"/>
          <w:i/>
          <w:kern w:val="0"/>
          <w:sz w:val="22"/>
        </w:rPr>
        <w:t>BFS</w:t>
      </w:r>
      <w:r w:rsidRPr="00417BCF" w:rsidR="00AB7515">
        <w:rPr>
          <w:rFonts w:ascii="Cambria" w:hAnsi="Cambria" w:cs="Times New Roman"/>
          <w:i/>
          <w:kern w:val="0"/>
          <w:sz w:val="22"/>
        </w:rPr>
        <w:t>)</w:t>
      </w:r>
      <w:r w:rsidRPr="00417BCF" w:rsidR="00551132">
        <w:rPr>
          <w:rFonts w:ascii="Cambria" w:hAnsi="Cambria" w:cs="Times New Roman"/>
          <w:kern w:val="0"/>
          <w:sz w:val="22"/>
        </w:rPr>
        <w:t xml:space="preserve">. </w:t>
      </w:r>
      <w:r w:rsidRPr="00417BCF" w:rsidR="00D04BED">
        <w:rPr>
          <w:rFonts w:ascii="Cambria" w:hAnsi="Cambria" w:cs="Times New Roman"/>
          <w:kern w:val="0"/>
          <w:sz w:val="22"/>
        </w:rPr>
        <w:t xml:space="preserve"> </w:t>
      </w:r>
    </w:p>
    <w:p w:rsidRPr="00417BCF" w:rsidR="00B355FF" w:rsidP="00B355FF" w:rsidRDefault="00B355FF" w14:paraId="5A39BBE3" w14:textId="77777777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16"/>
          <w:szCs w:val="16"/>
        </w:rPr>
      </w:pPr>
    </w:p>
    <w:p w:rsidRPr="00502970" w:rsidR="00502970" w:rsidP="26115252" w:rsidRDefault="00502970" w14:paraId="7C20573A" w14:textId="77777777">
      <w:pPr>
        <w:wordWrap/>
        <w:adjustRightInd w:val="0"/>
        <w:spacing w:line="276" w:lineRule="auto"/>
        <w:ind w:firstLine="44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1.1) </w:t>
      </w:r>
      <w:r w:rsidRPr="26115252" w:rsidR="00966899">
        <w:rPr>
          <w:rFonts w:ascii="Cambria" w:hAnsi="Cambria" w:cs="Times New Roman"/>
          <w:kern w:val="0"/>
          <w:sz w:val="22"/>
        </w:rPr>
        <w:t xml:space="preserve">[10] </w:t>
      </w:r>
      <w:r w:rsidRPr="26115252">
        <w:rPr>
          <w:rFonts w:ascii="Cambria" w:hAnsi="Cambria" w:cs="Times New Roman"/>
          <w:kern w:val="0"/>
          <w:sz w:val="22"/>
        </w:rPr>
        <w:t>List the vertices in the order of traversal</w:t>
      </w:r>
    </w:p>
    <w:p w:rsidRPr="00502970" w:rsidR="00502970" w:rsidP="26115252" w:rsidRDefault="26115252" w14:paraId="164F310E" w14:textId="7585F3F9">
      <w:pPr>
        <w:wordWrap/>
        <w:adjustRightInd w:val="0"/>
        <w:spacing w:line="276" w:lineRule="auto"/>
        <w:ind w:firstLine="44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q s t w v x y z</w:t>
      </w:r>
    </w:p>
    <w:p w:rsidRPr="00502970" w:rsidR="00502970" w:rsidP="26115252" w:rsidRDefault="00502970" w14:paraId="69426BC8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1.2) </w:t>
      </w:r>
      <w:r w:rsidRPr="26115252" w:rsidR="00966899">
        <w:rPr>
          <w:rFonts w:ascii="Cambria" w:hAnsi="Cambria" w:cs="Times New Roman"/>
          <w:kern w:val="0"/>
          <w:sz w:val="22"/>
        </w:rPr>
        <w:t xml:space="preserve">[10] </w:t>
      </w:r>
      <w:r w:rsidRPr="26115252" w:rsidR="00277A24">
        <w:rPr>
          <w:rFonts w:ascii="Cambria" w:hAnsi="Cambria" w:cs="Times New Roman"/>
          <w:kern w:val="0"/>
          <w:sz w:val="22"/>
        </w:rPr>
        <w:t>Give a list</w:t>
      </w:r>
      <w:r w:rsidRPr="26115252">
        <w:rPr>
          <w:rFonts w:ascii="Cambria" w:hAnsi="Cambria" w:cs="Times New Roman"/>
          <w:kern w:val="0"/>
          <w:sz w:val="22"/>
        </w:rPr>
        <w:t xml:space="preserve"> of the discovery edges in your DFS tree</w:t>
      </w:r>
    </w:p>
    <w:p w:rsidR="26115252" w:rsidP="26115252" w:rsidRDefault="26115252" w14:paraId="7F2D7A6D" w14:textId="2CC1622D">
      <w:pPr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        Q:S</w:t>
      </w:r>
    </w:p>
    <w:p w:rsidR="26115252" w:rsidP="26115252" w:rsidRDefault="26115252" w14:paraId="3C133045" w14:textId="151682E7">
      <w:pPr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        Q:T</w:t>
      </w:r>
    </w:p>
    <w:p w:rsidR="26115252" w:rsidP="26115252" w:rsidRDefault="26115252" w14:paraId="6135E24B" w14:textId="5591A5FB">
      <w:pPr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        Q:W</w:t>
      </w:r>
    </w:p>
    <w:p w:rsidR="26115252" w:rsidP="26115252" w:rsidRDefault="26115252" w14:paraId="2AAA1F87" w14:textId="79BCDABF">
      <w:pPr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         S:V</w:t>
      </w:r>
    </w:p>
    <w:p w:rsidR="26115252" w:rsidP="26115252" w:rsidRDefault="26115252" w14:paraId="278184BB" w14:textId="7E5C6AAA">
      <w:pPr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         T:X</w:t>
      </w:r>
      <w:r>
        <w:br/>
      </w: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         T:Y</w:t>
      </w:r>
    </w:p>
    <w:p w:rsidR="26115252" w:rsidP="26115252" w:rsidRDefault="26115252" w14:paraId="18017B62" w14:textId="0777E941">
      <w:pPr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         X:Z</w:t>
      </w:r>
    </w:p>
    <w:p w:rsidR="00551132" w:rsidP="26115252" w:rsidRDefault="00502970" w14:paraId="35B009A5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1.3) </w:t>
      </w:r>
      <w:r w:rsidRPr="26115252" w:rsidR="00F35D96">
        <w:rPr>
          <w:rFonts w:ascii="Cambria" w:hAnsi="Cambria" w:cs="Times New Roman"/>
          <w:kern w:val="0"/>
          <w:sz w:val="22"/>
        </w:rPr>
        <w:t>[5</w:t>
      </w:r>
      <w:r w:rsidRPr="26115252" w:rsidR="00966899">
        <w:rPr>
          <w:rFonts w:ascii="Cambria" w:hAnsi="Cambria" w:cs="Times New Roman"/>
          <w:kern w:val="0"/>
          <w:sz w:val="22"/>
        </w:rPr>
        <w:t xml:space="preserve">] </w:t>
      </w:r>
      <w:r w:rsidRPr="26115252">
        <w:rPr>
          <w:rFonts w:ascii="Cambria" w:hAnsi="Cambria" w:cs="Times New Roman"/>
          <w:kern w:val="0"/>
          <w:sz w:val="22"/>
        </w:rPr>
        <w:t xml:space="preserve">Mark the DFS tree with the </w:t>
      </w:r>
      <w:r w:rsidRPr="26115252" w:rsidR="000A0227">
        <w:rPr>
          <w:rFonts w:ascii="Cambria" w:hAnsi="Cambria" w:cs="Times New Roman"/>
          <w:kern w:val="0"/>
          <w:sz w:val="22"/>
        </w:rPr>
        <w:t>discovery edges in red and the cross edges in blue, respectively in the given graph</w:t>
      </w:r>
      <w:r w:rsidRPr="26115252">
        <w:rPr>
          <w:rFonts w:ascii="Cambria" w:hAnsi="Cambria" w:cs="Times New Roman"/>
          <w:kern w:val="0"/>
          <w:sz w:val="22"/>
        </w:rPr>
        <w:t>.</w:t>
      </w:r>
      <w:r w:rsidRPr="26115252" w:rsidR="000A0227">
        <w:rPr>
          <w:rFonts w:ascii="Cambria" w:hAnsi="Cambria" w:cs="Times New Roman"/>
          <w:kern w:val="0"/>
          <w:sz w:val="22"/>
        </w:rPr>
        <w:t xml:space="preserve"> </w:t>
      </w:r>
    </w:p>
    <w:p w:rsidR="26115252" w:rsidP="26115252" w:rsidRDefault="26115252" w14:paraId="315EFD54" w14:textId="607A69A6">
      <w:pPr>
        <w:spacing w:line="276" w:lineRule="auto"/>
        <w:ind w:firstLine="440"/>
        <w:jc w:val="left"/>
      </w:pPr>
    </w:p>
    <w:p w:rsidR="00535530" w:rsidP="26115252" w:rsidRDefault="009714EC" w14:paraId="32CD69FC" w14:textId="0F02DF8A">
      <w:pPr>
        <w:spacing w:line="276" w:lineRule="auto"/>
        <w:ind w:firstLine="440"/>
        <w:jc w:val="lef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67E97C49" wp14:editId="3129B2E1">
                <wp:simplePos x="0" y="0"/>
                <wp:positionH relativeFrom="column">
                  <wp:posOffset>662305</wp:posOffset>
                </wp:positionH>
                <wp:positionV relativeFrom="paragraph">
                  <wp:posOffset>-13970</wp:posOffset>
                </wp:positionV>
                <wp:extent cx="191160" cy="369000"/>
                <wp:effectExtent l="38100" t="38100" r="24765" b="3746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91160" cy="369000"/>
                      </w14:xfrm>
                    </w14:contentPart>
                  </a:graphicData>
                </a:graphic>
              </wp:anchor>
            </w:drawing>
          </mc:Choice>
          <mc:Fallback>
            <w:pict w14:anchorId="329247AA">
              <v:shapetype id="_x0000_t75" coordsize="21600,21600" filled="f" stroked="f" o:spt="75" o:preferrelative="t" path="m@4@5l@4@11@9@11@9@5xe" w14:anchorId="1CFFC6EC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3" style="position:absolute;margin-left:51.55pt;margin-top:-1.7pt;width:16.25pt;height:30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">
                <v:imagedata o:title="" r:id="rId9"/>
              </v:shape>
            </w:pict>
          </mc:Fallback>
        </mc:AlternateContent>
      </w:r>
    </w:p>
    <w:p w:rsidR="00535530" w:rsidP="26115252" w:rsidRDefault="00734855" w14:paraId="6198F620" w14:textId="07DD6ADD">
      <w:pPr>
        <w:spacing w:line="276" w:lineRule="auto"/>
        <w:ind w:firstLine="440"/>
        <w:jc w:val="lef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8256" behindDoc="0" locked="0" layoutInCell="1" allowOverlap="1" wp14:anchorId="229C0951" wp14:editId="5A50BE51">
                <wp:simplePos x="0" y="0"/>
                <wp:positionH relativeFrom="column">
                  <wp:posOffset>334832</wp:posOffset>
                </wp:positionH>
                <wp:positionV relativeFrom="paragraph">
                  <wp:posOffset>-24735</wp:posOffset>
                </wp:positionV>
                <wp:extent cx="297360" cy="304200"/>
                <wp:effectExtent l="38100" t="38100" r="45720" b="38735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297360" cy="304200"/>
                      </w14:xfrm>
                    </w14:contentPart>
                  </a:graphicData>
                </a:graphic>
              </wp:anchor>
            </w:drawing>
          </mc:Choice>
          <mc:Fallback>
            <w:pict w14:anchorId="3450D9B2">
              <v:shape id="Ink 55" style="position:absolute;margin-left:25.15pt;margin-top:-3.15pt;width:25.8pt;height:26.35pt;z-index:25165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" w14:anchorId="1A9D800C">
                <v:imagedata o:title="" r:id="rId11"/>
              </v:shape>
            </w:pict>
          </mc:Fallback>
        </mc:AlternateContent>
      </w:r>
      <w:r w:rsidR="00BE6FA8">
        <w:rPr>
          <w:noProof/>
        </w:rPr>
        <mc:AlternateContent>
          <mc:Choice Requires="wpi">
            <w:drawing>
              <wp:anchor distT="0" distB="0" distL="114300" distR="114300" simplePos="0" relativeHeight="251658251" behindDoc="0" locked="0" layoutInCell="1" allowOverlap="1" wp14:anchorId="13AE5367" wp14:editId="4A0BCA91">
                <wp:simplePos x="0" y="0"/>
                <wp:positionH relativeFrom="column">
                  <wp:posOffset>891032</wp:posOffset>
                </wp:positionH>
                <wp:positionV relativeFrom="paragraph">
                  <wp:posOffset>-386471</wp:posOffset>
                </wp:positionV>
                <wp:extent cx="1870200" cy="1126440"/>
                <wp:effectExtent l="38100" t="38100" r="34925" b="42545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870200" cy="1126440"/>
                      </w14:xfrm>
                    </w14:contentPart>
                  </a:graphicData>
                </a:graphic>
              </wp:anchor>
            </w:drawing>
          </mc:Choice>
          <mc:Fallback>
            <w:pict w14:anchorId="4A9C8B77">
              <v:shape id="Ink 45" style="position:absolute;margin-left:69.55pt;margin-top:-31.05pt;width:148.45pt;height:89.9pt;z-index:2516582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" w14:anchorId="01ABE72D">
                <v:imagedata o:title="" r:id="rId13"/>
              </v:shape>
            </w:pict>
          </mc:Fallback>
        </mc:AlternateContent>
      </w:r>
      <w:r w:rsidR="00BE6FA8">
        <w:rPr>
          <w:noProof/>
        </w:rPr>
        <mc:AlternateContent>
          <mc:Choice Requires="wpi">
            <w:drawing>
              <wp:anchor distT="0" distB="0" distL="114300" distR="114300" simplePos="0" relativeHeight="251658249" behindDoc="0" locked="0" layoutInCell="1" allowOverlap="1" wp14:anchorId="1BE2AD6D" wp14:editId="3D45B1CE">
                <wp:simplePos x="0" y="0"/>
                <wp:positionH relativeFrom="column">
                  <wp:posOffset>863672</wp:posOffset>
                </wp:positionH>
                <wp:positionV relativeFrom="paragraph">
                  <wp:posOffset>-96311</wp:posOffset>
                </wp:positionV>
                <wp:extent cx="921600" cy="396000"/>
                <wp:effectExtent l="38100" t="38100" r="5715" b="36195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921600" cy="396000"/>
                      </w14:xfrm>
                    </w14:contentPart>
                  </a:graphicData>
                </a:graphic>
              </wp:anchor>
            </w:drawing>
          </mc:Choice>
          <mc:Fallback>
            <w:pict w14:anchorId="798847F4">
              <v:shape id="Ink 41" style="position:absolute;margin-left:67.4pt;margin-top:-8.2pt;width:73.75pt;height:32.4pt;z-index:25165824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" w14:anchorId="26B77F88">
                <v:imagedata o:title="" r:id="rId15"/>
              </v:shape>
            </w:pict>
          </mc:Fallback>
        </mc:AlternateContent>
      </w:r>
      <w:r w:rsidR="006D1E7B">
        <w:rPr>
          <w:noProof/>
        </w:rPr>
        <mc:AlternateContent>
          <mc:Choice Requires="wpi">
            <w:drawing>
              <wp:anchor distT="0" distB="0" distL="114300" distR="114300" simplePos="0" relativeHeight="251658245" behindDoc="0" locked="0" layoutInCell="1" allowOverlap="1" wp14:anchorId="71CA5DAD" wp14:editId="2B8B7F68">
                <wp:simplePos x="0" y="0"/>
                <wp:positionH relativeFrom="column">
                  <wp:posOffset>375872</wp:posOffset>
                </wp:positionH>
                <wp:positionV relativeFrom="paragraph">
                  <wp:posOffset>50209</wp:posOffset>
                </wp:positionV>
                <wp:extent cx="324360" cy="413280"/>
                <wp:effectExtent l="38100" t="38100" r="31750" b="31750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324360" cy="413280"/>
                      </w14:xfrm>
                    </w14:contentPart>
                  </a:graphicData>
                </a:graphic>
              </wp:anchor>
            </w:drawing>
          </mc:Choice>
          <mc:Fallback>
            <w:pict w14:anchorId="69A8D3B3">
              <v:shape id="Ink 34" style="position:absolute;margin-left:29pt;margin-top:3.35pt;width:26.8pt;height:33.8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" w14:anchorId="2E32B417">
                <v:imagedata o:title="" r:id="rId17"/>
              </v:shape>
            </w:pict>
          </mc:Fallback>
        </mc:AlternateContent>
      </w:r>
    </w:p>
    <w:p w:rsidR="00535530" w:rsidP="26115252" w:rsidRDefault="00BE6FA8" w14:paraId="2A324195" w14:textId="35340E7E">
      <w:pPr>
        <w:spacing w:line="276" w:lineRule="auto"/>
        <w:ind w:firstLine="440"/>
        <w:jc w:val="lef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8254" behindDoc="0" locked="0" layoutInCell="1" allowOverlap="1" wp14:anchorId="2F000D09" wp14:editId="20B7D472">
                <wp:simplePos x="0" y="0"/>
                <wp:positionH relativeFrom="column">
                  <wp:posOffset>3535232</wp:posOffset>
                </wp:positionH>
                <wp:positionV relativeFrom="paragraph">
                  <wp:posOffset>-119806</wp:posOffset>
                </wp:positionV>
                <wp:extent cx="460800" cy="549720"/>
                <wp:effectExtent l="38100" t="38100" r="34925" b="34925"/>
                <wp:wrapNone/>
                <wp:docPr id="50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460800" cy="549720"/>
                      </w14:xfrm>
                    </w14:contentPart>
                  </a:graphicData>
                </a:graphic>
              </wp:anchor>
            </w:drawing>
          </mc:Choice>
          <mc:Fallback>
            <w:pict w14:anchorId="3D767816">
              <v:shape id="Ink 50" style="position:absolute;margin-left:277.75pt;margin-top:-10.05pt;width:37.5pt;height:44.55pt;z-index:25165825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" w14:anchorId="6D4569F8">
                <v:imagedata o:title="" r:id="rId19"/>
              </v:shape>
            </w:pict>
          </mc:Fallback>
        </mc:AlternateContent>
      </w:r>
      <w:r w:rsidR="009714EC">
        <w:rPr>
          <w:noProof/>
        </w:rPr>
        <mc:AlternateContent>
          <mc:Choice Requires="wpi">
            <w:drawing>
              <wp:anchor distT="0" distB="0" distL="114300" distR="114300" simplePos="0" relativeHeight="251658242" behindDoc="0" locked="0" layoutInCell="1" allowOverlap="1" wp14:anchorId="414D5093" wp14:editId="619E3553">
                <wp:simplePos x="0" y="0"/>
                <wp:positionH relativeFrom="column">
                  <wp:posOffset>1788160</wp:posOffset>
                </wp:positionH>
                <wp:positionV relativeFrom="paragraph">
                  <wp:posOffset>-136525</wp:posOffset>
                </wp:positionV>
                <wp:extent cx="228960" cy="385920"/>
                <wp:effectExtent l="38100" t="38100" r="25400" b="3365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228960" cy="385920"/>
                      </w14:xfrm>
                    </w14:contentPart>
                  </a:graphicData>
                </a:graphic>
              </wp:anchor>
            </w:drawing>
          </mc:Choice>
          <mc:Fallback>
            <w:pict w14:anchorId="77FD523F">
              <v:shape id="Ink 16" style="position:absolute;margin-left:140.2pt;margin-top:-11.35pt;width:19.25pt;height:31.6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" w14:anchorId="2092D0E6">
                <v:imagedata o:title="" r:id="rId21"/>
              </v:shape>
            </w:pict>
          </mc:Fallback>
        </mc:AlternateContent>
      </w:r>
    </w:p>
    <w:p w:rsidR="26115252" w:rsidP="26115252" w:rsidRDefault="00F90711" w14:paraId="0CB19C73" w14:textId="25D86C21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60" behindDoc="0" locked="0" layoutInCell="1" allowOverlap="1" wp14:anchorId="7AB8E249" wp14:editId="7D8AECCC">
                <wp:simplePos x="0" y="0"/>
                <wp:positionH relativeFrom="column">
                  <wp:posOffset>-74488</wp:posOffset>
                </wp:positionH>
                <wp:positionV relativeFrom="paragraph">
                  <wp:posOffset>405360</wp:posOffset>
                </wp:positionV>
                <wp:extent cx="1829160" cy="341640"/>
                <wp:effectExtent l="38100" t="38100" r="25400" b="39370"/>
                <wp:wrapNone/>
                <wp:docPr id="1943606851" name="Ink 19436068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1829160" cy="341640"/>
                      </w14:xfrm>
                    </w14:contentPart>
                  </a:graphicData>
                </a:graphic>
              </wp:anchor>
            </w:drawing>
          </mc:Choice>
          <mc:Fallback>
            <w:pict w14:anchorId="7FE97858">
              <v:shape id="Ink 1943606851" style="position:absolute;margin-left:-7.05pt;margin-top:30.7pt;width:146.5pt;height:29.3pt;z-index:2516582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" w14:anchorId="454C3A81">
                <v:imagedata o:title="" r:id="rId23"/>
              </v:shape>
            </w:pict>
          </mc:Fallback>
        </mc:AlternateContent>
      </w: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59" behindDoc="0" locked="0" layoutInCell="1" allowOverlap="1" wp14:anchorId="3C2E5870" wp14:editId="7D874EFB">
                <wp:simplePos x="0" y="0"/>
                <wp:positionH relativeFrom="column">
                  <wp:posOffset>522392</wp:posOffset>
                </wp:positionH>
                <wp:positionV relativeFrom="paragraph">
                  <wp:posOffset>-65520</wp:posOffset>
                </wp:positionV>
                <wp:extent cx="1191240" cy="150480"/>
                <wp:effectExtent l="38100" t="38100" r="3175" b="40640"/>
                <wp:wrapNone/>
                <wp:docPr id="1943606850" name="Ink 19436068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1191240" cy="150480"/>
                      </w14:xfrm>
                    </w14:contentPart>
                  </a:graphicData>
                </a:graphic>
              </wp:anchor>
            </w:drawing>
          </mc:Choice>
          <mc:Fallback>
            <w:pict w14:anchorId="0AE3A719">
              <v:shape id="Ink 1943606850" style="position:absolute;margin-left:39.95pt;margin-top:-6.35pt;width:96.25pt;height:14.3pt;z-index:2516582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" w14:anchorId="6A725370">
                <v:imagedata o:title="" r:id="rId25"/>
              </v:shape>
            </w:pict>
          </mc:Fallback>
        </mc:AlternateContent>
      </w: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58" behindDoc="0" locked="0" layoutInCell="1" allowOverlap="1" wp14:anchorId="3AF4BB54" wp14:editId="1D642CF3">
                <wp:simplePos x="0" y="0"/>
                <wp:positionH relativeFrom="column">
                  <wp:posOffset>791845</wp:posOffset>
                </wp:positionH>
                <wp:positionV relativeFrom="paragraph">
                  <wp:posOffset>-600710</wp:posOffset>
                </wp:positionV>
                <wp:extent cx="1722945" cy="1286005"/>
                <wp:effectExtent l="25400" t="38100" r="17145" b="47625"/>
                <wp:wrapNone/>
                <wp:docPr id="1943606849" name="Ink 19436068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1722945" cy="1286005"/>
                      </w14:xfrm>
                    </w14:contentPart>
                  </a:graphicData>
                </a:graphic>
              </wp:anchor>
            </w:drawing>
          </mc:Choice>
          <mc:Fallback>
            <w:pict w14:anchorId="588A75F2">
              <v:shape id="Ink 1943606849" style="position:absolute;margin-left:61.15pt;margin-top:-48.5pt;width:138.05pt;height:103.65pt;z-index:2516582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" w14:anchorId="449FCD4A">
                <v:imagedata o:title="" r:id="rId27"/>
              </v:shape>
            </w:pict>
          </mc:Fallback>
        </mc:AlternateContent>
      </w:r>
      <w:r w:rsidR="00734855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57" behindDoc="0" locked="0" layoutInCell="1" allowOverlap="1" wp14:anchorId="4686BD63" wp14:editId="5AAC151E">
                <wp:simplePos x="0" y="0"/>
                <wp:positionH relativeFrom="column">
                  <wp:posOffset>-238288</wp:posOffset>
                </wp:positionH>
                <wp:positionV relativeFrom="paragraph">
                  <wp:posOffset>152640</wp:posOffset>
                </wp:positionV>
                <wp:extent cx="334800" cy="317520"/>
                <wp:effectExtent l="38100" t="38100" r="46355" b="38100"/>
                <wp:wrapNone/>
                <wp:docPr id="56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334800" cy="317520"/>
                      </w14:xfrm>
                    </w14:contentPart>
                  </a:graphicData>
                </a:graphic>
              </wp:anchor>
            </w:drawing>
          </mc:Choice>
          <mc:Fallback>
            <w:pict w14:anchorId="7FFD8F43">
              <v:shape id="Ink 56" style="position:absolute;margin-left:-19.95pt;margin-top:10.8pt;width:28.75pt;height:27.4pt;z-index:25165825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" w14:anchorId="4436C373">
                <v:imagedata o:title="" r:id="rId29"/>
              </v:shape>
            </w:pict>
          </mc:Fallback>
        </mc:AlternateContent>
      </w:r>
      <w:r w:rsidR="00734855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55" behindDoc="0" locked="0" layoutInCell="1" allowOverlap="1" wp14:anchorId="039ECBE1" wp14:editId="0D13DB56">
                <wp:simplePos x="0" y="0"/>
                <wp:positionH relativeFrom="column">
                  <wp:posOffset>1856105</wp:posOffset>
                </wp:positionH>
                <wp:positionV relativeFrom="paragraph">
                  <wp:posOffset>-17870</wp:posOffset>
                </wp:positionV>
                <wp:extent cx="276840" cy="948240"/>
                <wp:effectExtent l="38100" t="38100" r="41275" b="42545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276840" cy="9482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39693D05">
              <v:shape id="Ink 54" style="position:absolute;margin-left:145.55pt;margin-top:-2pt;width:23.05pt;height:75.85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" w14:anchorId="494B9530">
                <v:imagedata o:title="" r:id="rId31"/>
              </v:shape>
            </w:pict>
          </mc:Fallback>
        </mc:AlternateContent>
      </w:r>
      <w:r w:rsidR="00BE6FA8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53" behindDoc="0" locked="0" layoutInCell="1" allowOverlap="1" wp14:anchorId="718DF703" wp14:editId="250716A2">
                <wp:simplePos x="0" y="0"/>
                <wp:positionH relativeFrom="column">
                  <wp:posOffset>3033752</wp:posOffset>
                </wp:positionH>
                <wp:positionV relativeFrom="paragraph">
                  <wp:posOffset>473464</wp:posOffset>
                </wp:positionV>
                <wp:extent cx="866880" cy="109440"/>
                <wp:effectExtent l="38100" t="38100" r="0" b="43180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866880" cy="109440"/>
                      </w14:xfrm>
                    </w14:contentPart>
                  </a:graphicData>
                </a:graphic>
              </wp:anchor>
            </w:drawing>
          </mc:Choice>
          <mc:Fallback>
            <w:pict w14:anchorId="1E91745C">
              <v:shape id="Ink 49" style="position:absolute;margin-left:238.3pt;margin-top:36.7pt;width:69.45pt;height:9.8pt;z-index:251658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" w14:anchorId="06B97993">
                <v:imagedata o:title="" r:id="rId33"/>
              </v:shape>
            </w:pict>
          </mc:Fallback>
        </mc:AlternateContent>
      </w:r>
      <w:r w:rsidR="00BE6FA8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52" behindDoc="0" locked="0" layoutInCell="1" allowOverlap="1" wp14:anchorId="231FE74B" wp14:editId="35A0643D">
                <wp:simplePos x="0" y="0"/>
                <wp:positionH relativeFrom="column">
                  <wp:posOffset>2631440</wp:posOffset>
                </wp:positionH>
                <wp:positionV relativeFrom="paragraph">
                  <wp:posOffset>-635000</wp:posOffset>
                </wp:positionV>
                <wp:extent cx="897205" cy="1303020"/>
                <wp:effectExtent l="38100" t="38100" r="30480" b="30480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897205" cy="1303020"/>
                      </w14:xfrm>
                    </w14:contentPart>
                  </a:graphicData>
                </a:graphic>
              </wp:anchor>
            </w:drawing>
          </mc:Choice>
          <mc:Fallback>
            <w:pict w14:anchorId="18A6210A">
              <v:shape id="Ink 48" style="position:absolute;margin-left:206.6pt;margin-top:-50.6pt;width:71.85pt;height:103.8pt;z-index:2516582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" w14:anchorId="29C23850">
                <v:imagedata o:title="" r:id="rId35"/>
              </v:shape>
            </w:pict>
          </mc:Fallback>
        </mc:AlternateContent>
      </w:r>
      <w:r w:rsidR="00BE6FA8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50" behindDoc="0" locked="0" layoutInCell="1" allowOverlap="1" wp14:anchorId="183B7776" wp14:editId="12EFE17C">
                <wp:simplePos x="0" y="0"/>
                <wp:positionH relativeFrom="column">
                  <wp:posOffset>1999832</wp:posOffset>
                </wp:positionH>
                <wp:positionV relativeFrom="paragraph">
                  <wp:posOffset>-154376</wp:posOffset>
                </wp:positionV>
                <wp:extent cx="610920" cy="505440"/>
                <wp:effectExtent l="38100" t="38100" r="11430" b="41275"/>
                <wp:wrapNone/>
                <wp:docPr id="44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610920" cy="505440"/>
                      </w14:xfrm>
                    </w14:contentPart>
                  </a:graphicData>
                </a:graphic>
              </wp:anchor>
            </w:drawing>
          </mc:Choice>
          <mc:Fallback>
            <w:pict w14:anchorId="30BD7ADF">
              <v:shape id="Ink 44" style="position:absolute;margin-left:156.85pt;margin-top:-12.75pt;width:49.3pt;height:41.05pt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" w14:anchorId="39157F88">
                <v:imagedata o:title="" r:id="rId37"/>
              </v:shape>
            </w:pict>
          </mc:Fallback>
        </mc:AlternateContent>
      </w:r>
      <w:r w:rsidR="006D1E7B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48" behindDoc="0" locked="0" layoutInCell="1" allowOverlap="1" wp14:anchorId="6D64D755" wp14:editId="563C8377">
                <wp:simplePos x="0" y="0"/>
                <wp:positionH relativeFrom="column">
                  <wp:posOffset>730832</wp:posOffset>
                </wp:positionH>
                <wp:positionV relativeFrom="paragraph">
                  <wp:posOffset>-420416</wp:posOffset>
                </wp:positionV>
                <wp:extent cx="116280" cy="904680"/>
                <wp:effectExtent l="38100" t="38100" r="36195" b="35560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116280" cy="904680"/>
                      </w14:xfrm>
                    </w14:contentPart>
                  </a:graphicData>
                </a:graphic>
              </wp:anchor>
            </w:drawing>
          </mc:Choice>
          <mc:Fallback>
            <w:pict w14:anchorId="10227797">
              <v:shape id="Ink 40" style="position:absolute;margin-left:56.95pt;margin-top:-33.7pt;width:10.35pt;height:72.45pt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" w14:anchorId="2ABDB4BE">
                <v:imagedata o:title="" r:id="rId39"/>
              </v:shape>
            </w:pict>
          </mc:Fallback>
        </mc:AlternateContent>
      </w:r>
      <w:r w:rsidR="006D1E7B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47" behindDoc="0" locked="0" layoutInCell="1" allowOverlap="1" wp14:anchorId="3F52DE65" wp14:editId="5B482050">
                <wp:simplePos x="0" y="0"/>
                <wp:positionH relativeFrom="column">
                  <wp:posOffset>-114935</wp:posOffset>
                </wp:positionH>
                <wp:positionV relativeFrom="paragraph">
                  <wp:posOffset>718820</wp:posOffset>
                </wp:positionV>
                <wp:extent cx="532765" cy="123580"/>
                <wp:effectExtent l="38100" t="38100" r="26035" b="41910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532765" cy="123580"/>
                      </w14:xfrm>
                    </w14:contentPart>
                  </a:graphicData>
                </a:graphic>
              </wp:anchor>
            </w:drawing>
          </mc:Choice>
          <mc:Fallback>
            <w:pict w14:anchorId="473FA131">
              <v:shape id="Ink 39" style="position:absolute;margin-left:-9.65pt;margin-top:56pt;width:43.1pt;height:10.95pt;z-index:251658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" w14:anchorId="378D6627">
                <v:imagedata o:title="" r:id="rId41"/>
              </v:shape>
            </w:pict>
          </mc:Fallback>
        </mc:AlternateContent>
      </w:r>
      <w:r w:rsidR="006D1E7B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46" behindDoc="0" locked="0" layoutInCell="1" allowOverlap="1" wp14:anchorId="450BC543" wp14:editId="79743F7B">
                <wp:simplePos x="0" y="0"/>
                <wp:positionH relativeFrom="column">
                  <wp:posOffset>-384810</wp:posOffset>
                </wp:positionH>
                <wp:positionV relativeFrom="paragraph">
                  <wp:posOffset>-136525</wp:posOffset>
                </wp:positionV>
                <wp:extent cx="753745" cy="1088030"/>
                <wp:effectExtent l="25400" t="38100" r="33655" b="42545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753745" cy="1088030"/>
                      </w14:xfrm>
                    </w14:contentPart>
                  </a:graphicData>
                </a:graphic>
              </wp:anchor>
            </w:drawing>
          </mc:Choice>
          <mc:Fallback>
            <w:pict w14:anchorId="13C4FB4C">
              <v:shape id="Ink 36" style="position:absolute;margin-left:-30.9pt;margin-top:-11.35pt;width:60.5pt;height:86.8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" w14:anchorId="11DE1FF8">
                <v:imagedata o:title="" r:id="rId43"/>
              </v:shape>
            </w:pict>
          </mc:Fallback>
        </mc:AlternateContent>
      </w:r>
      <w:r w:rsidR="009714EC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44" behindDoc="0" locked="0" layoutInCell="1" allowOverlap="1" wp14:anchorId="051F11C6" wp14:editId="0606E821">
                <wp:simplePos x="0" y="0"/>
                <wp:positionH relativeFrom="column">
                  <wp:posOffset>3927475</wp:posOffset>
                </wp:positionH>
                <wp:positionV relativeFrom="paragraph">
                  <wp:posOffset>227330</wp:posOffset>
                </wp:positionV>
                <wp:extent cx="358560" cy="467640"/>
                <wp:effectExtent l="38100" t="38100" r="35560" b="40640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358560" cy="467640"/>
                      </w14:xfrm>
                    </w14:contentPart>
                  </a:graphicData>
                </a:graphic>
              </wp:anchor>
            </w:drawing>
          </mc:Choice>
          <mc:Fallback>
            <w:pict w14:anchorId="15CC5F2B">
              <v:shape id="Ink 33" style="position:absolute;margin-left:308.65pt;margin-top:17.3pt;width:29.45pt;height:38pt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" w14:anchorId="7D11D3E3">
                <v:imagedata o:title="" r:id="rId45"/>
              </v:shape>
            </w:pict>
          </mc:Fallback>
        </mc:AlternateContent>
      </w:r>
      <w:r w:rsidR="009714EC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43" behindDoc="0" locked="0" layoutInCell="1" allowOverlap="1" wp14:anchorId="5DCCAC12" wp14:editId="0B6AD0EE">
                <wp:simplePos x="0" y="0"/>
                <wp:positionH relativeFrom="column">
                  <wp:posOffset>1716405</wp:posOffset>
                </wp:positionH>
                <wp:positionV relativeFrom="paragraph">
                  <wp:posOffset>207010</wp:posOffset>
                </wp:positionV>
                <wp:extent cx="290520" cy="849465"/>
                <wp:effectExtent l="38100" t="38100" r="40005" b="4000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290520" cy="849465"/>
                      </w14:xfrm>
                    </w14:contentPart>
                  </a:graphicData>
                </a:graphic>
              </wp:anchor>
            </w:drawing>
          </mc:Choice>
          <mc:Fallback>
            <w:pict w14:anchorId="6C343C98">
              <v:shape id="Ink 23" style="position:absolute;margin-left:134.55pt;margin-top:15.7pt;width:24.1pt;height:68.15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" w14:anchorId="5A6728DF">
                <v:imagedata o:title="" r:id="rId47"/>
              </v:shape>
            </w:pict>
          </mc:Fallback>
        </mc:AlternateContent>
      </w:r>
      <w:r w:rsidR="009714EC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41" behindDoc="0" locked="0" layoutInCell="1" allowOverlap="1" wp14:anchorId="69B6AE42" wp14:editId="2744EC1A">
                <wp:simplePos x="0" y="0"/>
                <wp:positionH relativeFrom="column">
                  <wp:posOffset>429895</wp:posOffset>
                </wp:positionH>
                <wp:positionV relativeFrom="paragraph">
                  <wp:posOffset>483870</wp:posOffset>
                </wp:positionV>
                <wp:extent cx="396000" cy="532800"/>
                <wp:effectExtent l="25400" t="38100" r="36195" b="38735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396000" cy="532800"/>
                      </w14:xfrm>
                    </w14:contentPart>
                  </a:graphicData>
                </a:graphic>
              </wp:anchor>
            </w:drawing>
          </mc:Choice>
          <mc:Fallback>
            <w:pict w14:anchorId="1B55CE11">
              <v:shape id="Ink 12" style="position:absolute;margin-left:33.3pt;margin-top:37.5pt;width:32.4pt;height:43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" w14:anchorId="05CC55AE">
                <v:imagedata o:title="" r:id="rId49"/>
              </v:shape>
            </w:pict>
          </mc:Fallback>
        </mc:AlternateContent>
      </w:r>
    </w:p>
    <w:p w:rsidR="26115252" w:rsidP="26115252" w:rsidRDefault="26115252" w14:paraId="2F7FC03E" w14:textId="7B73B7C8">
      <w:pPr>
        <w:spacing w:line="276" w:lineRule="auto"/>
        <w:ind w:firstLine="440"/>
        <w:jc w:val="left"/>
      </w:pPr>
    </w:p>
    <w:p w:rsidRPr="00417BCF" w:rsidR="00B355FF" w:rsidP="00970291" w:rsidRDefault="00B355FF" w14:paraId="41C8F396" w14:textId="77777777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16"/>
          <w:szCs w:val="16"/>
        </w:rPr>
      </w:pPr>
    </w:p>
    <w:p w:rsidRPr="00417BCF" w:rsidR="00821C8E" w:rsidP="005D4DF1" w:rsidRDefault="00551132" w14:paraId="49626CA6" w14:textId="77777777">
      <w:pPr>
        <w:wordWrap/>
        <w:adjustRightInd w:val="0"/>
        <w:spacing w:after="240" w:line="276" w:lineRule="auto"/>
        <w:jc w:val="left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t>Q</w:t>
      </w:r>
      <w:r w:rsidR="00277A24">
        <w:rPr>
          <w:rFonts w:ascii="Cambria" w:hAnsi="Cambria" w:cs="Times New Roman"/>
          <w:b/>
          <w:kern w:val="0"/>
          <w:sz w:val="22"/>
        </w:rPr>
        <w:t>2</w:t>
      </w:r>
      <w:r w:rsidRPr="00417BCF">
        <w:rPr>
          <w:rFonts w:ascii="Cambria" w:hAnsi="Cambria" w:cs="Times New Roman"/>
          <w:b/>
          <w:kern w:val="0"/>
          <w:sz w:val="22"/>
        </w:rPr>
        <w:t>.</w:t>
      </w:r>
      <w:r w:rsidRPr="00417BCF" w:rsidR="006D7A77">
        <w:rPr>
          <w:rFonts w:ascii="Cambria" w:hAnsi="Cambria" w:cs="Times New Roman"/>
          <w:b/>
          <w:kern w:val="0"/>
          <w:sz w:val="22"/>
        </w:rPr>
        <w:t xml:space="preserve"> </w:t>
      </w:r>
      <w:r w:rsidR="00966899">
        <w:rPr>
          <w:rFonts w:ascii="Cambria" w:hAnsi="Cambria" w:cs="Times New Roman"/>
          <w:b/>
          <w:kern w:val="0"/>
          <w:sz w:val="22"/>
        </w:rPr>
        <w:t>[35</w:t>
      </w:r>
      <w:r w:rsidRPr="00417BCF" w:rsidR="009B2F74">
        <w:rPr>
          <w:rFonts w:ascii="Cambria" w:hAnsi="Cambria" w:cs="Times New Roman"/>
          <w:b/>
          <w:kern w:val="0"/>
          <w:sz w:val="22"/>
        </w:rPr>
        <w:t xml:space="preserve">] </w:t>
      </w:r>
      <w:r w:rsidRPr="00417BCF" w:rsidR="00821C8E">
        <w:rPr>
          <w:rFonts w:ascii="Cambria" w:hAnsi="Cambria" w:cs="Times New Roman"/>
          <w:b/>
          <w:kern w:val="0"/>
          <w:sz w:val="22"/>
        </w:rPr>
        <w:t>Depth First Search (DFS)</w:t>
      </w:r>
    </w:p>
    <w:p w:rsidRPr="00417BCF" w:rsidR="00277A24" w:rsidP="00277A24" w:rsidRDefault="00277A24" w14:paraId="2EB53403" w14:textId="77777777">
      <w:pPr>
        <w:wordWrap/>
        <w:adjustRightInd w:val="0"/>
        <w:spacing w:line="276" w:lineRule="auto"/>
        <w:ind w:left="110" w:firstLine="330" w:firstLineChars="15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Traverse</w:t>
      </w:r>
      <w:r w:rsidRPr="00417BCF">
        <w:rPr>
          <w:rFonts w:ascii="Cambria" w:hAnsi="Cambria" w:cs="Times New Roman"/>
          <w:kern w:val="0"/>
          <w:sz w:val="22"/>
        </w:rPr>
        <w:t xml:space="preserve"> the </w:t>
      </w:r>
      <w:r>
        <w:rPr>
          <w:rFonts w:ascii="Cambria" w:hAnsi="Cambria" w:cs="Times New Roman"/>
          <w:kern w:val="0"/>
          <w:sz w:val="22"/>
        </w:rPr>
        <w:t>graph</w:t>
      </w:r>
      <w:r w:rsidRPr="00417BCF">
        <w:rPr>
          <w:rFonts w:ascii="Cambria" w:hAnsi="Cambria" w:cs="Times New Roman"/>
          <w:kern w:val="0"/>
          <w:sz w:val="22"/>
        </w:rPr>
        <w:t xml:space="preserve"> </w:t>
      </w:r>
      <w:r w:rsidRPr="00417BCF">
        <w:rPr>
          <w:rFonts w:ascii="Cambria" w:hAnsi="Cambria" w:cs="Times New Roman"/>
          <w:i/>
          <w:kern w:val="0"/>
          <w:sz w:val="22"/>
        </w:rPr>
        <w:t>G</w:t>
      </w:r>
      <w:r w:rsidR="005449BF">
        <w:rPr>
          <w:rFonts w:ascii="Cambria" w:hAnsi="Cambria" w:cs="Times New Roman"/>
          <w:i/>
          <w:kern w:val="0"/>
          <w:sz w:val="22"/>
        </w:rPr>
        <w:t>1</w:t>
      </w:r>
      <w:r w:rsidRPr="00417BCF">
        <w:rPr>
          <w:rFonts w:ascii="Cambria" w:hAnsi="Cambria" w:cs="Times New Roman"/>
          <w:i/>
          <w:kern w:val="0"/>
          <w:sz w:val="22"/>
        </w:rPr>
        <w:t xml:space="preserve"> </w:t>
      </w:r>
      <w:r w:rsidRPr="00417BCF">
        <w:rPr>
          <w:rFonts w:ascii="Cambria" w:hAnsi="Cambria" w:cs="Times New Roman"/>
          <w:kern w:val="0"/>
          <w:sz w:val="22"/>
        </w:rPr>
        <w:t xml:space="preserve">from a </w:t>
      </w:r>
      <w:r>
        <w:rPr>
          <w:rFonts w:ascii="Cambria" w:hAnsi="Cambria" w:cs="Times New Roman"/>
          <w:kern w:val="0"/>
          <w:sz w:val="22"/>
        </w:rPr>
        <w:t xml:space="preserve">start </w:t>
      </w:r>
      <w:r w:rsidRPr="00417BCF">
        <w:rPr>
          <w:rFonts w:ascii="Cambria" w:hAnsi="Cambria" w:cs="Times New Roman"/>
          <w:kern w:val="0"/>
          <w:sz w:val="22"/>
        </w:rPr>
        <w:t>vertex</w:t>
      </w:r>
      <w:r w:rsidRPr="00417BCF">
        <w:rPr>
          <w:rFonts w:ascii="Cambria" w:hAnsi="Cambria" w:cs="Times New Roman"/>
          <w:i/>
          <w:kern w:val="0"/>
          <w:sz w:val="22"/>
        </w:rPr>
        <w:t xml:space="preserve"> q</w:t>
      </w:r>
      <w:r w:rsidRPr="00417BCF">
        <w:rPr>
          <w:rFonts w:ascii="Cambria" w:hAnsi="Cambria" w:cs="Times New Roman"/>
          <w:kern w:val="0"/>
          <w:sz w:val="22"/>
        </w:rPr>
        <w:t xml:space="preserve"> by </w:t>
      </w:r>
      <w:r>
        <w:rPr>
          <w:rFonts w:ascii="Cambria" w:hAnsi="Cambria" w:cs="Times New Roman"/>
          <w:i/>
          <w:kern w:val="0"/>
          <w:sz w:val="22"/>
        </w:rPr>
        <w:t>dep</w:t>
      </w:r>
      <w:r w:rsidRPr="00417BCF">
        <w:rPr>
          <w:rFonts w:ascii="Cambria" w:hAnsi="Cambria" w:cs="Times New Roman"/>
          <w:i/>
          <w:kern w:val="0"/>
          <w:sz w:val="22"/>
        </w:rPr>
        <w:t>th first search (</w:t>
      </w:r>
      <w:r>
        <w:rPr>
          <w:rFonts w:ascii="Cambria" w:hAnsi="Cambria" w:cs="Times New Roman"/>
          <w:i/>
          <w:kern w:val="0"/>
          <w:sz w:val="22"/>
        </w:rPr>
        <w:t>D</w:t>
      </w:r>
      <w:r w:rsidRPr="00417BCF">
        <w:rPr>
          <w:rFonts w:ascii="Cambria" w:hAnsi="Cambria" w:cs="Times New Roman"/>
          <w:i/>
          <w:kern w:val="0"/>
          <w:sz w:val="22"/>
        </w:rPr>
        <w:t>FS)</w:t>
      </w:r>
      <w:r w:rsidRPr="00417BCF">
        <w:rPr>
          <w:rFonts w:ascii="Cambria" w:hAnsi="Cambria" w:cs="Times New Roman"/>
          <w:kern w:val="0"/>
          <w:sz w:val="22"/>
        </w:rPr>
        <w:t xml:space="preserve">.  </w:t>
      </w:r>
    </w:p>
    <w:p w:rsidRPr="00417BCF" w:rsidR="00277A24" w:rsidP="00277A24" w:rsidRDefault="00277A24" w14:paraId="72A3D3EC" w14:textId="77777777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16"/>
          <w:szCs w:val="16"/>
        </w:rPr>
      </w:pPr>
    </w:p>
    <w:p w:rsidRPr="00502970" w:rsidR="00277A24" w:rsidP="26115252" w:rsidRDefault="00277A24" w14:paraId="5806BF69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>2.1)</w:t>
      </w:r>
      <w:r w:rsidRPr="26115252" w:rsidR="00966899">
        <w:rPr>
          <w:rFonts w:ascii="Cambria" w:hAnsi="Cambria" w:cs="Times New Roman"/>
          <w:kern w:val="0"/>
          <w:sz w:val="22"/>
        </w:rPr>
        <w:t xml:space="preserve"> [10] </w:t>
      </w:r>
      <w:r w:rsidRPr="26115252">
        <w:rPr>
          <w:rFonts w:ascii="Cambria" w:hAnsi="Cambria" w:cs="Times New Roman"/>
          <w:kern w:val="0"/>
          <w:sz w:val="22"/>
        </w:rPr>
        <w:t>List the vertices in the order of traversal with their start time &amp; finish time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110"/>
        <w:gridCol w:w="1110"/>
        <w:gridCol w:w="1125"/>
      </w:tblGrid>
      <w:tr w:rsidR="26115252" w:rsidTr="5433FB34" w14:paraId="1BDA6457" w14:textId="77777777">
        <w:tc>
          <w:tcPr>
            <w:tcW w:w="1110" w:type="dxa"/>
            <w:tcMar/>
          </w:tcPr>
          <w:p w:rsidR="26115252" w:rsidP="26115252" w:rsidRDefault="26115252" w14:paraId="48719287" w14:textId="5E01FBBF">
            <w:r w:rsidRPr="26115252">
              <w:rPr>
                <w:rFonts w:ascii="Cambria" w:hAnsi="Cambria" w:cs="Times New Roman"/>
                <w:sz w:val="22"/>
              </w:rPr>
              <w:t>Vertex</w:t>
            </w:r>
          </w:p>
        </w:tc>
        <w:tc>
          <w:tcPr>
            <w:tcW w:w="1110" w:type="dxa"/>
            <w:tcMar/>
          </w:tcPr>
          <w:p w:rsidR="26115252" w:rsidP="26115252" w:rsidRDefault="26115252" w14:paraId="14A4528A" w14:textId="2D0FEF1D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 xml:space="preserve">Start </w:t>
            </w:r>
          </w:p>
        </w:tc>
        <w:tc>
          <w:tcPr>
            <w:tcW w:w="1125" w:type="dxa"/>
            <w:tcMar/>
          </w:tcPr>
          <w:p w:rsidR="26115252" w:rsidP="26115252" w:rsidRDefault="26115252" w14:paraId="4E29033D" w14:textId="38C17983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Finish</w:t>
            </w:r>
          </w:p>
        </w:tc>
      </w:tr>
      <w:tr w:rsidR="26115252" w:rsidTr="5433FB34" w14:paraId="6CC6511C" w14:textId="77777777">
        <w:tc>
          <w:tcPr>
            <w:tcW w:w="1110" w:type="dxa"/>
            <w:tcMar/>
          </w:tcPr>
          <w:p w:rsidR="26115252" w:rsidP="26115252" w:rsidRDefault="26115252" w14:paraId="6B11C917" w14:textId="5F88FAA7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Q</w:t>
            </w:r>
          </w:p>
        </w:tc>
        <w:tc>
          <w:tcPr>
            <w:tcW w:w="1110" w:type="dxa"/>
            <w:tcMar/>
          </w:tcPr>
          <w:p w:rsidR="26115252" w:rsidP="26115252" w:rsidRDefault="26115252" w14:paraId="2DA6E15D" w14:textId="5E6132EC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1</w:t>
            </w:r>
          </w:p>
        </w:tc>
        <w:tc>
          <w:tcPr>
            <w:tcW w:w="1125" w:type="dxa"/>
            <w:tcMar/>
          </w:tcPr>
          <w:p w:rsidR="26115252" w:rsidP="26115252" w:rsidRDefault="26115252" w14:paraId="26AC1005" w14:textId="3B37FB98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9</w:t>
            </w:r>
          </w:p>
        </w:tc>
      </w:tr>
      <w:tr w:rsidR="26115252" w:rsidTr="5433FB34" w14:paraId="751277C7" w14:textId="77777777">
        <w:tc>
          <w:tcPr>
            <w:tcW w:w="1110" w:type="dxa"/>
            <w:tcMar/>
          </w:tcPr>
          <w:p w:rsidR="26115252" w:rsidP="26115252" w:rsidRDefault="26115252" w14:paraId="1C90A34E" w14:textId="70B907D0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s</w:t>
            </w:r>
          </w:p>
        </w:tc>
        <w:tc>
          <w:tcPr>
            <w:tcW w:w="1110" w:type="dxa"/>
            <w:tcMar/>
          </w:tcPr>
          <w:p w:rsidR="26115252" w:rsidP="26115252" w:rsidRDefault="26115252" w14:paraId="6CAE0702" w14:textId="1436AD2C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2</w:t>
            </w:r>
          </w:p>
        </w:tc>
        <w:tc>
          <w:tcPr>
            <w:tcW w:w="1125" w:type="dxa"/>
            <w:tcMar/>
          </w:tcPr>
          <w:p w:rsidR="26115252" w:rsidP="26115252" w:rsidRDefault="26115252" w14:paraId="5E7FAD2A" w14:textId="3E778FD3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5</w:t>
            </w:r>
          </w:p>
        </w:tc>
      </w:tr>
      <w:tr w:rsidR="26115252" w:rsidTr="5433FB34" w14:paraId="219D1FB6" w14:textId="77777777">
        <w:tc>
          <w:tcPr>
            <w:tcW w:w="1110" w:type="dxa"/>
            <w:tcMar/>
          </w:tcPr>
          <w:p w:rsidR="26115252" w:rsidP="26115252" w:rsidRDefault="26115252" w14:paraId="706FA7B1" w14:textId="47BD3871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v</w:t>
            </w:r>
          </w:p>
        </w:tc>
        <w:tc>
          <w:tcPr>
            <w:tcW w:w="1110" w:type="dxa"/>
            <w:tcMar/>
          </w:tcPr>
          <w:p w:rsidR="26115252" w:rsidP="26115252" w:rsidRDefault="26115252" w14:paraId="434680AF" w14:textId="6CE13DD0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3</w:t>
            </w:r>
          </w:p>
        </w:tc>
        <w:tc>
          <w:tcPr>
            <w:tcW w:w="1125" w:type="dxa"/>
            <w:tcMar/>
          </w:tcPr>
          <w:p w:rsidR="26115252" w:rsidP="26115252" w:rsidRDefault="26115252" w14:paraId="5F4AB2C5" w14:textId="210EC1DB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5</w:t>
            </w:r>
          </w:p>
        </w:tc>
      </w:tr>
      <w:tr w:rsidR="26115252" w:rsidTr="5433FB34" w14:paraId="47E48723" w14:textId="77777777">
        <w:tc>
          <w:tcPr>
            <w:tcW w:w="1110" w:type="dxa"/>
            <w:tcMar/>
          </w:tcPr>
          <w:p w:rsidR="26115252" w:rsidP="26115252" w:rsidRDefault="26115252" w14:paraId="35CC125D" w14:textId="62B2B4D0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w</w:t>
            </w:r>
          </w:p>
        </w:tc>
        <w:tc>
          <w:tcPr>
            <w:tcW w:w="1110" w:type="dxa"/>
            <w:tcMar/>
          </w:tcPr>
          <w:p w:rsidR="26115252" w:rsidP="26115252" w:rsidRDefault="26115252" w14:paraId="36FD607E" w14:textId="2C945A9B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4</w:t>
            </w:r>
          </w:p>
        </w:tc>
        <w:tc>
          <w:tcPr>
            <w:tcW w:w="1125" w:type="dxa"/>
            <w:tcMar/>
          </w:tcPr>
          <w:p w:rsidR="26115252" w:rsidP="26115252" w:rsidRDefault="26115252" w14:paraId="4F66EEDF" w14:textId="199AAC89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5</w:t>
            </w:r>
          </w:p>
        </w:tc>
      </w:tr>
      <w:tr w:rsidR="26115252" w:rsidTr="5433FB34" w14:paraId="70DB23CF" w14:textId="77777777">
        <w:tc>
          <w:tcPr>
            <w:tcW w:w="1110" w:type="dxa"/>
            <w:tcMar/>
          </w:tcPr>
          <w:p w:rsidR="26115252" w:rsidP="26115252" w:rsidRDefault="26115252" w14:paraId="5ED5BC17" w14:textId="41F50345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t</w:t>
            </w:r>
          </w:p>
        </w:tc>
        <w:tc>
          <w:tcPr>
            <w:tcW w:w="1110" w:type="dxa"/>
            <w:tcMar/>
          </w:tcPr>
          <w:p w:rsidR="26115252" w:rsidP="26115252" w:rsidRDefault="26115252" w14:paraId="461D5FBF" w14:textId="125D176C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5</w:t>
            </w:r>
          </w:p>
        </w:tc>
        <w:tc>
          <w:tcPr>
            <w:tcW w:w="1125" w:type="dxa"/>
            <w:tcMar/>
          </w:tcPr>
          <w:p w:rsidR="26115252" w:rsidP="26115252" w:rsidRDefault="26115252" w14:paraId="72E68AFC" w14:textId="0C0995D5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9</w:t>
            </w:r>
          </w:p>
        </w:tc>
      </w:tr>
      <w:tr w:rsidR="26115252" w:rsidTr="5433FB34" w14:paraId="1AF2E8FB" w14:textId="77777777">
        <w:tc>
          <w:tcPr>
            <w:tcW w:w="1110" w:type="dxa"/>
            <w:tcMar/>
          </w:tcPr>
          <w:p w:rsidR="26115252" w:rsidP="26115252" w:rsidRDefault="26115252" w14:paraId="4D44A962" w14:textId="48E20210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x</w:t>
            </w:r>
          </w:p>
        </w:tc>
        <w:tc>
          <w:tcPr>
            <w:tcW w:w="1110" w:type="dxa"/>
            <w:tcMar/>
          </w:tcPr>
          <w:p w:rsidR="26115252" w:rsidP="26115252" w:rsidRDefault="26115252" w14:paraId="5E26FBA7" w14:textId="1D597D53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6</w:t>
            </w:r>
          </w:p>
        </w:tc>
        <w:tc>
          <w:tcPr>
            <w:tcW w:w="1125" w:type="dxa"/>
            <w:tcMar/>
          </w:tcPr>
          <w:p w:rsidR="26115252" w:rsidP="26115252" w:rsidRDefault="26115252" w14:paraId="3EC63108" w14:textId="30FCF552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8</w:t>
            </w:r>
          </w:p>
        </w:tc>
      </w:tr>
      <w:tr w:rsidR="26115252" w:rsidTr="5433FB34" w14:paraId="61EBC1E0" w14:textId="77777777">
        <w:tc>
          <w:tcPr>
            <w:tcW w:w="1110" w:type="dxa"/>
            <w:tcMar/>
          </w:tcPr>
          <w:p w:rsidR="26115252" w:rsidP="26115252" w:rsidRDefault="26115252" w14:paraId="7071D780" w14:textId="7644CECE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z</w:t>
            </w:r>
          </w:p>
        </w:tc>
        <w:tc>
          <w:tcPr>
            <w:tcW w:w="1110" w:type="dxa"/>
            <w:tcMar/>
          </w:tcPr>
          <w:p w:rsidR="26115252" w:rsidP="26115252" w:rsidRDefault="26115252" w14:paraId="16A70C0C" w14:textId="72883CA0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7</w:t>
            </w:r>
          </w:p>
        </w:tc>
        <w:tc>
          <w:tcPr>
            <w:tcW w:w="1125" w:type="dxa"/>
            <w:tcMar/>
          </w:tcPr>
          <w:p w:rsidR="26115252" w:rsidP="26115252" w:rsidRDefault="26115252" w14:paraId="5E4446B0" w14:textId="6FDD5A22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8</w:t>
            </w:r>
          </w:p>
        </w:tc>
      </w:tr>
      <w:tr w:rsidR="26115252" w:rsidTr="5433FB34" w14:paraId="13C9EE27" w14:textId="77777777">
        <w:tc>
          <w:tcPr>
            <w:tcW w:w="1110" w:type="dxa"/>
            <w:tcMar/>
          </w:tcPr>
          <w:p w:rsidR="26115252" w:rsidP="26115252" w:rsidRDefault="26115252" w14:paraId="216F0908" w14:textId="7C027BFE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y</w:t>
            </w:r>
          </w:p>
        </w:tc>
        <w:tc>
          <w:tcPr>
            <w:tcW w:w="1110" w:type="dxa"/>
            <w:tcMar/>
          </w:tcPr>
          <w:p w:rsidR="26115252" w:rsidP="26115252" w:rsidRDefault="26115252" w14:paraId="48241662" w14:textId="58A80317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8</w:t>
            </w:r>
          </w:p>
        </w:tc>
        <w:tc>
          <w:tcPr>
            <w:tcW w:w="1125" w:type="dxa"/>
            <w:tcMar/>
          </w:tcPr>
          <w:p w:rsidR="26115252" w:rsidP="26115252" w:rsidRDefault="26115252" w14:paraId="460C7992" w14:textId="626670AA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9</w:t>
            </w:r>
          </w:p>
        </w:tc>
      </w:tr>
    </w:tbl>
    <w:p w:rsidR="00277A24" w:rsidP="26115252" w:rsidRDefault="00277A24" w14:paraId="157C52BD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2.2) </w:t>
      </w:r>
      <w:r w:rsidRPr="26115252" w:rsidR="00966899">
        <w:rPr>
          <w:rFonts w:ascii="Cambria" w:hAnsi="Cambria" w:cs="Times New Roman"/>
          <w:kern w:val="0"/>
          <w:sz w:val="22"/>
        </w:rPr>
        <w:t xml:space="preserve">[10] </w:t>
      </w:r>
      <w:r w:rsidRPr="26115252">
        <w:rPr>
          <w:rFonts w:ascii="Cambria" w:hAnsi="Cambria" w:cs="Times New Roman"/>
          <w:kern w:val="0"/>
          <w:sz w:val="22"/>
        </w:rPr>
        <w:t>Give a list of the discovery edges in your DFS tree.</w:t>
      </w:r>
    </w:p>
    <w:p w:rsidR="26115252" w:rsidP="26115252" w:rsidRDefault="26115252" w14:paraId="2B9EF0F6" w14:textId="090F749C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Q : S</w:t>
      </w:r>
    </w:p>
    <w:p w:rsidR="26115252" w:rsidP="26115252" w:rsidRDefault="26115252" w14:paraId="66BC12E7" w14:textId="1A2D72A2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S : V</w:t>
      </w:r>
    </w:p>
    <w:p w:rsidR="26115252" w:rsidP="26115252" w:rsidRDefault="26115252" w14:paraId="2C68D5D9" w14:textId="45EFC24B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V : W</w:t>
      </w:r>
    </w:p>
    <w:p w:rsidR="26115252" w:rsidP="26115252" w:rsidRDefault="26115252" w14:paraId="60160F28" w14:textId="2F52E6E7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Q : T</w:t>
      </w:r>
    </w:p>
    <w:p w:rsidR="26115252" w:rsidP="26115252" w:rsidRDefault="26115252" w14:paraId="6DD2C3B7" w14:textId="4353A683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T : X</w:t>
      </w:r>
    </w:p>
    <w:p w:rsidR="26115252" w:rsidP="26115252" w:rsidRDefault="26115252" w14:paraId="322F3801" w14:textId="381114EA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X : Z</w:t>
      </w:r>
    </w:p>
    <w:p w:rsidR="26115252" w:rsidP="26115252" w:rsidRDefault="26115252" w14:paraId="149C6E6B" w14:textId="4B2495E4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T : Y</w:t>
      </w:r>
    </w:p>
    <w:p w:rsidRPr="00502970" w:rsidR="00277A24" w:rsidP="26115252" w:rsidRDefault="00277A24" w14:paraId="12604DF2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2.3) </w:t>
      </w:r>
      <w:r w:rsidRPr="26115252" w:rsidR="00966899">
        <w:rPr>
          <w:rFonts w:ascii="Cambria" w:hAnsi="Cambria" w:cs="Times New Roman"/>
          <w:kern w:val="0"/>
          <w:sz w:val="22"/>
        </w:rPr>
        <w:t xml:space="preserve">[10] </w:t>
      </w:r>
      <w:r w:rsidRPr="26115252">
        <w:rPr>
          <w:rFonts w:ascii="Cambria" w:hAnsi="Cambria" w:cs="Times New Roman"/>
          <w:kern w:val="0"/>
          <w:sz w:val="22"/>
        </w:rPr>
        <w:t xml:space="preserve">Give a list of back edge, forward edge and cross </w:t>
      </w:r>
      <w:r w:rsidRPr="26115252" w:rsidR="000A0227">
        <w:rPr>
          <w:rFonts w:ascii="Cambria" w:hAnsi="Cambria" w:cs="Times New Roman"/>
          <w:kern w:val="0"/>
          <w:sz w:val="22"/>
        </w:rPr>
        <w:t>edge, respectively, if there were</w:t>
      </w:r>
      <w:r w:rsidRPr="26115252">
        <w:rPr>
          <w:rFonts w:ascii="Cambria" w:hAnsi="Cambria" w:cs="Times New Roman"/>
          <w:kern w:val="0"/>
          <w:sz w:val="22"/>
        </w:rPr>
        <w:t xml:space="preserve"> any.</w:t>
      </w:r>
    </w:p>
    <w:p w:rsidR="26115252" w:rsidP="26115252" w:rsidRDefault="26115252" w14:paraId="418DDC0A" w14:textId="53F3253F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Back edge:</w:t>
      </w:r>
    </w:p>
    <w:p w:rsidR="26115252" w:rsidP="26115252" w:rsidRDefault="26115252" w14:paraId="461D1366" w14:textId="4ACCE125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W:S</w:t>
      </w:r>
      <w:r>
        <w:br/>
      </w: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       Y:Q</w:t>
      </w:r>
    </w:p>
    <w:p w:rsidR="26115252" w:rsidP="26115252" w:rsidRDefault="26115252" w14:paraId="059C43F7" w14:textId="26F5C425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 Z: X</w:t>
      </w:r>
    </w:p>
    <w:p w:rsidR="26115252" w:rsidP="26115252" w:rsidRDefault="26115252" w14:paraId="749D8AFC" w14:textId="719965C2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Forward Edge:</w:t>
      </w:r>
    </w:p>
    <w:p w:rsidR="26115252" w:rsidP="26115252" w:rsidRDefault="26115252" w14:paraId="4607F25C" w14:textId="6EDD967D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R:Y</w:t>
      </w:r>
      <w:r>
        <w:br/>
      </w: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      R : U</w:t>
      </w:r>
      <w:r>
        <w:br/>
      </w: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      U : Y</w:t>
      </w:r>
    </w:p>
    <w:p w:rsidR="26115252" w:rsidP="26115252" w:rsidRDefault="26115252" w14:paraId="180C9CDC" w14:textId="476C40E7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:rsidRPr="00502970" w:rsidR="00277A24" w:rsidP="26115252" w:rsidRDefault="00277A24" w14:paraId="5DA5BF11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2.4) </w:t>
      </w:r>
      <w:r w:rsidRPr="26115252" w:rsidR="00966899">
        <w:rPr>
          <w:rFonts w:ascii="Cambria" w:hAnsi="Cambria" w:cs="Times New Roman"/>
          <w:kern w:val="0"/>
          <w:sz w:val="22"/>
        </w:rPr>
        <w:t xml:space="preserve">[5] </w:t>
      </w:r>
      <w:r w:rsidRPr="26115252">
        <w:rPr>
          <w:rFonts w:ascii="Cambria" w:hAnsi="Cambria" w:cs="Times New Roman"/>
          <w:kern w:val="0"/>
          <w:sz w:val="22"/>
        </w:rPr>
        <w:t xml:space="preserve">Mark the DFS tree with the </w:t>
      </w:r>
      <w:r w:rsidRPr="26115252" w:rsidR="000A0227">
        <w:rPr>
          <w:rFonts w:ascii="Cambria" w:hAnsi="Cambria" w:cs="Times New Roman"/>
          <w:kern w:val="0"/>
          <w:sz w:val="22"/>
        </w:rPr>
        <w:t>discovery edges in the given graph</w:t>
      </w:r>
      <w:r w:rsidRPr="26115252">
        <w:rPr>
          <w:rFonts w:ascii="Cambria" w:hAnsi="Cambria" w:cs="Times New Roman"/>
          <w:kern w:val="0"/>
          <w:sz w:val="22"/>
        </w:rPr>
        <w:t>.</w:t>
      </w:r>
    </w:p>
    <w:p w:rsidR="26115252" w:rsidP="26115252" w:rsidRDefault="00905547" w14:paraId="04CA6A3D" w14:textId="1804B825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69" behindDoc="0" locked="0" layoutInCell="1" allowOverlap="1" wp14:anchorId="29EC04B9" wp14:editId="7CD2F431">
                <wp:simplePos x="0" y="0"/>
                <wp:positionH relativeFrom="column">
                  <wp:posOffset>1692275</wp:posOffset>
                </wp:positionH>
                <wp:positionV relativeFrom="paragraph">
                  <wp:posOffset>-48260</wp:posOffset>
                </wp:positionV>
                <wp:extent cx="126720" cy="297360"/>
                <wp:effectExtent l="38100" t="38100" r="26035" b="33020"/>
                <wp:wrapNone/>
                <wp:docPr id="638669392" name="Ink 6386693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126720" cy="297360"/>
                      </w14:xfrm>
                    </w14:contentPart>
                  </a:graphicData>
                </a:graphic>
              </wp:anchor>
            </w:drawing>
          </mc:Choice>
          <mc:Fallback>
            <w:pict w14:anchorId="58DE9CCE">
              <v:shape id="Ink 638669392" style="position:absolute;margin-left:132.65pt;margin-top:-4.4pt;width:11.2pt;height:24.6pt;z-index:25165826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" w14:anchorId="04253394">
                <v:imagedata o:title="" r:id="rId51"/>
              </v:shape>
            </w:pict>
          </mc:Fallback>
        </mc:AlternateContent>
      </w:r>
    </w:p>
    <w:p w:rsidR="007D0466" w:rsidP="26115252" w:rsidRDefault="00091DB8" w14:paraId="1BAD1F06" w14:textId="5E11BB80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6" behindDoc="0" locked="0" layoutInCell="1" allowOverlap="1" wp14:anchorId="69531156" wp14:editId="38F82AD8">
                <wp:simplePos x="0" y="0"/>
                <wp:positionH relativeFrom="column">
                  <wp:posOffset>938912</wp:posOffset>
                </wp:positionH>
                <wp:positionV relativeFrom="paragraph">
                  <wp:posOffset>5132</wp:posOffset>
                </wp:positionV>
                <wp:extent cx="709920" cy="369000"/>
                <wp:effectExtent l="38100" t="38100" r="40005" b="37465"/>
                <wp:wrapNone/>
                <wp:docPr id="1114688458" name="Ink 11146884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709920" cy="369000"/>
                      </w14:xfrm>
                    </w14:contentPart>
                  </a:graphicData>
                </a:graphic>
              </wp:anchor>
            </w:drawing>
          </mc:Choice>
          <mc:Fallback>
            <w:pict w14:anchorId="75B310ED">
              <v:shape id="Ink 1114688458" style="position:absolute;margin-left:72.75pt;margin-top:-.8pt;width:58.35pt;height:31.45pt;z-index:251658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" w14:anchorId="19A44E71">
                <v:imagedata o:title="" r:id="rId53"/>
              </v:shape>
            </w:pict>
          </mc:Fallback>
        </mc:AlternateContent>
      </w:r>
      <w:r w:rsidR="00EC194B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5" behindDoc="0" locked="0" layoutInCell="1" allowOverlap="1" wp14:anchorId="471C22B8" wp14:editId="4CF15C73">
                <wp:simplePos x="0" y="0"/>
                <wp:positionH relativeFrom="column">
                  <wp:posOffset>1846472</wp:posOffset>
                </wp:positionH>
                <wp:positionV relativeFrom="paragraph">
                  <wp:posOffset>-1708</wp:posOffset>
                </wp:positionV>
                <wp:extent cx="375840" cy="235800"/>
                <wp:effectExtent l="38100" t="38100" r="56515" b="43815"/>
                <wp:wrapNone/>
                <wp:docPr id="1114688457" name="Ink 11146884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375840" cy="235800"/>
                      </w14:xfrm>
                    </w14:contentPart>
                  </a:graphicData>
                </a:graphic>
              </wp:anchor>
            </w:drawing>
          </mc:Choice>
          <mc:Fallback>
            <w:pict w14:anchorId="70AD6D2D">
              <v:shape id="Ink 1114688457" style="position:absolute;margin-left:144.2pt;margin-top:-1.35pt;width:32pt;height:21pt;z-index:251658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" w14:anchorId="4A6250B6">
                <v:imagedata o:title="" r:id="rId55"/>
              </v:shape>
            </w:pict>
          </mc:Fallback>
        </mc:AlternateContent>
      </w:r>
    </w:p>
    <w:p w:rsidR="007D0466" w:rsidP="26115252" w:rsidRDefault="00EC194B" w14:paraId="218E3455" w14:textId="6EC263AC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3" behindDoc="0" locked="0" layoutInCell="1" allowOverlap="1" wp14:anchorId="3276A7BC" wp14:editId="18191CAE">
                <wp:simplePos x="0" y="0"/>
                <wp:positionH relativeFrom="column">
                  <wp:posOffset>1863392</wp:posOffset>
                </wp:positionH>
                <wp:positionV relativeFrom="paragraph">
                  <wp:posOffset>-333583</wp:posOffset>
                </wp:positionV>
                <wp:extent cx="1453680" cy="798840"/>
                <wp:effectExtent l="38100" t="38100" r="32385" b="39370"/>
                <wp:wrapNone/>
                <wp:docPr id="1114688450" name="Ink 11146884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1453680" cy="798840"/>
                      </w14:xfrm>
                    </w14:contentPart>
                  </a:graphicData>
                </a:graphic>
              </wp:anchor>
            </w:drawing>
          </mc:Choice>
          <mc:Fallback>
            <w:pict w14:anchorId="3358DF2F">
              <v:shape id="Ink 1114688450" style="position:absolute;margin-left:146.1pt;margin-top:-26.85pt;width:115.65pt;height:64.1pt;z-index:25165827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" w14:anchorId="7E381E73">
                <v:imagedata o:title="" r:id="rId57"/>
              </v:shape>
            </w:pict>
          </mc:Fallback>
        </mc:AlternateContent>
      </w:r>
    </w:p>
    <w:p w:rsidR="007D0466" w:rsidP="26115252" w:rsidRDefault="00905547" w14:paraId="5D55FDF5" w14:textId="764742E8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1" behindDoc="0" locked="0" layoutInCell="1" allowOverlap="1" wp14:anchorId="4ACA531E" wp14:editId="0759BEAE">
                <wp:simplePos x="0" y="0"/>
                <wp:positionH relativeFrom="column">
                  <wp:posOffset>986155</wp:posOffset>
                </wp:positionH>
                <wp:positionV relativeFrom="paragraph">
                  <wp:posOffset>-426085</wp:posOffset>
                </wp:positionV>
                <wp:extent cx="761285" cy="1225220"/>
                <wp:effectExtent l="38100" t="38100" r="0" b="32385"/>
                <wp:wrapNone/>
                <wp:docPr id="638669410" name="Ink 6386694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761285" cy="1225220"/>
                      </w14:xfrm>
                    </w14:contentPart>
                  </a:graphicData>
                </a:graphic>
              </wp:anchor>
            </w:drawing>
          </mc:Choice>
          <mc:Fallback>
            <w:pict w14:anchorId="1B6A2696">
              <v:shape id="Ink 638669410" style="position:absolute;margin-left:77.05pt;margin-top:-34.15pt;width:61.15pt;height:97.65pt;z-index:2516582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" w14:anchorId="55DD4F71">
                <v:imagedata o:title="" r:id="rId59"/>
              </v:shape>
            </w:pict>
          </mc:Fallback>
        </mc:AlternateContent>
      </w:r>
    </w:p>
    <w:p w:rsidR="007D0466" w:rsidP="26115252" w:rsidRDefault="00EC194B" w14:paraId="632DD359" w14:textId="1459BD23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2" behindDoc="0" locked="0" layoutInCell="1" allowOverlap="1" wp14:anchorId="301641F3" wp14:editId="10974129">
                <wp:simplePos x="0" y="0"/>
                <wp:positionH relativeFrom="column">
                  <wp:posOffset>1835785</wp:posOffset>
                </wp:positionH>
                <wp:positionV relativeFrom="paragraph">
                  <wp:posOffset>-655320</wp:posOffset>
                </wp:positionV>
                <wp:extent cx="2644425" cy="1481010"/>
                <wp:effectExtent l="38100" t="38100" r="35560" b="43180"/>
                <wp:wrapNone/>
                <wp:docPr id="1114688449" name="Ink 11146884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2644425" cy="1481010"/>
                      </w14:xfrm>
                    </w14:contentPart>
                  </a:graphicData>
                </a:graphic>
              </wp:anchor>
            </w:drawing>
          </mc:Choice>
          <mc:Fallback>
            <w:pict w14:anchorId="410B230B">
              <v:shape id="Ink 1114688449" style="position:absolute;margin-left:143.95pt;margin-top:-52.15pt;width:209.4pt;height:117.8pt;z-index:25165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" w14:anchorId="6ACC39AC">
                <v:imagedata o:title="" r:id="rId61"/>
              </v:shape>
            </w:pict>
          </mc:Fallback>
        </mc:AlternateContent>
      </w:r>
    </w:p>
    <w:p w:rsidR="007D0466" w:rsidP="26115252" w:rsidRDefault="00091DB8" w14:paraId="7B18FAE1" w14:textId="68B94619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7" behindDoc="0" locked="0" layoutInCell="1" allowOverlap="1" wp14:anchorId="6B4F6351" wp14:editId="7CDEF228">
                <wp:simplePos x="0" y="0"/>
                <wp:positionH relativeFrom="column">
                  <wp:posOffset>286385</wp:posOffset>
                </wp:positionH>
                <wp:positionV relativeFrom="paragraph">
                  <wp:posOffset>-157480</wp:posOffset>
                </wp:positionV>
                <wp:extent cx="477725" cy="682210"/>
                <wp:effectExtent l="38100" t="38100" r="43180" b="41910"/>
                <wp:wrapNone/>
                <wp:docPr id="1114688461" name="Ink 11146884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477725" cy="682210"/>
                      </w14:xfrm>
                    </w14:contentPart>
                  </a:graphicData>
                </a:graphic>
              </wp:anchor>
            </w:drawing>
          </mc:Choice>
          <mc:Fallback>
            <w:pict w14:anchorId="173E1D96">
              <v:shape id="Ink 1114688461" style="position:absolute;margin-left:21.35pt;margin-top:-13.6pt;width:40.05pt;height:56.1pt;z-index:251658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" w14:anchorId="1FDCFBAA">
                <v:imagedata o:title="" r:id="rId63"/>
              </v:shape>
            </w:pict>
          </mc:Fallback>
        </mc:AlternateContent>
      </w:r>
      <w:r w:rsidR="00EC194B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4" behindDoc="0" locked="0" layoutInCell="1" allowOverlap="1" wp14:anchorId="0589E91E" wp14:editId="60641108">
                <wp:simplePos x="0" y="0"/>
                <wp:positionH relativeFrom="column">
                  <wp:posOffset>2320290</wp:posOffset>
                </wp:positionH>
                <wp:positionV relativeFrom="paragraph">
                  <wp:posOffset>-273685</wp:posOffset>
                </wp:positionV>
                <wp:extent cx="866855" cy="625040"/>
                <wp:effectExtent l="38100" t="38100" r="9525" b="35560"/>
                <wp:wrapNone/>
                <wp:docPr id="1114688455" name="Ink 11146884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866855" cy="625040"/>
                      </w14:xfrm>
                    </w14:contentPart>
                  </a:graphicData>
                </a:graphic>
              </wp:anchor>
            </w:drawing>
          </mc:Choice>
          <mc:Fallback>
            <w:pict w14:anchorId="53146FDF">
              <v:shape id="Ink 1114688455" style="position:absolute;margin-left:181.5pt;margin-top:-22.75pt;width:70.65pt;height:51.65pt;z-index:25165827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" w14:anchorId="1664663F">
                <v:imagedata o:title="" r:id="rId65"/>
              </v:shape>
            </w:pict>
          </mc:Fallback>
        </mc:AlternateContent>
      </w:r>
      <w:r w:rsidR="00905547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0" behindDoc="0" locked="0" layoutInCell="1" allowOverlap="1" wp14:anchorId="63829AA2" wp14:editId="5E95229E">
                <wp:simplePos x="0" y="0"/>
                <wp:positionH relativeFrom="column">
                  <wp:posOffset>133350</wp:posOffset>
                </wp:positionH>
                <wp:positionV relativeFrom="paragraph">
                  <wp:posOffset>-433705</wp:posOffset>
                </wp:positionV>
                <wp:extent cx="979200" cy="1044505"/>
                <wp:effectExtent l="38100" t="38100" r="24130" b="35560"/>
                <wp:wrapNone/>
                <wp:docPr id="638669407" name="Ink 6386694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979200" cy="1044505"/>
                      </w14:xfrm>
                    </w14:contentPart>
                  </a:graphicData>
                </a:graphic>
              </wp:anchor>
            </w:drawing>
          </mc:Choice>
          <mc:Fallback>
            <w:pict w14:anchorId="1D63775A">
              <v:shape id="Ink 638669407" style="position:absolute;margin-left:9.9pt;margin-top:-34.75pt;width:78.3pt;height:83.5pt;z-index:2516582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" w14:anchorId="553A591A">
                <v:imagedata o:title="" r:id="rId67"/>
              </v:shape>
            </w:pict>
          </mc:Fallback>
        </mc:AlternateContent>
      </w:r>
    </w:p>
    <w:p w:rsidR="007D0466" w:rsidP="26115252" w:rsidRDefault="007D0466" w14:paraId="0930E0E7" w14:textId="77777777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:rsidR="007D0466" w:rsidP="26115252" w:rsidRDefault="007D0466" w14:paraId="6E659D9C" w14:textId="0330A802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:rsidRPr="00417BCF" w:rsidR="00A54E96" w:rsidP="00A54E96" w:rsidRDefault="00A54E96" w14:paraId="0D0B940D" w14:textId="77777777">
      <w:pPr>
        <w:wordWrap/>
        <w:adjustRightInd w:val="0"/>
        <w:spacing w:line="276" w:lineRule="auto"/>
        <w:ind w:firstLine="660" w:firstLineChars="300"/>
        <w:jc w:val="left"/>
        <w:rPr>
          <w:rFonts w:ascii="Cambria" w:hAnsi="Cambria" w:cs="Times New Roman"/>
          <w:kern w:val="0"/>
          <w:sz w:val="22"/>
        </w:rPr>
      </w:pPr>
    </w:p>
    <w:p w:rsidR="00A27FD0" w:rsidP="00A27FD0" w:rsidRDefault="00A27FD0" w14:paraId="6AC13FD9" w14:textId="77777777">
      <w:pPr>
        <w:spacing w:after="240" w:line="276" w:lineRule="auto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t>Q</w:t>
      </w:r>
      <w:r>
        <w:rPr>
          <w:rFonts w:ascii="Cambria" w:hAnsi="Cambria" w:cs="Times New Roman"/>
          <w:b/>
          <w:kern w:val="0"/>
          <w:sz w:val="22"/>
        </w:rPr>
        <w:t>3</w:t>
      </w:r>
      <w:r w:rsidRPr="00417BCF">
        <w:rPr>
          <w:rFonts w:ascii="Cambria" w:hAnsi="Cambria" w:cs="Times New Roman"/>
          <w:b/>
          <w:kern w:val="0"/>
          <w:sz w:val="22"/>
        </w:rPr>
        <w:t xml:space="preserve">. </w:t>
      </w:r>
      <w:r w:rsidR="004525BC">
        <w:rPr>
          <w:rFonts w:ascii="Cambria" w:hAnsi="Cambria" w:cs="Times New Roman"/>
          <w:b/>
          <w:kern w:val="0"/>
          <w:sz w:val="22"/>
        </w:rPr>
        <w:t>[3</w:t>
      </w:r>
      <w:r w:rsidRPr="00417BCF">
        <w:rPr>
          <w:rFonts w:ascii="Cambria" w:hAnsi="Cambria" w:cs="Times New Roman"/>
          <w:b/>
          <w:kern w:val="0"/>
          <w:sz w:val="22"/>
        </w:rPr>
        <w:t>0] A Single-Source Shortest Path</w:t>
      </w:r>
      <w:r>
        <w:rPr>
          <w:rFonts w:ascii="Cambria" w:hAnsi="Cambria" w:cs="Times New Roman"/>
          <w:b/>
          <w:kern w:val="0"/>
          <w:sz w:val="22"/>
        </w:rPr>
        <w:t xml:space="preserve"> (SSSP)</w:t>
      </w:r>
    </w:p>
    <w:p w:rsidR="00A27FD0" w:rsidP="00A27FD0" w:rsidRDefault="00A27FD0" w14:paraId="3B8214EA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 xml:space="preserve">  </w:t>
      </w:r>
      <w:r w:rsidRPr="00F43DF7">
        <w:rPr>
          <w:rFonts w:ascii="Cambria" w:hAnsi="Cambria" w:cs="Times New Roman"/>
          <w:kern w:val="0"/>
          <w:sz w:val="22"/>
        </w:rPr>
        <w:t xml:space="preserve"> </w:t>
      </w:r>
      <w:r>
        <w:rPr>
          <w:rFonts w:ascii="Cambria" w:hAnsi="Cambria" w:cs="Times New Roman"/>
          <w:kern w:val="0"/>
          <w:sz w:val="22"/>
        </w:rPr>
        <w:t xml:space="preserve"> EITHER b</w:t>
      </w:r>
      <w:r w:rsidRPr="00417BCF">
        <w:rPr>
          <w:rFonts w:ascii="Cambria" w:hAnsi="Cambria" w:cs="Times New Roman"/>
          <w:kern w:val="0"/>
          <w:sz w:val="22"/>
        </w:rPr>
        <w:t xml:space="preserve">y </w:t>
      </w:r>
      <w:r>
        <w:rPr>
          <w:rFonts w:ascii="Cambria" w:hAnsi="Cambria" w:cs="Times New Roman"/>
          <w:kern w:val="0"/>
          <w:sz w:val="22"/>
        </w:rPr>
        <w:t xml:space="preserve">applying </w:t>
      </w:r>
      <w:r w:rsidRPr="00417BCF">
        <w:rPr>
          <w:rFonts w:ascii="Cambria" w:hAnsi="Cambria" w:cs="Times New Roman"/>
          <w:i/>
          <w:iCs/>
          <w:kern w:val="0"/>
          <w:sz w:val="22"/>
        </w:rPr>
        <w:t>Dijkstra</w:t>
      </w:r>
      <w:r w:rsidRPr="00417BCF">
        <w:rPr>
          <w:rFonts w:ascii="Cambria" w:hAnsi="Cambria" w:cs="Times New Roman"/>
          <w:kern w:val="0"/>
          <w:sz w:val="22"/>
        </w:rPr>
        <w:t>’s algorithm</w:t>
      </w:r>
    </w:p>
    <w:p w:rsidR="00A27FD0" w:rsidP="00A27FD0" w:rsidRDefault="00A27FD0" w14:paraId="347E6197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OR</w:t>
      </w:r>
      <w:r>
        <w:rPr>
          <w:rFonts w:ascii="Cambria" w:hAnsi="Cambria" w:cs="Times New Roman"/>
          <w:kern w:val="0"/>
          <w:sz w:val="22"/>
        </w:rPr>
        <w:tab/>
      </w:r>
      <w:r>
        <w:rPr>
          <w:rFonts w:ascii="Cambria" w:hAnsi="Cambria" w:cs="Times New Roman"/>
          <w:kern w:val="0"/>
          <w:sz w:val="22"/>
        </w:rPr>
        <w:t xml:space="preserve">   by applying </w:t>
      </w:r>
      <w:r w:rsidRPr="005449BF">
        <w:rPr>
          <w:rFonts w:ascii="Cambria" w:hAnsi="Cambria" w:cs="Times New Roman"/>
          <w:i/>
          <w:kern w:val="0"/>
          <w:sz w:val="22"/>
        </w:rPr>
        <w:t xml:space="preserve">Bellman-Ford </w:t>
      </w:r>
      <w:r>
        <w:rPr>
          <w:rFonts w:ascii="Cambria" w:hAnsi="Cambria" w:cs="Times New Roman"/>
          <w:kern w:val="0"/>
          <w:sz w:val="22"/>
        </w:rPr>
        <w:t>algorithm to the directed graph G1,</w:t>
      </w:r>
    </w:p>
    <w:p w:rsidR="00A27FD0" w:rsidP="00A27FD0" w:rsidRDefault="00A27FD0" w14:paraId="7BDB018A" w14:textId="77777777">
      <w:pPr>
        <w:spacing w:after="240"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</w:t>
      </w:r>
      <w:r w:rsidRPr="00417BCF">
        <w:rPr>
          <w:rFonts w:ascii="Cambria" w:hAnsi="Cambria" w:cs="Times New Roman"/>
          <w:kern w:val="0"/>
          <w:sz w:val="22"/>
        </w:rPr>
        <w:t xml:space="preserve">find the </w:t>
      </w:r>
      <w:r>
        <w:rPr>
          <w:rFonts w:ascii="Cambria" w:hAnsi="Cambria" w:cs="Times New Roman"/>
          <w:kern w:val="0"/>
          <w:sz w:val="22"/>
        </w:rPr>
        <w:t xml:space="preserve">shortest path from </w:t>
      </w:r>
      <w:r w:rsidRPr="005449BF">
        <w:rPr>
          <w:rFonts w:ascii="Cambria" w:hAnsi="Cambria" w:cs="Times New Roman"/>
          <w:i/>
          <w:kern w:val="0"/>
          <w:sz w:val="22"/>
        </w:rPr>
        <w:t xml:space="preserve">q </w:t>
      </w:r>
      <w:r>
        <w:rPr>
          <w:rFonts w:ascii="Cambria" w:hAnsi="Cambria" w:cs="Times New Roman"/>
          <w:kern w:val="0"/>
          <w:sz w:val="22"/>
        </w:rPr>
        <w:t>to each vertex, respectively.</w:t>
      </w:r>
    </w:p>
    <w:p w:rsidR="00A27FD0" w:rsidP="26115252" w:rsidRDefault="00A27FD0" w14:paraId="0BFDC02E" w14:textId="77777777">
      <w:pPr>
        <w:spacing w:line="276" w:lineRule="auto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    </w:t>
      </w:r>
      <w:r w:rsidRPr="26115252" w:rsidR="004525BC">
        <w:rPr>
          <w:rFonts w:ascii="Cambria" w:hAnsi="Cambria" w:cs="Times New Roman"/>
          <w:kern w:val="0"/>
          <w:sz w:val="22"/>
        </w:rPr>
        <w:t>3.1) [2</w:t>
      </w:r>
      <w:r w:rsidRPr="26115252">
        <w:rPr>
          <w:rFonts w:ascii="Cambria" w:hAnsi="Cambria" w:cs="Times New Roman"/>
          <w:kern w:val="0"/>
          <w:sz w:val="22"/>
        </w:rPr>
        <w:t>0] List the edges in the shortest path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249"/>
        <w:gridCol w:w="3249"/>
        <w:gridCol w:w="3249"/>
      </w:tblGrid>
      <w:tr w:rsidR="26115252" w:rsidTr="5433FB34" w14:paraId="141091E5" w14:textId="77777777">
        <w:tc>
          <w:tcPr>
            <w:tcW w:w="3249" w:type="dxa"/>
            <w:tcMar/>
          </w:tcPr>
          <w:p w:rsidR="26115252" w:rsidP="26115252" w:rsidRDefault="26115252" w14:paraId="65E2FB38" w14:textId="6F274644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Vertex</w:t>
            </w:r>
          </w:p>
        </w:tc>
        <w:tc>
          <w:tcPr>
            <w:tcW w:w="3249" w:type="dxa"/>
            <w:tcMar/>
          </w:tcPr>
          <w:p w:rsidR="26115252" w:rsidP="26115252" w:rsidRDefault="26115252" w14:paraId="60A85F64" w14:textId="1A2DAABB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Path</w:t>
            </w:r>
          </w:p>
        </w:tc>
        <w:tc>
          <w:tcPr>
            <w:tcW w:w="3249" w:type="dxa"/>
            <w:tcMar/>
          </w:tcPr>
          <w:p w:rsidR="26115252" w:rsidP="26115252" w:rsidRDefault="26115252" w14:paraId="448BEAFE" w14:textId="7AE7404E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Distance from Source Q</w:t>
            </w:r>
          </w:p>
        </w:tc>
      </w:tr>
      <w:tr w:rsidR="26115252" w:rsidTr="5433FB34" w14:paraId="2BD6CE61" w14:textId="77777777">
        <w:tc>
          <w:tcPr>
            <w:tcW w:w="3249" w:type="dxa"/>
            <w:tcMar/>
          </w:tcPr>
          <w:p w:rsidR="26115252" w:rsidP="26115252" w:rsidRDefault="26115252" w14:paraId="24D0CF25" w14:textId="615F2A77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q</w:t>
            </w:r>
          </w:p>
        </w:tc>
        <w:tc>
          <w:tcPr>
            <w:tcW w:w="3249" w:type="dxa"/>
            <w:tcMar/>
          </w:tcPr>
          <w:p w:rsidR="26115252" w:rsidP="26115252" w:rsidRDefault="26115252" w14:paraId="61E8C6A4" w14:textId="74453C6C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3249" w:type="dxa"/>
            <w:tcMar/>
          </w:tcPr>
          <w:p w:rsidR="26115252" w:rsidP="26115252" w:rsidRDefault="26115252" w14:paraId="2839A508" w14:textId="55333BCC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0</w:t>
            </w:r>
          </w:p>
        </w:tc>
      </w:tr>
      <w:tr w:rsidR="26115252" w:rsidTr="5433FB34" w14:paraId="057D6E31" w14:textId="77777777">
        <w:tc>
          <w:tcPr>
            <w:tcW w:w="3249" w:type="dxa"/>
            <w:tcMar/>
          </w:tcPr>
          <w:p w:rsidR="26115252" w:rsidP="26115252" w:rsidRDefault="26115252" w14:paraId="14E51AEF" w14:textId="5B5EBF8F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r</w:t>
            </w:r>
          </w:p>
        </w:tc>
        <w:tc>
          <w:tcPr>
            <w:tcW w:w="3249" w:type="dxa"/>
            <w:tcMar/>
          </w:tcPr>
          <w:p w:rsidR="26115252" w:rsidP="26115252" w:rsidRDefault="26115252" w14:paraId="70873533" w14:textId="7AF7A849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3249" w:type="dxa"/>
            <w:tcMar/>
          </w:tcPr>
          <w:p w:rsidR="26115252" w:rsidP="26115252" w:rsidRDefault="26115252" w14:paraId="3B8292AA" w14:textId="37360AE7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INF</w:t>
            </w:r>
          </w:p>
        </w:tc>
      </w:tr>
      <w:tr w:rsidR="26115252" w:rsidTr="5433FB34" w14:paraId="29E9BD3B" w14:textId="77777777">
        <w:tc>
          <w:tcPr>
            <w:tcW w:w="3249" w:type="dxa"/>
            <w:tcMar/>
          </w:tcPr>
          <w:p w:rsidR="26115252" w:rsidP="26115252" w:rsidRDefault="26115252" w14:paraId="457AD81A" w14:textId="0261ADCD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s</w:t>
            </w:r>
          </w:p>
        </w:tc>
        <w:tc>
          <w:tcPr>
            <w:tcW w:w="3249" w:type="dxa"/>
            <w:tcMar/>
          </w:tcPr>
          <w:p w:rsidR="26115252" w:rsidP="26115252" w:rsidRDefault="26115252" w14:paraId="54960528" w14:textId="688EAEE2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q</w:t>
            </w:r>
          </w:p>
        </w:tc>
        <w:tc>
          <w:tcPr>
            <w:tcW w:w="3249" w:type="dxa"/>
            <w:tcMar/>
          </w:tcPr>
          <w:p w:rsidR="26115252" w:rsidP="26115252" w:rsidRDefault="26115252" w14:paraId="10A655CE" w14:textId="0FA2C942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3</w:t>
            </w:r>
          </w:p>
        </w:tc>
      </w:tr>
      <w:tr w:rsidR="26115252" w:rsidTr="5433FB34" w14:paraId="0C20C94B" w14:textId="77777777">
        <w:tc>
          <w:tcPr>
            <w:tcW w:w="3249" w:type="dxa"/>
            <w:tcMar/>
          </w:tcPr>
          <w:p w:rsidR="26115252" w:rsidP="26115252" w:rsidRDefault="26115252" w14:paraId="47984095" w14:textId="78F9254D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t</w:t>
            </w:r>
          </w:p>
        </w:tc>
        <w:tc>
          <w:tcPr>
            <w:tcW w:w="3249" w:type="dxa"/>
            <w:tcMar/>
          </w:tcPr>
          <w:p w:rsidR="26115252" w:rsidP="26115252" w:rsidRDefault="26115252" w14:paraId="1EAB6F9E" w14:textId="0395794D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q</w:t>
            </w:r>
          </w:p>
        </w:tc>
        <w:tc>
          <w:tcPr>
            <w:tcW w:w="3249" w:type="dxa"/>
            <w:tcMar/>
          </w:tcPr>
          <w:p w:rsidR="26115252" w:rsidP="26115252" w:rsidRDefault="26115252" w14:paraId="3098ED69" w14:textId="0D1BB482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7</w:t>
            </w:r>
          </w:p>
        </w:tc>
      </w:tr>
      <w:tr w:rsidR="26115252" w:rsidTr="5433FB34" w14:paraId="7F7D1504" w14:textId="77777777">
        <w:tc>
          <w:tcPr>
            <w:tcW w:w="3249" w:type="dxa"/>
            <w:tcMar/>
          </w:tcPr>
          <w:p w:rsidR="26115252" w:rsidP="26115252" w:rsidRDefault="26115252" w14:paraId="4120A010" w14:textId="6D079F69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u</w:t>
            </w:r>
          </w:p>
        </w:tc>
        <w:tc>
          <w:tcPr>
            <w:tcW w:w="3249" w:type="dxa"/>
            <w:tcMar/>
          </w:tcPr>
          <w:p w:rsidR="26115252" w:rsidP="26115252" w:rsidRDefault="26115252" w14:paraId="16BFE3B2" w14:textId="34AE31CA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3249" w:type="dxa"/>
            <w:tcMar/>
          </w:tcPr>
          <w:p w:rsidR="26115252" w:rsidP="26115252" w:rsidRDefault="26115252" w14:paraId="750C8009" w14:textId="6C5432EA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INF</w:t>
            </w:r>
          </w:p>
        </w:tc>
      </w:tr>
      <w:tr w:rsidR="26115252" w:rsidTr="5433FB34" w14:paraId="1AD9F06F" w14:textId="77777777">
        <w:tc>
          <w:tcPr>
            <w:tcW w:w="3249" w:type="dxa"/>
            <w:tcMar/>
          </w:tcPr>
          <w:p w:rsidR="26115252" w:rsidP="26115252" w:rsidRDefault="26115252" w14:paraId="5610FDC4" w14:textId="6BD0B2AA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v</w:t>
            </w:r>
          </w:p>
        </w:tc>
        <w:tc>
          <w:tcPr>
            <w:tcW w:w="3249" w:type="dxa"/>
            <w:tcMar/>
          </w:tcPr>
          <w:p w:rsidR="26115252" w:rsidP="26115252" w:rsidRDefault="26115252" w14:paraId="67D5640B" w14:textId="3D2A9E77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sq</w:t>
            </w:r>
          </w:p>
        </w:tc>
        <w:tc>
          <w:tcPr>
            <w:tcW w:w="3249" w:type="dxa"/>
            <w:tcMar/>
          </w:tcPr>
          <w:p w:rsidR="26115252" w:rsidP="26115252" w:rsidRDefault="26115252" w14:paraId="4B79C7BC" w14:textId="01A49E87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8</w:t>
            </w:r>
          </w:p>
        </w:tc>
      </w:tr>
      <w:tr w:rsidR="26115252" w:rsidTr="5433FB34" w14:paraId="3ACFA380" w14:textId="77777777">
        <w:tc>
          <w:tcPr>
            <w:tcW w:w="3249" w:type="dxa"/>
            <w:tcMar/>
          </w:tcPr>
          <w:p w:rsidR="26115252" w:rsidP="26115252" w:rsidRDefault="26115252" w14:paraId="7D70A1D9" w14:textId="74E78ADA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w</w:t>
            </w:r>
          </w:p>
        </w:tc>
        <w:tc>
          <w:tcPr>
            <w:tcW w:w="3249" w:type="dxa"/>
            <w:tcMar/>
          </w:tcPr>
          <w:p w:rsidR="26115252" w:rsidP="26115252" w:rsidRDefault="26115252" w14:paraId="0ED017CE" w14:textId="48565817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q</w:t>
            </w:r>
          </w:p>
        </w:tc>
        <w:tc>
          <w:tcPr>
            <w:tcW w:w="3249" w:type="dxa"/>
            <w:tcMar/>
          </w:tcPr>
          <w:p w:rsidR="26115252" w:rsidP="26115252" w:rsidRDefault="26115252" w14:paraId="40E6D31D" w14:textId="035026E3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11</w:t>
            </w:r>
          </w:p>
        </w:tc>
      </w:tr>
      <w:tr w:rsidR="26115252" w:rsidTr="5433FB34" w14:paraId="366B0BB4" w14:textId="77777777">
        <w:tc>
          <w:tcPr>
            <w:tcW w:w="3249" w:type="dxa"/>
            <w:tcMar/>
          </w:tcPr>
          <w:p w:rsidR="26115252" w:rsidP="26115252" w:rsidRDefault="26115252" w14:paraId="5466EB0A" w14:textId="4298E46C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x</w:t>
            </w:r>
          </w:p>
        </w:tc>
        <w:tc>
          <w:tcPr>
            <w:tcW w:w="3249" w:type="dxa"/>
            <w:tcMar/>
          </w:tcPr>
          <w:p w:rsidR="26115252" w:rsidP="26115252" w:rsidRDefault="26115252" w14:paraId="01390FB3" w14:textId="425D92E4">
            <w:pPr>
              <w:rPr>
                <w:rFonts w:ascii="Cambria" w:hAnsi="Cambria" w:cs="Times New Roman"/>
                <w:sz w:val="22"/>
              </w:rPr>
            </w:pPr>
            <w:proofErr w:type="spellStart"/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tq</w:t>
            </w:r>
            <w:proofErr w:type="spellEnd"/>
          </w:p>
        </w:tc>
        <w:tc>
          <w:tcPr>
            <w:tcW w:w="3249" w:type="dxa"/>
            <w:tcMar/>
          </w:tcPr>
          <w:p w:rsidR="26115252" w:rsidP="26115252" w:rsidRDefault="26115252" w14:paraId="3C5B28D8" w14:textId="374290F4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9</w:t>
            </w:r>
          </w:p>
        </w:tc>
      </w:tr>
      <w:tr w:rsidR="26115252" w:rsidTr="5433FB34" w14:paraId="4AD12AF7" w14:textId="77777777">
        <w:tc>
          <w:tcPr>
            <w:tcW w:w="3249" w:type="dxa"/>
            <w:tcMar/>
          </w:tcPr>
          <w:p w:rsidR="26115252" w:rsidP="26115252" w:rsidRDefault="26115252" w14:paraId="6D446801" w14:textId="50F40F1F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y</w:t>
            </w:r>
          </w:p>
        </w:tc>
        <w:tc>
          <w:tcPr>
            <w:tcW w:w="3249" w:type="dxa"/>
            <w:tcMar/>
          </w:tcPr>
          <w:p w:rsidR="26115252" w:rsidP="26115252" w:rsidRDefault="26115252" w14:paraId="3207C0E0" w14:textId="6C5B7307">
            <w:pPr>
              <w:rPr>
                <w:rFonts w:ascii="Cambria" w:hAnsi="Cambria" w:cs="Times New Roman"/>
                <w:sz w:val="22"/>
              </w:rPr>
            </w:pPr>
            <w:proofErr w:type="spellStart"/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tq</w:t>
            </w:r>
            <w:proofErr w:type="spellEnd"/>
          </w:p>
        </w:tc>
        <w:tc>
          <w:tcPr>
            <w:tcW w:w="3249" w:type="dxa"/>
            <w:tcMar/>
          </w:tcPr>
          <w:p w:rsidR="26115252" w:rsidP="26115252" w:rsidRDefault="26115252" w14:paraId="50D5F7BF" w14:textId="04AABACA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13</w:t>
            </w:r>
          </w:p>
        </w:tc>
      </w:tr>
      <w:tr w:rsidR="26115252" w:rsidTr="5433FB34" w14:paraId="6A73D852" w14:textId="77777777">
        <w:tc>
          <w:tcPr>
            <w:tcW w:w="3249" w:type="dxa"/>
            <w:tcMar/>
          </w:tcPr>
          <w:p w:rsidR="26115252" w:rsidP="26115252" w:rsidRDefault="26115252" w14:paraId="74F3598F" w14:textId="1572D70B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z</w:t>
            </w:r>
          </w:p>
        </w:tc>
        <w:tc>
          <w:tcPr>
            <w:tcW w:w="3249" w:type="dxa"/>
            <w:tcMar/>
          </w:tcPr>
          <w:p w:rsidR="26115252" w:rsidP="26115252" w:rsidRDefault="26115252" w14:paraId="0168A210" w14:textId="6F7D4B3E">
            <w:pPr>
              <w:rPr>
                <w:rFonts w:ascii="Cambria" w:hAnsi="Cambria" w:cs="Times New Roman"/>
                <w:sz w:val="22"/>
              </w:rPr>
            </w:pPr>
            <w:proofErr w:type="spellStart"/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xtq</w:t>
            </w:r>
            <w:proofErr w:type="spellEnd"/>
          </w:p>
        </w:tc>
        <w:tc>
          <w:tcPr>
            <w:tcW w:w="3249" w:type="dxa"/>
            <w:tcMar/>
          </w:tcPr>
          <w:p w:rsidR="26115252" w:rsidP="26115252" w:rsidRDefault="26115252" w14:paraId="3ECD9FDD" w14:textId="3326D7DC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13</w:t>
            </w:r>
          </w:p>
        </w:tc>
      </w:tr>
    </w:tbl>
    <w:p w:rsidR="00A27FD0" w:rsidP="26115252" w:rsidRDefault="00A27FD0" w14:paraId="34347E47" w14:textId="77777777">
      <w:pPr>
        <w:spacing w:line="276" w:lineRule="auto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    3.2_ [10] Mark the shortest path in the graph.</w:t>
      </w:r>
    </w:p>
    <w:p w:rsidR="00F90711" w:rsidP="26115252" w:rsidRDefault="002638CB" w14:paraId="2669D616" w14:textId="6E1B5F3C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63" behindDoc="0" locked="0" layoutInCell="1" allowOverlap="1" wp14:anchorId="2B216042" wp14:editId="279E9BEE">
                <wp:simplePos x="0" y="0"/>
                <wp:positionH relativeFrom="column">
                  <wp:posOffset>1249232</wp:posOffset>
                </wp:positionH>
                <wp:positionV relativeFrom="paragraph">
                  <wp:posOffset>56376</wp:posOffset>
                </wp:positionV>
                <wp:extent cx="338040" cy="232200"/>
                <wp:effectExtent l="38100" t="38100" r="43180" b="47625"/>
                <wp:wrapNone/>
                <wp:docPr id="1943606906" name="Ink 19436069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338040" cy="232200"/>
                      </w14:xfrm>
                    </w14:contentPart>
                  </a:graphicData>
                </a:graphic>
              </wp:anchor>
            </w:drawing>
          </mc:Choice>
          <mc:Fallback>
            <w:pict w14:anchorId="5F1D66C7">
              <v:shape id="Ink 1943606906" style="position:absolute;margin-left:97.15pt;margin-top:3.25pt;width:29.05pt;height:20.75pt;z-index:25165826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" w14:anchorId="15DD4C3B">
                <v:imagedata o:title="" r:id="rId69"/>
              </v:shape>
            </w:pict>
          </mc:Fallback>
        </mc:AlternateContent>
      </w:r>
    </w:p>
    <w:p w:rsidR="00F90711" w:rsidP="26115252" w:rsidRDefault="002638CB" w14:paraId="74F7213F" w14:textId="7D8F68E7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62" behindDoc="0" locked="0" layoutInCell="1" allowOverlap="1" wp14:anchorId="14C23E87" wp14:editId="6B0564C7">
                <wp:simplePos x="0" y="0"/>
                <wp:positionH relativeFrom="column">
                  <wp:posOffset>1880312</wp:posOffset>
                </wp:positionH>
                <wp:positionV relativeFrom="paragraph">
                  <wp:posOffset>-214192</wp:posOffset>
                </wp:positionV>
                <wp:extent cx="1279800" cy="686160"/>
                <wp:effectExtent l="38100" t="38100" r="28575" b="38100"/>
                <wp:wrapNone/>
                <wp:docPr id="1943606905" name="Ink 19436069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1279800" cy="686160"/>
                      </w14:xfrm>
                    </w14:contentPart>
                  </a:graphicData>
                </a:graphic>
              </wp:anchor>
            </w:drawing>
          </mc:Choice>
          <mc:Fallback>
            <w:pict w14:anchorId="5DFDD189">
              <v:shape id="Ink 1943606905" style="position:absolute;margin-left:147.5pt;margin-top:-17.45pt;width:101.95pt;height:55.25pt;z-index:25165826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" w14:anchorId="0BA5FDB3">
                <v:imagedata o:title="" r:id="rId71"/>
              </v:shape>
            </w:pict>
          </mc:Fallback>
        </mc:AlternateContent>
      </w:r>
    </w:p>
    <w:p w:rsidR="00F90711" w:rsidP="26115252" w:rsidRDefault="00F90711" w14:paraId="2D2CF3A8" w14:textId="2BB35312">
      <w:pPr>
        <w:spacing w:line="276" w:lineRule="auto"/>
        <w:rPr>
          <w:rFonts w:ascii="Cambria" w:hAnsi="Cambria" w:cs="Times New Roman"/>
          <w:sz w:val="22"/>
        </w:rPr>
      </w:pPr>
    </w:p>
    <w:p w:rsidR="00AC2DA4" w:rsidP="26115252" w:rsidRDefault="00106D6C" w14:paraId="746D4FE7" w14:textId="61A677BE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68" behindDoc="0" locked="0" layoutInCell="1" allowOverlap="1" wp14:anchorId="4A4CA7FA" wp14:editId="3C59F310">
                <wp:simplePos x="0" y="0"/>
                <wp:positionH relativeFrom="column">
                  <wp:posOffset>1460912</wp:posOffset>
                </wp:positionH>
                <wp:positionV relativeFrom="paragraph">
                  <wp:posOffset>-274128</wp:posOffset>
                </wp:positionV>
                <wp:extent cx="273240" cy="730440"/>
                <wp:effectExtent l="38100" t="38100" r="44450" b="44450"/>
                <wp:wrapNone/>
                <wp:docPr id="638669385" name="Ink 6386693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273240" cy="730440"/>
                      </w14:xfrm>
                    </w14:contentPart>
                  </a:graphicData>
                </a:graphic>
              </wp:anchor>
            </w:drawing>
          </mc:Choice>
          <mc:Fallback>
            <w:pict w14:anchorId="2EE8833F">
              <v:shape id="Ink 638669385" style="position:absolute;margin-left:113.85pt;margin-top:-22.8pt;width:23.9pt;height:59.9pt;z-index:2516582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" w14:anchorId="25495DBB">
                <v:imagedata o:title="" r:id="rId73"/>
              </v:shape>
            </w:pict>
          </mc:Fallback>
        </mc:AlternateContent>
      </w:r>
      <w:r w:rsidR="002638CB"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65" behindDoc="0" locked="0" layoutInCell="1" allowOverlap="1" wp14:anchorId="0C83E25E" wp14:editId="2E0CD974">
                <wp:simplePos x="0" y="0"/>
                <wp:positionH relativeFrom="column">
                  <wp:posOffset>1808480</wp:posOffset>
                </wp:positionH>
                <wp:positionV relativeFrom="paragraph">
                  <wp:posOffset>-328295</wp:posOffset>
                </wp:positionV>
                <wp:extent cx="1290055" cy="798195"/>
                <wp:effectExtent l="38100" t="38100" r="0" b="40005"/>
                <wp:wrapNone/>
                <wp:docPr id="638669380" name="Ink 6386693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1290055" cy="798195"/>
                      </w14:xfrm>
                    </w14:contentPart>
                  </a:graphicData>
                </a:graphic>
              </wp:anchor>
            </w:drawing>
          </mc:Choice>
          <mc:Fallback>
            <w:pict w14:anchorId="7DD225D8">
              <v:shape id="Ink 638669380" style="position:absolute;margin-left:141.2pt;margin-top:-27.05pt;width:104.05pt;height:65.25pt;z-index:251658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" w14:anchorId="6456602D">
                <v:imagedata o:title="" r:id="rId75"/>
              </v:shape>
            </w:pict>
          </mc:Fallback>
        </mc:AlternateContent>
      </w:r>
      <w:r w:rsidR="002638CB"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64" behindDoc="0" locked="0" layoutInCell="1" allowOverlap="1" wp14:anchorId="12326386" wp14:editId="6512C7A3">
                <wp:simplePos x="0" y="0"/>
                <wp:positionH relativeFrom="column">
                  <wp:posOffset>549752</wp:posOffset>
                </wp:positionH>
                <wp:positionV relativeFrom="paragraph">
                  <wp:posOffset>-27814</wp:posOffset>
                </wp:positionV>
                <wp:extent cx="348480" cy="334800"/>
                <wp:effectExtent l="38100" t="38100" r="45720" b="46355"/>
                <wp:wrapNone/>
                <wp:docPr id="1943606907" name="Ink 19436069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348480" cy="334800"/>
                      </w14:xfrm>
                    </w14:contentPart>
                  </a:graphicData>
                </a:graphic>
              </wp:anchor>
            </w:drawing>
          </mc:Choice>
          <mc:Fallback>
            <w:pict w14:anchorId="77027FE1">
              <v:shape id="Ink 1943606907" style="position:absolute;margin-left:42.1pt;margin-top:-3.4pt;width:29.85pt;height:28.75pt;z-index:251658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" w14:anchorId="4F8656CB">
                <v:imagedata o:title="" r:id="rId77"/>
              </v:shape>
            </w:pict>
          </mc:Fallback>
        </mc:AlternateContent>
      </w:r>
      <w:r w:rsidR="002638CB"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61" behindDoc="0" locked="0" layoutInCell="1" allowOverlap="1" wp14:anchorId="4C835050" wp14:editId="15B0B064">
                <wp:simplePos x="0" y="0"/>
                <wp:positionH relativeFrom="column">
                  <wp:posOffset>474345</wp:posOffset>
                </wp:positionH>
                <wp:positionV relativeFrom="paragraph">
                  <wp:posOffset>-607060</wp:posOffset>
                </wp:positionV>
                <wp:extent cx="3825360" cy="1347480"/>
                <wp:effectExtent l="38100" t="38100" r="35560" b="36830"/>
                <wp:wrapNone/>
                <wp:docPr id="1943606904" name="Ink 19436069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3825360" cy="1347480"/>
                      </w14:xfrm>
                    </w14:contentPart>
                  </a:graphicData>
                </a:graphic>
              </wp:anchor>
            </w:drawing>
          </mc:Choice>
          <mc:Fallback>
            <w:pict w14:anchorId="7C1876F1">
              <v:shape id="Ink 1943606904" style="position:absolute;margin-left:36.75pt;margin-top:-48.4pt;width:302.4pt;height:107.25pt;z-index:25165826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" w14:anchorId="45ABDCB7">
                <v:imagedata o:title="" r:id="rId79"/>
              </v:shape>
            </w:pict>
          </mc:Fallback>
        </mc:AlternateContent>
      </w:r>
    </w:p>
    <w:p w:rsidR="00AC2DA4" w:rsidP="26115252" w:rsidRDefault="00106D6C" w14:paraId="1B37212A" w14:textId="4EF3C424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67" behindDoc="0" locked="0" layoutInCell="1" allowOverlap="1" wp14:anchorId="78B88439" wp14:editId="296F6DAF">
                <wp:simplePos x="0" y="0"/>
                <wp:positionH relativeFrom="column">
                  <wp:posOffset>2375312</wp:posOffset>
                </wp:positionH>
                <wp:positionV relativeFrom="paragraph">
                  <wp:posOffset>15632</wp:posOffset>
                </wp:positionV>
                <wp:extent cx="133560" cy="355320"/>
                <wp:effectExtent l="38100" t="38100" r="6350" b="38735"/>
                <wp:wrapNone/>
                <wp:docPr id="638669384" name="Ink 6386693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133560" cy="355320"/>
                      </w14:xfrm>
                    </w14:contentPart>
                  </a:graphicData>
                </a:graphic>
              </wp:anchor>
            </w:drawing>
          </mc:Choice>
          <mc:Fallback>
            <w:pict w14:anchorId="37056720">
              <v:shape id="Ink 638669384" style="position:absolute;margin-left:186.45pt;margin-top:.65pt;width:11.7pt;height:29.2pt;z-index:2516582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" w14:anchorId="2586600C">
                <v:imagedata o:title="" r:id="rId81"/>
              </v:shape>
            </w:pict>
          </mc:Fallback>
        </mc:AlternateContent>
      </w: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66" behindDoc="0" locked="0" layoutInCell="1" allowOverlap="1" wp14:anchorId="044ACDF1" wp14:editId="45B71B6B">
                <wp:simplePos x="0" y="0"/>
                <wp:positionH relativeFrom="column">
                  <wp:posOffset>730250</wp:posOffset>
                </wp:positionH>
                <wp:positionV relativeFrom="paragraph">
                  <wp:posOffset>-417195</wp:posOffset>
                </wp:positionV>
                <wp:extent cx="986745" cy="880745"/>
                <wp:effectExtent l="38100" t="38100" r="29845" b="33655"/>
                <wp:wrapNone/>
                <wp:docPr id="638669383" name="Ink 6386693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986745" cy="880745"/>
                      </w14:xfrm>
                    </w14:contentPart>
                  </a:graphicData>
                </a:graphic>
              </wp:anchor>
            </w:drawing>
          </mc:Choice>
          <mc:Fallback>
            <w:pict w14:anchorId="497D7A6C">
              <v:shape id="Ink 638669383" style="position:absolute;margin-left:56.9pt;margin-top:-33.45pt;width:78.95pt;height:70.55pt;z-index:2516582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" w14:anchorId="196F806F">
                <v:imagedata o:title="" r:id="rId83"/>
              </v:shape>
            </w:pict>
          </mc:Fallback>
        </mc:AlternateContent>
      </w:r>
    </w:p>
    <w:p w:rsidR="00F90711" w:rsidP="26115252" w:rsidRDefault="00F90711" w14:paraId="0EC875E4" w14:textId="147274D8">
      <w:pPr>
        <w:spacing w:line="276" w:lineRule="auto"/>
        <w:rPr>
          <w:rFonts w:ascii="Cambria" w:hAnsi="Cambria" w:cs="Times New Roman"/>
          <w:sz w:val="22"/>
        </w:rPr>
      </w:pPr>
    </w:p>
    <w:p w:rsidRPr="00417BCF" w:rsidR="00A27FD0" w:rsidP="26115252" w:rsidRDefault="00A27FD0" w14:paraId="39B6B1D1" w14:textId="77777777">
      <w:pPr>
        <w:wordWrap/>
        <w:adjustRightInd w:val="0"/>
        <w:spacing w:line="276" w:lineRule="auto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    </w:t>
      </w:r>
    </w:p>
    <w:p w:rsidR="00A27FD0" w:rsidP="26115252" w:rsidRDefault="00970291" w14:paraId="0D8260FD" w14:textId="77777777">
      <w:pPr>
        <w:spacing w:line="276" w:lineRule="auto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b/>
          <w:bCs/>
          <w:kern w:val="0"/>
          <w:sz w:val="22"/>
        </w:rPr>
        <w:t>Q3B. [25, optional</w:t>
      </w:r>
      <w:r w:rsidRPr="26115252" w:rsidR="00A27FD0">
        <w:rPr>
          <w:rFonts w:ascii="Cambria" w:hAnsi="Cambria" w:cs="Times New Roman"/>
          <w:b/>
          <w:bCs/>
          <w:kern w:val="0"/>
          <w:sz w:val="22"/>
        </w:rPr>
        <w:t xml:space="preserve">] </w:t>
      </w:r>
      <w:r w:rsidRPr="26115252" w:rsidR="005E3E46">
        <w:rPr>
          <w:rFonts w:ascii="Cambria" w:hAnsi="Cambria" w:cs="Times New Roman"/>
          <w:kern w:val="0"/>
          <w:sz w:val="22"/>
        </w:rPr>
        <w:t>Implementation in</w:t>
      </w:r>
      <w:r w:rsidRPr="26115252" w:rsidR="00A27FD0">
        <w:rPr>
          <w:rFonts w:ascii="Cambria" w:hAnsi="Cambria" w:cs="Times New Roman"/>
          <w:kern w:val="0"/>
          <w:sz w:val="22"/>
        </w:rPr>
        <w:t xml:space="preserve"> </w:t>
      </w:r>
      <w:r w:rsidRPr="26115252" w:rsidR="005E3E46">
        <w:rPr>
          <w:rFonts w:ascii="Cambria" w:hAnsi="Cambria" w:cs="Times New Roman"/>
          <w:kern w:val="0"/>
          <w:sz w:val="22"/>
        </w:rPr>
        <w:t>Python/</w:t>
      </w:r>
      <w:r w:rsidRPr="26115252" w:rsidR="00A27FD0">
        <w:rPr>
          <w:rFonts w:ascii="Cambria" w:hAnsi="Cambria" w:cs="Times New Roman"/>
          <w:kern w:val="0"/>
          <w:sz w:val="22"/>
        </w:rPr>
        <w:t xml:space="preserve">Java.  Print the outcomes of 3.1).  </w:t>
      </w:r>
    </w:p>
    <w:p w:rsidR="00A27FD0" w:rsidP="00A27FD0" w:rsidRDefault="00A27FD0" w14:paraId="36B96842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     Specify which algorithm you’ve applied.</w:t>
      </w:r>
    </w:p>
    <w:p w:rsidR="00A27FD0" w:rsidP="5433FB34" w:rsidRDefault="00A27FD0" w14:paraId="0E27B00A" w14:textId="7F29D72F">
      <w:pPr>
        <w:wordWrap/>
        <w:adjustRightInd w:val="0"/>
        <w:spacing w:after="240" w:line="276" w:lineRule="auto"/>
        <w:jc w:val="left"/>
        <w:rPr>
          <w:rFonts w:ascii="Cambria" w:hAnsi="Cambria" w:cs="Times New Roman"/>
          <w:b w:val="1"/>
          <w:bCs w:val="1"/>
          <w:sz w:val="22"/>
          <w:szCs w:val="22"/>
        </w:rPr>
      </w:pPr>
      <w:r>
        <w:drawing>
          <wp:inline wp14:editId="6CFCCD2F" wp14:anchorId="14E3AE00">
            <wp:extent cx="5781675" cy="1454897"/>
            <wp:effectExtent l="0" t="0" r="0" b="0"/>
            <wp:docPr id="10227047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394f58c9e8d419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1454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17BCF" w:rsidR="00821C8E" w:rsidP="005D4DF1" w:rsidRDefault="00551132" w14:paraId="7EEA7ABD" w14:textId="77777777">
      <w:pPr>
        <w:wordWrap/>
        <w:adjustRightInd w:val="0"/>
        <w:spacing w:after="240" w:line="276" w:lineRule="auto"/>
        <w:jc w:val="left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t>Q</w:t>
      </w:r>
      <w:r w:rsidR="00A27FD0">
        <w:rPr>
          <w:rFonts w:ascii="Cambria" w:hAnsi="Cambria" w:cs="Times New Roman"/>
          <w:b/>
          <w:kern w:val="0"/>
          <w:sz w:val="22"/>
        </w:rPr>
        <w:t>4</w:t>
      </w:r>
      <w:r w:rsidRPr="00417BCF">
        <w:rPr>
          <w:rFonts w:ascii="Cambria" w:hAnsi="Cambria" w:cs="Times New Roman"/>
          <w:b/>
          <w:kern w:val="0"/>
          <w:sz w:val="22"/>
        </w:rPr>
        <w:t>.</w:t>
      </w:r>
      <w:r w:rsidRPr="00417BCF">
        <w:rPr>
          <w:rFonts w:ascii="Cambria" w:hAnsi="Cambria" w:cs="Times New Roman"/>
          <w:kern w:val="0"/>
          <w:sz w:val="22"/>
        </w:rPr>
        <w:t xml:space="preserve"> </w:t>
      </w:r>
      <w:r w:rsidR="00F35D96">
        <w:rPr>
          <w:rFonts w:ascii="Cambria" w:hAnsi="Cambria" w:cs="Times New Roman"/>
          <w:b/>
          <w:kern w:val="0"/>
          <w:sz w:val="22"/>
        </w:rPr>
        <w:t>[</w:t>
      </w:r>
      <w:r w:rsidR="0060256F">
        <w:rPr>
          <w:rFonts w:ascii="Cambria" w:hAnsi="Cambria" w:cs="Times New Roman"/>
          <w:b/>
          <w:kern w:val="0"/>
          <w:sz w:val="22"/>
        </w:rPr>
        <w:t>40</w:t>
      </w:r>
      <w:r w:rsidRPr="00966899" w:rsidR="00F763A7">
        <w:rPr>
          <w:rFonts w:ascii="Cambria" w:hAnsi="Cambria" w:cs="Times New Roman"/>
          <w:b/>
          <w:kern w:val="0"/>
          <w:sz w:val="22"/>
        </w:rPr>
        <w:t>]</w:t>
      </w:r>
      <w:r w:rsidRPr="00417BCF" w:rsidR="00F763A7">
        <w:rPr>
          <w:rFonts w:ascii="Cambria" w:hAnsi="Cambria" w:cs="Times New Roman"/>
          <w:kern w:val="0"/>
          <w:sz w:val="22"/>
        </w:rPr>
        <w:t xml:space="preserve"> </w:t>
      </w:r>
      <w:r w:rsidRPr="00417BCF" w:rsidR="00821C8E">
        <w:rPr>
          <w:rFonts w:ascii="Cambria" w:hAnsi="Cambria" w:cs="Times New Roman"/>
          <w:b/>
          <w:kern w:val="0"/>
          <w:sz w:val="22"/>
        </w:rPr>
        <w:t>Strongly Connected Component (SCC)</w:t>
      </w:r>
    </w:p>
    <w:p w:rsidRPr="00417BCF" w:rsidR="00551132" w:rsidP="00277A24" w:rsidRDefault="00277A24" w14:paraId="1C069DBD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From the</w:t>
      </w:r>
      <w:r w:rsidRPr="00417BCF" w:rsidR="00551132">
        <w:rPr>
          <w:rFonts w:ascii="Cambria" w:hAnsi="Cambria" w:cs="Times New Roman"/>
          <w:kern w:val="0"/>
          <w:sz w:val="22"/>
        </w:rPr>
        <w:t xml:space="preserve"> Depth-First</w:t>
      </w:r>
      <w:r w:rsidRPr="00417BCF" w:rsidR="00EA1F58">
        <w:rPr>
          <w:rFonts w:ascii="Cambria" w:hAnsi="Cambria" w:cs="Times New Roman"/>
          <w:kern w:val="0"/>
          <w:sz w:val="22"/>
        </w:rPr>
        <w:t xml:space="preserve"> Search(DFS) </w:t>
      </w:r>
      <w:r>
        <w:rPr>
          <w:rFonts w:ascii="Cambria" w:hAnsi="Cambria" w:cs="Times New Roman"/>
          <w:kern w:val="0"/>
          <w:sz w:val="22"/>
        </w:rPr>
        <w:t>in Q2</w:t>
      </w:r>
      <w:r w:rsidRPr="00417BCF" w:rsidR="00EA1F58">
        <w:rPr>
          <w:rFonts w:ascii="Cambria" w:hAnsi="Cambria" w:cs="Times New Roman"/>
          <w:kern w:val="0"/>
          <w:sz w:val="22"/>
        </w:rPr>
        <w:t>, showing the fi</w:t>
      </w:r>
      <w:r w:rsidRPr="00417BCF" w:rsidR="00551132">
        <w:rPr>
          <w:rFonts w:ascii="Cambria" w:hAnsi="Cambria" w:cs="Times New Roman"/>
          <w:kern w:val="0"/>
          <w:sz w:val="22"/>
        </w:rPr>
        <w:t>nishing times of the vertices,</w:t>
      </w:r>
    </w:p>
    <w:p w:rsidRPr="00277A24" w:rsidR="00277A24" w:rsidP="00277A24" w:rsidRDefault="00277A24" w14:paraId="60061E4C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16"/>
          <w:szCs w:val="16"/>
        </w:rPr>
      </w:pPr>
    </w:p>
    <w:p w:rsidR="00277A24" w:rsidP="26115252" w:rsidRDefault="00A27FD0" w14:paraId="67FD3CB2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>4</w:t>
      </w:r>
      <w:r w:rsidRPr="26115252" w:rsidR="00277A24">
        <w:rPr>
          <w:rFonts w:ascii="Cambria" w:hAnsi="Cambria" w:cs="Times New Roman"/>
          <w:kern w:val="0"/>
          <w:sz w:val="22"/>
        </w:rPr>
        <w:t xml:space="preserve">.1) </w:t>
      </w:r>
      <w:r w:rsidRPr="26115252" w:rsidR="0060256F">
        <w:rPr>
          <w:rFonts w:ascii="Cambria" w:hAnsi="Cambria" w:cs="Times New Roman"/>
          <w:kern w:val="0"/>
          <w:sz w:val="22"/>
        </w:rPr>
        <w:t>[10</w:t>
      </w:r>
      <w:r w:rsidRPr="26115252" w:rsidR="00966899">
        <w:rPr>
          <w:rFonts w:ascii="Cambria" w:hAnsi="Cambria" w:cs="Times New Roman"/>
          <w:kern w:val="0"/>
          <w:sz w:val="22"/>
        </w:rPr>
        <w:t xml:space="preserve">] </w:t>
      </w:r>
      <w:r w:rsidRPr="26115252" w:rsidR="00277A24">
        <w:rPr>
          <w:rFonts w:ascii="Cambria" w:hAnsi="Cambria" w:cs="Times New Roman"/>
          <w:kern w:val="0"/>
          <w:sz w:val="22"/>
        </w:rPr>
        <w:t>Arrange</w:t>
      </w:r>
      <w:r w:rsidRPr="26115252" w:rsidR="00551132">
        <w:rPr>
          <w:rFonts w:ascii="Cambria" w:hAnsi="Cambria" w:cs="Times New Roman"/>
          <w:kern w:val="0"/>
          <w:sz w:val="22"/>
        </w:rPr>
        <w:t xml:space="preserve"> the verti</w:t>
      </w:r>
      <w:r w:rsidRPr="26115252" w:rsidR="00EA1F58">
        <w:rPr>
          <w:rFonts w:ascii="Cambria" w:hAnsi="Cambria" w:cs="Times New Roman"/>
          <w:kern w:val="0"/>
          <w:sz w:val="22"/>
        </w:rPr>
        <w:t>ces in decreasing order of its fi</w:t>
      </w:r>
      <w:r w:rsidRPr="26115252" w:rsidR="00551132">
        <w:rPr>
          <w:rFonts w:ascii="Cambria" w:hAnsi="Cambria" w:cs="Times New Roman"/>
          <w:kern w:val="0"/>
          <w:sz w:val="22"/>
        </w:rPr>
        <w:t>nishing time,</w:t>
      </w:r>
    </w:p>
    <w:p w:rsidR="26115252" w:rsidP="26115252" w:rsidRDefault="26115252" w14:paraId="7518CAD0" w14:textId="34DA42A3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w v s z x y t q u r</w:t>
      </w:r>
    </w:p>
    <w:p w:rsidR="00277A24" w:rsidP="00277A24" w:rsidRDefault="00A27FD0" w14:paraId="50D5DE04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kern w:val="0"/>
          <w:sz w:val="22"/>
        </w:rPr>
        <w:t>4</w:t>
      </w:r>
      <w:r w:rsidR="00277A24">
        <w:rPr>
          <w:rFonts w:ascii="Cambria" w:hAnsi="Cambria" w:cs="Times New Roman"/>
          <w:kern w:val="0"/>
          <w:sz w:val="22"/>
        </w:rPr>
        <w:t>.2)</w:t>
      </w:r>
      <w:r w:rsidRPr="00417BCF" w:rsidR="00551132">
        <w:rPr>
          <w:rFonts w:ascii="Cambria" w:hAnsi="Cambria" w:cs="Times New Roman"/>
          <w:kern w:val="0"/>
          <w:sz w:val="22"/>
        </w:rPr>
        <w:t xml:space="preserve"> </w:t>
      </w:r>
      <w:r w:rsidR="00966899">
        <w:rPr>
          <w:rFonts w:ascii="Cambria" w:hAnsi="Cambria" w:cs="Times New Roman"/>
          <w:kern w:val="0"/>
          <w:sz w:val="22"/>
        </w:rPr>
        <w:t xml:space="preserve">[5] </w:t>
      </w:r>
      <w:r w:rsidR="00277A24">
        <w:rPr>
          <w:rFonts w:ascii="Cambria" w:hAnsi="Cambria" w:cs="Times New Roman"/>
          <w:kern w:val="0"/>
          <w:sz w:val="22"/>
        </w:rPr>
        <w:t>D</w:t>
      </w:r>
      <w:r w:rsidRPr="00417BCF" w:rsidR="00551132">
        <w:rPr>
          <w:rFonts w:ascii="Cambria" w:hAnsi="Cambria" w:cs="Times New Roman"/>
          <w:kern w:val="0"/>
          <w:sz w:val="22"/>
        </w:rPr>
        <w:t xml:space="preserve">raw the transposed graph </w:t>
      </w:r>
      <w:r w:rsidRPr="00417BCF" w:rsidR="00551132">
        <w:rPr>
          <w:rFonts w:ascii="Cambria" w:hAnsi="Cambria" w:cs="Times New Roman"/>
          <w:i/>
          <w:kern w:val="0"/>
          <w:sz w:val="22"/>
        </w:rPr>
        <w:t>G</w:t>
      </w:r>
      <w:r w:rsidR="005449BF">
        <w:rPr>
          <w:rFonts w:ascii="Cambria" w:hAnsi="Cambria" w:cs="Times New Roman"/>
          <w:i/>
          <w:kern w:val="0"/>
          <w:sz w:val="22"/>
        </w:rPr>
        <w:t>1</w:t>
      </w:r>
      <w:r w:rsidRPr="00417BCF" w:rsidR="00551132">
        <w:rPr>
          <w:rFonts w:ascii="Cambria" w:hAnsi="Cambria" w:cs="Times New Roman"/>
          <w:i/>
          <w:kern w:val="0"/>
          <w:sz w:val="22"/>
          <w:vertAlign w:val="superscript"/>
        </w:rPr>
        <w:t>T</w:t>
      </w:r>
      <w:r w:rsidR="00277A24">
        <w:rPr>
          <w:rFonts w:ascii="Cambria" w:hAnsi="Cambria" w:cs="Times New Roman"/>
          <w:kern w:val="0"/>
          <w:sz w:val="22"/>
        </w:rPr>
        <w:t xml:space="preserve"> of G</w:t>
      </w:r>
      <w:r w:rsidR="005449BF">
        <w:rPr>
          <w:rFonts w:ascii="Cambria" w:hAnsi="Cambria" w:cs="Times New Roman"/>
          <w:kern w:val="0"/>
          <w:sz w:val="22"/>
        </w:rPr>
        <w:t>1</w:t>
      </w:r>
      <w:r w:rsidR="00277A24">
        <w:rPr>
          <w:rFonts w:ascii="Cambria" w:hAnsi="Cambria" w:cs="Times New Roman"/>
          <w:kern w:val="0"/>
          <w:sz w:val="22"/>
        </w:rPr>
        <w:t>.</w:t>
      </w:r>
    </w:p>
    <w:p w:rsidR="002638CB" w:rsidP="00277A24" w:rsidRDefault="007C6DF4" w14:paraId="7C5DE8CF" w14:textId="4364F068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8" behindDoc="0" locked="0" layoutInCell="1" allowOverlap="1" wp14:anchorId="4DEB5252" wp14:editId="22428E36">
                <wp:simplePos x="0" y="0"/>
                <wp:positionH relativeFrom="column">
                  <wp:posOffset>1753870</wp:posOffset>
                </wp:positionH>
                <wp:positionV relativeFrom="paragraph">
                  <wp:posOffset>-47625</wp:posOffset>
                </wp:positionV>
                <wp:extent cx="218880" cy="354960"/>
                <wp:effectExtent l="38100" t="38100" r="35560" b="39370"/>
                <wp:wrapNone/>
                <wp:docPr id="1114688465" name="Ink 11146884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218880" cy="354960"/>
                      </w14:xfrm>
                    </w14:contentPart>
                  </a:graphicData>
                </a:graphic>
              </wp:anchor>
            </w:drawing>
          </mc:Choice>
          <mc:Fallback>
            <w:pict w14:anchorId="7861BC46">
              <v:shape id="Ink 1114688465" style="position:absolute;margin-left:137.5pt;margin-top:-4.35pt;width:18.45pt;height:29.2pt;z-index:25165827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" w14:anchorId="10EA9B75">
                <v:imagedata o:title="" r:id="rId85"/>
              </v:shape>
            </w:pict>
          </mc:Fallback>
        </mc:AlternateContent>
      </w:r>
    </w:p>
    <w:p w:rsidR="002638CB" w:rsidP="00277A24" w:rsidRDefault="00C70B72" w14:paraId="11CEE195" w14:textId="56BE9D3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8" behindDoc="0" locked="0" layoutInCell="1" allowOverlap="1" wp14:anchorId="69A2B3C0" wp14:editId="12375ABF">
                <wp:simplePos x="0" y="0"/>
                <wp:positionH relativeFrom="column">
                  <wp:posOffset>1976072</wp:posOffset>
                </wp:positionH>
                <wp:positionV relativeFrom="paragraph">
                  <wp:posOffset>-99791</wp:posOffset>
                </wp:positionV>
                <wp:extent cx="2235240" cy="443880"/>
                <wp:effectExtent l="25400" t="38100" r="25400" b="26035"/>
                <wp:wrapNone/>
                <wp:docPr id="1943606914" name="Ink 19436069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2235240" cy="443880"/>
                      </w14:xfrm>
                    </w14:contentPart>
                  </a:graphicData>
                </a:graphic>
              </wp:anchor>
            </w:drawing>
          </mc:Choice>
          <mc:Fallback>
            <w:pict w14:anchorId="5D0DE4D9">
              <v:shape id="Ink 1943606914" style="position:absolute;margin-left:155pt;margin-top:-8.45pt;width:177.2pt;height:36.15pt;z-index:25165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" w14:anchorId="7B19AFD9">
                <v:imagedata o:title="" r:id="rId87"/>
              </v:shape>
            </w:pict>
          </mc:Fallback>
        </mc:AlternateContent>
      </w:r>
      <w:r w:rsidR="00923E24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2" behindDoc="0" locked="0" layoutInCell="1" allowOverlap="1" wp14:anchorId="63BCECA5" wp14:editId="4C8A70BD">
                <wp:simplePos x="0" y="0"/>
                <wp:positionH relativeFrom="column">
                  <wp:posOffset>754592</wp:posOffset>
                </wp:positionH>
                <wp:positionV relativeFrom="paragraph">
                  <wp:posOffset>-62351</wp:posOffset>
                </wp:positionV>
                <wp:extent cx="952200" cy="358560"/>
                <wp:effectExtent l="38100" t="38100" r="13335" b="35560"/>
                <wp:wrapNone/>
                <wp:docPr id="1114688499" name="Ink 11146884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/>
                      </w14:nvContentPartPr>
                      <w14:xfrm>
                        <a:off x="0" y="0"/>
                        <a:ext cx="952200" cy="358560"/>
                      </w14:xfrm>
                    </w14:contentPart>
                  </a:graphicData>
                </a:graphic>
              </wp:anchor>
            </w:drawing>
          </mc:Choice>
          <mc:Fallback>
            <w:pict w14:anchorId="4CC1F721">
              <v:shape id="Ink 1114688499" style="position:absolute;margin-left:58.8pt;margin-top:-5.5pt;width:76.2pt;height:29.45pt;z-index:25165828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" w14:anchorId="2AFEA2C8">
                <v:imagedata o:title="" r:id="rId89"/>
              </v:shape>
            </w:pict>
          </mc:Fallback>
        </mc:AlternateContent>
      </w:r>
    </w:p>
    <w:p w:rsidR="002638CB" w:rsidP="00277A24" w:rsidRDefault="007C6DF4" w14:paraId="42E303EB" w14:textId="1ED26F11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79" behindDoc="0" locked="0" layoutInCell="1" allowOverlap="1" wp14:anchorId="07D0005B" wp14:editId="56EFB8F5">
                <wp:simplePos x="0" y="0"/>
                <wp:positionH relativeFrom="column">
                  <wp:posOffset>450215</wp:posOffset>
                </wp:positionH>
                <wp:positionV relativeFrom="paragraph">
                  <wp:posOffset>-27940</wp:posOffset>
                </wp:positionV>
                <wp:extent cx="245880" cy="338040"/>
                <wp:effectExtent l="38100" t="38100" r="33655" b="43180"/>
                <wp:wrapNone/>
                <wp:docPr id="1114688468" name="Ink 11146884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/>
                      </w14:nvContentPartPr>
                      <w14:xfrm>
                        <a:off x="0" y="0"/>
                        <a:ext cx="245880" cy="338040"/>
                      </w14:xfrm>
                    </w14:contentPart>
                  </a:graphicData>
                </a:graphic>
              </wp:anchor>
            </w:drawing>
          </mc:Choice>
          <mc:Fallback>
            <w:pict w14:anchorId="034D197C">
              <v:shape id="Ink 1114688468" style="position:absolute;margin-left:34.85pt;margin-top:-2.8pt;width:20.55pt;height:27.8pt;z-index:25165827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" w14:anchorId="0B9EC6C5">
                <v:imagedata o:title="" r:id="rId91"/>
              </v:shape>
            </w:pict>
          </mc:Fallback>
        </mc:AlternateContent>
      </w:r>
    </w:p>
    <w:p w:rsidR="007C6DF4" w:rsidP="00277A24" w:rsidRDefault="00AA5584" w14:paraId="02ADBF25" w14:textId="5959997A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9" behindDoc="0" locked="0" layoutInCell="1" allowOverlap="1" wp14:anchorId="28038E61" wp14:editId="055D1571">
                <wp:simplePos x="0" y="0"/>
                <wp:positionH relativeFrom="column">
                  <wp:posOffset>1955165</wp:posOffset>
                </wp:positionH>
                <wp:positionV relativeFrom="paragraph">
                  <wp:posOffset>-260985</wp:posOffset>
                </wp:positionV>
                <wp:extent cx="662305" cy="603885"/>
                <wp:effectExtent l="38100" t="38100" r="36195" b="31115"/>
                <wp:wrapNone/>
                <wp:docPr id="1943606917" name="Ink 19436069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662305" cy="603885"/>
                      </w14:xfrm>
                    </w14:contentPart>
                  </a:graphicData>
                </a:graphic>
              </wp:anchor>
            </w:drawing>
          </mc:Choice>
          <mc:Fallback>
            <w:pict w14:anchorId="4D906F63">
              <v:shape id="Ink 1943606917" style="position:absolute;margin-left:153.35pt;margin-top:-21.15pt;width:53.35pt;height:48.7pt;z-index:25165828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" w14:anchorId="561AD025">
                <v:imagedata o:title="" r:id="rId93"/>
              </v:shape>
            </w:pict>
          </mc:Fallback>
        </mc:AlternateContent>
      </w:r>
      <w:r w:rsidR="00C70B72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7" behindDoc="0" locked="0" layoutInCell="1" allowOverlap="1" wp14:anchorId="21A35C16" wp14:editId="1665326C">
                <wp:simplePos x="0" y="0"/>
                <wp:positionH relativeFrom="column">
                  <wp:posOffset>2818765</wp:posOffset>
                </wp:positionH>
                <wp:positionV relativeFrom="paragraph">
                  <wp:posOffset>-67310</wp:posOffset>
                </wp:positionV>
                <wp:extent cx="593640" cy="280035"/>
                <wp:effectExtent l="38100" t="38100" r="16510" b="37465"/>
                <wp:wrapNone/>
                <wp:docPr id="1943606913" name="Ink 19436069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593640" cy="280035"/>
                      </w14:xfrm>
                    </w14:contentPart>
                  </a:graphicData>
                </a:graphic>
              </wp:anchor>
            </w:drawing>
          </mc:Choice>
          <mc:Fallback>
            <w:pict w14:anchorId="6AE486BB">
              <v:shape id="Ink 1943606913" style="position:absolute;margin-left:221.35pt;margin-top:-5.9pt;width:48pt;height:23.25pt;z-index:25165828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" w14:anchorId="74DD6C7C">
                <v:imagedata o:title="" r:id="rId95"/>
              </v:shape>
            </w:pict>
          </mc:Fallback>
        </mc:AlternateContent>
      </w:r>
    </w:p>
    <w:p w:rsidR="007C6DF4" w:rsidP="00277A24" w:rsidRDefault="007C6DF4" w14:paraId="09557052" w14:textId="5C167496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:rsidR="007C6DF4" w:rsidP="00277A24" w:rsidRDefault="00C70B72" w14:paraId="239A178E" w14:textId="58F95AD5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6" behindDoc="0" locked="0" layoutInCell="1" allowOverlap="1" wp14:anchorId="33BC1795" wp14:editId="02433AA6">
                <wp:simplePos x="0" y="0"/>
                <wp:positionH relativeFrom="column">
                  <wp:posOffset>2238375</wp:posOffset>
                </wp:positionH>
                <wp:positionV relativeFrom="paragraph">
                  <wp:posOffset>-525780</wp:posOffset>
                </wp:positionV>
                <wp:extent cx="2200910" cy="1218980"/>
                <wp:effectExtent l="38100" t="38100" r="21590" b="38735"/>
                <wp:wrapNone/>
                <wp:docPr id="1114688510" name="Ink 11146885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2200910" cy="1218980"/>
                      </w14:xfrm>
                    </w14:contentPart>
                  </a:graphicData>
                </a:graphic>
              </wp:anchor>
            </w:drawing>
          </mc:Choice>
          <mc:Fallback>
            <w:pict w14:anchorId="18B06F89">
              <v:shape id="Ink 1114688510" style="position:absolute;margin-left:175.65pt;margin-top:-41.95pt;width:174.5pt;height:97.2pt;z-index:2516582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" w14:anchorId="26B5FF4D">
                <v:imagedata o:title="" r:id="rId97"/>
              </v:shape>
            </w:pict>
          </mc:Fallback>
        </mc:AlternateContent>
      </w: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3" behindDoc="0" locked="0" layoutInCell="1" allowOverlap="1" wp14:anchorId="188825F6" wp14:editId="69F23BC0">
                <wp:simplePos x="0" y="0"/>
                <wp:positionH relativeFrom="column">
                  <wp:posOffset>573405</wp:posOffset>
                </wp:positionH>
                <wp:positionV relativeFrom="paragraph">
                  <wp:posOffset>-630555</wp:posOffset>
                </wp:positionV>
                <wp:extent cx="1306830" cy="1272540"/>
                <wp:effectExtent l="38100" t="38100" r="39370" b="35560"/>
                <wp:wrapNone/>
                <wp:docPr id="1114688505" name="Ink 11146885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1306830" cy="1272540"/>
                      </w14:xfrm>
                    </w14:contentPart>
                  </a:graphicData>
                </a:graphic>
              </wp:anchor>
            </w:drawing>
          </mc:Choice>
          <mc:Fallback>
            <w:pict w14:anchorId="130EE538">
              <v:shape id="Ink 1114688505" style="position:absolute;margin-left:44.55pt;margin-top:-50.25pt;width:104.1pt;height:101.4pt;z-index:2516582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" w14:anchorId="7B464789">
                <v:imagedata o:title="" r:id="rId99"/>
              </v:shape>
            </w:pict>
          </mc:Fallback>
        </mc:AlternateContent>
      </w:r>
    </w:p>
    <w:p w:rsidR="002638CB" w:rsidP="00277A24" w:rsidRDefault="00C70B72" w14:paraId="76AB26A0" w14:textId="69758259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5" behindDoc="0" locked="0" layoutInCell="1" allowOverlap="1" wp14:anchorId="62C8A7E9" wp14:editId="6E79B340">
                <wp:simplePos x="0" y="0"/>
                <wp:positionH relativeFrom="column">
                  <wp:posOffset>3729632</wp:posOffset>
                </wp:positionH>
                <wp:positionV relativeFrom="paragraph">
                  <wp:posOffset>-437776</wp:posOffset>
                </wp:positionV>
                <wp:extent cx="594000" cy="891000"/>
                <wp:effectExtent l="38100" t="38100" r="28575" b="36195"/>
                <wp:wrapNone/>
                <wp:docPr id="1114688507" name="Ink 11146885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594000" cy="891000"/>
                      </w14:xfrm>
                    </w14:contentPart>
                  </a:graphicData>
                </a:graphic>
              </wp:anchor>
            </w:drawing>
          </mc:Choice>
          <mc:Fallback>
            <w:pict w14:anchorId="3A20CE9A">
              <v:shape id="Ink 1114688507" style="position:absolute;margin-left:293.05pt;margin-top:-35.05pt;width:47.95pt;height:71.35pt;z-index:25165828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" w14:anchorId="19050691">
                <v:imagedata o:title="" r:id="rId101"/>
              </v:shape>
            </w:pict>
          </mc:Fallback>
        </mc:AlternateContent>
      </w:r>
    </w:p>
    <w:p w:rsidR="002638CB" w:rsidP="00277A24" w:rsidRDefault="002638CB" w14:paraId="546C8333" w14:textId="2608A12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:rsidR="002638CB" w:rsidP="00277A24" w:rsidRDefault="00C70B72" w14:paraId="1DE5B770" w14:textId="3219D75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4" behindDoc="0" locked="0" layoutInCell="1" allowOverlap="1" wp14:anchorId="24667FE5" wp14:editId="44DCF99C">
                <wp:simplePos x="0" y="0"/>
                <wp:positionH relativeFrom="column">
                  <wp:posOffset>2375312</wp:posOffset>
                </wp:positionH>
                <wp:positionV relativeFrom="paragraph">
                  <wp:posOffset>137509</wp:posOffset>
                </wp:positionV>
                <wp:extent cx="1167120" cy="72000"/>
                <wp:effectExtent l="38100" t="38100" r="0" b="29845"/>
                <wp:wrapNone/>
                <wp:docPr id="1114688506" name="Ink 11146885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1167120" cy="72000"/>
                      </w14:xfrm>
                    </w14:contentPart>
                  </a:graphicData>
                </a:graphic>
              </wp:anchor>
            </w:drawing>
          </mc:Choice>
          <mc:Fallback>
            <w:pict w14:anchorId="749343C0">
              <v:shape id="Ink 1114688506" style="position:absolute;margin-left:186.45pt;margin-top:10.25pt;width:93.15pt;height:6.85pt;z-index:2516582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" w14:anchorId="4FB98B12">
                <v:imagedata o:title="" r:id="rId103"/>
              </v:shape>
            </w:pict>
          </mc:Fallback>
        </mc:AlternateContent>
      </w:r>
      <w:r w:rsidR="00923E24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1" behindDoc="0" locked="0" layoutInCell="1" allowOverlap="1" wp14:anchorId="035996E8" wp14:editId="7F5B3A70">
                <wp:simplePos x="0" y="0"/>
                <wp:positionH relativeFrom="column">
                  <wp:posOffset>3552190</wp:posOffset>
                </wp:positionH>
                <wp:positionV relativeFrom="paragraph">
                  <wp:posOffset>20955</wp:posOffset>
                </wp:positionV>
                <wp:extent cx="205200" cy="290520"/>
                <wp:effectExtent l="38100" t="38100" r="36195" b="40005"/>
                <wp:wrapNone/>
                <wp:docPr id="1114688483" name="Ink 11146884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205200" cy="290520"/>
                      </w14:xfrm>
                    </w14:contentPart>
                  </a:graphicData>
                </a:graphic>
              </wp:anchor>
            </w:drawing>
          </mc:Choice>
          <mc:Fallback>
            <w:pict w14:anchorId="6D43F7C8">
              <v:shape id="Ink 1114688483" style="position:absolute;margin-left:279.1pt;margin-top:1.05pt;width:17.35pt;height:24.1pt;z-index:25165828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" w14:anchorId="1362FCCF">
                <v:imagedata o:title="" r:id="rId105"/>
              </v:shape>
            </w:pict>
          </mc:Fallback>
        </mc:AlternateContent>
      </w:r>
      <w:r w:rsidR="00103551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80" behindDoc="0" locked="0" layoutInCell="1" allowOverlap="1" wp14:anchorId="54EAFB9D" wp14:editId="37E0B0D9">
                <wp:simplePos x="0" y="0"/>
                <wp:positionH relativeFrom="column">
                  <wp:posOffset>2118995</wp:posOffset>
                </wp:positionH>
                <wp:positionV relativeFrom="paragraph">
                  <wp:posOffset>-36195</wp:posOffset>
                </wp:positionV>
                <wp:extent cx="170640" cy="310320"/>
                <wp:effectExtent l="38100" t="38100" r="33020" b="33020"/>
                <wp:wrapNone/>
                <wp:docPr id="1114688479" name="Ink 11146884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170640" cy="310320"/>
                      </w14:xfrm>
                    </w14:contentPart>
                  </a:graphicData>
                </a:graphic>
              </wp:anchor>
            </w:drawing>
          </mc:Choice>
          <mc:Fallback>
            <w:pict w14:anchorId="1C2CABED">
              <v:shape id="Ink 1114688479" style="position:absolute;margin-left:166.25pt;margin-top:-3.45pt;width:14.7pt;height:25.7pt;z-index:251658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" w14:anchorId="3AF31CAF">
                <v:imagedata o:title="" r:id="rId107"/>
              </v:shape>
            </w:pict>
          </mc:Fallback>
        </mc:AlternateContent>
      </w:r>
    </w:p>
    <w:p w:rsidR="002638CB" w:rsidP="00277A24" w:rsidRDefault="002638CB" w14:paraId="7063AF85" w14:textId="1855B452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:rsidR="0052650B" w:rsidP="26115252" w:rsidRDefault="00A27FD0" w14:paraId="6EAF287B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>4</w:t>
      </w:r>
      <w:r w:rsidRPr="26115252" w:rsidR="00277A24">
        <w:rPr>
          <w:rFonts w:ascii="Cambria" w:hAnsi="Cambria" w:cs="Times New Roman"/>
          <w:kern w:val="0"/>
          <w:sz w:val="22"/>
        </w:rPr>
        <w:t xml:space="preserve">.3) </w:t>
      </w:r>
      <w:r w:rsidRPr="26115252" w:rsidR="00F35D96">
        <w:rPr>
          <w:rFonts w:ascii="Cambria" w:hAnsi="Cambria" w:cs="Times New Roman"/>
          <w:kern w:val="0"/>
          <w:sz w:val="22"/>
        </w:rPr>
        <w:t xml:space="preserve">[10] </w:t>
      </w:r>
      <w:r w:rsidRPr="26115252" w:rsidR="00277A24">
        <w:rPr>
          <w:rFonts w:ascii="Cambria" w:hAnsi="Cambria" w:cs="Times New Roman"/>
          <w:kern w:val="0"/>
          <w:sz w:val="22"/>
        </w:rPr>
        <w:t>Perform</w:t>
      </w:r>
      <w:r w:rsidRPr="26115252" w:rsidR="00551132">
        <w:rPr>
          <w:rFonts w:ascii="Cambria" w:hAnsi="Cambria" w:cs="Times New Roman"/>
          <w:kern w:val="0"/>
          <w:sz w:val="22"/>
        </w:rPr>
        <w:t xml:space="preserve"> DFS on </w:t>
      </w:r>
      <w:r w:rsidRPr="26115252" w:rsidR="00551132">
        <w:rPr>
          <w:rFonts w:ascii="Cambria" w:hAnsi="Cambria" w:cs="Times New Roman"/>
          <w:i/>
          <w:iCs/>
          <w:kern w:val="0"/>
          <w:sz w:val="22"/>
        </w:rPr>
        <w:t>G</w:t>
      </w:r>
      <w:r w:rsidRPr="26115252" w:rsidR="005449BF">
        <w:rPr>
          <w:rFonts w:ascii="Cambria" w:hAnsi="Cambria" w:cs="Times New Roman"/>
          <w:i/>
          <w:iCs/>
          <w:kern w:val="0"/>
          <w:sz w:val="22"/>
        </w:rPr>
        <w:t>1</w:t>
      </w:r>
      <w:r w:rsidRPr="26115252" w:rsidR="00551132">
        <w:rPr>
          <w:rFonts w:ascii="Cambria" w:hAnsi="Cambria" w:cs="Times New Roman"/>
          <w:i/>
          <w:iCs/>
          <w:kern w:val="0"/>
          <w:sz w:val="22"/>
          <w:vertAlign w:val="superscript"/>
        </w:rPr>
        <w:t>T</w:t>
      </w:r>
      <w:r w:rsidRPr="26115252" w:rsidR="00277A24">
        <w:rPr>
          <w:rFonts w:ascii="Cambria" w:hAnsi="Cambria" w:cs="Times New Roman"/>
          <w:kern w:val="0"/>
          <w:sz w:val="22"/>
        </w:rPr>
        <w:t>.</w:t>
      </w:r>
      <w:r w:rsidRPr="26115252" w:rsidR="00D874A2">
        <w:rPr>
          <w:rFonts w:ascii="Cambria" w:hAnsi="Cambria" w:cs="Times New Roman"/>
          <w:kern w:val="0"/>
          <w:sz w:val="22"/>
        </w:rPr>
        <w:t xml:space="preserve">  </w:t>
      </w:r>
      <w:r w:rsidRPr="26115252" w:rsidR="00F35D96">
        <w:rPr>
          <w:rFonts w:ascii="Cambria" w:hAnsi="Cambria" w:cs="Times New Roman"/>
          <w:kern w:val="0"/>
          <w:sz w:val="22"/>
        </w:rPr>
        <w:t>Show the DFS tree(s) in the G</w:t>
      </w:r>
      <w:r w:rsidRPr="26115252" w:rsidR="005449BF">
        <w:rPr>
          <w:rFonts w:ascii="Cambria" w:hAnsi="Cambria" w:cs="Times New Roman"/>
          <w:kern w:val="0"/>
          <w:sz w:val="22"/>
        </w:rPr>
        <w:t>1</w:t>
      </w:r>
      <w:r w:rsidRPr="26115252" w:rsidR="00F35D96">
        <w:rPr>
          <w:rFonts w:ascii="Cambria" w:hAnsi="Cambria" w:cs="Times New Roman"/>
          <w:kern w:val="0"/>
          <w:sz w:val="22"/>
          <w:vertAlign w:val="superscript"/>
        </w:rPr>
        <w:t>T</w:t>
      </w:r>
      <w:r w:rsidRPr="26115252" w:rsidR="00F35D96">
        <w:rPr>
          <w:rFonts w:ascii="Cambria" w:hAnsi="Cambria" w:cs="Times New Roman"/>
          <w:kern w:val="0"/>
          <w:sz w:val="22"/>
        </w:rPr>
        <w:t xml:space="preserve"> in the map.</w:t>
      </w:r>
    </w:p>
    <w:p w:rsidR="26115252" w:rsidP="26115252" w:rsidRDefault="26115252" w14:paraId="480BC0F8" w14:textId="63324DCC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r: r </w:t>
      </w:r>
    </w:p>
    <w:p w:rsidR="26115252" w:rsidP="26115252" w:rsidRDefault="26115252" w14:paraId="5C64FA2D" w14:textId="65E7EEB4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u: u </w:t>
      </w:r>
    </w:p>
    <w:p w:rsidR="26115252" w:rsidP="26115252" w:rsidRDefault="26115252" w14:paraId="58BAD0B8" w14:textId="5B2CC44D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q: q y t</w:t>
      </w:r>
    </w:p>
    <w:p w:rsidR="26115252" w:rsidP="26115252" w:rsidRDefault="26115252" w14:paraId="5423FE77" w14:textId="36B76A0F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t:  </w:t>
      </w:r>
    </w:p>
    <w:p w:rsidR="26115252" w:rsidP="26115252" w:rsidRDefault="26115252" w14:paraId="79B6ECD8" w14:textId="42CDCB54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y:  </w:t>
      </w:r>
    </w:p>
    <w:p w:rsidR="26115252" w:rsidP="26115252" w:rsidRDefault="26115252" w14:paraId="5F367B33" w14:textId="1B8260A3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x: x z </w:t>
      </w:r>
    </w:p>
    <w:p w:rsidR="26115252" w:rsidP="26115252" w:rsidRDefault="26115252" w14:paraId="11963FB6" w14:textId="1399BCA0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z:</w:t>
      </w:r>
    </w:p>
    <w:p w:rsidR="26115252" w:rsidP="26115252" w:rsidRDefault="26115252" w14:paraId="6EDDCD62" w14:textId="1B40CCA8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s: s w v </w:t>
      </w:r>
    </w:p>
    <w:p w:rsidR="26115252" w:rsidP="26115252" w:rsidRDefault="26115252" w14:paraId="5045592C" w14:textId="5FFF0254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v:</w:t>
      </w:r>
    </w:p>
    <w:p w:rsidR="26115252" w:rsidP="26115252" w:rsidRDefault="26115252" w14:paraId="3469F8BB" w14:textId="71223071">
      <w:pPr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      w:</w:t>
      </w:r>
    </w:p>
    <w:p w:rsidR="26115252" w:rsidP="26115252" w:rsidRDefault="26115252" w14:paraId="6CA75CA8" w14:textId="30A7A5E2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:rsidR="0052650B" w:rsidP="26115252" w:rsidRDefault="00A27FD0" w14:paraId="28FB9CF7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>4</w:t>
      </w:r>
      <w:r w:rsidRPr="26115252" w:rsidR="00277A24">
        <w:rPr>
          <w:rFonts w:ascii="Cambria" w:hAnsi="Cambria" w:cs="Times New Roman"/>
          <w:kern w:val="0"/>
          <w:sz w:val="22"/>
        </w:rPr>
        <w:t>.4)</w:t>
      </w:r>
      <w:r w:rsidRPr="26115252" w:rsidR="00551132">
        <w:rPr>
          <w:rFonts w:ascii="Cambria" w:hAnsi="Cambria" w:cs="Times New Roman"/>
          <w:kern w:val="0"/>
          <w:sz w:val="22"/>
        </w:rPr>
        <w:t xml:space="preserve"> </w:t>
      </w:r>
      <w:r w:rsidRPr="26115252" w:rsidR="00966899">
        <w:rPr>
          <w:rFonts w:ascii="Cambria" w:hAnsi="Cambria" w:cs="Times New Roman"/>
          <w:kern w:val="0"/>
          <w:sz w:val="22"/>
        </w:rPr>
        <w:t xml:space="preserve">[10] </w:t>
      </w:r>
      <w:r w:rsidRPr="26115252" w:rsidR="00277A24">
        <w:rPr>
          <w:rFonts w:ascii="Cambria" w:hAnsi="Cambria" w:cs="Times New Roman"/>
          <w:kern w:val="0"/>
          <w:sz w:val="22"/>
        </w:rPr>
        <w:t>Show</w:t>
      </w:r>
      <w:r w:rsidRPr="26115252" w:rsidR="00551132">
        <w:rPr>
          <w:rFonts w:ascii="Cambria" w:hAnsi="Cambria" w:cs="Times New Roman"/>
          <w:kern w:val="0"/>
          <w:sz w:val="22"/>
        </w:rPr>
        <w:t xml:space="preserve"> each </w:t>
      </w:r>
      <w:r w:rsidRPr="26115252" w:rsidR="00551132">
        <w:rPr>
          <w:rFonts w:ascii="Cambria" w:hAnsi="Cambria" w:cs="Times New Roman"/>
          <w:i/>
          <w:iCs/>
          <w:kern w:val="0"/>
          <w:sz w:val="22"/>
        </w:rPr>
        <w:t>SCC</w:t>
      </w:r>
      <w:r w:rsidRPr="26115252" w:rsidR="00551132">
        <w:rPr>
          <w:rFonts w:ascii="Cambria" w:hAnsi="Cambria" w:cs="Times New Roman"/>
          <w:kern w:val="0"/>
          <w:sz w:val="22"/>
        </w:rPr>
        <w:t xml:space="preserve"> of </w:t>
      </w:r>
      <w:r w:rsidRPr="26115252" w:rsidR="00551132">
        <w:rPr>
          <w:rFonts w:ascii="Cambria" w:hAnsi="Cambria" w:cs="Times New Roman"/>
          <w:i/>
          <w:iCs/>
          <w:kern w:val="0"/>
          <w:sz w:val="22"/>
        </w:rPr>
        <w:t>G</w:t>
      </w:r>
      <w:r w:rsidRPr="26115252" w:rsidR="005449BF">
        <w:rPr>
          <w:rFonts w:ascii="Cambria" w:hAnsi="Cambria" w:cs="Times New Roman"/>
          <w:i/>
          <w:iCs/>
          <w:kern w:val="0"/>
          <w:sz w:val="22"/>
        </w:rPr>
        <w:t>1</w:t>
      </w:r>
      <w:r w:rsidRPr="26115252" w:rsidR="0052650B">
        <w:rPr>
          <w:rFonts w:ascii="Cambria" w:hAnsi="Cambria" w:cs="Times New Roman"/>
          <w:kern w:val="0"/>
          <w:sz w:val="22"/>
        </w:rPr>
        <w:t>.: e.g.) SCC1 = {</w:t>
      </w:r>
      <w:r w:rsidRPr="26115252" w:rsidR="0052650B">
        <w:rPr>
          <w:rFonts w:ascii="Cambria" w:hAnsi="Cambria" w:cs="Times New Roman"/>
          <w:i/>
          <w:iCs/>
          <w:kern w:val="0"/>
          <w:sz w:val="22"/>
        </w:rPr>
        <w:t>q, s, t</w:t>
      </w:r>
      <w:r w:rsidRPr="26115252" w:rsidR="0052650B">
        <w:rPr>
          <w:rFonts w:ascii="Cambria" w:hAnsi="Cambria" w:cs="Times New Roman"/>
          <w:kern w:val="0"/>
          <w:sz w:val="22"/>
        </w:rPr>
        <w:t>},  SCC2 = {</w:t>
      </w:r>
      <w:r w:rsidRPr="26115252" w:rsidR="0052650B">
        <w:rPr>
          <w:rFonts w:ascii="Cambria" w:hAnsi="Cambria" w:cs="Times New Roman"/>
          <w:i/>
          <w:iCs/>
          <w:kern w:val="0"/>
          <w:sz w:val="22"/>
        </w:rPr>
        <w:t>x, y, z</w:t>
      </w:r>
      <w:r w:rsidRPr="26115252" w:rsidR="0052650B">
        <w:rPr>
          <w:rFonts w:ascii="Cambria" w:hAnsi="Cambria" w:cs="Times New Roman"/>
          <w:kern w:val="0"/>
          <w:sz w:val="22"/>
        </w:rPr>
        <w:t>}</w:t>
      </w:r>
    </w:p>
    <w:p w:rsidR="26115252" w:rsidP="26115252" w:rsidRDefault="26115252" w14:paraId="163DC2A7" w14:textId="73B819B2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q y t    SCC1</w:t>
      </w:r>
    </w:p>
    <w:p w:rsidR="26115252" w:rsidP="5433FB34" w:rsidRDefault="26115252" w14:paraId="1D139B2C" w14:textId="197CF494">
      <w:pPr>
        <w:jc w:val="left"/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   </w:t>
      </w: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 xml:space="preserve">    x z     SCC2</w:t>
      </w:r>
    </w:p>
    <w:p w:rsidR="26115252" w:rsidP="26115252" w:rsidRDefault="26115252" w14:paraId="0D67B1FA" w14:textId="4A43F429">
      <w:pPr>
        <w:ind w:firstLine="330"/>
        <w:jc w:val="left"/>
        <w:rPr>
          <w:rFonts w:ascii="Times New Roman" w:hAnsi="Times New Roman" w:eastAsia="Times New Roman" w:cs="Times New Roman"/>
          <w:color w:val="000000" w:themeColor="text1"/>
          <w:sz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s w v   SCC3</w:t>
      </w:r>
    </w:p>
    <w:p w:rsidR="26115252" w:rsidP="26115252" w:rsidRDefault="26115252" w14:paraId="521612B3" w14:textId="6C5DCF6B">
      <w:pPr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:rsidR="00551132" w:rsidP="0052650B" w:rsidRDefault="00A27FD0" w14:paraId="59C010F5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kern w:val="0"/>
          <w:sz w:val="22"/>
        </w:rPr>
        <w:t>4</w:t>
      </w:r>
      <w:r w:rsidR="00277A24">
        <w:rPr>
          <w:rFonts w:ascii="Cambria" w:hAnsi="Cambria" w:cs="Times New Roman"/>
          <w:kern w:val="0"/>
          <w:sz w:val="22"/>
        </w:rPr>
        <w:t>.5)</w:t>
      </w:r>
      <w:r w:rsidRPr="00417BCF" w:rsidR="00551132">
        <w:rPr>
          <w:rFonts w:ascii="Cambria" w:hAnsi="Cambria" w:cs="Times New Roman"/>
          <w:kern w:val="0"/>
          <w:sz w:val="22"/>
        </w:rPr>
        <w:t xml:space="preserve"> </w:t>
      </w:r>
      <w:r w:rsidR="007E1037">
        <w:rPr>
          <w:rFonts w:ascii="Cambria" w:hAnsi="Cambria" w:cs="Times New Roman"/>
          <w:kern w:val="0"/>
          <w:sz w:val="22"/>
        </w:rPr>
        <w:t>[5</w:t>
      </w:r>
      <w:r w:rsidR="00966899">
        <w:rPr>
          <w:rFonts w:ascii="Cambria" w:hAnsi="Cambria" w:cs="Times New Roman"/>
          <w:kern w:val="0"/>
          <w:sz w:val="22"/>
        </w:rPr>
        <w:t xml:space="preserve">] </w:t>
      </w:r>
      <w:r w:rsidRPr="00417BCF" w:rsidR="00551132">
        <w:rPr>
          <w:rFonts w:ascii="Cambria" w:hAnsi="Cambria" w:cs="Times New Roman"/>
          <w:kern w:val="0"/>
          <w:sz w:val="22"/>
        </w:rPr>
        <w:t xml:space="preserve">draw the acyclic </w:t>
      </w:r>
      <w:r w:rsidRPr="00417BCF" w:rsidR="00551132">
        <w:rPr>
          <w:rFonts w:ascii="Cambria" w:hAnsi="Cambria" w:cs="Times New Roman"/>
          <w:i/>
          <w:kern w:val="0"/>
          <w:sz w:val="22"/>
        </w:rPr>
        <w:t>component graph</w:t>
      </w:r>
      <w:r w:rsidRPr="00417BCF" w:rsidR="00551132">
        <w:rPr>
          <w:rFonts w:ascii="Cambria" w:hAnsi="Cambria" w:cs="Times New Roman"/>
          <w:kern w:val="0"/>
          <w:sz w:val="22"/>
        </w:rPr>
        <w:t xml:space="preserve"> </w:t>
      </w:r>
      <w:r w:rsidRPr="00417BCF" w:rsidR="00551132">
        <w:rPr>
          <w:rFonts w:ascii="Cambria" w:hAnsi="Cambria" w:cs="Times New Roman"/>
          <w:i/>
          <w:kern w:val="0"/>
          <w:sz w:val="22"/>
        </w:rPr>
        <w:t>G</w:t>
      </w:r>
      <w:r w:rsidRPr="00417BCF" w:rsidR="00551132">
        <w:rPr>
          <w:rFonts w:ascii="Cambria" w:hAnsi="Cambria" w:cs="Times New Roman"/>
          <w:i/>
          <w:kern w:val="0"/>
          <w:sz w:val="22"/>
          <w:vertAlign w:val="superscript"/>
        </w:rPr>
        <w:t>SCC</w:t>
      </w:r>
      <w:r w:rsidRPr="00417BCF" w:rsidR="00551132">
        <w:rPr>
          <w:rFonts w:ascii="Cambria" w:hAnsi="Cambria" w:cs="Times New Roman"/>
          <w:kern w:val="0"/>
          <w:sz w:val="22"/>
        </w:rPr>
        <w:t xml:space="preserve"> .</w:t>
      </w:r>
    </w:p>
    <w:p w:rsidR="00001924" w:rsidP="0052650B" w:rsidRDefault="009673E2" w14:paraId="731FF24E" w14:textId="08914A41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92" behindDoc="0" locked="0" layoutInCell="1" allowOverlap="1" wp14:anchorId="517A2F50" wp14:editId="5EB27688">
                <wp:simplePos x="0" y="0"/>
                <wp:positionH relativeFrom="column">
                  <wp:posOffset>1795352</wp:posOffset>
                </wp:positionH>
                <wp:positionV relativeFrom="paragraph">
                  <wp:posOffset>23444</wp:posOffset>
                </wp:positionV>
                <wp:extent cx="147240" cy="225720"/>
                <wp:effectExtent l="38100" t="38100" r="18415" b="41275"/>
                <wp:wrapNone/>
                <wp:docPr id="1943606937" name="Ink 19436069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147240" cy="225720"/>
                      </w14:xfrm>
                    </w14:contentPart>
                  </a:graphicData>
                </a:graphic>
              </wp:anchor>
            </w:drawing>
          </mc:Choice>
          <mc:Fallback>
            <w:pict w14:anchorId="351CB583">
              <v:shape id="Ink 1943606937" style="position:absolute;margin-left:140.75pt;margin-top:1.25pt;width:12.8pt;height:18.95pt;z-index:2516582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" w14:anchorId="5F3B4C5A">
                <v:imagedata o:title="" r:id="rId109"/>
              </v:shape>
            </w:pict>
          </mc:Fallback>
        </mc:AlternateContent>
      </w:r>
      <w:r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91" behindDoc="0" locked="0" layoutInCell="1" allowOverlap="1" wp14:anchorId="797CCDE3" wp14:editId="29C4ABB0">
                <wp:simplePos x="0" y="0"/>
                <wp:positionH relativeFrom="column">
                  <wp:posOffset>1849712</wp:posOffset>
                </wp:positionH>
                <wp:positionV relativeFrom="paragraph">
                  <wp:posOffset>78164</wp:posOffset>
                </wp:positionV>
                <wp:extent cx="44640" cy="133560"/>
                <wp:effectExtent l="38100" t="38100" r="31750" b="31750"/>
                <wp:wrapNone/>
                <wp:docPr id="1943606933" name="Ink 19436069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44640" cy="133560"/>
                      </w14:xfrm>
                    </w14:contentPart>
                  </a:graphicData>
                </a:graphic>
              </wp:anchor>
            </w:drawing>
          </mc:Choice>
          <mc:Fallback>
            <w:pict w14:anchorId="032180EC">
              <v:shape id="Ink 1943606933" style="position:absolute;margin-left:145.05pt;margin-top:5.55pt;width:4.7pt;height:11.7pt;z-index:2516582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" w14:anchorId="0BB82F94">
                <v:imagedata o:title="" r:id="rId111"/>
              </v:shape>
            </w:pict>
          </mc:Fallback>
        </mc:AlternateContent>
      </w:r>
    </w:p>
    <w:p w:rsidR="00001924" w:rsidP="0052650B" w:rsidRDefault="009673E2" w14:paraId="207AA59D" w14:textId="6187F4EF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93" behindDoc="0" locked="0" layoutInCell="1" allowOverlap="1" wp14:anchorId="424E8E5A" wp14:editId="2B1D72E4">
                <wp:simplePos x="0" y="0"/>
                <wp:positionH relativeFrom="column">
                  <wp:posOffset>1890395</wp:posOffset>
                </wp:positionH>
                <wp:positionV relativeFrom="paragraph">
                  <wp:posOffset>-202565</wp:posOffset>
                </wp:positionV>
                <wp:extent cx="1176655" cy="522605"/>
                <wp:effectExtent l="38100" t="38100" r="4445" b="36195"/>
                <wp:wrapNone/>
                <wp:docPr id="1943606947" name="Ink 19436069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1176655" cy="522605"/>
                      </w14:xfrm>
                    </w14:contentPart>
                  </a:graphicData>
                </a:graphic>
              </wp:anchor>
            </w:drawing>
          </mc:Choice>
          <mc:Fallback>
            <w:pict w14:anchorId="48B61CB6">
              <v:shape id="Ink 1943606947" style="position:absolute;margin-left:148.25pt;margin-top:-16.55pt;width:93.85pt;height:42.35pt;z-index:25165829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" w14:anchorId="63D9FC88">
                <v:imagedata o:title="" r:id="rId113"/>
              </v:shape>
            </w:pict>
          </mc:Fallback>
        </mc:AlternateContent>
      </w:r>
    </w:p>
    <w:p w:rsidR="00001924" w:rsidP="0052650B" w:rsidRDefault="009673E2" w14:paraId="7FCE2913" w14:textId="4578C1F1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90" behindDoc="0" locked="0" layoutInCell="1" allowOverlap="1" wp14:anchorId="19DAB5D0" wp14:editId="2FACD1D8">
                <wp:simplePos x="0" y="0"/>
                <wp:positionH relativeFrom="column">
                  <wp:posOffset>300355</wp:posOffset>
                </wp:positionH>
                <wp:positionV relativeFrom="paragraph">
                  <wp:posOffset>-326390</wp:posOffset>
                </wp:positionV>
                <wp:extent cx="800735" cy="904875"/>
                <wp:effectExtent l="38100" t="38100" r="24765" b="34925"/>
                <wp:wrapNone/>
                <wp:docPr id="1943606932" name="Ink 19436069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800735" cy="904875"/>
                      </w14:xfrm>
                    </w14:contentPart>
                  </a:graphicData>
                </a:graphic>
              </wp:anchor>
            </w:drawing>
          </mc:Choice>
          <mc:Fallback>
            <w:pict w14:anchorId="5BB5E0B6">
              <v:shape id="Ink 1943606932" style="position:absolute;margin-left:23.05pt;margin-top:-26.3pt;width:64.25pt;height:72.4pt;z-index:2516582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" w14:anchorId="62F6F68F">
                <v:imagedata o:title="" r:id="rId115"/>
              </v:shape>
            </w:pict>
          </mc:Fallback>
        </mc:AlternateContent>
      </w:r>
    </w:p>
    <w:p w:rsidR="00001924" w:rsidP="0052650B" w:rsidRDefault="00CC7BDB" w14:paraId="703FAB8D" w14:textId="6F816318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95" behindDoc="0" locked="0" layoutInCell="1" allowOverlap="1" wp14:anchorId="51C39517" wp14:editId="0C488981">
                <wp:simplePos x="0" y="0"/>
                <wp:positionH relativeFrom="column">
                  <wp:posOffset>4504055</wp:posOffset>
                </wp:positionH>
                <wp:positionV relativeFrom="paragraph">
                  <wp:posOffset>-244475</wp:posOffset>
                </wp:positionV>
                <wp:extent cx="638100" cy="655485"/>
                <wp:effectExtent l="38100" t="38100" r="35560" b="30480"/>
                <wp:wrapNone/>
                <wp:docPr id="1943606963" name="Ink 19436069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638100" cy="655485"/>
                      </w14:xfrm>
                    </w14:contentPart>
                  </a:graphicData>
                </a:graphic>
              </wp:anchor>
            </w:drawing>
          </mc:Choice>
          <mc:Fallback>
            <w:pict w14:anchorId="2AA320E9">
              <v:shape id="Ink 1943606963" style="position:absolute;margin-left:354.05pt;margin-top:-19.85pt;width:51.5pt;height:52.8pt;z-index:2516582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" w14:anchorId="4BE25931">
                <v:imagedata o:title="" r:id="rId117"/>
              </v:shape>
            </w:pict>
          </mc:Fallback>
        </mc:AlternateContent>
      </w:r>
    </w:p>
    <w:p w:rsidR="00001924" w:rsidP="0052650B" w:rsidRDefault="00001924" w14:paraId="404EFFCA" w14:textId="68AB54C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:rsidR="00001924" w:rsidP="0052650B" w:rsidRDefault="009673E2" w14:paraId="71B6F579" w14:textId="58ED732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kern w:val="0"/>
          <w:sz w:val="22"/>
        </w:rPr>
        <mc:AlternateContent>
          <mc:Choice Requires="wpi">
            <w:drawing>
              <wp:anchor distT="0" distB="0" distL="114300" distR="114300" simplePos="0" relativeHeight="251658294" behindDoc="0" locked="0" layoutInCell="1" allowOverlap="1" wp14:anchorId="4D5B6748" wp14:editId="456A9504">
                <wp:simplePos x="0" y="0"/>
                <wp:positionH relativeFrom="column">
                  <wp:posOffset>3357245</wp:posOffset>
                </wp:positionH>
                <wp:positionV relativeFrom="paragraph">
                  <wp:posOffset>-355600</wp:posOffset>
                </wp:positionV>
                <wp:extent cx="274010" cy="842660"/>
                <wp:effectExtent l="38100" t="38100" r="5715" b="33655"/>
                <wp:wrapNone/>
                <wp:docPr id="1943606958" name="Ink 19436069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274010" cy="842660"/>
                      </w14:xfrm>
                    </w14:contentPart>
                  </a:graphicData>
                </a:graphic>
              </wp:anchor>
            </w:drawing>
          </mc:Choice>
          <mc:Fallback>
            <w:pict w14:anchorId="59B3AADB">
              <v:shape id="Ink 1943606958" style="position:absolute;margin-left:263.75pt;margin-top:-28.6pt;width:22.8pt;height:67.55pt;z-index:25165829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" w14:anchorId="061EE916">
                <v:imagedata o:title="" r:id="rId119"/>
              </v:shape>
            </w:pict>
          </mc:Fallback>
        </mc:AlternateContent>
      </w:r>
    </w:p>
    <w:p w:rsidRPr="00417BCF" w:rsidR="00001924" w:rsidP="0052650B" w:rsidRDefault="00001924" w14:paraId="3691C022" w14:textId="7AB5D536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sz w:val="22"/>
        </w:rPr>
      </w:pPr>
    </w:p>
    <w:p w:rsidRPr="00417BCF" w:rsidR="00EA1F58" w:rsidP="00EA1F58" w:rsidRDefault="00EA1F58" w14:paraId="44EAFD9C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16"/>
          <w:szCs w:val="16"/>
        </w:rPr>
      </w:pPr>
    </w:p>
    <w:p w:rsidRPr="00417BCF" w:rsidR="00551132" w:rsidP="00F24039" w:rsidRDefault="00551132" w14:paraId="26311F19" w14:textId="77777777">
      <w:pPr>
        <w:wordWrap/>
        <w:adjustRightInd w:val="0"/>
        <w:spacing w:line="276" w:lineRule="auto"/>
        <w:ind w:firstLine="440" w:firstLineChars="200"/>
        <w:jc w:val="left"/>
        <w:rPr>
          <w:rFonts w:ascii="Cambria" w:hAnsi="Cambria" w:cs="Times New Roman"/>
          <w:kern w:val="0"/>
          <w:sz w:val="22"/>
        </w:rPr>
      </w:pPr>
      <w:r w:rsidRPr="00417BCF">
        <w:rPr>
          <w:rFonts w:ascii="Cambria" w:hAnsi="Cambria" w:cs="Times New Roman"/>
          <w:kern w:val="0"/>
          <w:sz w:val="22"/>
        </w:rPr>
        <w:t>Assume that the loop of DFS considers vertices in alphabetical order.</w:t>
      </w:r>
    </w:p>
    <w:p w:rsidR="00EA1F58" w:rsidP="00B355FF" w:rsidRDefault="00EA1F58" w14:paraId="4B94D5A5" w14:textId="77777777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Pr="00502970" w:rsidR="0052650B" w:rsidP="00F43DF7" w:rsidRDefault="0052650B" w14:paraId="121CAFA7" w14:textId="77777777">
      <w:pPr>
        <w:wordWrap/>
        <w:adjustRightInd w:val="0"/>
        <w:spacing w:after="240" w:line="480" w:lineRule="auto"/>
        <w:jc w:val="left"/>
        <w:rPr>
          <w:rFonts w:ascii="Cambria" w:hAnsi="Cambria" w:cs="Times New Roman"/>
          <w:kern w:val="0"/>
          <w:sz w:val="22"/>
        </w:rPr>
      </w:pPr>
      <w:r w:rsidRPr="5433FB34">
        <w:rPr>
          <w:rFonts w:ascii="Cambria" w:hAnsi="Cambria" w:cs="Times New Roman"/>
          <w:b w:val="1"/>
          <w:bCs w:val="1"/>
          <w:kern w:val="0"/>
          <w:sz w:val="22"/>
          <w:szCs w:val="22"/>
        </w:rPr>
        <w:t>Q</w:t>
      </w:r>
      <w:r w:rsidRPr="5433FB34" w:rsidR="00A27FD0">
        <w:rPr>
          <w:rFonts w:ascii="Cambria" w:hAnsi="Cambria" w:cs="Times New Roman"/>
          <w:b w:val="1"/>
          <w:bCs w:val="1"/>
          <w:kern w:val="0"/>
          <w:sz w:val="22"/>
          <w:szCs w:val="22"/>
        </w:rPr>
        <w:t>4</w:t>
      </w:r>
      <w:r w:rsidRPr="5433FB34" w:rsidR="00970291">
        <w:rPr>
          <w:rFonts w:ascii="Cambria" w:hAnsi="Cambria" w:cs="Times New Roman"/>
          <w:b w:val="1"/>
          <w:bCs w:val="1"/>
          <w:kern w:val="0"/>
          <w:sz w:val="22"/>
          <w:szCs w:val="22"/>
        </w:rPr>
        <w:t>B. [25, optional</w:t>
      </w:r>
      <w:r w:rsidRPr="5433FB34">
        <w:rPr>
          <w:rFonts w:ascii="Cambria" w:hAnsi="Cambria" w:cs="Times New Roman"/>
          <w:b w:val="1"/>
          <w:bCs w:val="1"/>
          <w:kern w:val="0"/>
          <w:sz w:val="22"/>
          <w:szCs w:val="22"/>
        </w:rPr>
        <w:t xml:space="preserve">] </w:t>
      </w:r>
      <w:r w:rsidRPr="5433FB34" w:rsidR="005E3E46">
        <w:rPr>
          <w:rFonts w:ascii="Cambria" w:hAnsi="Cambria" w:cs="Times New Roman"/>
          <w:kern w:val="0"/>
          <w:sz w:val="22"/>
          <w:szCs w:val="22"/>
        </w:rPr>
        <w:t>Implementation in Python/Java</w:t>
      </w:r>
      <w:r w:rsidRPr="5433FB34">
        <w:rPr>
          <w:rFonts w:ascii="Cambria" w:hAnsi="Cambria" w:cs="Times New Roman"/>
          <w:kern w:val="0"/>
          <w:sz w:val="22"/>
          <w:szCs w:val="22"/>
        </w:rPr>
        <w:t xml:space="preserve">.  Print the outcomes of </w:t>
      </w:r>
      <w:r w:rsidRPr="5433FB34" w:rsidR="00A27FD0">
        <w:rPr>
          <w:rFonts w:ascii="Cambria" w:hAnsi="Cambria" w:cs="Times New Roman"/>
          <w:kern w:val="0"/>
          <w:sz w:val="22"/>
          <w:szCs w:val="22"/>
        </w:rPr>
        <w:t>4</w:t>
      </w:r>
      <w:r w:rsidRPr="5433FB34">
        <w:rPr>
          <w:rFonts w:ascii="Cambria" w:hAnsi="Cambria" w:cs="Times New Roman"/>
          <w:kern w:val="0"/>
          <w:sz w:val="22"/>
          <w:szCs w:val="22"/>
        </w:rPr>
        <w:t>.1)</w:t>
      </w:r>
      <w:r w:rsidRPr="5433FB34" w:rsidR="00D874A2">
        <w:rPr>
          <w:rFonts w:ascii="Cambria" w:hAnsi="Cambria" w:cs="Times New Roman"/>
          <w:kern w:val="0"/>
          <w:sz w:val="22"/>
          <w:szCs w:val="22"/>
        </w:rPr>
        <w:t xml:space="preserve"> and </w:t>
      </w:r>
      <w:r w:rsidRPr="5433FB34" w:rsidR="00A27FD0">
        <w:rPr>
          <w:rFonts w:ascii="Cambria" w:hAnsi="Cambria" w:cs="Times New Roman"/>
          <w:kern w:val="0"/>
          <w:sz w:val="22"/>
          <w:szCs w:val="22"/>
        </w:rPr>
        <w:t>4</w:t>
      </w:r>
      <w:r w:rsidRPr="5433FB34" w:rsidR="00D874A2">
        <w:rPr>
          <w:rFonts w:ascii="Cambria" w:hAnsi="Cambria" w:cs="Times New Roman"/>
          <w:kern w:val="0"/>
          <w:sz w:val="22"/>
          <w:szCs w:val="22"/>
        </w:rPr>
        <w:t>.4)</w:t>
      </w:r>
    </w:p>
    <w:p w:rsidR="5433FB34" w:rsidP="5433FB34" w:rsidRDefault="5433FB34" w14:paraId="1FD9B7F6" w14:textId="12D8625F">
      <w:pPr>
        <w:pStyle w:val="Normal"/>
        <w:spacing w:after="240" w:line="480" w:lineRule="auto"/>
        <w:jc w:val="left"/>
        <w:rPr>
          <w:rFonts w:ascii="Cambria" w:hAnsi="Cambria" w:cs="Times New Roman"/>
          <w:sz w:val="22"/>
          <w:szCs w:val="22"/>
        </w:rPr>
      </w:pPr>
      <w:r>
        <w:drawing>
          <wp:inline wp14:editId="0986FF2B" wp14:anchorId="5DB875E7">
            <wp:extent cx="4572000" cy="2590800"/>
            <wp:effectExtent l="0" t="0" r="0" b="0"/>
            <wp:docPr id="39322684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9cfc59563f6484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433FB34" w:rsidP="5433FB34" w:rsidRDefault="5433FB34" w14:paraId="527B6802" w14:textId="7EB31723">
      <w:pPr>
        <w:spacing w:after="240" w:line="276" w:lineRule="auto"/>
        <w:rPr>
          <w:rFonts w:ascii="Cambria" w:hAnsi="Cambria" w:cs="Times New Roman"/>
          <w:b w:val="1"/>
          <w:bCs w:val="1"/>
          <w:color w:val="0000FF"/>
          <w:sz w:val="22"/>
          <w:szCs w:val="22"/>
        </w:rPr>
      </w:pPr>
    </w:p>
    <w:p w:rsidR="5433FB34" w:rsidP="5433FB34" w:rsidRDefault="5433FB34" w14:paraId="7414180B" w14:textId="78D315B4">
      <w:pPr>
        <w:spacing w:after="240" w:line="276" w:lineRule="auto"/>
        <w:rPr>
          <w:rFonts w:ascii="Cambria" w:hAnsi="Cambria" w:cs="Times New Roman"/>
          <w:b w:val="1"/>
          <w:bCs w:val="1"/>
          <w:color w:val="0000FF"/>
          <w:sz w:val="22"/>
          <w:szCs w:val="22"/>
        </w:rPr>
      </w:pPr>
    </w:p>
    <w:p w:rsidR="5433FB34" w:rsidP="5433FB34" w:rsidRDefault="5433FB34" w14:paraId="72B2BD5B" w14:textId="3B856AA1">
      <w:pPr>
        <w:spacing w:after="240" w:line="276" w:lineRule="auto"/>
        <w:rPr>
          <w:rFonts w:ascii="Cambria" w:hAnsi="Cambria" w:cs="Times New Roman"/>
          <w:b w:val="1"/>
          <w:bCs w:val="1"/>
          <w:color w:val="0000FF"/>
          <w:sz w:val="22"/>
          <w:szCs w:val="22"/>
        </w:rPr>
      </w:pPr>
    </w:p>
    <w:p w:rsidR="5433FB34" w:rsidP="5433FB34" w:rsidRDefault="5433FB34" w14:paraId="2443F444" w14:textId="150E28B9">
      <w:pPr>
        <w:spacing w:after="240" w:line="276" w:lineRule="auto"/>
        <w:rPr>
          <w:rFonts w:ascii="Cambria" w:hAnsi="Cambria" w:cs="Times New Roman"/>
          <w:b w:val="1"/>
          <w:bCs w:val="1"/>
          <w:color w:val="0000FF"/>
          <w:sz w:val="22"/>
          <w:szCs w:val="22"/>
        </w:rPr>
      </w:pPr>
    </w:p>
    <w:p w:rsidRPr="00BA1449" w:rsidR="0040456F" w:rsidP="0064113D" w:rsidRDefault="00D874A2" w14:paraId="618EE59C" w14:textId="77777777">
      <w:pPr>
        <w:spacing w:after="240" w:line="276" w:lineRule="auto"/>
        <w:rPr>
          <w:rFonts w:ascii="Cambria" w:hAnsi="Cambria" w:cs="Times New Roman"/>
          <w:color w:val="0000FF"/>
          <w:kern w:val="0"/>
          <w:sz w:val="22"/>
        </w:rPr>
      </w:pPr>
      <w:r w:rsidRPr="00BA1449">
        <w:rPr>
          <w:rFonts w:ascii="Cambria" w:hAnsi="Cambria" w:cs="Times New Roman"/>
          <w:b/>
          <w:color w:val="0000FF"/>
          <w:kern w:val="0"/>
          <w:sz w:val="22"/>
        </w:rPr>
        <w:t>Q</w:t>
      </w:r>
      <w:r w:rsidRPr="00BA1449" w:rsidR="00A27FD0">
        <w:rPr>
          <w:rFonts w:ascii="Cambria" w:hAnsi="Cambria" w:cs="Times New Roman"/>
          <w:b/>
          <w:color w:val="0000FF"/>
          <w:kern w:val="0"/>
          <w:sz w:val="22"/>
        </w:rPr>
        <w:t>5</w:t>
      </w:r>
      <w:r w:rsidRPr="00BA1449">
        <w:rPr>
          <w:rFonts w:ascii="Cambria" w:hAnsi="Cambria" w:cs="Times New Roman"/>
          <w:b/>
          <w:color w:val="0000FF"/>
          <w:kern w:val="0"/>
          <w:sz w:val="22"/>
        </w:rPr>
        <w:t xml:space="preserve">. </w:t>
      </w:r>
      <w:r w:rsidRPr="00BA1449" w:rsidR="00A80955">
        <w:rPr>
          <w:rFonts w:ascii="Cambria" w:hAnsi="Cambria" w:cs="Times New Roman"/>
          <w:b/>
          <w:color w:val="0000FF"/>
          <w:kern w:val="0"/>
          <w:sz w:val="22"/>
        </w:rPr>
        <w:t xml:space="preserve"> </w:t>
      </w:r>
      <w:r w:rsidRPr="00BA1449" w:rsidR="0040456F">
        <w:rPr>
          <w:rFonts w:ascii="Cambria" w:hAnsi="Cambria" w:cs="Times New Roman"/>
          <w:color w:val="0000FF"/>
          <w:kern w:val="0"/>
          <w:sz w:val="22"/>
        </w:rPr>
        <w:t xml:space="preserve">In the given modified </w:t>
      </w:r>
      <w:r w:rsidRPr="00BA1449" w:rsidR="00A80955">
        <w:rPr>
          <w:rFonts w:ascii="Cambria" w:hAnsi="Cambria" w:cs="Times New Roman"/>
          <w:color w:val="0000FF"/>
          <w:kern w:val="0"/>
          <w:sz w:val="22"/>
        </w:rPr>
        <w:t>Directed Acyclic Graph (</w:t>
      </w:r>
      <w:proofErr w:type="spellStart"/>
      <w:r w:rsidRPr="00BA1449" w:rsidR="00A80955">
        <w:rPr>
          <w:rFonts w:ascii="Cambria" w:hAnsi="Cambria" w:cs="Times New Roman"/>
          <w:color w:val="0000FF"/>
          <w:kern w:val="0"/>
          <w:sz w:val="22"/>
        </w:rPr>
        <w:t>DAG</w:t>
      </w:r>
      <w:proofErr w:type="spellEnd"/>
      <w:r w:rsidRPr="00BA1449" w:rsidR="00A80955">
        <w:rPr>
          <w:rFonts w:ascii="Cambria" w:hAnsi="Cambria" w:cs="Times New Roman"/>
          <w:color w:val="0000FF"/>
          <w:kern w:val="0"/>
          <w:sz w:val="22"/>
        </w:rPr>
        <w:t xml:space="preserve">) </w:t>
      </w:r>
      <w:r w:rsidRPr="00BA1449" w:rsidR="0040456F">
        <w:rPr>
          <w:rFonts w:ascii="Cambria" w:hAnsi="Cambria" w:cs="Times New Roman"/>
          <w:color w:val="0000FF"/>
          <w:kern w:val="0"/>
          <w:sz w:val="22"/>
        </w:rPr>
        <w:t>G2,</w:t>
      </w:r>
    </w:p>
    <w:p w:rsidR="0040456F" w:rsidP="0040456F" w:rsidRDefault="00990B84" w14:paraId="3DEEC669" w14:textId="77777777">
      <w:pPr>
        <w:spacing w:after="240" w:line="276" w:lineRule="auto"/>
        <w:ind w:firstLine="800"/>
        <w:rPr>
          <w:rFonts w:ascii="Cambria" w:hAnsi="Cambria" w:cs="Times New Roman"/>
          <w:b/>
          <w:kern w:val="0"/>
          <w:sz w:val="22"/>
        </w:rPr>
      </w:pPr>
      <w:r>
        <w:drawing>
          <wp:inline wp14:editId="16170FDB" wp14:anchorId="44117CD8">
            <wp:extent cx="4411345" cy="2268855"/>
            <wp:effectExtent l="0" t="0" r="0" b="0"/>
            <wp:docPr id="1134431153" name="Picture 1943606894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Picture 1943606894"/>
                    <pic:cNvPicPr/>
                  </pic:nvPicPr>
                  <pic:blipFill>
                    <a:blip r:embed="R8fd280d3104f47ea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411345" cy="2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0955" w:rsidP="00A80955" w:rsidRDefault="00924439" w14:paraId="5638A893" w14:textId="77777777">
      <w:pPr>
        <w:spacing w:after="240" w:line="276" w:lineRule="auto"/>
        <w:rPr>
          <w:rFonts w:ascii="Cambria" w:hAnsi="Cambria" w:cs="Times New Roman"/>
          <w:b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>Q</w:t>
      </w:r>
      <w:r w:rsidR="00A27FD0">
        <w:rPr>
          <w:rFonts w:ascii="Cambria" w:hAnsi="Cambria" w:cs="Times New Roman"/>
          <w:b/>
          <w:kern w:val="0"/>
          <w:sz w:val="22"/>
        </w:rPr>
        <w:t>5</w:t>
      </w:r>
      <w:r>
        <w:rPr>
          <w:rFonts w:ascii="Cambria" w:hAnsi="Cambria" w:cs="Times New Roman"/>
          <w:b/>
          <w:kern w:val="0"/>
          <w:sz w:val="22"/>
        </w:rPr>
        <w:t>. [</w:t>
      </w:r>
      <w:r w:rsidR="0060256F">
        <w:rPr>
          <w:rFonts w:ascii="Cambria" w:hAnsi="Cambria" w:cs="Times New Roman"/>
          <w:b/>
          <w:kern w:val="0"/>
          <w:sz w:val="22"/>
        </w:rPr>
        <w:t>4</w:t>
      </w:r>
      <w:r w:rsidR="00A80955">
        <w:rPr>
          <w:rFonts w:ascii="Cambria" w:hAnsi="Cambria" w:cs="Times New Roman"/>
          <w:b/>
          <w:kern w:val="0"/>
          <w:sz w:val="22"/>
        </w:rPr>
        <w:t xml:space="preserve">0] </w:t>
      </w:r>
      <w:r w:rsidRPr="00A80955" w:rsidR="00A80955">
        <w:rPr>
          <w:rFonts w:ascii="Cambria" w:hAnsi="Cambria" w:cs="Times New Roman"/>
          <w:b/>
          <w:kern w:val="0"/>
          <w:sz w:val="22"/>
        </w:rPr>
        <w:t xml:space="preserve">Single Source Shortest Path in the </w:t>
      </w:r>
      <w:proofErr w:type="spellStart"/>
      <w:r w:rsidRPr="00A80955" w:rsidR="00A80955">
        <w:rPr>
          <w:rFonts w:ascii="Cambria" w:hAnsi="Cambria" w:cs="Times New Roman"/>
          <w:b/>
          <w:kern w:val="0"/>
          <w:sz w:val="22"/>
        </w:rPr>
        <w:t>DAG</w:t>
      </w:r>
      <w:proofErr w:type="spellEnd"/>
    </w:p>
    <w:p w:rsidR="00A80955" w:rsidP="26115252" w:rsidRDefault="00A80955" w14:paraId="49DAA0CD" w14:textId="77777777">
      <w:pPr>
        <w:spacing w:line="276" w:lineRule="auto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    </w:t>
      </w:r>
      <w:r w:rsidRPr="26115252" w:rsidR="00A27FD0">
        <w:rPr>
          <w:rFonts w:ascii="Cambria" w:hAnsi="Cambria" w:cs="Times New Roman"/>
          <w:kern w:val="0"/>
          <w:sz w:val="22"/>
        </w:rPr>
        <w:t>5</w:t>
      </w:r>
      <w:r w:rsidRPr="26115252">
        <w:rPr>
          <w:rFonts w:ascii="Cambria" w:hAnsi="Cambria" w:cs="Times New Roman"/>
          <w:kern w:val="0"/>
          <w:sz w:val="22"/>
        </w:rPr>
        <w:t xml:space="preserve">.1) </w:t>
      </w:r>
      <w:r w:rsidRPr="26115252" w:rsidR="006C7053">
        <w:rPr>
          <w:rFonts w:ascii="Cambria" w:hAnsi="Cambria" w:cs="Times New Roman"/>
          <w:kern w:val="0"/>
          <w:sz w:val="22"/>
        </w:rPr>
        <w:t>[1</w:t>
      </w:r>
      <w:r w:rsidRPr="26115252" w:rsidR="0060256F">
        <w:rPr>
          <w:rFonts w:ascii="Cambria" w:hAnsi="Cambria" w:cs="Times New Roman"/>
          <w:kern w:val="0"/>
          <w:sz w:val="22"/>
        </w:rPr>
        <w:t>5</w:t>
      </w:r>
      <w:r w:rsidRPr="26115252" w:rsidR="006C7053">
        <w:rPr>
          <w:rFonts w:ascii="Cambria" w:hAnsi="Cambria" w:cs="Times New Roman"/>
          <w:kern w:val="0"/>
          <w:sz w:val="22"/>
        </w:rPr>
        <w:t>] Sort</w:t>
      </w:r>
      <w:r w:rsidRPr="26115252">
        <w:rPr>
          <w:rFonts w:ascii="Cambria" w:hAnsi="Cambria" w:cs="Times New Roman"/>
          <w:kern w:val="0"/>
          <w:sz w:val="22"/>
        </w:rPr>
        <w:t xml:space="preserve"> the vertices in </w:t>
      </w:r>
      <w:r w:rsidRPr="26115252" w:rsidR="006C7053">
        <w:rPr>
          <w:rFonts w:ascii="Cambria" w:hAnsi="Cambria" w:cs="Times New Roman"/>
          <w:kern w:val="0"/>
          <w:sz w:val="22"/>
        </w:rPr>
        <w:t>the</w:t>
      </w:r>
      <w:r w:rsidRPr="26115252" w:rsidR="006C7053">
        <w:rPr>
          <w:rFonts w:ascii="Cambria" w:hAnsi="Cambria" w:cs="Times New Roman"/>
          <w:b/>
          <w:bCs/>
          <w:i/>
          <w:iCs/>
          <w:kern w:val="0"/>
          <w:sz w:val="22"/>
        </w:rPr>
        <w:t xml:space="preserve"> topological</w:t>
      </w:r>
      <w:r w:rsidRPr="26115252">
        <w:rPr>
          <w:rFonts w:ascii="Cambria" w:hAnsi="Cambria" w:cs="Times New Roman"/>
          <w:b/>
          <w:bCs/>
          <w:i/>
          <w:iCs/>
          <w:kern w:val="0"/>
          <w:sz w:val="22"/>
        </w:rPr>
        <w:t xml:space="preserve"> order </w:t>
      </w:r>
      <w:r w:rsidRPr="26115252">
        <w:rPr>
          <w:rFonts w:ascii="Cambria" w:hAnsi="Cambria" w:cs="Times New Roman"/>
          <w:kern w:val="0"/>
          <w:sz w:val="22"/>
        </w:rPr>
        <w:t xml:space="preserve">starting from </w:t>
      </w:r>
      <w:r w:rsidRPr="26115252">
        <w:rPr>
          <w:rFonts w:ascii="Cambria" w:hAnsi="Cambria" w:cs="Times New Roman"/>
          <w:i/>
          <w:iCs/>
          <w:kern w:val="0"/>
          <w:sz w:val="22"/>
        </w:rPr>
        <w:t>q</w:t>
      </w:r>
      <w:r w:rsidRPr="26115252" w:rsidR="006C7053">
        <w:rPr>
          <w:rFonts w:ascii="Cambria" w:hAnsi="Cambria" w:cs="Times New Roman"/>
          <w:kern w:val="0"/>
          <w:sz w:val="22"/>
        </w:rPr>
        <w:t xml:space="preserve"> and give its list.</w:t>
      </w:r>
    </w:p>
    <w:p w:rsidR="26115252" w:rsidP="5433FB34" w:rsidRDefault="26115252" w14:paraId="4C5C1457" w14:textId="6714529C">
      <w:pPr>
        <w:spacing w:line="276" w:lineRule="auto"/>
        <w:ind w:firstLine="315"/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</w:pPr>
      <w:r w:rsidRPr="5433FB34" w:rsidR="5433FB34">
        <w:rPr>
          <w:rFonts w:ascii="Times New Roman" w:hAnsi="Times New Roman" w:eastAsia="Times New Roman" w:cs="Times New Roman"/>
          <w:color w:val="000000" w:themeColor="text1" w:themeTint="FF" w:themeShade="FF"/>
          <w:sz w:val="22"/>
          <w:szCs w:val="22"/>
        </w:rPr>
        <w:t>q t x s v w z y</w:t>
      </w:r>
    </w:p>
    <w:p w:rsidR="00A80955" w:rsidP="00A80955" w:rsidRDefault="00A27FD0" w14:paraId="01922FFA" w14:textId="77777777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5</w:t>
      </w:r>
      <w:r w:rsidR="00A80955">
        <w:rPr>
          <w:rFonts w:ascii="Cambria" w:hAnsi="Cambria" w:cs="Times New Roman"/>
          <w:kern w:val="0"/>
          <w:sz w:val="22"/>
        </w:rPr>
        <w:t xml:space="preserve">.2) </w:t>
      </w:r>
      <w:r w:rsidR="006C7053">
        <w:rPr>
          <w:rFonts w:ascii="Cambria" w:hAnsi="Cambria" w:cs="Times New Roman"/>
          <w:kern w:val="0"/>
          <w:sz w:val="22"/>
        </w:rPr>
        <w:t xml:space="preserve">[10] </w:t>
      </w:r>
      <w:r w:rsidR="00A80955">
        <w:rPr>
          <w:rFonts w:ascii="Cambria" w:hAnsi="Cambria" w:cs="Times New Roman"/>
          <w:kern w:val="0"/>
          <w:sz w:val="22"/>
        </w:rPr>
        <w:t>Redraw the graph by arranging the vertices in the sorted order.</w:t>
      </w:r>
    </w:p>
    <w:p w:rsidR="00CC7BDB" w:rsidP="00A80955" w:rsidRDefault="00CC7BDB" w14:paraId="27B9D8D0" w14:textId="568871CA">
      <w:pPr>
        <w:spacing w:line="276" w:lineRule="auto"/>
        <w:rPr>
          <w:rFonts w:ascii="Cambria" w:hAnsi="Cambria" w:cs="Times New Roman"/>
          <w:sz w:val="22"/>
        </w:rPr>
      </w:pPr>
    </w:p>
    <w:p w:rsidR="00CC7BDB" w:rsidP="00A80955" w:rsidRDefault="00CC7BDB" w14:paraId="0C0A7A55" w14:textId="568871CA">
      <w:pPr>
        <w:spacing w:line="276" w:lineRule="auto"/>
        <w:rPr>
          <w:rFonts w:ascii="Cambria" w:hAnsi="Cambria" w:cs="Times New Roman"/>
          <w:sz w:val="22"/>
        </w:rPr>
      </w:pPr>
    </w:p>
    <w:p w:rsidR="00CC7BDB" w:rsidP="00A80955" w:rsidRDefault="00CC7BDB" w14:paraId="70974AFA" w14:textId="568871CA">
      <w:pPr>
        <w:spacing w:line="276" w:lineRule="auto"/>
        <w:rPr>
          <w:rFonts w:ascii="Cambria" w:hAnsi="Cambria" w:cs="Times New Roman"/>
          <w:sz w:val="22"/>
        </w:rPr>
      </w:pPr>
    </w:p>
    <w:p w:rsidR="00CC7BDB" w:rsidP="00A80955" w:rsidRDefault="00CB4A6F" w14:paraId="47BD3568" w14:textId="431B603C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97" behindDoc="0" locked="0" layoutInCell="1" allowOverlap="1" wp14:anchorId="0C47ACB3" wp14:editId="47E8FBE6">
                <wp:simplePos x="0" y="0"/>
                <wp:positionH relativeFrom="column">
                  <wp:posOffset>488552</wp:posOffset>
                </wp:positionH>
                <wp:positionV relativeFrom="paragraph">
                  <wp:posOffset>-243105</wp:posOffset>
                </wp:positionV>
                <wp:extent cx="3576240" cy="573480"/>
                <wp:effectExtent l="38100" t="38100" r="18415" b="36195"/>
                <wp:wrapNone/>
                <wp:docPr id="1943607029" name="Ink 19436070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">
                      <w14:nvContentPartPr>
                        <w14:cNvContentPartPr/>
                      </w14:nvContentPartPr>
                      <w14:xfrm>
                        <a:off x="0" y="0"/>
                        <a:ext cx="3576240" cy="573480"/>
                      </w14:xfrm>
                    </w14:contentPart>
                  </a:graphicData>
                </a:graphic>
              </wp:anchor>
            </w:drawing>
          </mc:Choice>
          <mc:Fallback>
            <w:pict w14:anchorId="3E9DC8C4">
              <v:shape id="Ink 1943607029" style="position:absolute;margin-left:37.85pt;margin-top:-19.75pt;width:282.8pt;height:46.35pt;z-index:25165829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" w14:anchorId="0CF9044B">
                <v:imagedata o:title="" r:id="rId122"/>
              </v:shape>
            </w:pict>
          </mc:Fallback>
        </mc:AlternateContent>
      </w:r>
    </w:p>
    <w:p w:rsidR="00CC7BDB" w:rsidP="00A80955" w:rsidRDefault="00FE6A77" w14:paraId="3D90FF31" w14:textId="52BA5EC6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301" behindDoc="0" locked="0" layoutInCell="1" allowOverlap="1" wp14:anchorId="52D2C46B" wp14:editId="594955AB">
                <wp:simplePos x="0" y="0"/>
                <wp:positionH relativeFrom="column">
                  <wp:posOffset>2331032</wp:posOffset>
                </wp:positionH>
                <wp:positionV relativeFrom="paragraph">
                  <wp:posOffset>-8700</wp:posOffset>
                </wp:positionV>
                <wp:extent cx="1110960" cy="167400"/>
                <wp:effectExtent l="38100" t="38100" r="0" b="36195"/>
                <wp:wrapNone/>
                <wp:docPr id="1943607035" name="Ink 19436070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">
                      <w14:nvContentPartPr>
                        <w14:cNvContentPartPr/>
                      </w14:nvContentPartPr>
                      <w14:xfrm>
                        <a:off x="0" y="0"/>
                        <a:ext cx="1110960" cy="167400"/>
                      </w14:xfrm>
                    </w14:contentPart>
                  </a:graphicData>
                </a:graphic>
              </wp:anchor>
            </w:drawing>
          </mc:Choice>
          <mc:Fallback>
            <w:pict w14:anchorId="59EF1E49">
              <v:shape id="Ink 1943607035" style="position:absolute;margin-left:182.95pt;margin-top:-1.3pt;width:88.7pt;height:14.4pt;z-index:25165830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" w14:anchorId="7BF56965">
                <v:imagedata o:title="" r:id="rId124"/>
              </v:shape>
            </w:pict>
          </mc:Fallback>
        </mc:AlternateContent>
      </w:r>
      <w:r w:rsidR="00CB4A6F"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96" behindDoc="0" locked="0" layoutInCell="1" allowOverlap="1" wp14:anchorId="40D0564E" wp14:editId="482AAFA4">
                <wp:simplePos x="0" y="0"/>
                <wp:positionH relativeFrom="column">
                  <wp:posOffset>375285</wp:posOffset>
                </wp:positionH>
                <wp:positionV relativeFrom="paragraph">
                  <wp:posOffset>-148705</wp:posOffset>
                </wp:positionV>
                <wp:extent cx="2570040" cy="676440"/>
                <wp:effectExtent l="38100" t="38100" r="20955" b="34925"/>
                <wp:wrapNone/>
                <wp:docPr id="1943607028" name="Ink 19436070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">
                      <w14:nvContentPartPr>
                        <w14:cNvContentPartPr/>
                      </w14:nvContentPartPr>
                      <w14:xfrm>
                        <a:off x="0" y="0"/>
                        <a:ext cx="2570040" cy="6764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462F68C5">
              <v:shape id="Ink 1943607028" style="position:absolute;margin-left:28.95pt;margin-top:-12.5pt;width:203.55pt;height:54.65pt;z-index:251658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" w14:anchorId="694A036E">
                <v:imagedata o:title="" r:id="rId126"/>
              </v:shape>
            </w:pict>
          </mc:Fallback>
        </mc:AlternateContent>
      </w:r>
    </w:p>
    <w:p w:rsidR="00CC7BDB" w:rsidP="00A80955" w:rsidRDefault="00FE6A77" w14:paraId="120DC996" w14:textId="79192DA5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302" behindDoc="0" locked="0" layoutInCell="1" allowOverlap="1" wp14:anchorId="7D6A0083" wp14:editId="44E57454">
                <wp:simplePos x="0" y="0"/>
                <wp:positionH relativeFrom="column">
                  <wp:posOffset>590550</wp:posOffset>
                </wp:positionH>
                <wp:positionV relativeFrom="paragraph">
                  <wp:posOffset>72390</wp:posOffset>
                </wp:positionV>
                <wp:extent cx="3953980" cy="116450"/>
                <wp:effectExtent l="38100" t="38100" r="8890" b="36195"/>
                <wp:wrapNone/>
                <wp:docPr id="1943607043" name="Ink 19436070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">
                      <w14:nvContentPartPr>
                        <w14:cNvContentPartPr/>
                      </w14:nvContentPartPr>
                      <w14:xfrm>
                        <a:off x="0" y="0"/>
                        <a:ext cx="3953980" cy="116450"/>
                      </w14:xfrm>
                    </w14:contentPart>
                  </a:graphicData>
                </a:graphic>
              </wp:anchor>
            </w:drawing>
          </mc:Choice>
          <mc:Fallback>
            <w:pict w14:anchorId="4E3EAD1D">
              <v:shape id="Ink 1943607043" style="position:absolute;margin-left:45.9pt;margin-top:5.1pt;width:312.55pt;height:10.35pt;z-index:25165830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" w14:anchorId="2D725739">
                <v:imagedata o:title="" r:id="rId128"/>
              </v:shape>
            </w:pict>
          </mc:Fallback>
        </mc:AlternateContent>
      </w:r>
    </w:p>
    <w:p w:rsidR="00CC7BDB" w:rsidP="00A80955" w:rsidRDefault="00FE6A77" w14:paraId="3B39C5F9" w14:textId="4F9F3AD7">
      <w:pPr>
        <w:spacing w:line="276" w:lineRule="auto"/>
        <w:rPr>
          <w:rFonts w:ascii="Cambria" w:hAnsi="Cambria" w:cs="Times New Roman"/>
          <w:sz w:val="22"/>
        </w:rPr>
      </w:pPr>
      <w:bookmarkStart w:name="_GoBack" w:id="0"/>
      <w:bookmarkEnd w:id="0"/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300" behindDoc="0" locked="0" layoutInCell="1" allowOverlap="1" wp14:anchorId="2AA13D1F" wp14:editId="1DB3B141">
                <wp:simplePos x="0" y="0"/>
                <wp:positionH relativeFrom="column">
                  <wp:posOffset>1631552</wp:posOffset>
                </wp:positionH>
                <wp:positionV relativeFrom="paragraph">
                  <wp:posOffset>119825</wp:posOffset>
                </wp:positionV>
                <wp:extent cx="2446560" cy="263160"/>
                <wp:effectExtent l="38100" t="38100" r="43180" b="41910"/>
                <wp:wrapNone/>
                <wp:docPr id="1943607034" name="Ink 19436070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">
                      <w14:nvContentPartPr>
                        <w14:cNvContentPartPr/>
                      </w14:nvContentPartPr>
                      <w14:xfrm>
                        <a:off x="0" y="0"/>
                        <a:ext cx="2446560" cy="263160"/>
                      </w14:xfrm>
                    </w14:contentPart>
                  </a:graphicData>
                </a:graphic>
              </wp:anchor>
            </w:drawing>
          </mc:Choice>
          <mc:Fallback>
            <w:pict w14:anchorId="7C6B550A">
              <v:shape id="Ink 1943607034" style="position:absolute;margin-left:127.85pt;margin-top:8.85pt;width:193.9pt;height:21.9pt;z-index:2516583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" w14:anchorId="068E4734">
                <v:imagedata o:title="" r:id="rId130"/>
              </v:shape>
            </w:pict>
          </mc:Fallback>
        </mc:AlternateContent>
      </w: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99" behindDoc="0" locked="0" layoutInCell="1" allowOverlap="1" wp14:anchorId="1B46A7E7" wp14:editId="7D7AD030">
                <wp:simplePos x="0" y="0"/>
                <wp:positionH relativeFrom="column">
                  <wp:posOffset>464432</wp:posOffset>
                </wp:positionH>
                <wp:positionV relativeFrom="paragraph">
                  <wp:posOffset>164105</wp:posOffset>
                </wp:positionV>
                <wp:extent cx="3023280" cy="577080"/>
                <wp:effectExtent l="38100" t="38100" r="37465" b="33020"/>
                <wp:wrapNone/>
                <wp:docPr id="1943607033" name="Ink 19436070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">
                      <w14:nvContentPartPr>
                        <w14:cNvContentPartPr/>
                      </w14:nvContentPartPr>
                      <w14:xfrm>
                        <a:off x="0" y="0"/>
                        <a:ext cx="3023280" cy="577080"/>
                      </w14:xfrm>
                    </w14:contentPart>
                  </a:graphicData>
                </a:graphic>
              </wp:anchor>
            </w:drawing>
          </mc:Choice>
          <mc:Fallback>
            <w:pict w14:anchorId="60BF34A9">
              <v:shape id="Ink 1943607033" style="position:absolute;margin-left:35.95pt;margin-top:12.3pt;width:239.25pt;height:46.7pt;z-index:25165829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" w14:anchorId="1580AEA2">
                <v:imagedata o:title="" r:id="rId132"/>
              </v:shape>
            </w:pict>
          </mc:Fallback>
        </mc:AlternateContent>
      </w:r>
      <w:r>
        <w:rPr>
          <w:rFonts w:ascii="Cambria" w:hAnsi="Cambria" w:cs="Times New Roman"/>
          <w:noProof/>
          <w:sz w:val="22"/>
        </w:rPr>
        <mc:AlternateContent>
          <mc:Choice Requires="wpi">
            <w:drawing>
              <wp:anchor distT="0" distB="0" distL="114300" distR="114300" simplePos="0" relativeHeight="251658298" behindDoc="0" locked="0" layoutInCell="1" allowOverlap="1" wp14:anchorId="687F474B" wp14:editId="695693D9">
                <wp:simplePos x="0" y="0"/>
                <wp:positionH relativeFrom="column">
                  <wp:posOffset>1023620</wp:posOffset>
                </wp:positionH>
                <wp:positionV relativeFrom="paragraph">
                  <wp:posOffset>-285750</wp:posOffset>
                </wp:positionV>
                <wp:extent cx="3880030" cy="872970"/>
                <wp:effectExtent l="38100" t="38100" r="31750" b="41910"/>
                <wp:wrapNone/>
                <wp:docPr id="1943607032" name="Ink 19436070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">
                      <w14:nvContentPartPr>
                        <w14:cNvContentPartPr/>
                      </w14:nvContentPartPr>
                      <w14:xfrm>
                        <a:off x="0" y="0"/>
                        <a:ext cx="3880030" cy="872970"/>
                      </w14:xfrm>
                    </w14:contentPart>
                  </a:graphicData>
                </a:graphic>
              </wp:anchor>
            </w:drawing>
          </mc:Choice>
          <mc:Fallback>
            <w:pict w14:anchorId="2CD50879">
              <v:shape id="Ink 1943607032" style="position:absolute;margin-left:80pt;margin-top:-23.1pt;width:306.7pt;height:70pt;z-index:25165829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" w14:anchorId="5C14B071">
                <v:imagedata o:title="" r:id="rId134"/>
              </v:shape>
            </w:pict>
          </mc:Fallback>
        </mc:AlternateContent>
      </w:r>
    </w:p>
    <w:p w:rsidR="00924439" w:rsidP="5433FB34" w:rsidRDefault="00A27FD0" w14:noSpellErr="1" w14:paraId="76B35412" w14:textId="11456FE8">
      <w:pPr>
        <w:spacing w:line="276" w:lineRule="auto"/>
        <w:rPr>
          <w:rFonts w:ascii="Cambria" w:hAnsi="Cambria" w:cs="Times New Roman"/>
          <w:sz w:val="22"/>
          <w:szCs w:val="22"/>
        </w:rPr>
      </w:pPr>
      <w:r w:rsidRPr="5433FB34">
        <w:rPr>
          <w:rFonts w:ascii="Cambria" w:hAnsi="Cambria" w:cs="Times New Roman"/>
          <w:kern w:val="0"/>
          <w:sz w:val="22"/>
          <w:szCs w:val="22"/>
        </w:rPr>
        <w:t xml:space="preserve">   </w:t>
      </w:r>
    </w:p>
    <w:p w:rsidR="00924439" w:rsidP="5433FB34" w:rsidRDefault="00A27FD0" w14:paraId="6848EB62" w14:textId="1D06B025">
      <w:pPr>
        <w:spacing w:line="276" w:lineRule="auto"/>
        <w:rPr>
          <w:rFonts w:ascii="Cambria" w:hAnsi="Cambria" w:cs="Times New Roman"/>
          <w:sz w:val="22"/>
          <w:szCs w:val="22"/>
        </w:rPr>
      </w:pPr>
      <w:r w:rsidRPr="5433FB34">
        <w:rPr>
          <w:rFonts w:ascii="Cambria" w:hAnsi="Cambria" w:cs="Times New Roman"/>
          <w:kern w:val="0"/>
          <w:sz w:val="22"/>
          <w:szCs w:val="22"/>
        </w:rPr>
        <w:t xml:space="preserve"/>
      </w:r>
    </w:p>
    <w:p w:rsidR="00924439" w:rsidP="5433FB34" w:rsidRDefault="00A27FD0" w14:paraId="7AE1F4C1" w14:textId="69A2FF54">
      <w:pPr>
        <w:spacing w:line="276" w:lineRule="auto"/>
        <w:rPr>
          <w:rFonts w:ascii="Cambria" w:hAnsi="Cambria" w:cs="Times New Roman"/>
          <w:sz w:val="22"/>
          <w:szCs w:val="22"/>
        </w:rPr>
      </w:pPr>
      <w:r w:rsidRPr="5433FB34">
        <w:rPr>
          <w:rFonts w:ascii="Cambria" w:hAnsi="Cambria" w:cs="Times New Roman"/>
          <w:kern w:val="0"/>
          <w:sz w:val="22"/>
          <w:szCs w:val="22"/>
        </w:rPr>
        <w:t xml:space="preserve"/>
      </w:r>
    </w:p>
    <w:p w:rsidR="00924439" w:rsidP="5433FB34" w:rsidRDefault="00A27FD0" w14:paraId="5707AD03" w14:textId="77777777">
      <w:pPr>
        <w:spacing w:line="276" w:lineRule="auto"/>
        <w:rPr>
          <w:rFonts w:ascii="Cambria" w:hAnsi="Cambria" w:cs="Times New Roman"/>
          <w:sz w:val="22"/>
          <w:szCs w:val="22"/>
        </w:rPr>
      </w:pPr>
      <w:r w:rsidRPr="5433FB34">
        <w:rPr>
          <w:rFonts w:ascii="Cambria" w:hAnsi="Cambria" w:cs="Times New Roman"/>
          <w:kern w:val="0"/>
          <w:sz w:val="22"/>
          <w:szCs w:val="22"/>
        </w:rPr>
        <w:lastRenderedPageBreak/>
        <w:t xml:space="preserve"> 5</w:t>
      </w:r>
      <w:r w:rsidRPr="5433FB34" w:rsidR="00A80955">
        <w:rPr>
          <w:rFonts w:ascii="Cambria" w:hAnsi="Cambria" w:cs="Times New Roman"/>
          <w:kern w:val="0"/>
          <w:sz w:val="22"/>
          <w:szCs w:val="22"/>
        </w:rPr>
        <w:t xml:space="preserve">.3) </w:t>
      </w:r>
      <w:r w:rsidRPr="5433FB34" w:rsidR="009D2A2D">
        <w:rPr>
          <w:rFonts w:ascii="Cambria" w:hAnsi="Cambria" w:cs="Times New Roman"/>
          <w:kern w:val="0"/>
          <w:sz w:val="22"/>
          <w:szCs w:val="22"/>
        </w:rPr>
        <w:t>[1</w:t>
      </w:r>
      <w:r w:rsidRPr="5433FB34" w:rsidR="0060256F">
        <w:rPr>
          <w:rFonts w:ascii="Cambria" w:hAnsi="Cambria" w:cs="Times New Roman"/>
          <w:kern w:val="0"/>
          <w:sz w:val="22"/>
          <w:szCs w:val="22"/>
        </w:rPr>
        <w:t>5</w:t>
      </w:r>
      <w:r w:rsidRPr="5433FB34" w:rsidR="009D2A2D">
        <w:rPr>
          <w:rFonts w:ascii="Cambria" w:hAnsi="Cambria" w:cs="Times New Roman"/>
          <w:kern w:val="0"/>
          <w:sz w:val="22"/>
          <w:szCs w:val="22"/>
        </w:rPr>
        <w:t xml:space="preserve">] </w:t>
      </w:r>
      <w:r w:rsidRPr="5433FB34" w:rsidR="00A80955">
        <w:rPr>
          <w:rFonts w:ascii="Cambria" w:hAnsi="Cambria" w:cs="Times New Roman"/>
          <w:kern w:val="0"/>
          <w:sz w:val="22"/>
          <w:szCs w:val="22"/>
        </w:rPr>
        <w:t xml:space="preserve">Find the shortest path from a vertex </w:t>
      </w:r>
      <w:r w:rsidRPr="5433FB34" w:rsidR="00A80955">
        <w:rPr>
          <w:rFonts w:ascii="Cambria" w:hAnsi="Cambria" w:cs="Times New Roman"/>
          <w:i w:val="1"/>
          <w:iCs w:val="1"/>
          <w:kern w:val="0"/>
          <w:sz w:val="22"/>
          <w:szCs w:val="22"/>
        </w:rPr>
        <w:t>q</w:t>
      </w:r>
      <w:r w:rsidRPr="5433FB34" w:rsidR="00A80955">
        <w:rPr>
          <w:rFonts w:ascii="Cambria" w:hAnsi="Cambria" w:cs="Times New Roman"/>
          <w:kern w:val="0"/>
          <w:sz w:val="22"/>
          <w:szCs w:val="22"/>
        </w:rPr>
        <w:t xml:space="preserve"> to each vertex</w:t>
      </w:r>
      <w:r w:rsidRPr="5433FB34" w:rsidR="00A80955">
        <w:rPr>
          <w:rFonts w:ascii="Cambria" w:hAnsi="Cambria" w:cs="Times New Roman"/>
          <w:kern w:val="0"/>
          <w:sz w:val="22"/>
          <w:szCs w:val="22"/>
        </w:rPr>
        <w:t xml:space="preserve">. You have to show the proper </w:t>
      </w:r>
    </w:p>
    <w:p w:rsidR="00A80955" w:rsidP="26115252" w:rsidRDefault="00A80955" w14:paraId="134C7FC0" w14:textId="77777777">
      <w:pPr>
        <w:spacing w:after="240" w:line="276" w:lineRule="auto"/>
        <w:ind w:firstLine="800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>steps of edge relaxations, updating a key, D[</w:t>
      </w:r>
      <w:r w:rsidRPr="26115252">
        <w:rPr>
          <w:rFonts w:ascii="Cambria" w:hAnsi="Cambria" w:cs="Times New Roman"/>
          <w:i/>
          <w:iCs/>
          <w:kern w:val="0"/>
          <w:sz w:val="22"/>
        </w:rPr>
        <w:t>v</w:t>
      </w:r>
      <w:r w:rsidRPr="26115252">
        <w:rPr>
          <w:rFonts w:ascii="Cambria" w:hAnsi="Cambria" w:cs="Times New Roman"/>
          <w:kern w:val="0"/>
          <w:sz w:val="22"/>
        </w:rPr>
        <w:t xml:space="preserve">] of each vertex </w:t>
      </w:r>
      <w:r w:rsidRPr="26115252">
        <w:rPr>
          <w:rFonts w:ascii="Cambria" w:hAnsi="Cambria" w:cs="Times New Roman"/>
          <w:i/>
          <w:iCs/>
          <w:kern w:val="0"/>
          <w:sz w:val="22"/>
        </w:rPr>
        <w:t xml:space="preserve">v, v </w:t>
      </w:r>
      <w:r w:rsidRPr="26115252">
        <w:rPr>
          <w:rFonts w:ascii="Symbol" w:hAnsi="Symbol" w:eastAsia="Symbol" w:cs="Symbol"/>
          <w:kern w:val="0"/>
          <w:sz w:val="22"/>
        </w:rPr>
        <w:t></w:t>
      </w:r>
      <w:r w:rsidRPr="26115252">
        <w:rPr>
          <w:rFonts w:ascii="Cambria" w:hAnsi="Cambria" w:cs="Times New Roman"/>
          <w:kern w:val="0"/>
          <w:sz w:val="22"/>
        </w:rPr>
        <w:t xml:space="preserve"> V(G2)</w:t>
      </w:r>
      <w:r w:rsidRPr="26115252" w:rsidR="00924439">
        <w:rPr>
          <w:rFonts w:ascii="Cambria" w:hAnsi="Cambria" w:cs="Times New Roman"/>
          <w:kern w:val="0"/>
          <w:sz w:val="22"/>
        </w:rPr>
        <w:t>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249"/>
        <w:gridCol w:w="3249"/>
        <w:gridCol w:w="3249"/>
      </w:tblGrid>
      <w:tr w:rsidR="26115252" w:rsidTr="5433FB34" w14:paraId="0860F516" w14:textId="77777777">
        <w:tc>
          <w:tcPr>
            <w:tcW w:w="3249" w:type="dxa"/>
            <w:tcMar/>
          </w:tcPr>
          <w:p w:rsidR="26115252" w:rsidP="26115252" w:rsidRDefault="26115252" w14:paraId="335390A0" w14:textId="0D098E8A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Vertex</w:t>
            </w:r>
          </w:p>
        </w:tc>
        <w:tc>
          <w:tcPr>
            <w:tcW w:w="3249" w:type="dxa"/>
            <w:tcMar/>
          </w:tcPr>
          <w:p w:rsidR="26115252" w:rsidP="26115252" w:rsidRDefault="26115252" w14:paraId="5AFAFC3F" w14:textId="76046739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Path</w:t>
            </w:r>
          </w:p>
        </w:tc>
        <w:tc>
          <w:tcPr>
            <w:tcW w:w="3249" w:type="dxa"/>
            <w:tcMar/>
          </w:tcPr>
          <w:p w:rsidR="26115252" w:rsidP="26115252" w:rsidRDefault="26115252" w14:paraId="42BE10F3" w14:textId="4817A8F3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Distance from the Source Q</w:t>
            </w:r>
          </w:p>
        </w:tc>
      </w:tr>
      <w:tr w:rsidR="26115252" w:rsidTr="5433FB34" w14:paraId="7E9A13C1" w14:textId="77777777">
        <w:tc>
          <w:tcPr>
            <w:tcW w:w="3249" w:type="dxa"/>
            <w:tcMar/>
          </w:tcPr>
          <w:p w:rsidR="26115252" w:rsidP="26115252" w:rsidRDefault="26115252" w14:paraId="44582FDA" w14:textId="1483F205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q</w:t>
            </w:r>
          </w:p>
        </w:tc>
        <w:tc>
          <w:tcPr>
            <w:tcW w:w="3249" w:type="dxa"/>
            <w:tcMar/>
          </w:tcPr>
          <w:p w:rsidR="26115252" w:rsidP="26115252" w:rsidRDefault="26115252" w14:paraId="6FCF706B" w14:textId="4EC579FB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3249" w:type="dxa"/>
            <w:tcMar/>
          </w:tcPr>
          <w:p w:rsidR="26115252" w:rsidP="26115252" w:rsidRDefault="26115252" w14:paraId="392180A5" w14:textId="26EBF97D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0</w:t>
            </w:r>
          </w:p>
        </w:tc>
      </w:tr>
      <w:tr w:rsidR="26115252" w:rsidTr="5433FB34" w14:paraId="073AB542" w14:textId="77777777">
        <w:tc>
          <w:tcPr>
            <w:tcW w:w="3249" w:type="dxa"/>
            <w:tcMar/>
          </w:tcPr>
          <w:p w:rsidR="26115252" w:rsidP="26115252" w:rsidRDefault="26115252" w14:paraId="7C18CB4F" w14:textId="1A30C7F1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r</w:t>
            </w:r>
          </w:p>
        </w:tc>
        <w:tc>
          <w:tcPr>
            <w:tcW w:w="3249" w:type="dxa"/>
            <w:tcMar/>
          </w:tcPr>
          <w:p w:rsidR="26115252" w:rsidP="26115252" w:rsidRDefault="26115252" w14:paraId="14E5AFA2" w14:textId="4EC579FB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3249" w:type="dxa"/>
            <w:tcMar/>
          </w:tcPr>
          <w:p w:rsidR="26115252" w:rsidP="26115252" w:rsidRDefault="26115252" w14:paraId="1BFC639D" w14:textId="0D12230F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INF</w:t>
            </w:r>
          </w:p>
        </w:tc>
      </w:tr>
      <w:tr w:rsidR="26115252" w:rsidTr="5433FB34" w14:paraId="61FD8E67" w14:textId="77777777">
        <w:tc>
          <w:tcPr>
            <w:tcW w:w="3249" w:type="dxa"/>
            <w:tcMar/>
          </w:tcPr>
          <w:p w:rsidR="26115252" w:rsidP="26115252" w:rsidRDefault="26115252" w14:paraId="55F0B384" w14:textId="0F3F4A88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s</w:t>
            </w:r>
          </w:p>
        </w:tc>
        <w:tc>
          <w:tcPr>
            <w:tcW w:w="3249" w:type="dxa"/>
            <w:tcMar/>
          </w:tcPr>
          <w:p w:rsidR="26115252" w:rsidP="26115252" w:rsidRDefault="26115252" w14:paraId="0FF0D26C" w14:textId="445FD2AD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q</w:t>
            </w:r>
          </w:p>
        </w:tc>
        <w:tc>
          <w:tcPr>
            <w:tcW w:w="3249" w:type="dxa"/>
            <w:tcMar/>
          </w:tcPr>
          <w:p w:rsidR="26115252" w:rsidP="26115252" w:rsidRDefault="26115252" w14:paraId="75FDE516" w14:textId="060AEECE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1</w:t>
            </w:r>
          </w:p>
        </w:tc>
      </w:tr>
      <w:tr w:rsidR="26115252" w:rsidTr="5433FB34" w14:paraId="3E90FE64" w14:textId="77777777">
        <w:tc>
          <w:tcPr>
            <w:tcW w:w="3249" w:type="dxa"/>
            <w:tcMar/>
          </w:tcPr>
          <w:p w:rsidR="26115252" w:rsidP="26115252" w:rsidRDefault="26115252" w14:paraId="4E1F9624" w14:textId="27362EF4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t</w:t>
            </w:r>
          </w:p>
        </w:tc>
        <w:tc>
          <w:tcPr>
            <w:tcW w:w="3249" w:type="dxa"/>
            <w:tcMar/>
          </w:tcPr>
          <w:p w:rsidR="26115252" w:rsidP="26115252" w:rsidRDefault="26115252" w14:paraId="5A4C4C3D" w14:textId="59E07CC0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q</w:t>
            </w:r>
          </w:p>
        </w:tc>
        <w:tc>
          <w:tcPr>
            <w:tcW w:w="3249" w:type="dxa"/>
            <w:tcMar/>
          </w:tcPr>
          <w:p w:rsidR="26115252" w:rsidP="26115252" w:rsidRDefault="26115252" w14:paraId="1391CE06" w14:textId="00E78F15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4</w:t>
            </w:r>
          </w:p>
        </w:tc>
      </w:tr>
      <w:tr w:rsidR="26115252" w:rsidTr="5433FB34" w14:paraId="297DA612" w14:textId="77777777">
        <w:tc>
          <w:tcPr>
            <w:tcW w:w="3249" w:type="dxa"/>
            <w:tcMar/>
          </w:tcPr>
          <w:p w:rsidR="26115252" w:rsidP="26115252" w:rsidRDefault="26115252" w14:paraId="5AB910EB" w14:textId="20168624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u</w:t>
            </w:r>
          </w:p>
        </w:tc>
        <w:tc>
          <w:tcPr>
            <w:tcW w:w="3249" w:type="dxa"/>
            <w:tcMar/>
          </w:tcPr>
          <w:p w:rsidR="26115252" w:rsidP="26115252" w:rsidRDefault="26115252" w14:paraId="3AF66F41" w14:textId="4EC579FB">
            <w:pPr>
              <w:rPr>
                <w:rFonts w:ascii="Cambria" w:hAnsi="Cambria" w:cs="Times New Roman"/>
                <w:sz w:val="22"/>
              </w:rPr>
            </w:pPr>
          </w:p>
        </w:tc>
        <w:tc>
          <w:tcPr>
            <w:tcW w:w="3249" w:type="dxa"/>
            <w:tcMar/>
          </w:tcPr>
          <w:p w:rsidR="26115252" w:rsidP="26115252" w:rsidRDefault="26115252" w14:paraId="620F71DA" w14:textId="2AECDA6B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INF</w:t>
            </w:r>
          </w:p>
        </w:tc>
      </w:tr>
      <w:tr w:rsidR="26115252" w:rsidTr="5433FB34" w14:paraId="1DD597EA" w14:textId="77777777">
        <w:tc>
          <w:tcPr>
            <w:tcW w:w="3249" w:type="dxa"/>
            <w:tcMar/>
          </w:tcPr>
          <w:p w:rsidR="26115252" w:rsidP="26115252" w:rsidRDefault="26115252" w14:paraId="2CC3DD64" w14:textId="4B0C564F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v</w:t>
            </w:r>
          </w:p>
        </w:tc>
        <w:tc>
          <w:tcPr>
            <w:tcW w:w="3249" w:type="dxa"/>
            <w:tcMar/>
          </w:tcPr>
          <w:p w:rsidR="26115252" w:rsidP="26115252" w:rsidRDefault="26115252" w14:paraId="0E697BEA" w14:textId="60F83482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sq</w:t>
            </w:r>
          </w:p>
        </w:tc>
        <w:tc>
          <w:tcPr>
            <w:tcW w:w="3249" w:type="dxa"/>
            <w:tcMar/>
          </w:tcPr>
          <w:p w:rsidR="26115252" w:rsidP="26115252" w:rsidRDefault="26115252" w14:paraId="263B43FF" w14:textId="235B8F27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3</w:t>
            </w:r>
          </w:p>
        </w:tc>
      </w:tr>
      <w:tr w:rsidR="26115252" w:rsidTr="5433FB34" w14:paraId="26CA2017" w14:textId="77777777">
        <w:tc>
          <w:tcPr>
            <w:tcW w:w="3249" w:type="dxa"/>
            <w:tcMar/>
          </w:tcPr>
          <w:p w:rsidR="26115252" w:rsidP="26115252" w:rsidRDefault="26115252" w14:paraId="077D86D7" w14:textId="4AB9AC02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w</w:t>
            </w:r>
          </w:p>
        </w:tc>
        <w:tc>
          <w:tcPr>
            <w:tcW w:w="3249" w:type="dxa"/>
            <w:tcMar/>
          </w:tcPr>
          <w:p w:rsidR="26115252" w:rsidP="26115252" w:rsidRDefault="26115252" w14:paraId="608F3D18" w14:textId="1DFFE8DA">
            <w:pPr>
              <w:rPr>
                <w:rFonts w:ascii="Cambria" w:hAnsi="Cambria" w:cs="Times New Roman"/>
                <w:sz w:val="22"/>
              </w:rPr>
            </w:pPr>
            <w:proofErr w:type="spellStart"/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vsq</w:t>
            </w:r>
            <w:proofErr w:type="spellEnd"/>
          </w:p>
        </w:tc>
        <w:tc>
          <w:tcPr>
            <w:tcW w:w="3249" w:type="dxa"/>
            <w:tcMar/>
          </w:tcPr>
          <w:p w:rsidR="26115252" w:rsidP="26115252" w:rsidRDefault="26115252" w14:paraId="4AEB973A" w14:textId="38564280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2</w:t>
            </w:r>
          </w:p>
        </w:tc>
      </w:tr>
      <w:tr w:rsidR="26115252" w:rsidTr="5433FB34" w14:paraId="5858768D" w14:textId="77777777">
        <w:tc>
          <w:tcPr>
            <w:tcW w:w="3249" w:type="dxa"/>
            <w:tcMar/>
          </w:tcPr>
          <w:p w:rsidR="26115252" w:rsidP="26115252" w:rsidRDefault="26115252" w14:paraId="530DF4FD" w14:textId="531BF9E4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x</w:t>
            </w:r>
          </w:p>
        </w:tc>
        <w:tc>
          <w:tcPr>
            <w:tcW w:w="3249" w:type="dxa"/>
            <w:tcMar/>
          </w:tcPr>
          <w:p w:rsidR="26115252" w:rsidP="26115252" w:rsidRDefault="26115252" w14:paraId="7B7874B8" w14:textId="3A035C8A">
            <w:pPr>
              <w:rPr>
                <w:rFonts w:ascii="Cambria" w:hAnsi="Cambria" w:cs="Times New Roman"/>
                <w:sz w:val="22"/>
              </w:rPr>
            </w:pPr>
            <w:proofErr w:type="spellStart"/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tq</w:t>
            </w:r>
            <w:proofErr w:type="spellEnd"/>
          </w:p>
        </w:tc>
        <w:tc>
          <w:tcPr>
            <w:tcW w:w="3249" w:type="dxa"/>
            <w:tcMar/>
          </w:tcPr>
          <w:p w:rsidR="26115252" w:rsidP="26115252" w:rsidRDefault="26115252" w14:paraId="21B3F591" w14:textId="54823F13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7</w:t>
            </w:r>
          </w:p>
        </w:tc>
      </w:tr>
      <w:tr w:rsidR="26115252" w:rsidTr="5433FB34" w14:paraId="09804A9D" w14:textId="77777777">
        <w:tc>
          <w:tcPr>
            <w:tcW w:w="3249" w:type="dxa"/>
            <w:tcMar/>
          </w:tcPr>
          <w:p w:rsidR="26115252" w:rsidP="26115252" w:rsidRDefault="26115252" w14:paraId="40E2B3E0" w14:textId="3152029A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y</w:t>
            </w:r>
          </w:p>
        </w:tc>
        <w:tc>
          <w:tcPr>
            <w:tcW w:w="3249" w:type="dxa"/>
            <w:tcMar/>
          </w:tcPr>
          <w:p w:rsidR="26115252" w:rsidP="26115252" w:rsidRDefault="26115252" w14:paraId="02CA9B64" w14:textId="5BF9C751">
            <w:pPr>
              <w:rPr>
                <w:rFonts w:ascii="Cambria" w:hAnsi="Cambria" w:cs="Times New Roman"/>
                <w:sz w:val="22"/>
              </w:rPr>
            </w:pPr>
            <w:proofErr w:type="spellStart"/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zxtq</w:t>
            </w:r>
            <w:proofErr w:type="spellEnd"/>
          </w:p>
        </w:tc>
        <w:tc>
          <w:tcPr>
            <w:tcW w:w="3249" w:type="dxa"/>
            <w:tcMar/>
          </w:tcPr>
          <w:p w:rsidR="26115252" w:rsidP="26115252" w:rsidRDefault="26115252" w14:paraId="064F79F5" w14:textId="02EFCBB5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8</w:t>
            </w:r>
          </w:p>
        </w:tc>
      </w:tr>
      <w:tr w:rsidR="26115252" w:rsidTr="5433FB34" w14:paraId="7928BDD7" w14:textId="77777777">
        <w:tc>
          <w:tcPr>
            <w:tcW w:w="3249" w:type="dxa"/>
            <w:tcMar/>
          </w:tcPr>
          <w:p w:rsidR="26115252" w:rsidP="26115252" w:rsidRDefault="26115252" w14:paraId="44D07AC3" w14:textId="01404C50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z</w:t>
            </w:r>
          </w:p>
        </w:tc>
        <w:tc>
          <w:tcPr>
            <w:tcW w:w="3249" w:type="dxa"/>
            <w:tcMar/>
          </w:tcPr>
          <w:p w:rsidR="26115252" w:rsidP="26115252" w:rsidRDefault="26115252" w14:paraId="4ED9C6B9" w14:textId="44990EE3">
            <w:pPr>
              <w:rPr>
                <w:rFonts w:ascii="Cambria" w:hAnsi="Cambria" w:cs="Times New Roman"/>
                <w:sz w:val="22"/>
              </w:rPr>
            </w:pPr>
            <w:proofErr w:type="spellStart"/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xtq</w:t>
            </w:r>
            <w:proofErr w:type="spellEnd"/>
          </w:p>
        </w:tc>
        <w:tc>
          <w:tcPr>
            <w:tcW w:w="3249" w:type="dxa"/>
            <w:tcMar/>
          </w:tcPr>
          <w:p w:rsidR="26115252" w:rsidP="26115252" w:rsidRDefault="26115252" w14:paraId="0A0B666A" w14:textId="735BA96D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5</w:t>
            </w:r>
          </w:p>
        </w:tc>
      </w:tr>
    </w:tbl>
    <w:p w:rsidR="001378BC" w:rsidP="26115252" w:rsidRDefault="00F8554F" w14:paraId="67C8A842" w14:textId="77777777">
      <w:pPr>
        <w:spacing w:after="240" w:line="276" w:lineRule="auto"/>
        <w:rPr>
          <w:rFonts w:ascii="Cambria" w:hAnsi="Cambria" w:cs="Times New Roman"/>
          <w:sz w:val="22"/>
        </w:rPr>
      </w:pPr>
      <w:r w:rsidRPr="5433FB34">
        <w:rPr>
          <w:rFonts w:ascii="Cambria" w:hAnsi="Cambria" w:cs="Times New Roman"/>
          <w:b w:val="1"/>
          <w:bCs w:val="1"/>
          <w:kern w:val="0"/>
          <w:sz w:val="22"/>
          <w:szCs w:val="22"/>
        </w:rPr>
        <w:t>Q</w:t>
      </w:r>
      <w:r w:rsidRPr="5433FB34" w:rsidR="00A27FD0">
        <w:rPr>
          <w:rFonts w:ascii="Cambria" w:hAnsi="Cambria" w:cs="Times New Roman"/>
          <w:b w:val="1"/>
          <w:bCs w:val="1"/>
          <w:kern w:val="0"/>
          <w:sz w:val="22"/>
          <w:szCs w:val="22"/>
        </w:rPr>
        <w:t>5</w:t>
      </w:r>
      <w:r w:rsidRPr="5433FB34" w:rsidR="00970291">
        <w:rPr>
          <w:rFonts w:ascii="Cambria" w:hAnsi="Cambria" w:cs="Times New Roman"/>
          <w:b w:val="1"/>
          <w:bCs w:val="1"/>
          <w:kern w:val="0"/>
          <w:sz w:val="22"/>
          <w:szCs w:val="22"/>
        </w:rPr>
        <w:t>B. [25, optional</w:t>
      </w:r>
      <w:r w:rsidRPr="5433FB34" w:rsidR="001378BC">
        <w:rPr>
          <w:rFonts w:ascii="Cambria" w:hAnsi="Cambria" w:cs="Times New Roman"/>
          <w:b w:val="1"/>
          <w:bCs w:val="1"/>
          <w:kern w:val="0"/>
          <w:sz w:val="22"/>
          <w:szCs w:val="22"/>
        </w:rPr>
        <w:t xml:space="preserve">] </w:t>
      </w:r>
      <w:r w:rsidRPr="5433FB34" w:rsidR="005E3E46">
        <w:rPr>
          <w:rFonts w:ascii="Cambria" w:hAnsi="Cambria" w:cs="Times New Roman"/>
          <w:kern w:val="0"/>
          <w:sz w:val="22"/>
          <w:szCs w:val="22"/>
        </w:rPr>
        <w:t>Implementation in Python/Java</w:t>
      </w:r>
      <w:r w:rsidRPr="5433FB34" w:rsidR="001378BC">
        <w:rPr>
          <w:rFonts w:ascii="Cambria" w:hAnsi="Cambria" w:cs="Times New Roman"/>
          <w:kern w:val="0"/>
          <w:sz w:val="22"/>
          <w:szCs w:val="22"/>
        </w:rPr>
        <w:t xml:space="preserve">.  Print the </w:t>
      </w:r>
      <w:r w:rsidRPr="5433FB34" w:rsidR="00A27FD0">
        <w:rPr>
          <w:rFonts w:ascii="Cambria" w:hAnsi="Cambria" w:cs="Times New Roman"/>
          <w:kern w:val="0"/>
          <w:sz w:val="22"/>
          <w:szCs w:val="22"/>
        </w:rPr>
        <w:t>outcomes of 5</w:t>
      </w:r>
      <w:r w:rsidRPr="5433FB34" w:rsidR="00924439">
        <w:rPr>
          <w:rFonts w:ascii="Cambria" w:hAnsi="Cambria" w:cs="Times New Roman"/>
          <w:kern w:val="0"/>
          <w:sz w:val="22"/>
          <w:szCs w:val="22"/>
        </w:rPr>
        <w:t xml:space="preserve">.1) and </w:t>
      </w:r>
      <w:r w:rsidRPr="5433FB34" w:rsidR="00A27FD0">
        <w:rPr>
          <w:rFonts w:ascii="Cambria" w:hAnsi="Cambria" w:cs="Times New Roman"/>
          <w:kern w:val="0"/>
          <w:sz w:val="22"/>
          <w:szCs w:val="22"/>
        </w:rPr>
        <w:t>5</w:t>
      </w:r>
      <w:r w:rsidRPr="5433FB34" w:rsidR="00924439">
        <w:rPr>
          <w:rFonts w:ascii="Cambria" w:hAnsi="Cambria" w:cs="Times New Roman"/>
          <w:kern w:val="0"/>
          <w:sz w:val="22"/>
          <w:szCs w:val="22"/>
        </w:rPr>
        <w:t xml:space="preserve">.3): the vertices in the topological order and the list of edges in the shortest path from </w:t>
      </w:r>
      <w:r w:rsidRPr="5433FB34" w:rsidR="00924439">
        <w:rPr>
          <w:rFonts w:ascii="Cambria" w:hAnsi="Cambria" w:cs="Times New Roman"/>
          <w:i w:val="1"/>
          <w:iCs w:val="1"/>
          <w:kern w:val="0"/>
          <w:sz w:val="22"/>
          <w:szCs w:val="22"/>
        </w:rPr>
        <w:t>q</w:t>
      </w:r>
      <w:r w:rsidRPr="5433FB34" w:rsidR="00924439">
        <w:rPr>
          <w:rFonts w:ascii="Cambria" w:hAnsi="Cambria" w:cs="Times New Roman"/>
          <w:kern w:val="0"/>
          <w:sz w:val="22"/>
          <w:szCs w:val="22"/>
        </w:rPr>
        <w:t>, respectively.</w:t>
      </w:r>
    </w:p>
    <w:p w:rsidR="5433FB34" w:rsidP="5433FB34" w:rsidRDefault="5433FB34" w14:paraId="6183B4C3" w14:textId="59B1E2CA">
      <w:pPr>
        <w:pStyle w:val="Normal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:rsidR="5433FB34" w:rsidP="5433FB34" w:rsidRDefault="5433FB34" w14:paraId="52FFBA18" w14:textId="38A3E23F">
      <w:pPr>
        <w:pStyle w:val="Normal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drawing>
          <wp:inline wp14:editId="1AE73C67" wp14:anchorId="321B17D9">
            <wp:extent cx="4572000" cy="2047875"/>
            <wp:effectExtent l="0" t="0" r="0" b="0"/>
            <wp:docPr id="103109069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d4d31eb89b741b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A1449" w:rsidR="00D82A93" w:rsidP="001378BC" w:rsidRDefault="00575E38" w14:paraId="726F688E" w14:textId="77777777">
      <w:pPr>
        <w:spacing w:after="240" w:line="276" w:lineRule="auto"/>
        <w:rPr>
          <w:rFonts w:ascii="Cambria" w:hAnsi="Cambria" w:cs="Times New Roman"/>
          <w:color w:val="0000FF"/>
          <w:kern w:val="0"/>
          <w:sz w:val="22"/>
        </w:rPr>
      </w:pPr>
      <w:r w:rsidRPr="00BA1449">
        <w:rPr>
          <w:rFonts w:ascii="Cambria" w:hAnsi="Cambria" w:cs="Times New Roman"/>
          <w:b/>
          <w:color w:val="0000FF"/>
          <w:kern w:val="0"/>
          <w:sz w:val="22"/>
        </w:rPr>
        <w:t>Q</w:t>
      </w:r>
      <w:r w:rsidRPr="00BA1449" w:rsidR="005449BF">
        <w:rPr>
          <w:rFonts w:ascii="Cambria" w:hAnsi="Cambria" w:cs="Times New Roman"/>
          <w:b/>
          <w:color w:val="0000FF"/>
          <w:kern w:val="0"/>
          <w:sz w:val="22"/>
        </w:rPr>
        <w:t>6</w:t>
      </w:r>
      <w:r w:rsidRPr="00BA1449" w:rsidR="00D82A93">
        <w:rPr>
          <w:rFonts w:ascii="Cambria" w:hAnsi="Cambria" w:cs="Times New Roman"/>
          <w:b/>
          <w:color w:val="0000FF"/>
          <w:kern w:val="0"/>
          <w:sz w:val="22"/>
        </w:rPr>
        <w:t xml:space="preserve">. </w:t>
      </w:r>
      <w:r w:rsidRPr="00BA1449" w:rsidR="00D82A93">
        <w:rPr>
          <w:rFonts w:ascii="Cambria" w:hAnsi="Cambria" w:cs="Times New Roman"/>
          <w:color w:val="0000FF"/>
          <w:kern w:val="0"/>
          <w:sz w:val="22"/>
        </w:rPr>
        <w:t xml:space="preserve"> In the given undirected graph G3 below:</w:t>
      </w:r>
    </w:p>
    <w:p w:rsidR="00D82A93" w:rsidP="00D82A93" w:rsidRDefault="00602B47" w14:paraId="3656B9AB" w14:textId="590AD9F7">
      <w:pPr>
        <w:spacing w:after="240" w:line="276" w:lineRule="auto"/>
        <w:ind w:firstLine="800"/>
        <w:rPr>
          <w:rFonts w:ascii="Cambria" w:hAnsi="Cambria" w:cs="Times New Roman"/>
          <w:b/>
          <w:kern w:val="0"/>
          <w:sz w:val="22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6734" behindDoc="0" locked="0" layoutInCell="1" allowOverlap="1" wp14:anchorId="1058BBDD" wp14:editId="29BF27A6">
                <wp:simplePos x="0" y="0"/>
                <wp:positionH relativeFrom="column">
                  <wp:posOffset>996872</wp:posOffset>
                </wp:positionH>
                <wp:positionV relativeFrom="paragraph">
                  <wp:posOffset>2521595</wp:posOffset>
                </wp:positionV>
                <wp:extent cx="808920" cy="14040"/>
                <wp:effectExtent l="63500" t="101600" r="67945" b="100330"/>
                <wp:wrapNone/>
                <wp:docPr id="1943607068" name="Ink 19436070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">
                      <w14:nvContentPartPr>
                        <w14:cNvContentPartPr/>
                      </w14:nvContentPartPr>
                      <w14:xfrm>
                        <a:off x="0" y="0"/>
                        <a:ext cx="808920" cy="14040"/>
                      </w14:xfrm>
                    </w14:contentPart>
                  </a:graphicData>
                </a:graphic>
              </wp:anchor>
            </w:drawing>
          </mc:Choice>
          <mc:Fallback>
            <w:pict w14:anchorId="6D802FBE">
              <v:shape id="Ink 1943607068" style="position:absolute;margin-left:75.65pt;margin-top:192.9pt;width:69.4pt;height:12.4pt;z-index:25167673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" w14:anchorId="0FA272B6">
                <v:imagedata o:title="" r:id="rId136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5710" behindDoc="0" locked="0" layoutInCell="1" allowOverlap="1" wp14:anchorId="35958031" wp14:editId="5D90CFBA">
                <wp:simplePos x="0" y="0"/>
                <wp:positionH relativeFrom="column">
                  <wp:posOffset>1089032</wp:posOffset>
                </wp:positionH>
                <wp:positionV relativeFrom="paragraph">
                  <wp:posOffset>2483795</wp:posOffset>
                </wp:positionV>
                <wp:extent cx="805680" cy="30960"/>
                <wp:effectExtent l="63500" t="101600" r="71120" b="109220"/>
                <wp:wrapNone/>
                <wp:docPr id="1943607067" name="Ink 19436070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">
                      <w14:nvContentPartPr>
                        <w14:cNvContentPartPr/>
                      </w14:nvContentPartPr>
                      <w14:xfrm>
                        <a:off x="0" y="0"/>
                        <a:ext cx="805680" cy="30960"/>
                      </w14:xfrm>
                    </w14:contentPart>
                  </a:graphicData>
                </a:graphic>
              </wp:anchor>
            </w:drawing>
          </mc:Choice>
          <mc:Fallback>
            <w:pict w14:anchorId="796D0F2A">
              <v:shape id="Ink 1943607067" style="position:absolute;margin-left:82.9pt;margin-top:189.9pt;width:69.15pt;height:13.85pt;z-index:2516757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" w14:anchorId="37122AE9">
                <v:imagedata o:title="" r:id="rId138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4686" behindDoc="0" locked="0" layoutInCell="1" allowOverlap="1" wp14:anchorId="06AEDAAD" wp14:editId="3122F7A1">
                <wp:simplePos x="0" y="0"/>
                <wp:positionH relativeFrom="column">
                  <wp:posOffset>853592</wp:posOffset>
                </wp:positionH>
                <wp:positionV relativeFrom="paragraph">
                  <wp:posOffset>453755</wp:posOffset>
                </wp:positionV>
                <wp:extent cx="27720" cy="740880"/>
                <wp:effectExtent l="63500" t="101600" r="61595" b="97790"/>
                <wp:wrapNone/>
                <wp:docPr id="1943607066" name="Ink 19436070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">
                      <w14:nvContentPartPr>
                        <w14:cNvContentPartPr/>
                      </w14:nvContentPartPr>
                      <w14:xfrm>
                        <a:off x="0" y="0"/>
                        <a:ext cx="27720" cy="740880"/>
                      </w14:xfrm>
                    </w14:contentPart>
                  </a:graphicData>
                </a:graphic>
              </wp:anchor>
            </w:drawing>
          </mc:Choice>
          <mc:Fallback>
            <w:pict w14:anchorId="21FFBDBA">
              <v:shape id="Ink 1943607066" style="position:absolute;margin-left:64.35pt;margin-top:30.1pt;width:7.85pt;height:69.7pt;z-index:2516746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" w14:anchorId="6BE457FC">
                <v:imagedata o:title="" r:id="rId140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3662" behindDoc="0" locked="0" layoutInCell="1" allowOverlap="1" wp14:anchorId="785FF541" wp14:editId="59324D39">
                <wp:simplePos x="0" y="0"/>
                <wp:positionH relativeFrom="column">
                  <wp:posOffset>849992</wp:posOffset>
                </wp:positionH>
                <wp:positionV relativeFrom="paragraph">
                  <wp:posOffset>429995</wp:posOffset>
                </wp:positionV>
                <wp:extent cx="34560" cy="716760"/>
                <wp:effectExtent l="63500" t="101600" r="67310" b="109220"/>
                <wp:wrapNone/>
                <wp:docPr id="1943607065" name="Ink 19436070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1">
                      <w14:nvContentPartPr>
                        <w14:cNvContentPartPr/>
                      </w14:nvContentPartPr>
                      <w14:xfrm>
                        <a:off x="0" y="0"/>
                        <a:ext cx="34560" cy="716760"/>
                      </w14:xfrm>
                    </w14:contentPart>
                  </a:graphicData>
                </a:graphic>
              </wp:anchor>
            </w:drawing>
          </mc:Choice>
          <mc:Fallback>
            <w:pict w14:anchorId="0A80B9C6">
              <v:shape id="Ink 1943607065" style="position:absolute;margin-left:64.15pt;margin-top:28.2pt;width:8.35pt;height:67.85pt;z-index:25167366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" w14:anchorId="6EA34EE0">
                <v:imagedata o:title="" r:id="rId142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2638" behindDoc="0" locked="0" layoutInCell="1" allowOverlap="1" wp14:anchorId="43911FC6" wp14:editId="251D81AE">
                <wp:simplePos x="0" y="0"/>
                <wp:positionH relativeFrom="column">
                  <wp:posOffset>1071752</wp:posOffset>
                </wp:positionH>
                <wp:positionV relativeFrom="paragraph">
                  <wp:posOffset>409475</wp:posOffset>
                </wp:positionV>
                <wp:extent cx="761400" cy="771480"/>
                <wp:effectExtent l="63500" t="101600" r="64135" b="105410"/>
                <wp:wrapNone/>
                <wp:docPr id="1943607064" name="Ink 19436070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3">
                      <w14:nvContentPartPr>
                        <w14:cNvContentPartPr/>
                      </w14:nvContentPartPr>
                      <w14:xfrm>
                        <a:off x="0" y="0"/>
                        <a:ext cx="761400" cy="771480"/>
                      </w14:xfrm>
                    </w14:contentPart>
                  </a:graphicData>
                </a:graphic>
              </wp:anchor>
            </w:drawing>
          </mc:Choice>
          <mc:Fallback>
            <w:pict w14:anchorId="20BF4E83">
              <v:shape id="Ink 1943607064" style="position:absolute;margin-left:81.6pt;margin-top:26.6pt;width:65.6pt;height:72.1pt;z-index:25167263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" w14:anchorId="23DC2DF8">
                <v:imagedata o:title="" r:id="rId144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1614" behindDoc="0" locked="0" layoutInCell="1" allowOverlap="1" wp14:anchorId="145CE53B" wp14:editId="36F6F73A">
                <wp:simplePos x="0" y="0"/>
                <wp:positionH relativeFrom="column">
                  <wp:posOffset>1034312</wp:posOffset>
                </wp:positionH>
                <wp:positionV relativeFrom="paragraph">
                  <wp:posOffset>368435</wp:posOffset>
                </wp:positionV>
                <wp:extent cx="833040" cy="856800"/>
                <wp:effectExtent l="63500" t="101600" r="69215" b="108585"/>
                <wp:wrapNone/>
                <wp:docPr id="1943607063" name="Ink 19436070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5">
                      <w14:nvContentPartPr>
                        <w14:cNvContentPartPr/>
                      </w14:nvContentPartPr>
                      <w14:xfrm>
                        <a:off x="0" y="0"/>
                        <a:ext cx="833040" cy="856800"/>
                      </w14:xfrm>
                    </w14:contentPart>
                  </a:graphicData>
                </a:graphic>
              </wp:anchor>
            </w:drawing>
          </mc:Choice>
          <mc:Fallback>
            <w:pict w14:anchorId="21A3A128">
              <v:shape id="Ink 1943607063" style="position:absolute;margin-left:78.6pt;margin-top:23.35pt;width:71.3pt;height:78.75pt;z-index:2516716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" w14:anchorId="1D5046A0">
                <v:imagedata o:title="" r:id="rId146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0590" behindDoc="0" locked="0" layoutInCell="1" allowOverlap="1" wp14:anchorId="3C702DA8" wp14:editId="4AC65308">
                <wp:simplePos x="0" y="0"/>
                <wp:positionH relativeFrom="column">
                  <wp:posOffset>1965632</wp:posOffset>
                </wp:positionH>
                <wp:positionV relativeFrom="paragraph">
                  <wp:posOffset>1566203</wp:posOffset>
                </wp:positionV>
                <wp:extent cx="20880" cy="778320"/>
                <wp:effectExtent l="63500" t="101600" r="68580" b="98425"/>
                <wp:wrapNone/>
                <wp:docPr id="1943607062" name="Ink 19436070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7">
                      <w14:nvContentPartPr>
                        <w14:cNvContentPartPr/>
                      </w14:nvContentPartPr>
                      <w14:xfrm>
                        <a:off x="0" y="0"/>
                        <a:ext cx="20880" cy="778320"/>
                      </w14:xfrm>
                    </w14:contentPart>
                  </a:graphicData>
                </a:graphic>
              </wp:anchor>
            </w:drawing>
          </mc:Choice>
          <mc:Fallback>
            <w:pict w14:anchorId="34A503ED">
              <v:shape id="Ink 1943607062" style="position:absolute;margin-left:151.95pt;margin-top:117.65pt;width:7.35pt;height:72.65pt;z-index:2516705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" w14:anchorId="674F243B">
                <v:imagedata o:title="" r:id="rId148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9566" behindDoc="0" locked="0" layoutInCell="1" allowOverlap="1" wp14:anchorId="6F08B90E" wp14:editId="7A32C289">
                <wp:simplePos x="0" y="0"/>
                <wp:positionH relativeFrom="column">
                  <wp:posOffset>1969232</wp:posOffset>
                </wp:positionH>
                <wp:positionV relativeFrom="paragraph">
                  <wp:posOffset>1583123</wp:posOffset>
                </wp:positionV>
                <wp:extent cx="14040" cy="727200"/>
                <wp:effectExtent l="63500" t="101600" r="62230" b="98425"/>
                <wp:wrapNone/>
                <wp:docPr id="1943607061" name="Ink 19436070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9">
                      <w14:nvContentPartPr>
                        <w14:cNvContentPartPr/>
                      </w14:nvContentPartPr>
                      <w14:xfrm>
                        <a:off x="0" y="0"/>
                        <a:ext cx="14040" cy="727200"/>
                      </w14:xfrm>
                    </w14:contentPart>
                  </a:graphicData>
                </a:graphic>
              </wp:anchor>
            </w:drawing>
          </mc:Choice>
          <mc:Fallback>
            <w:pict w14:anchorId="591D1076">
              <v:shape id="Ink 1943607061" style="position:absolute;margin-left:152.2pt;margin-top:119pt;width:6.75pt;height:68.55pt;z-index:2516695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" w14:anchorId="0D8EE495">
                <v:imagedata o:title="" r:id="rId150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542" behindDoc="0" locked="0" layoutInCell="1" allowOverlap="1" wp14:anchorId="711CC876" wp14:editId="2B93115F">
                <wp:simplePos x="0" y="0"/>
                <wp:positionH relativeFrom="column">
                  <wp:posOffset>2221592</wp:posOffset>
                </wp:positionH>
                <wp:positionV relativeFrom="paragraph">
                  <wp:posOffset>1518323</wp:posOffset>
                </wp:positionV>
                <wp:extent cx="788400" cy="785160"/>
                <wp:effectExtent l="63500" t="101600" r="62865" b="104140"/>
                <wp:wrapNone/>
                <wp:docPr id="1943607060" name="Ink 19436070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1">
                      <w14:nvContentPartPr>
                        <w14:cNvContentPartPr/>
                      </w14:nvContentPartPr>
                      <w14:xfrm>
                        <a:off x="0" y="0"/>
                        <a:ext cx="788400" cy="785160"/>
                      </w14:xfrm>
                    </w14:contentPart>
                  </a:graphicData>
                </a:graphic>
              </wp:anchor>
            </w:drawing>
          </mc:Choice>
          <mc:Fallback>
            <w:pict w14:anchorId="7DC226C4">
              <v:shape id="Ink 1943607060" style="position:absolute;margin-left:172.15pt;margin-top:113.9pt;width:67.75pt;height:73.15pt;z-index:2516685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" w14:anchorId="2B3D3732">
                <v:imagedata o:title="" r:id="rId152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518" behindDoc="0" locked="0" layoutInCell="1" allowOverlap="1" wp14:anchorId="51BAA5FF" wp14:editId="75E1CCBB">
                <wp:simplePos x="0" y="0"/>
                <wp:positionH relativeFrom="column">
                  <wp:posOffset>2126192</wp:posOffset>
                </wp:positionH>
                <wp:positionV relativeFrom="paragraph">
                  <wp:posOffset>1525163</wp:posOffset>
                </wp:positionV>
                <wp:extent cx="856800" cy="808920"/>
                <wp:effectExtent l="63500" t="101600" r="70485" b="106045"/>
                <wp:wrapNone/>
                <wp:docPr id="1943607059" name="Ink 19436070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3">
                      <w14:nvContentPartPr>
                        <w14:cNvContentPartPr/>
                      </w14:nvContentPartPr>
                      <w14:xfrm>
                        <a:off x="0" y="0"/>
                        <a:ext cx="856800" cy="808920"/>
                      </w14:xfrm>
                    </w14:contentPart>
                  </a:graphicData>
                </a:graphic>
              </wp:anchor>
            </w:drawing>
          </mc:Choice>
          <mc:Fallback>
            <w:pict w14:anchorId="1B633F05">
              <v:shape id="Ink 1943607059" style="position:absolute;margin-left:164.55pt;margin-top:114.45pt;width:73.1pt;height:75.05pt;z-index:25166751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" w14:anchorId="0D0211ED">
                <v:imagedata o:title="" r:id="rId154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6494" behindDoc="0" locked="0" layoutInCell="1" allowOverlap="1" wp14:anchorId="7001121B" wp14:editId="04CA1CA6">
                <wp:simplePos x="0" y="0"/>
                <wp:positionH relativeFrom="column">
                  <wp:posOffset>2160392</wp:posOffset>
                </wp:positionH>
                <wp:positionV relativeFrom="paragraph">
                  <wp:posOffset>344723</wp:posOffset>
                </wp:positionV>
                <wp:extent cx="805680" cy="891000"/>
                <wp:effectExtent l="63500" t="101600" r="71120" b="99695"/>
                <wp:wrapNone/>
                <wp:docPr id="1943607058" name="Ink 19436070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5">
                      <w14:nvContentPartPr>
                        <w14:cNvContentPartPr/>
                      </w14:nvContentPartPr>
                      <w14:xfrm>
                        <a:off x="0" y="0"/>
                        <a:ext cx="805680" cy="891000"/>
                      </w14:xfrm>
                    </w14:contentPart>
                  </a:graphicData>
                </a:graphic>
              </wp:anchor>
            </w:drawing>
          </mc:Choice>
          <mc:Fallback>
            <w:pict w14:anchorId="38BE7A51">
              <v:shape id="Ink 1943607058" style="position:absolute;margin-left:167.25pt;margin-top:21.5pt;width:69.15pt;height:81.45pt;z-index:25166649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" w14:anchorId="55180456">
                <v:imagedata o:title="" r:id="rId156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70" behindDoc="0" locked="0" layoutInCell="1" allowOverlap="1" wp14:anchorId="2EA98363" wp14:editId="5DF13945">
                <wp:simplePos x="0" y="0"/>
                <wp:positionH relativeFrom="column">
                  <wp:posOffset>2156792</wp:posOffset>
                </wp:positionH>
                <wp:positionV relativeFrom="paragraph">
                  <wp:posOffset>392243</wp:posOffset>
                </wp:positionV>
                <wp:extent cx="735840" cy="781560"/>
                <wp:effectExtent l="63500" t="101600" r="64770" b="107950"/>
                <wp:wrapNone/>
                <wp:docPr id="1943607057" name="Ink 19436070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7">
                      <w14:nvContentPartPr>
                        <w14:cNvContentPartPr/>
                      </w14:nvContentPartPr>
                      <w14:xfrm>
                        <a:off x="0" y="0"/>
                        <a:ext cx="735840" cy="781560"/>
                      </w14:xfrm>
                    </w14:contentPart>
                  </a:graphicData>
                </a:graphic>
              </wp:anchor>
            </w:drawing>
          </mc:Choice>
          <mc:Fallback>
            <w:pict w14:anchorId="1F724577">
              <v:shape id="Ink 1943607057" style="position:absolute;margin-left:167.05pt;margin-top:25.25pt;width:63.65pt;height:72.95pt;z-index:2516654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" w14:anchorId="35CB3006">
                <v:imagedata o:title="" r:id="rId158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4446" behindDoc="0" locked="0" layoutInCell="1" allowOverlap="1" wp14:anchorId="12214CB9" wp14:editId="5492D48C">
                <wp:simplePos x="0" y="0"/>
                <wp:positionH relativeFrom="column">
                  <wp:posOffset>2163632</wp:posOffset>
                </wp:positionH>
                <wp:positionV relativeFrom="paragraph">
                  <wp:posOffset>235283</wp:posOffset>
                </wp:positionV>
                <wp:extent cx="785160" cy="27720"/>
                <wp:effectExtent l="63500" t="101600" r="78740" b="99695"/>
                <wp:wrapNone/>
                <wp:docPr id="1943607056" name="Ink 19436070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9">
                      <w14:nvContentPartPr>
                        <w14:cNvContentPartPr/>
                      </w14:nvContentPartPr>
                      <w14:xfrm>
                        <a:off x="0" y="0"/>
                        <a:ext cx="785160" cy="27720"/>
                      </w14:xfrm>
                    </w14:contentPart>
                  </a:graphicData>
                </a:graphic>
              </wp:anchor>
            </w:drawing>
          </mc:Choice>
          <mc:Fallback>
            <w:pict w14:anchorId="1808B495">
              <v:shape id="Ink 1943607056" style="position:absolute;margin-left:167.55pt;margin-top:12.9pt;width:67.45pt;height:13.55pt;z-index:2516644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" w14:anchorId="602B532E">
                <v:imagedata o:title="" r:id="rId160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3422" behindDoc="0" locked="0" layoutInCell="1" allowOverlap="1" wp14:anchorId="75ED48AD" wp14:editId="5CC07AFE">
                <wp:simplePos x="0" y="0"/>
                <wp:positionH relativeFrom="column">
                  <wp:posOffset>2160392</wp:posOffset>
                </wp:positionH>
                <wp:positionV relativeFrom="paragraph">
                  <wp:posOffset>228803</wp:posOffset>
                </wp:positionV>
                <wp:extent cx="778680" cy="27720"/>
                <wp:effectExtent l="63500" t="101600" r="72390" b="99695"/>
                <wp:wrapNone/>
                <wp:docPr id="1943607055" name="Ink 19436070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1">
                      <w14:nvContentPartPr>
                        <w14:cNvContentPartPr/>
                      </w14:nvContentPartPr>
                      <w14:xfrm>
                        <a:off x="0" y="0"/>
                        <a:ext cx="778680" cy="27720"/>
                      </w14:xfrm>
                    </w14:contentPart>
                  </a:graphicData>
                </a:graphic>
              </wp:anchor>
            </w:drawing>
          </mc:Choice>
          <mc:Fallback>
            <w:pict w14:anchorId="0B4E2D6B">
              <v:shape id="Ink 1943607055" style="position:absolute;margin-left:167.25pt;margin-top:12.35pt;width:66.95pt;height:13.55pt;z-index:25166342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" w14:anchorId="5B0C5858">
                <v:imagedata o:title="" r:id="rId162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2398" behindDoc="0" locked="0" layoutInCell="1" allowOverlap="1" wp14:anchorId="3C1045F6" wp14:editId="4D6A7B96">
                <wp:simplePos x="0" y="0"/>
                <wp:positionH relativeFrom="column">
                  <wp:posOffset>3101792</wp:posOffset>
                </wp:positionH>
                <wp:positionV relativeFrom="paragraph">
                  <wp:posOffset>1545683</wp:posOffset>
                </wp:positionV>
                <wp:extent cx="30960" cy="781560"/>
                <wp:effectExtent l="63500" t="101600" r="71120" b="107950"/>
                <wp:wrapNone/>
                <wp:docPr id="1943607054" name="Ink 19436070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3">
                      <w14:nvContentPartPr>
                        <w14:cNvContentPartPr/>
                      </w14:nvContentPartPr>
                      <w14:xfrm>
                        <a:off x="0" y="0"/>
                        <a:ext cx="30960" cy="781560"/>
                      </w14:xfrm>
                    </w14:contentPart>
                  </a:graphicData>
                </a:graphic>
              </wp:anchor>
            </w:drawing>
          </mc:Choice>
          <mc:Fallback>
            <w:pict w14:anchorId="0ACE8A32">
              <v:shape id="Ink 1943607054" style="position:absolute;margin-left:241.45pt;margin-top:116.05pt;width:8.15pt;height:72.95pt;z-index:25166239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" w14:anchorId="07980CDF">
                <v:imagedata o:title="" r:id="rId164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1374" behindDoc="0" locked="0" layoutInCell="1" allowOverlap="1" wp14:anchorId="5CC5DF0B" wp14:editId="685AF1C7">
                <wp:simplePos x="0" y="0"/>
                <wp:positionH relativeFrom="column">
                  <wp:posOffset>3105392</wp:posOffset>
                </wp:positionH>
                <wp:positionV relativeFrom="paragraph">
                  <wp:posOffset>1583123</wp:posOffset>
                </wp:positionV>
                <wp:extent cx="27720" cy="703080"/>
                <wp:effectExtent l="63500" t="101600" r="61595" b="109855"/>
                <wp:wrapNone/>
                <wp:docPr id="1943607053" name="Ink 19436070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5">
                      <w14:nvContentPartPr>
                        <w14:cNvContentPartPr/>
                      </w14:nvContentPartPr>
                      <w14:xfrm>
                        <a:off x="0" y="0"/>
                        <a:ext cx="27720" cy="703080"/>
                      </w14:xfrm>
                    </w14:contentPart>
                  </a:graphicData>
                </a:graphic>
              </wp:anchor>
            </w:drawing>
          </mc:Choice>
          <mc:Fallback>
            <w:pict w14:anchorId="57FCFDA4">
              <v:shape id="Ink 1943607053" style="position:absolute;margin-left:241.65pt;margin-top:119pt;width:7.85pt;height:66.7pt;z-index:25166137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" w14:anchorId="61391A01">
                <v:imagedata o:title="" r:id="rId166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0350" behindDoc="0" locked="0" layoutInCell="1" allowOverlap="1" wp14:anchorId="32AA4339" wp14:editId="734E69B3">
                <wp:simplePos x="0" y="0"/>
                <wp:positionH relativeFrom="column">
                  <wp:posOffset>3296552</wp:posOffset>
                </wp:positionH>
                <wp:positionV relativeFrom="paragraph">
                  <wp:posOffset>1371803</wp:posOffset>
                </wp:positionV>
                <wp:extent cx="774720" cy="17280"/>
                <wp:effectExtent l="38100" t="101600" r="63500" b="109855"/>
                <wp:wrapNone/>
                <wp:docPr id="1943607052" name="Ink 19436070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7">
                      <w14:nvContentPartPr>
                        <w14:cNvContentPartPr/>
                      </w14:nvContentPartPr>
                      <w14:xfrm>
                        <a:off x="0" y="0"/>
                        <a:ext cx="774720" cy="17280"/>
                      </w14:xfrm>
                    </w14:contentPart>
                  </a:graphicData>
                </a:graphic>
              </wp:anchor>
            </w:drawing>
          </mc:Choice>
          <mc:Fallback>
            <w:pict w14:anchorId="2049F9F7">
              <v:shape id="Ink 1943607052" style="position:absolute;margin-left:256.7pt;margin-top:102.35pt;width:66.65pt;height:12.7pt;z-index:2516603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" w14:anchorId="639525D5">
                <v:imagedata o:title="" r:id="rId168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326" behindDoc="0" locked="0" layoutInCell="1" allowOverlap="1" wp14:anchorId="46638973" wp14:editId="5C3E12B6">
                <wp:simplePos x="0" y="0"/>
                <wp:positionH relativeFrom="column">
                  <wp:posOffset>3272432</wp:posOffset>
                </wp:positionH>
                <wp:positionV relativeFrom="paragraph">
                  <wp:posOffset>1361363</wp:posOffset>
                </wp:positionV>
                <wp:extent cx="723600" cy="17280"/>
                <wp:effectExtent l="63500" t="101600" r="64135" b="109855"/>
                <wp:wrapNone/>
                <wp:docPr id="1943607051" name="Ink 19436070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9">
                      <w14:nvContentPartPr>
                        <w14:cNvContentPartPr/>
                      </w14:nvContentPartPr>
                      <w14:xfrm>
                        <a:off x="0" y="0"/>
                        <a:ext cx="723600" cy="17280"/>
                      </w14:xfrm>
                    </w14:contentPart>
                  </a:graphicData>
                </a:graphic>
              </wp:anchor>
            </w:drawing>
          </mc:Choice>
          <mc:Fallback>
            <w:pict w14:anchorId="614957FB">
              <v:shape id="Ink 1943607051" style="position:absolute;margin-left:254.85pt;margin-top:101.55pt;width:62.65pt;height:12.7pt;z-index:25165932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" w14:anchorId="36FB2C34">
                <v:imagedata o:title="" r:id="rId170"/>
              </v:shape>
            </w:pict>
          </mc:Fallback>
        </mc:AlternateContent>
      </w:r>
      <w:r w:rsidR="00990B84">
        <w:rPr>
          <w:noProof/>
        </w:rPr>
        <w:drawing>
          <wp:inline distT="0" distB="0" distL="0" distR="0" wp14:anchorId="6F5ADB1A" wp14:editId="0441B901">
            <wp:extent cx="3937000" cy="2776855"/>
            <wp:effectExtent l="0" t="0" r="0" b="0"/>
            <wp:docPr id="1114688464" name="Picture 111468846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7000" cy="277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0D66" w:rsidP="00F24039" w:rsidRDefault="00E40D66" w14:paraId="45FB0818" w14:textId="77777777">
      <w:pPr>
        <w:spacing w:line="276" w:lineRule="auto"/>
        <w:rPr>
          <w:rFonts w:ascii="Cambria" w:hAnsi="Cambria" w:cs="Times New Roman"/>
          <w:sz w:val="22"/>
        </w:rPr>
      </w:pPr>
      <w:r w:rsidRPr="00417BCF">
        <w:rPr>
          <w:rFonts w:ascii="Cambria" w:hAnsi="Cambria" w:cs="Times New Roman"/>
          <w:sz w:val="22"/>
        </w:rPr>
        <w:tab/>
      </w:r>
      <w:r w:rsidRPr="00417BCF">
        <w:rPr>
          <w:rFonts w:ascii="Cambria" w:hAnsi="Cambria" w:cs="Times New Roman"/>
          <w:sz w:val="22"/>
        </w:rPr>
        <w:tab/>
      </w:r>
    </w:p>
    <w:p w:rsidR="00D874A2" w:rsidP="00D874A2" w:rsidRDefault="00D874A2" w14:paraId="2F038F01" w14:textId="77777777">
      <w:pPr>
        <w:spacing w:after="240" w:line="276" w:lineRule="auto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t>Q</w:t>
      </w:r>
      <w:r w:rsidR="005449BF">
        <w:rPr>
          <w:rFonts w:ascii="Cambria" w:hAnsi="Cambria" w:cs="Times New Roman"/>
          <w:b/>
          <w:kern w:val="0"/>
          <w:sz w:val="22"/>
        </w:rPr>
        <w:t>6</w:t>
      </w:r>
      <w:r w:rsidRPr="00417BCF">
        <w:rPr>
          <w:rFonts w:ascii="Cambria" w:hAnsi="Cambria" w:cs="Times New Roman"/>
          <w:b/>
          <w:kern w:val="0"/>
          <w:sz w:val="22"/>
        </w:rPr>
        <w:t xml:space="preserve">. </w:t>
      </w:r>
      <w:r w:rsidR="0060256F">
        <w:rPr>
          <w:rFonts w:ascii="Cambria" w:hAnsi="Cambria" w:cs="Times New Roman"/>
          <w:b/>
          <w:kern w:val="0"/>
          <w:sz w:val="22"/>
        </w:rPr>
        <w:t>[3</w:t>
      </w:r>
      <w:r w:rsidRPr="00417BCF">
        <w:rPr>
          <w:rFonts w:ascii="Cambria" w:hAnsi="Cambria" w:cs="Times New Roman"/>
          <w:b/>
          <w:kern w:val="0"/>
          <w:sz w:val="22"/>
        </w:rPr>
        <w:t>0] Minimum Spanning Tree</w:t>
      </w:r>
    </w:p>
    <w:p w:rsidR="00CD602D" w:rsidP="00CD602D" w:rsidRDefault="00CD602D" w14:paraId="6B800540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 xml:space="preserve">    </w:t>
      </w:r>
      <w:r>
        <w:rPr>
          <w:rFonts w:ascii="Cambria" w:hAnsi="Cambria" w:cs="Times New Roman"/>
          <w:kern w:val="0"/>
          <w:sz w:val="22"/>
        </w:rPr>
        <w:t>EITHER</w:t>
      </w:r>
      <w:r w:rsidR="00817413">
        <w:rPr>
          <w:rFonts w:ascii="Cambria" w:hAnsi="Cambria" w:cs="Times New Roman"/>
          <w:kern w:val="0"/>
          <w:sz w:val="22"/>
        </w:rPr>
        <w:t xml:space="preserve"> by applying</w:t>
      </w:r>
      <w:r w:rsidRPr="00417BCF" w:rsidR="00817413">
        <w:rPr>
          <w:rFonts w:ascii="Cambria" w:hAnsi="Cambria" w:cs="Times New Roman"/>
          <w:kern w:val="0"/>
          <w:sz w:val="22"/>
        </w:rPr>
        <w:t xml:space="preserve"> </w:t>
      </w:r>
      <w:r w:rsidRPr="00417BCF" w:rsidR="00817413">
        <w:rPr>
          <w:rFonts w:ascii="Cambria" w:hAnsi="Cambria" w:cs="Times New Roman"/>
          <w:i/>
          <w:kern w:val="0"/>
          <w:sz w:val="22"/>
        </w:rPr>
        <w:t>Prim</w:t>
      </w:r>
      <w:r w:rsidR="00817413">
        <w:rPr>
          <w:rFonts w:ascii="Cambria" w:hAnsi="Cambria" w:cs="Times New Roman"/>
          <w:kern w:val="0"/>
          <w:sz w:val="22"/>
        </w:rPr>
        <w:t>’s algorithm</w:t>
      </w:r>
    </w:p>
    <w:p w:rsidR="00817413" w:rsidP="00CD602D" w:rsidRDefault="00817413" w14:paraId="35E47E10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OR     by applying </w:t>
      </w:r>
      <w:proofErr w:type="spellStart"/>
      <w:r>
        <w:rPr>
          <w:rFonts w:ascii="Cambria" w:hAnsi="Cambria" w:cs="Times New Roman"/>
          <w:kern w:val="0"/>
          <w:sz w:val="22"/>
        </w:rPr>
        <w:t>Kruskal’s</w:t>
      </w:r>
      <w:proofErr w:type="spellEnd"/>
      <w:r>
        <w:rPr>
          <w:rFonts w:ascii="Cambria" w:hAnsi="Cambria" w:cs="Times New Roman"/>
          <w:kern w:val="0"/>
          <w:sz w:val="22"/>
        </w:rPr>
        <w:t xml:space="preserve"> algorithm </w:t>
      </w:r>
    </w:p>
    <w:p w:rsidR="00817413" w:rsidP="00817413" w:rsidRDefault="00817413" w14:paraId="7E436780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</w:t>
      </w:r>
      <w:r w:rsidRPr="00417BCF">
        <w:rPr>
          <w:rFonts w:ascii="Cambria" w:hAnsi="Cambria" w:cs="Times New Roman"/>
          <w:kern w:val="0"/>
          <w:sz w:val="22"/>
        </w:rPr>
        <w:t xml:space="preserve">find the </w:t>
      </w:r>
      <w:r>
        <w:rPr>
          <w:rFonts w:ascii="Cambria" w:hAnsi="Cambria" w:cs="Times New Roman"/>
          <w:kern w:val="0"/>
          <w:sz w:val="22"/>
        </w:rPr>
        <w:t>Minimum Spanning Tree (MST) of G3.</w:t>
      </w:r>
    </w:p>
    <w:p w:rsidR="00817413" w:rsidP="00817413" w:rsidRDefault="00817413" w14:paraId="049F31CB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</w:p>
    <w:p w:rsidR="00CD602D" w:rsidP="26115252" w:rsidRDefault="00CD602D" w14:paraId="16734DE1" w14:textId="77777777">
      <w:pPr>
        <w:spacing w:line="276" w:lineRule="auto"/>
        <w:rPr>
          <w:rFonts w:ascii="Cambria" w:hAnsi="Cambria" w:cs="Times New Roman"/>
          <w:sz w:val="22"/>
        </w:rPr>
      </w:pPr>
      <w:r w:rsidRPr="5433FB34">
        <w:rPr>
          <w:rFonts w:ascii="Cambria" w:hAnsi="Cambria" w:cs="Times New Roman"/>
          <w:kern w:val="0"/>
          <w:sz w:val="22"/>
          <w:szCs w:val="22"/>
        </w:rPr>
        <w:t xml:space="preserve">    6.1) </w:t>
      </w:r>
      <w:r w:rsidRPr="5433FB34" w:rsidR="0060256F">
        <w:rPr>
          <w:rFonts w:ascii="Cambria" w:hAnsi="Cambria" w:cs="Times New Roman"/>
          <w:kern w:val="0"/>
          <w:sz w:val="22"/>
          <w:szCs w:val="22"/>
        </w:rPr>
        <w:t>[2</w:t>
      </w:r>
      <w:r w:rsidRPr="5433FB34">
        <w:rPr>
          <w:rFonts w:ascii="Cambria" w:hAnsi="Cambria" w:cs="Times New Roman"/>
          <w:kern w:val="0"/>
          <w:sz w:val="22"/>
          <w:szCs w:val="22"/>
        </w:rPr>
        <w:t>0] List the edges in the MST.</w:t>
      </w:r>
    </w:p>
    <w:p w:rsidR="5433FB34" w:rsidP="5433FB34" w:rsidRDefault="5433FB34" w14:paraId="3E51858F" w14:textId="4C191124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</w:p>
    <w:p w:rsidR="5433FB34" w:rsidP="5433FB34" w:rsidRDefault="5433FB34" w14:paraId="159CA03C" w14:textId="75018999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</w:p>
    <w:p w:rsidR="5433FB34" w:rsidP="5433FB34" w:rsidRDefault="5433FB34" w14:paraId="0E69482E" w14:textId="6CF2C12F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</w:p>
    <w:p w:rsidR="5433FB34" w:rsidP="5433FB34" w:rsidRDefault="5433FB34" w14:paraId="50890C8C" w14:textId="68B732BB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</w:p>
    <w:p w:rsidR="5433FB34" w:rsidP="5433FB34" w:rsidRDefault="5433FB34" w14:paraId="43E3851E" w14:textId="1FB8F615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</w:p>
    <w:p w:rsidR="5433FB34" w:rsidP="5433FB34" w:rsidRDefault="5433FB34" w14:paraId="57FFEADC" w14:textId="6387BFD6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</w:p>
    <w:p w:rsidR="5433FB34" w:rsidP="5433FB34" w:rsidRDefault="5433FB34" w14:paraId="23F02189" w14:textId="7245982C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</w:p>
    <w:p w:rsidR="5433FB34" w:rsidP="5433FB34" w:rsidRDefault="5433FB34" w14:paraId="5BF1EB46" w14:textId="6C11A8D5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</w:p>
    <w:p w:rsidR="5433FB34" w:rsidP="5433FB34" w:rsidRDefault="5433FB34" w14:paraId="32AF3EAD" w14:textId="4B90B2A1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</w:p>
    <w:p w:rsidR="5433FB34" w:rsidP="5433FB34" w:rsidRDefault="5433FB34" w14:paraId="13886CCD" w14:textId="704B36E0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15"/>
        <w:gridCol w:w="990"/>
      </w:tblGrid>
      <w:tr w:rsidR="26115252" w:rsidTr="5433FB34" w14:paraId="57F2D105" w14:textId="77777777">
        <w:tc>
          <w:tcPr>
            <w:tcW w:w="915" w:type="dxa"/>
            <w:tcMar/>
          </w:tcPr>
          <w:p w:rsidR="26115252" w:rsidP="26115252" w:rsidRDefault="26115252" w14:paraId="7835F548" w14:textId="3F490B00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 xml:space="preserve">Edge </w:t>
            </w:r>
          </w:p>
        </w:tc>
        <w:tc>
          <w:tcPr>
            <w:tcW w:w="990" w:type="dxa"/>
            <w:tcMar/>
          </w:tcPr>
          <w:p w:rsidR="26115252" w:rsidP="26115252" w:rsidRDefault="26115252" w14:paraId="2BF8BB63" w14:textId="6648D460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 xml:space="preserve">Weight </w:t>
            </w:r>
          </w:p>
        </w:tc>
      </w:tr>
      <w:tr w:rsidR="26115252" w:rsidTr="5433FB34" w14:paraId="6A33B1F1" w14:textId="77777777">
        <w:tc>
          <w:tcPr>
            <w:tcW w:w="915" w:type="dxa"/>
            <w:tcMar/>
          </w:tcPr>
          <w:p w:rsidR="26115252" w:rsidP="26115252" w:rsidRDefault="26115252" w14:paraId="2555AD19" w14:textId="1E20ACAB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A : B</w:t>
            </w:r>
          </w:p>
        </w:tc>
        <w:tc>
          <w:tcPr>
            <w:tcW w:w="990" w:type="dxa"/>
            <w:tcMar/>
          </w:tcPr>
          <w:p w:rsidR="26115252" w:rsidP="26115252" w:rsidRDefault="26115252" w14:paraId="34CC06AA" w14:textId="699A9A27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4</w:t>
            </w:r>
          </w:p>
        </w:tc>
      </w:tr>
      <w:tr w:rsidR="26115252" w:rsidTr="5433FB34" w14:paraId="4327C419" w14:textId="77777777">
        <w:tc>
          <w:tcPr>
            <w:tcW w:w="915" w:type="dxa"/>
            <w:tcMar/>
          </w:tcPr>
          <w:p w:rsidR="26115252" w:rsidP="26115252" w:rsidRDefault="26115252" w14:paraId="09196A2F" w14:textId="0B491BFE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 xml:space="preserve">F : C </w:t>
            </w:r>
          </w:p>
        </w:tc>
        <w:tc>
          <w:tcPr>
            <w:tcW w:w="990" w:type="dxa"/>
            <w:tcMar/>
          </w:tcPr>
          <w:p w:rsidR="26115252" w:rsidP="26115252" w:rsidRDefault="26115252" w14:paraId="112A9A19" w14:textId="68A98321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 xml:space="preserve">3 </w:t>
            </w:r>
          </w:p>
        </w:tc>
      </w:tr>
      <w:tr w:rsidR="26115252" w:rsidTr="5433FB34" w14:paraId="30CA41BC" w14:textId="77777777">
        <w:tc>
          <w:tcPr>
            <w:tcW w:w="915" w:type="dxa"/>
            <w:tcMar/>
          </w:tcPr>
          <w:p w:rsidR="26115252" w:rsidP="26115252" w:rsidRDefault="26115252" w14:paraId="4DA33968" w14:textId="11AC64BA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 xml:space="preserve">B : D </w:t>
            </w:r>
          </w:p>
        </w:tc>
        <w:tc>
          <w:tcPr>
            <w:tcW w:w="990" w:type="dxa"/>
            <w:tcMar/>
          </w:tcPr>
          <w:p w:rsidR="26115252" w:rsidP="26115252" w:rsidRDefault="26115252" w14:paraId="4EB4C3D4" w14:textId="327D6B01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 xml:space="preserve">6 </w:t>
            </w:r>
          </w:p>
        </w:tc>
      </w:tr>
      <w:tr w:rsidR="26115252" w:rsidTr="5433FB34" w14:paraId="5B58CEF0" w14:textId="77777777">
        <w:tc>
          <w:tcPr>
            <w:tcW w:w="915" w:type="dxa"/>
            <w:tcMar/>
          </w:tcPr>
          <w:p w:rsidR="26115252" w:rsidP="26115252" w:rsidRDefault="26115252" w14:paraId="59A38E56" w14:textId="0458A86E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 xml:space="preserve">F : E </w:t>
            </w:r>
          </w:p>
        </w:tc>
        <w:tc>
          <w:tcPr>
            <w:tcW w:w="990" w:type="dxa"/>
            <w:tcMar/>
          </w:tcPr>
          <w:p w:rsidR="26115252" w:rsidP="26115252" w:rsidRDefault="26115252" w14:paraId="3D69896E" w14:textId="19002080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 xml:space="preserve">5 </w:t>
            </w:r>
          </w:p>
        </w:tc>
      </w:tr>
      <w:tr w:rsidR="26115252" w:rsidTr="5433FB34" w14:paraId="35AA7AE6" w14:textId="77777777">
        <w:tc>
          <w:tcPr>
            <w:tcW w:w="915" w:type="dxa"/>
            <w:tcMar/>
          </w:tcPr>
          <w:p w:rsidR="26115252" w:rsidP="26115252" w:rsidRDefault="26115252" w14:paraId="268F0373" w14:textId="0DDDC1D9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 xml:space="preserve">I : F </w:t>
            </w:r>
          </w:p>
        </w:tc>
        <w:tc>
          <w:tcPr>
            <w:tcW w:w="990" w:type="dxa"/>
            <w:tcMar/>
          </w:tcPr>
          <w:p w:rsidR="26115252" w:rsidP="26115252" w:rsidRDefault="26115252" w14:paraId="2FCC505D" w14:textId="1DF5813E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 xml:space="preserve">6 </w:t>
            </w:r>
          </w:p>
        </w:tc>
      </w:tr>
      <w:tr w:rsidR="26115252" w:rsidTr="5433FB34" w14:paraId="6F647E93" w14:textId="77777777">
        <w:tc>
          <w:tcPr>
            <w:tcW w:w="915" w:type="dxa"/>
            <w:tcMar/>
          </w:tcPr>
          <w:p w:rsidR="26115252" w:rsidP="26115252" w:rsidRDefault="26115252" w14:paraId="5E66FFCF" w14:textId="4473CC94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D : H</w:t>
            </w:r>
          </w:p>
        </w:tc>
        <w:tc>
          <w:tcPr>
            <w:tcW w:w="990" w:type="dxa"/>
            <w:tcMar/>
          </w:tcPr>
          <w:p w:rsidR="26115252" w:rsidP="26115252" w:rsidRDefault="26115252" w14:paraId="1ECB797E" w14:textId="5A399411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7</w:t>
            </w:r>
          </w:p>
        </w:tc>
      </w:tr>
      <w:tr w:rsidR="26115252" w:rsidTr="5433FB34" w14:paraId="7BD57F64" w14:textId="77777777">
        <w:tc>
          <w:tcPr>
            <w:tcW w:w="915" w:type="dxa"/>
            <w:tcMar/>
          </w:tcPr>
          <w:p w:rsidR="26115252" w:rsidP="26115252" w:rsidRDefault="26115252" w14:paraId="2B5C0914" w14:textId="5AB78C27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 xml:space="preserve">D : I </w:t>
            </w:r>
          </w:p>
        </w:tc>
        <w:tc>
          <w:tcPr>
            <w:tcW w:w="990" w:type="dxa"/>
            <w:tcMar/>
          </w:tcPr>
          <w:p w:rsidR="26115252" w:rsidP="26115252" w:rsidRDefault="26115252" w14:paraId="61FD09F3" w14:textId="5B8AB767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 xml:space="preserve">4 </w:t>
            </w:r>
          </w:p>
        </w:tc>
      </w:tr>
      <w:tr w:rsidR="26115252" w:rsidTr="5433FB34" w14:paraId="55F50629" w14:textId="77777777">
        <w:tc>
          <w:tcPr>
            <w:tcW w:w="915" w:type="dxa"/>
            <w:tcMar/>
          </w:tcPr>
          <w:p w:rsidR="26115252" w:rsidP="26115252" w:rsidRDefault="26115252" w14:paraId="12243B41" w14:textId="51B41469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I : J</w:t>
            </w:r>
          </w:p>
        </w:tc>
        <w:tc>
          <w:tcPr>
            <w:tcW w:w="990" w:type="dxa"/>
            <w:tcMar/>
          </w:tcPr>
          <w:p w:rsidR="26115252" w:rsidP="26115252" w:rsidRDefault="26115252" w14:paraId="1491AF11" w14:textId="5198CC5A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2</w:t>
            </w:r>
          </w:p>
        </w:tc>
      </w:tr>
      <w:tr w:rsidR="26115252" w:rsidTr="5433FB34" w14:paraId="3D75C17D" w14:textId="77777777">
        <w:tc>
          <w:tcPr>
            <w:tcW w:w="915" w:type="dxa"/>
            <w:tcMar/>
          </w:tcPr>
          <w:p w:rsidR="26115252" w:rsidP="26115252" w:rsidRDefault="26115252" w14:paraId="418ACCFD" w14:textId="36D7419F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I : K</w:t>
            </w:r>
          </w:p>
        </w:tc>
        <w:tc>
          <w:tcPr>
            <w:tcW w:w="990" w:type="dxa"/>
            <w:tcMar/>
          </w:tcPr>
          <w:p w:rsidR="26115252" w:rsidP="26115252" w:rsidRDefault="26115252" w14:paraId="5B29138A" w14:textId="7DEEACB7">
            <w:pPr>
              <w:rPr>
                <w:rFonts w:ascii="Cambria" w:hAnsi="Cambria" w:cs="Times New Roman"/>
                <w:sz w:val="22"/>
              </w:rPr>
            </w:pPr>
            <w:r w:rsidRPr="5433FB34" w:rsidR="5433FB34">
              <w:rPr>
                <w:rFonts w:ascii="Cambria" w:hAnsi="Cambria" w:cs="Times New Roman"/>
                <w:sz w:val="22"/>
                <w:szCs w:val="22"/>
              </w:rPr>
              <w:t>9</w:t>
            </w:r>
          </w:p>
        </w:tc>
      </w:tr>
    </w:tbl>
    <w:p w:rsidR="26115252" w:rsidP="26115252" w:rsidRDefault="26115252" w14:paraId="6962E581" w14:textId="77777777">
      <w:pPr>
        <w:spacing w:line="276" w:lineRule="auto"/>
        <w:jc w:val="left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sz w:val="22"/>
        </w:rPr>
        <w:t xml:space="preserve">   </w:t>
      </w:r>
    </w:p>
    <w:p w:rsidR="26115252" w:rsidP="26115252" w:rsidRDefault="26115252" w14:paraId="44C28FD4" w14:textId="64CDF92F">
      <w:pPr>
        <w:spacing w:line="276" w:lineRule="auto"/>
        <w:rPr>
          <w:rFonts w:ascii="Cambria" w:hAnsi="Cambria" w:cs="Times New Roman"/>
          <w:sz w:val="22"/>
        </w:rPr>
      </w:pPr>
    </w:p>
    <w:p w:rsidR="00CD602D" w:rsidP="26115252" w:rsidRDefault="00817413" w14:paraId="1A39C5E9" w14:textId="1A7BB221">
      <w:pPr>
        <w:spacing w:line="276" w:lineRule="auto"/>
        <w:rPr>
          <w:rFonts w:ascii="Cambria" w:hAnsi="Cambria" w:cs="Times New Roman"/>
          <w:sz w:val="22"/>
        </w:rPr>
      </w:pPr>
      <w:r w:rsidRPr="26115252">
        <w:rPr>
          <w:rFonts w:ascii="Cambria" w:hAnsi="Cambria" w:cs="Times New Roman"/>
          <w:kern w:val="0"/>
          <w:sz w:val="22"/>
        </w:rPr>
        <w:t xml:space="preserve">    6.2)</w:t>
      </w:r>
      <w:r w:rsidRPr="26115252" w:rsidR="00CD602D">
        <w:rPr>
          <w:rFonts w:ascii="Cambria" w:hAnsi="Cambria" w:cs="Times New Roman"/>
          <w:kern w:val="0"/>
          <w:sz w:val="22"/>
        </w:rPr>
        <w:t xml:space="preserve"> [10] Mark the edges of the MST in the graph.</w:t>
      </w:r>
    </w:p>
    <w:p w:rsidR="26115252" w:rsidP="26115252" w:rsidRDefault="26115252" w14:paraId="0F953D79" w14:textId="64CDF92F">
      <w:pPr>
        <w:spacing w:line="276" w:lineRule="auto"/>
        <w:rPr>
          <w:rFonts w:ascii="Cambria" w:hAnsi="Cambria" w:cs="Times New Roman"/>
          <w:sz w:val="22"/>
        </w:rPr>
      </w:pPr>
    </w:p>
    <w:p w:rsidR="00817413" w:rsidP="00817413" w:rsidRDefault="00CD602D" w14:paraId="536C12DB" w14:textId="77777777">
      <w:pPr>
        <w:spacing w:line="276" w:lineRule="auto"/>
        <w:rPr>
          <w:rFonts w:ascii="Cambria" w:hAnsi="Cambria" w:cs="Times New Roman"/>
          <w:sz w:val="22"/>
        </w:rPr>
      </w:pPr>
      <w:r>
        <w:rPr>
          <w:rFonts w:ascii="Cambria" w:hAnsi="Cambria" w:cs="Times New Roman"/>
          <w:b/>
          <w:kern w:val="0"/>
          <w:sz w:val="22"/>
        </w:rPr>
        <w:t>Q</w:t>
      </w:r>
      <w:r w:rsidR="00817413">
        <w:rPr>
          <w:rFonts w:ascii="Cambria" w:hAnsi="Cambria" w:cs="Times New Roman"/>
          <w:b/>
          <w:kern w:val="0"/>
          <w:sz w:val="22"/>
        </w:rPr>
        <w:t>6</w:t>
      </w:r>
      <w:r w:rsidR="00970291">
        <w:rPr>
          <w:rFonts w:ascii="Cambria" w:hAnsi="Cambria" w:cs="Times New Roman"/>
          <w:b/>
          <w:kern w:val="0"/>
          <w:sz w:val="22"/>
        </w:rPr>
        <w:t>B. [25, optional</w:t>
      </w:r>
      <w:r>
        <w:rPr>
          <w:rFonts w:ascii="Cambria" w:hAnsi="Cambria" w:cs="Times New Roman"/>
          <w:b/>
          <w:kern w:val="0"/>
          <w:sz w:val="22"/>
        </w:rPr>
        <w:t xml:space="preserve">] </w:t>
      </w:r>
      <w:r w:rsidR="005E3E46">
        <w:rPr>
          <w:rFonts w:ascii="Cambria" w:hAnsi="Cambria" w:cs="Times New Roman"/>
          <w:kern w:val="0"/>
          <w:sz w:val="22"/>
        </w:rPr>
        <w:t>Implementation in</w:t>
      </w:r>
      <w:r>
        <w:rPr>
          <w:rFonts w:ascii="Cambria" w:hAnsi="Cambria" w:cs="Times New Roman"/>
          <w:kern w:val="0"/>
          <w:sz w:val="22"/>
        </w:rPr>
        <w:t xml:space="preserve"> </w:t>
      </w:r>
      <w:r w:rsidR="005E3E46">
        <w:rPr>
          <w:rFonts w:ascii="Cambria" w:hAnsi="Cambria" w:cs="Times New Roman"/>
          <w:kern w:val="0"/>
          <w:sz w:val="22"/>
        </w:rPr>
        <w:t>Python/</w:t>
      </w:r>
      <w:r>
        <w:rPr>
          <w:rFonts w:ascii="Cambria" w:hAnsi="Cambria" w:cs="Times New Roman"/>
          <w:kern w:val="0"/>
          <w:sz w:val="22"/>
        </w:rPr>
        <w:t xml:space="preserve">Java.  Print the outcomes of </w:t>
      </w:r>
      <w:r w:rsidR="0013639B">
        <w:rPr>
          <w:rFonts w:ascii="Cambria" w:hAnsi="Cambria" w:cs="Times New Roman"/>
          <w:kern w:val="0"/>
          <w:sz w:val="22"/>
        </w:rPr>
        <w:t>6</w:t>
      </w:r>
      <w:r>
        <w:rPr>
          <w:rFonts w:ascii="Cambria" w:hAnsi="Cambria" w:cs="Times New Roman"/>
          <w:kern w:val="0"/>
          <w:sz w:val="22"/>
        </w:rPr>
        <w:t xml:space="preserve">.1) or </w:t>
      </w:r>
      <w:r w:rsidR="0013639B">
        <w:rPr>
          <w:rFonts w:ascii="Cambria" w:hAnsi="Cambria" w:cs="Times New Roman"/>
          <w:kern w:val="0"/>
          <w:sz w:val="22"/>
        </w:rPr>
        <w:t>6</w:t>
      </w:r>
      <w:r>
        <w:rPr>
          <w:rFonts w:ascii="Cambria" w:hAnsi="Cambria" w:cs="Times New Roman"/>
          <w:kern w:val="0"/>
          <w:sz w:val="22"/>
        </w:rPr>
        <w:t xml:space="preserve">.2).  </w:t>
      </w:r>
    </w:p>
    <w:p w:rsidRPr="00CD602D" w:rsidR="00D874A2" w:rsidP="00817413" w:rsidRDefault="00817413" w14:paraId="32D16582" w14:textId="77777777">
      <w:pPr>
        <w:spacing w:line="276" w:lineRule="auto"/>
        <w:rPr>
          <w:rFonts w:ascii="Cambria" w:hAnsi="Cambria" w:cs="Times New Roman"/>
          <w:sz w:val="22"/>
        </w:rPr>
      </w:pPr>
      <w:r w:rsidRPr="5433FB34">
        <w:rPr>
          <w:rFonts w:ascii="Cambria" w:hAnsi="Cambria" w:cs="Times New Roman"/>
          <w:kern w:val="0"/>
          <w:sz w:val="22"/>
          <w:szCs w:val="22"/>
        </w:rPr>
        <w:t xml:space="preserve">         </w:t>
      </w:r>
      <w:r w:rsidRPr="5433FB34" w:rsidR="00CD602D">
        <w:rPr>
          <w:rFonts w:ascii="Cambria" w:hAnsi="Cambria" w:cs="Times New Roman"/>
          <w:kern w:val="0"/>
          <w:sz w:val="22"/>
          <w:szCs w:val="22"/>
        </w:rPr>
        <w:t>Specify which algorithm you’ve applied.</w:t>
      </w:r>
      <w:r w:rsidRPr="5433FB34" w:rsidR="00D874A2">
        <w:rPr>
          <w:rFonts w:ascii="Cambria" w:hAnsi="Cambria" w:cs="Times New Roman"/>
          <w:b w:val="1"/>
          <w:bCs w:val="1"/>
          <w:kern w:val="0"/>
          <w:sz w:val="22"/>
          <w:szCs w:val="22"/>
        </w:rPr>
        <w:t xml:space="preserve">  </w:t>
      </w:r>
    </w:p>
    <w:p w:rsidR="5433FB34" w:rsidP="5433FB34" w:rsidRDefault="5433FB34" w14:paraId="7FCD5EE5" w14:textId="0E8F0248">
      <w:pPr>
        <w:pStyle w:val="Normal"/>
        <w:spacing w:line="276" w:lineRule="auto"/>
        <w:rPr>
          <w:rFonts w:ascii="Cambria" w:hAnsi="Cambria" w:cs="Times New Roman"/>
          <w:b w:val="1"/>
          <w:bCs w:val="1"/>
          <w:sz w:val="22"/>
          <w:szCs w:val="22"/>
        </w:rPr>
      </w:pPr>
      <w:r>
        <w:drawing>
          <wp:inline wp14:editId="7D4702BA" wp14:anchorId="58CFFDB7">
            <wp:extent cx="4572000" cy="1009650"/>
            <wp:effectExtent l="0" t="0" r="0" b="0"/>
            <wp:docPr id="193699067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f56fe8b2b534ef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4113D" w:rsidR="00D874A2" w:rsidP="00F24039" w:rsidRDefault="00D874A2" w14:paraId="53128261" w14:textId="64CDF92F">
      <w:pPr>
        <w:spacing w:line="276" w:lineRule="auto"/>
        <w:rPr>
          <w:rFonts w:ascii="Times New Roman" w:hAnsi="Times New Roman" w:cs="Times New Roman"/>
          <w:sz w:val="22"/>
        </w:rPr>
      </w:pPr>
    </w:p>
    <w:sectPr w:rsidRPr="0064113D" w:rsidR="00D874A2" w:rsidSect="00F43DF7">
      <w:pgSz w:w="11906" w:h="16838" w:orient="portrait"/>
      <w:pgMar w:top="1440" w:right="936" w:bottom="1440" w:left="1224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2413" w:rsidP="00AB7515" w:rsidRDefault="00B02413" w14:paraId="4DE89D23" w14:textId="77777777">
      <w:r>
        <w:separator/>
      </w:r>
    </w:p>
  </w:endnote>
  <w:endnote w:type="continuationSeparator" w:id="0">
    <w:p w:rsidR="00B02413" w:rsidP="00AB7515" w:rsidRDefault="00B02413" w14:paraId="291C29EB" w14:textId="77777777">
      <w:r>
        <w:continuationSeparator/>
      </w:r>
    </w:p>
  </w:endnote>
  <w:endnote w:type="continuationNotice" w:id="1">
    <w:p w:rsidR="00B02413" w:rsidRDefault="00B02413" w14:paraId="4289F44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2413" w:rsidP="00AB7515" w:rsidRDefault="00B02413" w14:paraId="373ABBCB" w14:textId="77777777">
      <w:r>
        <w:separator/>
      </w:r>
    </w:p>
  </w:footnote>
  <w:footnote w:type="continuationSeparator" w:id="0">
    <w:p w:rsidR="00B02413" w:rsidP="00AB7515" w:rsidRDefault="00B02413" w14:paraId="251426DB" w14:textId="77777777">
      <w:r>
        <w:continuationSeparator/>
      </w:r>
    </w:p>
  </w:footnote>
  <w:footnote w:type="continuationNotice" w:id="1">
    <w:p w:rsidR="00B02413" w:rsidRDefault="00B02413" w14:paraId="14AB0122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6911A1"/>
    <w:multiLevelType w:val="hybridMultilevel"/>
    <w:tmpl w:val="7F58E96C"/>
    <w:lvl w:ilvl="0" w:tplc="C464D61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143509"/>
    <w:multiLevelType w:val="hybridMultilevel"/>
    <w:tmpl w:val="BC1ACA42"/>
    <w:lvl w:ilvl="0" w:tplc="C1A67DF8">
      <w:start w:val="1"/>
      <w:numFmt w:val="decimal"/>
      <w:lvlText w:val="(%1)"/>
      <w:lvlJc w:val="left"/>
      <w:pPr>
        <w:ind w:left="800" w:hanging="360"/>
      </w:pPr>
      <w:rPr>
        <w:rFonts w:ascii="Times New Roman" w:hAnsi="Times New Roman" w:cs="Times New Roman" w:eastAsiaTheme="minorEastAsia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2" w15:restartNumberingAfterBreak="0">
    <w:nsid w:val="6CBE13B4"/>
    <w:multiLevelType w:val="hybridMultilevel"/>
    <w:tmpl w:val="EFF2A4FA"/>
    <w:lvl w:ilvl="0" w:tplc="DE10C2A0">
      <w:start w:val="1"/>
      <w:numFmt w:val="decimal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3" w15:restartNumberingAfterBreak="0">
    <w:nsid w:val="6F490EFF"/>
    <w:multiLevelType w:val="multilevel"/>
    <w:tmpl w:val="F35EF446"/>
    <w:lvl w:ilvl="0">
      <w:start w:val="5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86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cSBpYmlhbGxgYGpko6SsGpxcWZ+XkgBea1AASNWHssAAAA"/>
  </w:docVars>
  <w:rsids>
    <w:rsidRoot w:val="00551132"/>
    <w:rsid w:val="00001924"/>
    <w:rsid w:val="0001110F"/>
    <w:rsid w:val="000176A8"/>
    <w:rsid w:val="00037A78"/>
    <w:rsid w:val="00042C38"/>
    <w:rsid w:val="0007630C"/>
    <w:rsid w:val="00091DB8"/>
    <w:rsid w:val="000A0227"/>
    <w:rsid w:val="000A7588"/>
    <w:rsid w:val="00103551"/>
    <w:rsid w:val="00106D6C"/>
    <w:rsid w:val="00113D68"/>
    <w:rsid w:val="00136129"/>
    <w:rsid w:val="0013639B"/>
    <w:rsid w:val="001378BC"/>
    <w:rsid w:val="001B0D4B"/>
    <w:rsid w:val="001F14BE"/>
    <w:rsid w:val="00246E8A"/>
    <w:rsid w:val="002638CB"/>
    <w:rsid w:val="002779C3"/>
    <w:rsid w:val="00277A24"/>
    <w:rsid w:val="00281F58"/>
    <w:rsid w:val="002840C7"/>
    <w:rsid w:val="003564EB"/>
    <w:rsid w:val="0035750D"/>
    <w:rsid w:val="00383752"/>
    <w:rsid w:val="003D45CF"/>
    <w:rsid w:val="0040456F"/>
    <w:rsid w:val="00412AF7"/>
    <w:rsid w:val="00417BCF"/>
    <w:rsid w:val="004525BC"/>
    <w:rsid w:val="00472BD3"/>
    <w:rsid w:val="004A1798"/>
    <w:rsid w:val="004B4E5A"/>
    <w:rsid w:val="004F7A71"/>
    <w:rsid w:val="00502970"/>
    <w:rsid w:val="0052650B"/>
    <w:rsid w:val="00535530"/>
    <w:rsid w:val="005449BF"/>
    <w:rsid w:val="00551132"/>
    <w:rsid w:val="00551EA7"/>
    <w:rsid w:val="0057037D"/>
    <w:rsid w:val="00575D53"/>
    <w:rsid w:val="00575E38"/>
    <w:rsid w:val="005B6A8E"/>
    <w:rsid w:val="005C3481"/>
    <w:rsid w:val="005D4DF1"/>
    <w:rsid w:val="005E3E46"/>
    <w:rsid w:val="005F6996"/>
    <w:rsid w:val="0060256F"/>
    <w:rsid w:val="00602B47"/>
    <w:rsid w:val="00612D17"/>
    <w:rsid w:val="0064113D"/>
    <w:rsid w:val="006934EA"/>
    <w:rsid w:val="006A5EF5"/>
    <w:rsid w:val="006A6001"/>
    <w:rsid w:val="006C7053"/>
    <w:rsid w:val="006D0A26"/>
    <w:rsid w:val="006D161A"/>
    <w:rsid w:val="006D1E7B"/>
    <w:rsid w:val="006D7A77"/>
    <w:rsid w:val="006E773B"/>
    <w:rsid w:val="00734855"/>
    <w:rsid w:val="00774169"/>
    <w:rsid w:val="007C6DF4"/>
    <w:rsid w:val="007D0466"/>
    <w:rsid w:val="007E1037"/>
    <w:rsid w:val="007F6224"/>
    <w:rsid w:val="00817413"/>
    <w:rsid w:val="00821C8E"/>
    <w:rsid w:val="00822013"/>
    <w:rsid w:val="00830A67"/>
    <w:rsid w:val="0083608B"/>
    <w:rsid w:val="008441CC"/>
    <w:rsid w:val="008768FB"/>
    <w:rsid w:val="008A5C01"/>
    <w:rsid w:val="008E0312"/>
    <w:rsid w:val="008F7FD0"/>
    <w:rsid w:val="0090293C"/>
    <w:rsid w:val="00905547"/>
    <w:rsid w:val="00920D5A"/>
    <w:rsid w:val="00923E24"/>
    <w:rsid w:val="00924439"/>
    <w:rsid w:val="00935E20"/>
    <w:rsid w:val="00966899"/>
    <w:rsid w:val="009673E2"/>
    <w:rsid w:val="00970291"/>
    <w:rsid w:val="009714EC"/>
    <w:rsid w:val="00990B84"/>
    <w:rsid w:val="00997716"/>
    <w:rsid w:val="009B2F74"/>
    <w:rsid w:val="009D2A2D"/>
    <w:rsid w:val="009F1968"/>
    <w:rsid w:val="00A27FD0"/>
    <w:rsid w:val="00A54E96"/>
    <w:rsid w:val="00A67DF6"/>
    <w:rsid w:val="00A77BF0"/>
    <w:rsid w:val="00A80955"/>
    <w:rsid w:val="00A927F3"/>
    <w:rsid w:val="00AA4B3D"/>
    <w:rsid w:val="00AA5584"/>
    <w:rsid w:val="00AB7515"/>
    <w:rsid w:val="00AC2DA4"/>
    <w:rsid w:val="00AD2889"/>
    <w:rsid w:val="00AE51CC"/>
    <w:rsid w:val="00B02413"/>
    <w:rsid w:val="00B355FF"/>
    <w:rsid w:val="00B4165B"/>
    <w:rsid w:val="00B43067"/>
    <w:rsid w:val="00B5656E"/>
    <w:rsid w:val="00B90362"/>
    <w:rsid w:val="00BA04AD"/>
    <w:rsid w:val="00BA1449"/>
    <w:rsid w:val="00BB5053"/>
    <w:rsid w:val="00BE6FA8"/>
    <w:rsid w:val="00C36FDD"/>
    <w:rsid w:val="00C70B72"/>
    <w:rsid w:val="00C73D80"/>
    <w:rsid w:val="00C97C53"/>
    <w:rsid w:val="00CB4A6F"/>
    <w:rsid w:val="00CC14A4"/>
    <w:rsid w:val="00CC7BDB"/>
    <w:rsid w:val="00CD00DC"/>
    <w:rsid w:val="00CD602D"/>
    <w:rsid w:val="00D00E9E"/>
    <w:rsid w:val="00D04BED"/>
    <w:rsid w:val="00D247AA"/>
    <w:rsid w:val="00D37D5F"/>
    <w:rsid w:val="00D606E5"/>
    <w:rsid w:val="00D82A93"/>
    <w:rsid w:val="00D874A2"/>
    <w:rsid w:val="00D90D80"/>
    <w:rsid w:val="00DB484D"/>
    <w:rsid w:val="00DD4B19"/>
    <w:rsid w:val="00E40D66"/>
    <w:rsid w:val="00EA1F58"/>
    <w:rsid w:val="00EC194B"/>
    <w:rsid w:val="00EF30DA"/>
    <w:rsid w:val="00F163C4"/>
    <w:rsid w:val="00F24039"/>
    <w:rsid w:val="00F35D96"/>
    <w:rsid w:val="00F43DF7"/>
    <w:rsid w:val="00F763A7"/>
    <w:rsid w:val="00F8554F"/>
    <w:rsid w:val="00F90711"/>
    <w:rsid w:val="00FB3951"/>
    <w:rsid w:val="00FE1157"/>
    <w:rsid w:val="00FE42F9"/>
    <w:rsid w:val="00FE6A77"/>
    <w:rsid w:val="15DE9FD5"/>
    <w:rsid w:val="26115252"/>
    <w:rsid w:val="31518497"/>
    <w:rsid w:val="39896228"/>
    <w:rsid w:val="480EDA5D"/>
    <w:rsid w:val="5433FB34"/>
    <w:rsid w:val="6D9B2892"/>
    <w:rsid w:val="6F844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A909C0"/>
  <w15:docId w15:val="{8CF56D4B-F5B8-409B-B245-3D96B75C1E0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EastAsia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F1968"/>
    <w:pPr>
      <w:widowControl w:val="0"/>
      <w:wordWrap w:val="0"/>
      <w:autoSpaceDE w:val="0"/>
      <w:autoSpaceDN w:val="0"/>
      <w:jc w:val="both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4BED"/>
    <w:rPr>
      <w:rFonts w:asciiTheme="majorHAnsi" w:hAnsiTheme="majorHAnsi" w:eastAsiaTheme="majorEastAsia" w:cstheme="majorBid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04BED"/>
    <w:rPr>
      <w:rFonts w:asciiTheme="majorHAnsi" w:hAnsiTheme="majorHAnsi" w:eastAsiaTheme="majorEastAsia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AB7515"/>
    <w:pPr>
      <w:tabs>
        <w:tab w:val="center" w:pos="4513"/>
        <w:tab w:val="right" w:pos="9026"/>
      </w:tabs>
      <w:snapToGrid w:val="0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AB7515"/>
  </w:style>
  <w:style w:type="paragraph" w:styleId="Footer">
    <w:name w:val="footer"/>
    <w:basedOn w:val="Normal"/>
    <w:link w:val="FooterChar"/>
    <w:uiPriority w:val="99"/>
    <w:semiHidden/>
    <w:unhideWhenUsed/>
    <w:rsid w:val="00AB7515"/>
    <w:pPr>
      <w:tabs>
        <w:tab w:val="center" w:pos="4513"/>
        <w:tab w:val="right" w:pos="9026"/>
      </w:tabs>
      <w:snapToGrid w:val="0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AB7515"/>
  </w:style>
  <w:style w:type="paragraph" w:styleId="ListParagraph">
    <w:name w:val="List Paragraph"/>
    <w:basedOn w:val="Normal"/>
    <w:uiPriority w:val="34"/>
    <w:qFormat/>
    <w:rsid w:val="006E773B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56.png" Id="rId117" /><Relationship Type="http://schemas.openxmlformats.org/officeDocument/2006/relationships/image" Target="media/image8.png" Id="rId21" /><Relationship Type="http://schemas.openxmlformats.org/officeDocument/2006/relationships/customXml" Target="ink/ink18.xml" Id="rId42" /><Relationship Type="http://schemas.openxmlformats.org/officeDocument/2006/relationships/image" Target="media/image29.png" Id="rId63" /><Relationship Type="http://schemas.openxmlformats.org/officeDocument/2006/relationships/customXml" Target="ink/ink39.xml" Id="rId84" /><Relationship Type="http://schemas.openxmlformats.org/officeDocument/2006/relationships/image" Target="media/image67.png" Id="rId138" /><Relationship Type="http://schemas.openxmlformats.org/officeDocument/2006/relationships/customXml" Target="ink/ink76.xml" Id="rId159" /><Relationship Type="http://schemas.openxmlformats.org/officeDocument/2006/relationships/image" Target="media/image83.png" Id="rId170" /><Relationship Type="http://schemas.openxmlformats.org/officeDocument/2006/relationships/image" Target="media/image51.png" Id="rId107" /><Relationship Type="http://schemas.openxmlformats.org/officeDocument/2006/relationships/image" Target="media/image3.png" Id="rId11" /><Relationship Type="http://schemas.openxmlformats.org/officeDocument/2006/relationships/customXml" Target="ink/ink13.xml" Id="rId32" /><Relationship Type="http://schemas.openxmlformats.org/officeDocument/2006/relationships/image" Target="media/image24.png" Id="rId53" /><Relationship Type="http://schemas.openxmlformats.org/officeDocument/2006/relationships/customXml" Target="ink/ink34.xml" Id="rId74" /><Relationship Type="http://schemas.openxmlformats.org/officeDocument/2006/relationships/image" Target="media/image62.png" Id="rId128" /><Relationship Type="http://schemas.openxmlformats.org/officeDocument/2006/relationships/customXml" Target="ink/ink71.xml" Id="rId149" /><Relationship Type="http://schemas.openxmlformats.org/officeDocument/2006/relationships/footnotes" Target="footnotes.xml" Id="rId5" /><Relationship Type="http://schemas.openxmlformats.org/officeDocument/2006/relationships/image" Target="media/image45.png" Id="rId95" /><Relationship Type="http://schemas.openxmlformats.org/officeDocument/2006/relationships/image" Target="media/image78.png" Id="rId160" /><Relationship Type="http://schemas.openxmlformats.org/officeDocument/2006/relationships/customXml" Target="ink/ink8.xml" Id="rId22" /><Relationship Type="http://schemas.openxmlformats.org/officeDocument/2006/relationships/image" Target="media/image19.png" Id="rId43" /><Relationship Type="http://schemas.openxmlformats.org/officeDocument/2006/relationships/customXml" Target="ink/ink29.xml" Id="rId64" /><Relationship Type="http://schemas.openxmlformats.org/officeDocument/2006/relationships/customXml" Target="ink/ink56.xml" Id="rId118" /><Relationship Type="http://schemas.openxmlformats.org/officeDocument/2006/relationships/customXml" Target="ink/ink66.xml" Id="rId139" /><Relationship Type="http://schemas.openxmlformats.org/officeDocument/2006/relationships/image" Target="media/image40.png" Id="rId85" /><Relationship Type="http://schemas.openxmlformats.org/officeDocument/2006/relationships/image" Target="media/image73.png" Id="rId150" /><Relationship Type="http://schemas.openxmlformats.org/officeDocument/2006/relationships/image" Target="media/image84.png" Id="rId171" /><Relationship Type="http://schemas.openxmlformats.org/officeDocument/2006/relationships/customXml" Target="ink/ink3.xml" Id="rId12" /><Relationship Type="http://schemas.openxmlformats.org/officeDocument/2006/relationships/image" Target="media/image14.png" Id="rId33" /><Relationship Type="http://schemas.openxmlformats.org/officeDocument/2006/relationships/customXml" Target="ink/ink51.xml" Id="rId108" /><Relationship Type="http://schemas.openxmlformats.org/officeDocument/2006/relationships/customXml" Target="ink/ink61.xml" Id="rId129" /><Relationship Type="http://schemas.openxmlformats.org/officeDocument/2006/relationships/customXml" Target="ink/ink24.xml" Id="rId54" /><Relationship Type="http://schemas.openxmlformats.org/officeDocument/2006/relationships/image" Target="media/image35.png" Id="rId75" /><Relationship Type="http://schemas.openxmlformats.org/officeDocument/2006/relationships/customXml" Target="ink/ink45.xml" Id="rId96" /><Relationship Type="http://schemas.openxmlformats.org/officeDocument/2006/relationships/image" Target="media/image68.png" Id="rId140" /><Relationship Type="http://schemas.openxmlformats.org/officeDocument/2006/relationships/customXml" Target="ink/ink77.xml" Id="rId161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9.png" Id="rId23" /><Relationship Type="http://schemas.openxmlformats.org/officeDocument/2006/relationships/customXml" Target="ink/ink11.xml" Id="rId28" /><Relationship Type="http://schemas.openxmlformats.org/officeDocument/2006/relationships/image" Target="media/image22.png" Id="rId49" /><Relationship Type="http://schemas.openxmlformats.org/officeDocument/2006/relationships/customXml" Target="ink/ink54.xml" Id="rId114" /><Relationship Type="http://schemas.openxmlformats.org/officeDocument/2006/relationships/image" Target="media/image57.png" Id="rId119" /><Relationship Type="http://schemas.openxmlformats.org/officeDocument/2006/relationships/customXml" Target="ink/ink19.xml" Id="rId44" /><Relationship Type="http://schemas.openxmlformats.org/officeDocument/2006/relationships/customXml" Target="ink/ink27.xml" Id="rId60" /><Relationship Type="http://schemas.openxmlformats.org/officeDocument/2006/relationships/image" Target="media/image30.png" Id="rId65" /><Relationship Type="http://schemas.openxmlformats.org/officeDocument/2006/relationships/image" Target="media/image38.png" Id="rId81" /><Relationship Type="http://schemas.openxmlformats.org/officeDocument/2006/relationships/customXml" Target="ink/ink40.xml" Id="rId86" /><Relationship Type="http://schemas.openxmlformats.org/officeDocument/2006/relationships/image" Target="media/image63.png" Id="rId130" /><Relationship Type="http://schemas.openxmlformats.org/officeDocument/2006/relationships/customXml" Target="ink/ink64.xml" Id="rId135" /><Relationship Type="http://schemas.openxmlformats.org/officeDocument/2006/relationships/customXml" Target="ink/ink72.xml" Id="rId151" /><Relationship Type="http://schemas.openxmlformats.org/officeDocument/2006/relationships/image" Target="media/image76.png" Id="rId156" /><Relationship Type="http://schemas.openxmlformats.org/officeDocument/2006/relationships/fontTable" Target="fontTable.xml" Id="rId172" /><Relationship Type="http://schemas.openxmlformats.org/officeDocument/2006/relationships/image" Target="media/image4.png" Id="rId13" /><Relationship Type="http://schemas.openxmlformats.org/officeDocument/2006/relationships/customXml" Target="ink/ink6.xml" Id="rId18" /><Relationship Type="http://schemas.openxmlformats.org/officeDocument/2006/relationships/image" Target="media/image17.png" Id="rId39" /><Relationship Type="http://schemas.openxmlformats.org/officeDocument/2006/relationships/image" Target="media/image52.png" Id="rId109" /><Relationship Type="http://schemas.openxmlformats.org/officeDocument/2006/relationships/customXml" Target="ink/ink14.xml" Id="rId34" /><Relationship Type="http://schemas.openxmlformats.org/officeDocument/2006/relationships/customXml" Target="ink/ink22.xml" Id="rId50" /><Relationship Type="http://schemas.openxmlformats.org/officeDocument/2006/relationships/image" Target="media/image25.png" Id="rId55" /><Relationship Type="http://schemas.openxmlformats.org/officeDocument/2006/relationships/customXml" Target="ink/ink35.xml" Id="rId76" /><Relationship Type="http://schemas.openxmlformats.org/officeDocument/2006/relationships/image" Target="media/image46.png" Id="rId97" /><Relationship Type="http://schemas.openxmlformats.org/officeDocument/2006/relationships/customXml" Target="ink/ink49.xml" Id="rId104" /><Relationship Type="http://schemas.openxmlformats.org/officeDocument/2006/relationships/customXml" Target="ink/ink59.xml" Id="rId125" /><Relationship Type="http://schemas.openxmlformats.org/officeDocument/2006/relationships/customXml" Target="ink/ink67.xml" Id="rId141" /><Relationship Type="http://schemas.openxmlformats.org/officeDocument/2006/relationships/image" Target="media/image71.png" Id="rId146" /><Relationship Type="http://schemas.openxmlformats.org/officeDocument/2006/relationships/customXml" Target="ink/ink80.xml" Id="rId167" /><Relationship Type="http://schemas.openxmlformats.org/officeDocument/2006/relationships/image" Target="media/image33.png" Id="rId71" /><Relationship Type="http://schemas.openxmlformats.org/officeDocument/2006/relationships/customXml" Target="ink/ink43.xml" Id="rId92" /><Relationship Type="http://schemas.openxmlformats.org/officeDocument/2006/relationships/image" Target="media/image79.png" Id="rId162" /><Relationship Type="http://schemas.openxmlformats.org/officeDocument/2006/relationships/styles" Target="styles.xml" Id="rId2" /><Relationship Type="http://schemas.openxmlformats.org/officeDocument/2006/relationships/image" Target="media/image12.png" Id="rId29" /><Relationship Type="http://schemas.openxmlformats.org/officeDocument/2006/relationships/customXml" Target="ink/ink9.xml" Id="rId24" /><Relationship Type="http://schemas.openxmlformats.org/officeDocument/2006/relationships/customXml" Target="ink/ink17.xml" Id="rId40" /><Relationship Type="http://schemas.openxmlformats.org/officeDocument/2006/relationships/image" Target="media/image20.png" Id="rId45" /><Relationship Type="http://schemas.openxmlformats.org/officeDocument/2006/relationships/customXml" Target="ink/ink30.xml" Id="rId66" /><Relationship Type="http://schemas.openxmlformats.org/officeDocument/2006/relationships/image" Target="media/image41.png" Id="rId87" /><Relationship Type="http://schemas.openxmlformats.org/officeDocument/2006/relationships/customXml" Target="ink/ink52.xml" Id="rId110" /><Relationship Type="http://schemas.openxmlformats.org/officeDocument/2006/relationships/image" Target="media/image55.png" Id="rId115" /><Relationship Type="http://schemas.openxmlformats.org/officeDocument/2006/relationships/customXml" Target="ink/ink62.xml" Id="rId131" /><Relationship Type="http://schemas.openxmlformats.org/officeDocument/2006/relationships/image" Target="media/image66.png" Id="rId136" /><Relationship Type="http://schemas.openxmlformats.org/officeDocument/2006/relationships/customXml" Target="ink/ink75.xml" Id="rId157" /><Relationship Type="http://schemas.openxmlformats.org/officeDocument/2006/relationships/image" Target="media/image28.png" Id="rId61" /><Relationship Type="http://schemas.openxmlformats.org/officeDocument/2006/relationships/customXml" Target="ink/ink38.xml" Id="rId82" /><Relationship Type="http://schemas.openxmlformats.org/officeDocument/2006/relationships/image" Target="media/image74.png" Id="rId152" /><Relationship Type="http://schemas.openxmlformats.org/officeDocument/2006/relationships/theme" Target="theme/theme1.xml" Id="rId173" /><Relationship Type="http://schemas.openxmlformats.org/officeDocument/2006/relationships/image" Target="media/image7.png" Id="rId19" /><Relationship Type="http://schemas.openxmlformats.org/officeDocument/2006/relationships/customXml" Target="ink/ink4.xml" Id="rId14" /><Relationship Type="http://schemas.openxmlformats.org/officeDocument/2006/relationships/customXml" Target="ink/ink12.xml" Id="rId30" /><Relationship Type="http://schemas.openxmlformats.org/officeDocument/2006/relationships/image" Target="media/image15.png" Id="rId35" /><Relationship Type="http://schemas.openxmlformats.org/officeDocument/2006/relationships/customXml" Target="ink/ink25.xml" Id="rId56" /><Relationship Type="http://schemas.openxmlformats.org/officeDocument/2006/relationships/image" Target="media/image36.png" Id="rId77" /><Relationship Type="http://schemas.openxmlformats.org/officeDocument/2006/relationships/customXml" Target="ink/ink47.xml" Id="rId100" /><Relationship Type="http://schemas.openxmlformats.org/officeDocument/2006/relationships/image" Target="media/image50.png" Id="rId105" /><Relationship Type="http://schemas.openxmlformats.org/officeDocument/2006/relationships/image" Target="media/image61.png" Id="rId126" /><Relationship Type="http://schemas.openxmlformats.org/officeDocument/2006/relationships/customXml" Target="ink/ink70.xml" Id="rId147" /><Relationship Type="http://schemas.openxmlformats.org/officeDocument/2006/relationships/image" Target="media/image82.png" Id="rId168" /><Relationship Type="http://schemas.openxmlformats.org/officeDocument/2006/relationships/customXml" Target="ink/ink1.xml" Id="rId8" /><Relationship Type="http://schemas.openxmlformats.org/officeDocument/2006/relationships/image" Target="media/image23.png" Id="rId51" /><Relationship Type="http://schemas.openxmlformats.org/officeDocument/2006/relationships/customXml" Target="ink/ink33.xml" Id="rId72" /><Relationship Type="http://schemas.openxmlformats.org/officeDocument/2006/relationships/image" Target="media/image44.png" Id="rId93" /><Relationship Type="http://schemas.openxmlformats.org/officeDocument/2006/relationships/customXml" Target="ink/ink46.xml" Id="rId98" /><Relationship Type="http://schemas.openxmlformats.org/officeDocument/2006/relationships/customXml" Target="ink/ink57.xml" Id="rId121" /><Relationship Type="http://schemas.openxmlformats.org/officeDocument/2006/relationships/image" Target="media/image69.png" Id="rId142" /><Relationship Type="http://schemas.openxmlformats.org/officeDocument/2006/relationships/customXml" Target="ink/ink78.xml" Id="rId163" /><Relationship Type="http://schemas.openxmlformats.org/officeDocument/2006/relationships/settings" Target="settings.xml" Id="rId3" /><Relationship Type="http://schemas.openxmlformats.org/officeDocument/2006/relationships/image" Target="media/image10.png" Id="rId25" /><Relationship Type="http://schemas.openxmlformats.org/officeDocument/2006/relationships/customXml" Target="ink/ink20.xml" Id="rId46" /><Relationship Type="http://schemas.openxmlformats.org/officeDocument/2006/relationships/image" Target="media/image31.png" Id="rId67" /><Relationship Type="http://schemas.openxmlformats.org/officeDocument/2006/relationships/customXml" Target="ink/ink55.xml" Id="rId116" /><Relationship Type="http://schemas.openxmlformats.org/officeDocument/2006/relationships/customXml" Target="ink/ink65.xml" Id="rId137" /><Relationship Type="http://schemas.openxmlformats.org/officeDocument/2006/relationships/image" Target="media/image77.png" Id="rId158" /><Relationship Type="http://schemas.openxmlformats.org/officeDocument/2006/relationships/customXml" Target="ink/ink7.xml" Id="rId20" /><Relationship Type="http://schemas.openxmlformats.org/officeDocument/2006/relationships/image" Target="media/image18.png" Id="rId41" /><Relationship Type="http://schemas.openxmlformats.org/officeDocument/2006/relationships/customXml" Target="ink/ink28.xml" Id="rId62" /><Relationship Type="http://schemas.openxmlformats.org/officeDocument/2006/relationships/image" Target="media/image39.png" Id="rId83" /><Relationship Type="http://schemas.openxmlformats.org/officeDocument/2006/relationships/customXml" Target="ink/ink41.xml" Id="rId88" /><Relationship Type="http://schemas.openxmlformats.org/officeDocument/2006/relationships/image" Target="media/image53.png" Id="rId111" /><Relationship Type="http://schemas.openxmlformats.org/officeDocument/2006/relationships/image" Target="media/image64.png" Id="rId132" /><Relationship Type="http://schemas.openxmlformats.org/officeDocument/2006/relationships/customXml" Target="ink/ink73.xml" Id="rId153" /><Relationship Type="http://schemas.openxmlformats.org/officeDocument/2006/relationships/image" Target="media/image5.png" Id="rId15" /><Relationship Type="http://schemas.openxmlformats.org/officeDocument/2006/relationships/customXml" Target="ink/ink15.xml" Id="rId36" /><Relationship Type="http://schemas.openxmlformats.org/officeDocument/2006/relationships/image" Target="media/image26.png" Id="rId57" /><Relationship Type="http://schemas.openxmlformats.org/officeDocument/2006/relationships/customXml" Target="ink/ink50.xml" Id="rId106" /><Relationship Type="http://schemas.openxmlformats.org/officeDocument/2006/relationships/customXml" Target="ink/ink60.xml" Id="rId127" /><Relationship Type="http://schemas.openxmlformats.org/officeDocument/2006/relationships/customXml" Target="ink/ink2.xml" Id="rId10" /><Relationship Type="http://schemas.openxmlformats.org/officeDocument/2006/relationships/image" Target="media/image13.png" Id="rId31" /><Relationship Type="http://schemas.openxmlformats.org/officeDocument/2006/relationships/customXml" Target="ink/ink23.xml" Id="rId52" /><Relationship Type="http://schemas.openxmlformats.org/officeDocument/2006/relationships/image" Target="media/image34.png" Id="rId73" /><Relationship Type="http://schemas.openxmlformats.org/officeDocument/2006/relationships/customXml" Target="ink/ink36.xml" Id="rId78" /><Relationship Type="http://schemas.openxmlformats.org/officeDocument/2006/relationships/customXml" Target="ink/ink44.xml" Id="rId94" /><Relationship Type="http://schemas.openxmlformats.org/officeDocument/2006/relationships/image" Target="media/image47.png" Id="rId99" /><Relationship Type="http://schemas.openxmlformats.org/officeDocument/2006/relationships/image" Target="media/image48.png" Id="rId101" /><Relationship Type="http://schemas.openxmlformats.org/officeDocument/2006/relationships/image" Target="media/image59.png" Id="rId122" /><Relationship Type="http://schemas.openxmlformats.org/officeDocument/2006/relationships/customXml" Target="ink/ink68.xml" Id="rId143" /><Relationship Type="http://schemas.openxmlformats.org/officeDocument/2006/relationships/image" Target="media/image72.png" Id="rId148" /><Relationship Type="http://schemas.openxmlformats.org/officeDocument/2006/relationships/image" Target="media/image80.png" Id="rId164" /><Relationship Type="http://schemas.openxmlformats.org/officeDocument/2006/relationships/customXml" Target="ink/ink81.xml" Id="rId169" /><Relationship Type="http://schemas.openxmlformats.org/officeDocument/2006/relationships/webSettings" Target="webSettings.xml" Id="rId4" /><Relationship Type="http://schemas.openxmlformats.org/officeDocument/2006/relationships/image" Target="media/image2.png" Id="rId9" /><Relationship Type="http://schemas.openxmlformats.org/officeDocument/2006/relationships/customXml" Target="ink/ink10.xml" Id="rId26" /><Relationship Type="http://schemas.openxmlformats.org/officeDocument/2006/relationships/image" Target="media/image21.png" Id="rId47" /><Relationship Type="http://schemas.openxmlformats.org/officeDocument/2006/relationships/customXml" Target="ink/ink31.xml" Id="rId68" /><Relationship Type="http://schemas.openxmlformats.org/officeDocument/2006/relationships/image" Target="media/image42.png" Id="rId89" /><Relationship Type="http://schemas.openxmlformats.org/officeDocument/2006/relationships/customXml" Target="ink/ink53.xml" Id="rId112" /><Relationship Type="http://schemas.openxmlformats.org/officeDocument/2006/relationships/customXml" Target="ink/ink63.xml" Id="rId133" /><Relationship Type="http://schemas.openxmlformats.org/officeDocument/2006/relationships/image" Target="media/image75.png" Id="rId154" /><Relationship Type="http://schemas.openxmlformats.org/officeDocument/2006/relationships/customXml" Target="ink/ink5.xml" Id="rId16" /><Relationship Type="http://schemas.openxmlformats.org/officeDocument/2006/relationships/image" Target="media/image16.png" Id="rId37" /><Relationship Type="http://schemas.openxmlformats.org/officeDocument/2006/relationships/customXml" Target="ink/ink26.xml" Id="rId58" /><Relationship Type="http://schemas.openxmlformats.org/officeDocument/2006/relationships/image" Target="media/image37.png" Id="rId79" /><Relationship Type="http://schemas.openxmlformats.org/officeDocument/2006/relationships/customXml" Target="ink/ink48.xml" Id="rId102" /><Relationship Type="http://schemas.openxmlformats.org/officeDocument/2006/relationships/customXml" Target="ink/ink58.xml" Id="rId123" /><Relationship Type="http://schemas.openxmlformats.org/officeDocument/2006/relationships/image" Target="media/image70.png" Id="rId144" /><Relationship Type="http://schemas.openxmlformats.org/officeDocument/2006/relationships/customXml" Target="ink/ink42.xml" Id="rId90" /><Relationship Type="http://schemas.openxmlformats.org/officeDocument/2006/relationships/customXml" Target="ink/ink79.xml" Id="rId165" /><Relationship Type="http://schemas.openxmlformats.org/officeDocument/2006/relationships/image" Target="media/image11.png" Id="rId27" /><Relationship Type="http://schemas.openxmlformats.org/officeDocument/2006/relationships/customXml" Target="ink/ink21.xml" Id="rId48" /><Relationship Type="http://schemas.openxmlformats.org/officeDocument/2006/relationships/image" Target="media/image32.png" Id="rId69" /><Relationship Type="http://schemas.openxmlformats.org/officeDocument/2006/relationships/image" Target="media/image54.png" Id="rId113" /><Relationship Type="http://schemas.openxmlformats.org/officeDocument/2006/relationships/image" Target="media/image65.png" Id="rId134" /><Relationship Type="http://schemas.openxmlformats.org/officeDocument/2006/relationships/customXml" Target="ink/ink37.xml" Id="rId80" /><Relationship Type="http://schemas.openxmlformats.org/officeDocument/2006/relationships/customXml" Target="ink/ink74.xml" Id="rId155" /><Relationship Type="http://schemas.openxmlformats.org/officeDocument/2006/relationships/image" Target="media/image6.png" Id="rId17" /><Relationship Type="http://schemas.openxmlformats.org/officeDocument/2006/relationships/customXml" Target="ink/ink16.xml" Id="rId38" /><Relationship Type="http://schemas.openxmlformats.org/officeDocument/2006/relationships/image" Target="media/image27.png" Id="rId59" /><Relationship Type="http://schemas.openxmlformats.org/officeDocument/2006/relationships/image" Target="media/image49.png" Id="rId103" /><Relationship Type="http://schemas.openxmlformats.org/officeDocument/2006/relationships/image" Target="media/image60.png" Id="rId124" /><Relationship Type="http://schemas.openxmlformats.org/officeDocument/2006/relationships/customXml" Target="ink/ink32.xml" Id="rId70" /><Relationship Type="http://schemas.openxmlformats.org/officeDocument/2006/relationships/image" Target="media/image43.png" Id="rId91" /><Relationship Type="http://schemas.openxmlformats.org/officeDocument/2006/relationships/customXml" Target="ink/ink69.xml" Id="rId145" /><Relationship Type="http://schemas.openxmlformats.org/officeDocument/2006/relationships/image" Target="media/image81.png" Id="rId166" /><Relationship Type="http://schemas.openxmlformats.org/officeDocument/2006/relationships/image" Target="/media/image55.png" Id="R54a81ce0826e4e1c" /><Relationship Type="http://schemas.openxmlformats.org/officeDocument/2006/relationships/image" Target="/media/image56.png" Id="Rc394f58c9e8d4190" /><Relationship Type="http://schemas.openxmlformats.org/officeDocument/2006/relationships/image" Target="/media/image57.png" Id="R79cfc59563f64846" /><Relationship Type="http://schemas.openxmlformats.org/officeDocument/2006/relationships/image" Target="/media/image58.png" Id="R8fd280d3104f47ea" /><Relationship Type="http://schemas.openxmlformats.org/officeDocument/2006/relationships/image" Target="/media/image59.png" Id="Rad4d31eb89b741b9" /><Relationship Type="http://schemas.openxmlformats.org/officeDocument/2006/relationships/image" Target="/media/image5a.png" Id="R5f56fe8b2b534efb" 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3:59.411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331 264 7651,'0'5'2440,"0"-1"-2316,0-4 1,-1 0 181,-2 0-102,2 0-173,-3 0 50,4 0 697,0 0-902,-5 0 197,4 0 113,-7 0-131,7 0 1,-7 0-74,1 0 0,2 3 94,-1 0 1,2 5 0,-2-2 0,1 3 7,-1 0 1,-2 0-6,5 1 0,-3 0-123,3 3-70,-5-2 1,7 2 7,-2-3 1,-1 2 83,1 1 0,-1 0 10,4-4 0,0 1 21,0-1 1,0 1-337,0-1 210,0 1 0,2-2 85,1-2 0,-1-1-218,4-5-94,-4 0 0,6-2-81,-5-1 296,4-2 1,-2-4 12,5-1 0,-4-3-19,0 1 1,-2-2 127,2 2 1,-3 0-51,3-4 1,-2 5-26,2-2 1,-4 2 52,1 2 1,1-1 149,0 1 1,-1-1 28,-3 1 0,1 3-123,2-1 207,-2 5-146,3-6 99,-4 7-132,0-3 35,0 4 101,0 0-93,0 4 0,0 1-53,0 5 0,0-1 16,0 0 0,0 1-48,0-1 0,0 2 37,0 2 0,0 1-84,0 5 1,0 0 73,0 0 0,0 1-3,0 2 0,0-1 2,0 5 1,0-5-106,0 1 1,0-2 33,0-1 1,0-1 45,0-2 0,0 0-90,0-3 0,0 3 78,0-4 1,1 1-102,2-3 0,-2-4 90,3 0 0,-2-3-5,1 4 0,-1-2-136,4 1-233,-4-2 280,7-4 1,-7-1 36,4-2 1,-3-1 63,4-2 1,-5-3-61,1 3 1,-1-2 108,1-2 0,-2 1-96,2-1 0,-1 1-30,-2-1 50,0 1 1,0-1 110,0 1 1,0 2-267,0 1 129,0 4 1,0-3-524,0 2 173,0 1 87,-5-2 1,3 4 65,-4 0 0,3 0 100,-4 0 1,5-1-282,-1-2-25,-2 2 458,4-3 0,-8 0 0,4-2 0</inkml:trace>
  <inkml:trace contextRef="#ctx0" brushRef="#br0" timeOffset="950">417 67 6005,'-5'0'3161,"1"0"-2448,4 0 389,0 0-885,0-5-55,-4 4 1,3-4 81,-2 2 0,-2 1-28,2-5 1,-3 4-11,3-3 1,-5 1 0,2-2 0,1 0-262,-2 4 0,1-3 66,-3 2 1,-1 1 127,1 3 0,-4 0 41,0 0-28,1 0-52,2 0 0,-2 1-62,-1 2 1,-1 3 89,2 3 0,0 1 1,-4-1 1,2 5 17,-2 2 0,-2-2-9,2 2 0,1 0 5,0 3 0,2 0 108,-3 0-125,5 0-118,-3 0 83,4 4 1,1 1 91,-1 5-217,5-1 0,-2 4 103,4-1 1,-1 6 43,4 1 0,0 3 57,0 3-61,0-2-488,0-4 224,5 0-500,0 0 337,4-4 141,5 3-1,-3-8-237,2 4 0,1-5 140,2 1 0,-1-5-123,0-2 0,0-2 92,1-1 0,2-4 82,-2-3 0,1-1-82,2-2 1,0-3 160,0-3 1,-1-2 11,-2-1 0,2-8 122,-2-1 0,-2-8 110,2-2 0,-4-1-84,1-5 0,0-1 50,0-6-173,-1 2 58,2-2 1,-3-1 20,1-2 1,-4 2 27,-2-2 0,0 1 105,4 0 1,-4-2 13,0 4 1,0-4-108,0 2 0,1-2 154,-3 1 1,-1-1-43,-3 5 0,1-1 23,2 4 0,-2-1-85,2 1 1,-5 4 26,-1 1 1,-3 3 19,2 1 1,-3 2-48,1 1 0,-3-1 22,0 4 0,-1 1-9,1 2 1,3 4-149,-1 0 0,1 3 132,-4 0 0,4 1-131,0-1 0,3 2 109,-4-2 0,4 2 13,-3 1-38,4 0 1,-6 1-1167,5 2-924,0-2 1943,3 7 1,0-5-637,0 3 401,0-4 0,0 3-940,0-2 1311,0-2 0,4 4 0,2-5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5:52.069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86 570 6687,'1'-5'1093,"2"2"-523,-2 2-287,3 1 0,-4 1-85,0 2 51,0-2 1,4 7-43,-1-1 1,0 1-57,-3 1 0,0 2 21,0 2 1,0-1-8,0 7 0,0 0 49,0 10 1,0-1-58,0 10 0,0-2-3,0 5 0,0 5-159,0 2 1,0 1 104,0-2 1,0 3-171,0-3 0,0 5 54,0-8 1,0 7 101,0-7 1,3 4-58,0-3 0,0 0-300,-3-1 0,0 1 36,0-4 1,4 1 74,-1-5 1,0 1 149,-3 0 1,0-4-33,0-2 0,0-3 25,0-1 0,0-3-20,0-3 0,0-5 46,0-2 1,0-6-48,0 0 26,-4-5-155,3 0-276,-4-4 189,5 0 1,-1-3 213,-2-1 34,2 1 1,-4 0 0,2-1-129,-4-1 123,3 3 1,-4-4-84,1 3 0,2 2 62,-1-2 0,3-1-53,-4 1 97,5-1-8,-6 4 214,7 0-149,-3 0 518,4 0-428,4 5 1,1 0 34,4 4 1,2-2-107,2-1 1,-2-3 14,5 3 1,-3-3-85,2 0 0,1-2 74,3-1 1,0 0-150,0 0 0,-1 0 82,-2 0 1,1-1-231,-5-2 1,2 1-19,-1-1 1,-6-1 2,2 1 0,-4 0 135,1 3-142,-4 0 367,2-4 1,-4 4-97,0 0 75,0 4 0,-3 5-68,0 1 1,-3-4 161,3 0 1,-5 0-78,2 0 0,1 2-44,-2-1 0,1-2-100,-4 1 1,1 0 72,0 0 1,-1 2-80,1-1 0,-1 1 63,1 2 0,-1 2-135,1 1 1,-1 3 104,1-4 0,-4 4-83,0-3 1,1 2 79,2-2 0,1 3-2,-1-3 1,1-1 194,-1-2 0,4-2-117,0-2 1,3 2-17,-4-5 30,5 0-193,-2-3 1,3 0 94,-2 0-109,2-4 1,-7-1 79,5-5 1,-1 4-19,1-1 0,2 1 21,-2-3 1,-2 2-31,2 1 1,-1 3 217,1-3-183,2-1 0,-7-2 28,5-1 0,0 1-8,3-1 0,0 1-62,0-1 0,0-3-35,0-3 0,0-1-150,0 1 1,0-1-156,0 5 1,-1-4 131,-2 3 1,2 1-386,-2 2 1,2 4-222,1 0 868,0 3 0,0-5 0,0 3 0</inkml:trace>
  <inkml:trace contextRef="#ctx0" brushRef="#br0" timeOffset="1240">1337 605 7710,'-7'-19'0,"-3"0"0,0-1 0,0-2-1019,4-3 900,-3 1 119,8 1 0,-7 4 0,3 0 0</inkml:trace>
  <inkml:trace contextRef="#ctx0" brushRef="#br0" timeOffset="2729">331 0 8283,'-5'10'1433,"1"-5"-1645,4-1 242,4-4 0,-2 0 259,4 0 1,-2 4-113,2-1 0,-1 1 212,2-1 1,1 2-120,-2 5 0,7-1 18,3 1 0,2-1-104,1 1 0,4 3 69,2 3 0,7 5-180,2 1 1,3 5 117,1-2 1,4 2-207,2 2 0,6-2 47,1-2 1,0 3-60,0-3 0,-3-1 87,3 2 1,-3-5-155,-1 1 1,0-2 24,-3-1 1,-3-5 115,-6-1 0,1-1-128,-5 0 0,0-2 110,-6-1 0,1 1-72,-3-4 1,2 2 52,-3 2 1,0-1-128,-3 1 1,-3-4 110,0 1 1,-8-5-35,1 1 1,-5-1-127,-1 1-23,-2-2 180,-1 3-203,0-4-1,-3 1 23,0 3 93,-5-3 0,3 4 32,-5-2 1,4-2-71,0 2 1,1-1 38,-2 2 0,-1-3 6,1 2 0,2 1 26,-1-1 1,3 4-36,-4 0 0,4-2 145,-3 1 0,3-2-72,-4 2 0,5 0 87,-1 4 0,1-2-108,-1-2 0,2 3 1,-2-3 0,2-1 2,1 2 33,-5-1 0,4 0-207,-2 1 148,2-5 62,1 2-72,4-4 234,2-4 1,3-1-113,1-5 0,-2 1 113,-2-1 0,3-3-88,-3 1 1,4-5-52,2 1 1,-1 1-47,1 0 0,-1-1 68,-2-3 1,4 3-38,0 0 0,-1 0 50,-2-2-31,-1 3-146,1-3 131,-5 7 0,2-3-20,-3 1-13,3 2 245,-6-2-208,7 7 0,-7-2 436,8 7-284,-8-3-1,6 5-110,-4 2 1,4 2 17,-4 5 1,4 2 61,0 1 1,1 0-38,1-4 0,1 4-107,-1-1 1,2 4 64,2-3 1,-2 4-120,5-2 1,-3 3-15,2 1 0,0 0 134,1 0-16,2 0-85,-3 0 1,-1-1 63,-1-2 1,-4-1-11,-2-3 1,1-1-15,-1 1 0,-3-1-12,-1-2 1,-1-2 11,1-1 7,-2-4 1,3 3-76,-4-1 1,-4-3 65,-2 2-30,-3-2 0,-1-1 29,-3 0 0,3 0-6,-3 0 1,-2-3-41,0 0 0,-3-2-22,-1 2 0,-4 1 8,-3-4 0,-1 0 0,-2 0 1,-2-2-159,-1 1 1,2 0 53,4 1 1,3 2-144,4 4 0,5 0 68,1 0 1,2 0 105,2 0 1,0 3-16,-1 0 1,4 3-984,-1-3 499,5 5-360,-2-7 1004,4 3 0,0 0 0,0 1 0</inkml:trace>
  <inkml:trace contextRef="#ctx0" brushRef="#br0" timeOffset="5492">2852 1659 7986,'-5'6'834,"1"0"-239,0-2-426,3 3 0,-4-5 187,5 5-258,0-5 0,1 6 110,3-2-119,-3-1 1,3 3 135,-4-2 1,1 3 27,2 0 1,-2 1-314,2-1 1,-2 4 42,-1-1 0,0 5-68,0-1 1,4-1 72,-1 1 0,0-1-73,-3 4 0,0 0 55,0 0 1,0-1-41,0-2 0,0-1-140,0-3 139,0-1-214,0 3 250,0-9-286,0-1-14,0-4 300,-4 0 0,3-1 17,-3-2 0,3 1 158,1-5-196,-4 1 0,2-3 21,-4-1 0,3 4 20,-4 0 1,4 0 223,-3 0 0,3-1-62,-4 3 0,4-2 171,-3 3-126,4-4-3,-7 6-164,4-4 1,-1 5 46,-1 0 1,4 1 78,-3 3-28,4 1 9,-7 4-76,8 1 1,-3-4-116,4 0 1,1-3 166,2 0 1,-1-1-3,5 1 0,-1-2 66,4 2 1,-1-2-102,1-1 1,-1 0-14,0 0 1,4 0 19,0 0 0,3 0 5,-4 0 0,2 0 11,-2 0 1,-1-3-222,2 0 1,-3-1 59,0 1 0,-1 1-233,1-1 293,-5 2 7,3 1 0,-7 4 150,3 3 1,-3-2-99,-1 1 1,-4 1-45,1 2 1,-3 1 69,3-1 1,-4 1 171,4-1 1,-3 1-97,3-1 1,-5 4-47,2-1 0,-1 4-52,0-3 1,-1 0 38,2 0 1,0-2-171,0 1 1,1-1 117,-1-2-157,-3 1 1,5-4 90,-2 0 0,0-4-100,3 2 3,2-3-17,-3-1 125,0 0 1,2-3-51,-5-1 88,5-3 1,-5 2-52,4-5 1,-4 1-54,4-1 1,-3 1 60,3-1 0,-4-2-109,4-1 1,-3-3 68,3 4 0,0-4-6,3 3 1,-4 1-150,1 2 1,0 1-33,3-1-489,0 5 155,0-4-1173,0 8 1483,0-3 0,4 13 0,2 1 1</inkml:trace>
  <inkml:trace contextRef="#ctx0" brushRef="#br0" timeOffset="6804">2786 3202 7841,'0'-10'-107,"0"5"312,0-3 243,0 7 66,0-4 91,0 5 1,0 5-382,0 1 0,0 2-82,0 2 0,0 2-182,0 1 0,0 4 69,0-1 1,1 2-45,2 1 0,-2-4 78,2 1 1,-1 0-138,-2 3 0,0-3-40,0 0 1,0-5 104,0 2 0,0-3-235,0 0 78,0-1 157,0-3-252,0-2-288,0-4 0,0-4 493,0-3 0,0 2-39,0-1 0,-2-1 148,-1-2 0,1 2-76,-4 1 1,3 0 87,-4-4 0,4 2-32,-3 2 1,3-3-21,-4 3 0,2 1 53,-1-2 0,-3 5-66,3-1 1,-1 1 13,0-1 1,-1 2 3,2-2 22,-3 2-33,0 5 0,0-2 293,3 4-169,-2-4-84,7 7 276,-4-8-223,10 3 0,0-1-29,4 0 1,1 1 3,-1 0 0,1-3-96,-1 2 0,4-1 85,-1 1 1,2-2-112,-1 2 0,-2-2 21,5-1 1,-3 4-57,3-1 0,-5 0-8,2-3 0,-3 0 90,0 0 0,-1 0-129,1 0 107,-5 0 1,0 0 260,-2 0-178,-1 0 105,2 0 1,-5 0-10,-2 0 1,0 3-80,-3 0 0,1 5-17,-1-2 1,-3 2 27,3 2 0,-3-1-16,0 1 1,0-1 9,3 1 1,-2-2-119,1-2 1,0 3 49,1-3 0,-3 2 10,3-2 1,1 2 18,-2-1 1,5-2-4,-1 1 0,-1-3 23,1 4 0,-1-4 66,0 3-131,3-4 0,-4 2 93,2-4-139,2 0 1,-4 0 124,1 0-187,3 0 96,-7 0 0,3 0 0,-2-3-5,1 0 1,3-3 16,-3 3 0,2-5-2,-2 2 1,3-2 2,-3-2 0,2 1-21,-2-1 1,3-3 18,-3 1 1,4-4-259,-2 3 1,3 0-106,1 0 1,0 6-595,0-3 108,0 3 1,1-2 1,3 3 849,-3 2 0,7 0 0,-3-2 0</inkml:trace>
  <inkml:trace contextRef="#ctx0" brushRef="#br0" timeOffset="9803">3393 1574 8346,'0'5'929,"0"0"-669,0-2 0,3-1 27,0 5 1,3-4 162,-3 3 0,4-3-24,-4 4 1,4-5-147,0 1 1,1 1 94,1-1 1,1 5-130,-1-2 1,5 2-19,2 2 0,-1 1-11,0 1-170,1 3 0,3 2 86,0 2 1,0-1-28,0 7 0,3 0-69,0 4 0,5 0-2,-2 3 0,3-3 27,4 3 0,-3 0 58,3 0 0,-1 1-43,0-2 1,-1-1-67,1 1 1,2-1-243,-2-2 0,1 1 132,-4-1 1,1 0 135,-1 1 0,1-1-358,-1 1 1,0-2 88,-3-2 1,1 2 36,-4-5 0,1 1 110,0-1 1,-3-4-14,2 4 0,-2-4 14,-1 4 0,0-3 116,0-3 1,-4 2-42,1-2 0,-4-3 15,0 0 0,-4-4-7,-2-2 0,-1-2-29,2-2 1,-2-2 150,-2 2-142,-2-2 25,3-1 85,1 0 155,-4 0-213,3 0 14,-4 0-364,-4 0 190,3 0 109,-8 0 1,7 0-88,-4 0 1,3 0 12,-4 0 1,5 2 52,-1 1 30,-2-2 0,0 7 52,-1-2 0,-2 0-70,1 0 1,2 0 38,-1 4 1,3-4-26,-4 0 1,2 1 13,-1 2 1,-3 0 20,3-3 0,1 2-17,-2-1 1,4 1-46,-3 2 1,4-1-6,-1 1 1,2-4-147,1 0 175,0 1 0,0 2-7,0 1 1,0-4-45,0 0-146,0-4 171,0 2 0,3-5 177,0-2 0,3-2-30,-3-4 1,5-4 82,-2 0 0,3 0 67,0 0 1,-3 1-142,1-3 0,-1 2 69,3-3 0,0 5-38,-3-2 1,3 2-25,-3 2 1,1-2 30,0-1 1,1 1-20,-2-1 0,-1 4 25,-2 2-173,2 4 1,-3-6 203,4 5 1,-2 0-90,2 3 1,-3 1 90,3 2 0,-2 1-74,2 3 1,-3 1-16,3-1 1,1 1 41,2 1 0,-3 4 7,1 0 0,-1 0-60,4 0 0,-2 1-100,-2 2 0,3 1-61,-3-1 1,3 1 80,0-1 1,0 1-94,1-5 1,-4 2 77,1-1 0,-1-3 17,3 3 1,-2-4-66,-1-2 1,-3 0-48,3-4 0,-3 1-31,0 0-198,-2-3 331,-1 3-206,0-4 164,-4 0 1,-2 0-3,-3 0 0,-1-1-7,1-2 1,-4 2 102,1-3 1,-2-1-138,1-1 0,-1 1-8,-5-2 0,0 1-169,0-4 1,-3 2 71,-1 2 1,1-2-88,3 5 0,1 0 87,3 3 0,-2 0 45,4 0 0,-3 3-97,4 0 1,-2 5-491,1-2 0,6 1-275,-2 0 8,1 1-739,3-3 958,1 1 779,4-2 0,4-4 0,1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5:48.478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929 1 8875,'-5'0'359,"1"0"0,3 0-506,-3 0 232,3 0 0,-6 4-132,4 2 1,-4 3 56,0 0 1,-2 2 43,-4 2 1,2 0-131,-5 3 1,0 2 62,-3-2 0,0-2-91,0 2 0,-1-3 68,-2 3 0,2-1-13,-2 4 1,1-1-13,-1-2 0,1 2-7,-5-2 0,4 5 48,-3 1 1,4 0-21,-1-3 1,-2 3-115,-2 0 1,3 0 96,1-3 1,-1 0 72,1 0 0,3-3-15,3 0 1,0-3 6,-3 2 1,3-2-3,1 3 1,3-5 9,-1 2 0,3-2 35,0-2 0,2 0-56,2 1 0,-2-4 74,5 1-63,-4-5 1,6 3 24,-2-2 1,0-2-12,0 2 7,2-2-33,-3-1 707,4 0-621,-4-4-92,3 3 0,-5-3 0,4 3 38,-1-2 5,0 2-2,3-4 5,0 5 5,0 5-30,0 0 1,1 4 50,2 1 1,-2-4 9,2 0 0,3 1-36,0 2 0,-1 1 3,2-1 1,-4 1-31,3-1 1,-3 0 24,4-3 1,-4 2-64,3-1 62,0-3 0,1 3-103,-1-4 70,-4 1 0,3-1-15,-1 0-15,-3 0-10,3-3 102,-4 0 0,-3-4-81,-1-2 0,-3 0 24,1 0 1,-2 0-105,2-4 0,-3-2 97,-1-1 1,1-1-2,-4 2 1,6 1-122,0-2 0,1 0 53,-3 0 1,0 0 61,3 4 0,-2-1-29,5 1 0,-3 3 83,3-1 0,-1 5-113,0-1 116,3 2 1,-4 1-13,2 0 16,2 0-45,-3 0 23,4 0 0,0 4-22,0 3 0,0-2-4,0 1 1,-1 0 4,-3 4 0,3-1-1,-2 1 1,2-1 42,1 1 1,-3-1 6,0 1 1,-1-1-41,1 1 1,0-1 4,-3 1 0,3-1-56,-3 1 0,3-1 51,0 1 0,-2-1-113,-1 1 0,2-1 102,0 1 0,0-1-135,1 0 0,-1 0 61,1-3-24,2 3 110,-4-4-76,5 0 56,0 4 0,1-8-58,3 2 103,1-2 1,4 0-57,1 2 0,-1-2 63,1 2 0,-1-2-39,1-1 1,0 0 7,3 0 1,-3 0-67,3 0 0,-2 0-118,-2 0 1,1-3 156,-1 0 0,0 0-4,1 3 1,-1 0-863,1 0 1,-1 0 874,1 0 0,-1 0 0,1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54.976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63 2001 7899,'-10'0'2134,"4"0"-1173,0 0-338,4 0-298,-3 0-14,5 0 332,0 0-595,0 4 1,3-2 21,1 5 0,-1-1-157,-3 3 0,0 2 90,0 1 0,0 0 20,0 4 0,0-1-100,0 0-52,0 3 163,0-7 0,0 6-211,0-5 209,0 1 0,0-4-337,0 1 187,0-1 1,0-2-145,0-1-216,0-4 359,0 7-87,0-8-54,0 7 48,0-7 31,0 3 142,0-4 90,-4 0-69,3 0 1,-5 0 174,3 0-107,2 0 1,-6-1 167,4-2 0,-2 1 19,2-4 218,2-1-240,-7-2-124,2 4 0,1-1 191,2 3-35,-2 2-147,4-3-140,-8 4 127,4 4-52,0 1 89,0 1-35,5-2-178,0-4 168,0 0-53,5 0 0,-3 0 137,4 0-124,0 0-20,4 0 1,-1 3 20,1 0 1,0 0-50,3-3 1,-2 4-13,1-1 0,-1 3-5,-2-3 0,4 1-124,-1 0 1,1-3 11,-3 2 0,-1-2 82,1-1 0,-1 0 8,1 0 1,-2-1-51,-2-2 70,3 2 1,-5-5 10,2 3 25,-2 2 45,-4-3 0,0 5 339,0 2-158,0 2-80,0 5-126,-4-1 0,2 0 210,-4-3-15,4 2-124,-7-2 1,7 3 40,-4 1 1,3-1-53,-4 1 0,4-1 2,-3 1 0,3 2-33,-4 1 1,4 3-8,-3-4 0,3 5-93,-4-1 1,4-1 76,-3 0 1,4-2-169,-1 3 176,-3-9-3,5 6 1,-3-8-9,4 5-110,0-5-14,0-1 93,0-4 0,-1 0-6,-2 0 191,2 0-175,-3-4-1,-1 3 1,4-8-23,-2 3 28,-2 2-23,4-5 1,-6 4 4,3-4 1,-2-1-15,3 1 1,-1-4-5,1 0 1,-2-3-28,-1 0 1,1-2-130,2-1 1,1 0 101,-5 0 1,4 0-132,-3 0 0,4 1 25,-2 2 107,-1 3 11,4 3-52,-3 1-6,0 4-51,3 0 5,-4 5-294,1 0 1,3 1-1488,-2 3 281,2 1 867,1 4 292,0 1 508,0-5 0,4 3 0,1-2 0</inkml:trace>
  <inkml:trace contextRef="#ctx0" brushRef="#br0" timeOffset="1442">105 3554 11750,'0'14'414,"0"-3"-496,0 5 71,0-4-1,0 6-233,0-3 223,0 3 1,0-2 94,0 0 1,3-4-2,0 0 0,0-1-102,-3-2 1,0-2-404,0-1-32,0-4 324,0 2-181,0-4-39,0 0 258,0-4 210,-4-1-151,3-1 1,-4-1 5,2 4 1,1-4 8,-5 0 1,4 0 112,-3 1 0,1-3-120,-2 3 1,2 1 152,2-2 1,2 4 92,-2-3 232,-3 4-287,5-3 31,-3 5-138,4 0 0,-1 0 57,-2 0-68,2 0 117,-3 5-85,4 0-48,4 4 1,1 1-5,4-1 1,-2-2 42,-1-1 0,0-3 0,4 3 0,-1-2-14,1 2 1,-1-4-2,1 1 1,-1-2 0,1-1 1,-1 3-15,1 1 0,-4-1-184,0-3 143,1 0 0,2 0-85,1 0 0,-4 0 13,0 0-80,-4 0 1,4 0 135,-3 0-1,-2 0 1,3 1-19,-4 2 1,0-1-62,0 4 349,-4-3-122,3 5 9,-8-3 0,8 2 71,-2-1 0,-1-3-140,1 3 1,-4 1 10,4 2 0,-1 1-23,1-1 1,2 2-17,-2 1 0,-1-1-66,0 1 0,-2 2 93,3-1 0,-1-4 62,1-2-124,1-1 0,-5 0 5,4 0 11,0-3 5,3 1 133,0-4-1,-4 0-114,3 0 0,-4-1 44,5-2-9,0 2-116,-4-4 21,3 5 1,-6-1 16,4-2 1,-2 1-20,2-4 58,2-1 1,-6-2-9,4-1 1,-4 1-19,4-1 3,0 1-4,-1-1 1,0 0-121,-3-3 1,-1 3 121,1-3 0,2 2 2,-1-2 0,1 2-182,-2-1 0,0 1-261,4 2 1,-4 2-188,4 1 288,0 4 0,0-3-792,0 2 317,0 2-463,3-4 615,0 5 509,0 0 1,0 0 0</inkml:trace>
  <inkml:trace contextRef="#ctx0" brushRef="#br0" timeOffset="25678">512 4577 7869,'-5'6'-402,"2"1"744,2-5 1,-2 3 705,0-2-869,-1-2 0,4 4 18,0-1 1,2-3-8,1 2 0,-2-1 453,2 1-244,2-2-200,0 8 1,5-8 20,-1 2 1,1-2-171,-1-1 1,-2-4 93,-1-3 0,0 1 77,4-3 0,-1 1-232,1-4 1,-4-2-113,0 1 1,1-4 22,2 2 0,1-3 122,-1-1 1,1-1 26,-1-2 0,-1 0-28,-1-3 1,1 3-44,-1-3 0,0 0 46,-1-4 1,3 2 3,-3 1 0,-1-1 5,2 2 0,-4-4 7,3-2 0,-3 1-41,4-1 0,-5-2 35,1 1 1,1-2-6,-1 2 0,0-3 34,-3 4 1,0-4 80,0 3 1,0 1-123,0 2 1,0 4 9,0 0 1,-1 4 15,-2-1 0,1-1 5,-4 0 1,-1 1 85,-2 3 1,3 0-85,-1 0 0,1 5-5,-4 1 0,2 3 32,2 0 1,-3 1 23,3-1 1,-2 1-61,-2-1 0,2 4 7,1-1 0,-1 5-8,2-1 1,-3 1 17,0-1 0,2 2-13,1-2 2,0 2 1,-4 4-4,1 0 1,2 1-35,1-1 0,3-1-22,-3 5 1,2-4 24,-2 3 0,4-3 21,-1 4-301,-2-5 190,4 2 111,-4 0-29,5-3 1,4 5-105,-1-3 0,4-2 16,-1 2 0,0-2 24,0-1 0,0 0 47,4 0 0,-1-1 6,1-2 0,-1 2-29,1-2 9,-1-3 0,1 2 19,-1-2 1,1-3-12,-1 3 0,-3 1 7,1-2 1,-1 2-6,3-1 0,-2-1-47,-1 3 1,-3-2 2,4 3-9,-5 0 330,2-1-188,-4 2 159,0-2-225,0 4 0,0 1 10,0 2 0,-3 0-8,0 3 0,-5-1 20,2 1 1,-3 3 9,0-3 1,0 3-7,-1 0 0,0 1-126,-3-1 1,1 1 110,-3-1 0,3 1-130,-1-1 1,2 0 107,-2 1 1,3-1-2,-3 1 1,6-5-20,0-2-36,1 3-2,1-5 37,0 3 1,5-5-12,0-2 0,0 1 0,0-5 0,1 1 48,3-4 0,-2 1-32,4-1 0,0-3-6,4-3 1,0 1 20,3-1 0,-2 4 24,1-4 0,2 0-21,-1-3 0,2 3 8,-2 1 0,3 0-54,-4-1 1,1-1 40,-4 5 1,1-1-23,-1 4 0,-2-1 9,-1 1-11,-4-1 19,2 5 415,-4-4-225,0 8-104,0-3 7,0 4 5,-4 0-85,-1 0 0,-5 0 41,1 0 0,-1 1 5,1 2 0,-2-1-10,-1 5 1,0-4-191,-4 3 1,2-3 19,-2 4 0,-1-1 90,4 4 0,-2 0 28,2 3 1,-3-3-9,4 3 1,-1-2 34,3 2 0,1-1-29,0 3 0,0-3-3,3 1 1,2-2 0,4 2 1,0-2-220,0 5 0,0-3-46,0 3 1,0-2-70,0 2 0,0 1 55,0-4 0,3-1-186,0-2 0,4-1-708,0 1 0,-2-5 1187,1-2 0,0 3 0,4-1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5:12.784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408 209 8901,'-6'0'1321,"-1"-1"-580,4-2-218,0 2-240,-1-3 1,1 4 73,-3 0 1,3-1-57,-3-3 0,2 3-68,-2-2 0,0 2-102,-4 1 0,0 0 76,-3 0 1,-2 0-103,-3 0 0,-2 0 102,-3 0 0,-2 0 0,-6 0 1,-1 0-149,-6 0 1,1 0-280,-7 0 0,3 0-90,-3 0 1,-2 0 184,-4 0 0,-4 0-154,-6 0 1,2 1 98,-2 2 0,-1-2-7,1 3 1,-1-3 101,1-1 0,1 0 35,-4 0 1,4 3-14,-1 0 0,5 0 9,1-3 1,1 0 72,-4 0 1,4 0-88,3 0 1,5 0 121,4 0 1,2 0-60,1 0 1,6-1 103,3-2 1,2 2-57,5-2 0,0-1 12,3 0 0,1 0-59,2 1 1,1 2 11,3-2 1,1-1 56,-2 0 0,6 1-43,1 3 1,3-3 263,-4 0-232,5 0 89,-6 3 0,7 0 5,-3 0-33,4 0 1,0-1 347,0-2-236,0 2-36,0-4 10,0 5 701,0 0-1069,0-4 106,0 3 1,0-4 0,0 2-31,0-4 0,0 2 8,0-1 1,0 3-15,0-4-1,0 1 47,0-4 0,0 1 6,0-1 1,0 4-28,0 0 72,0 0-32,0-4 0,0 4 458,0-1-57,0 5-72,0-2-289,0 4-216,0 0 284,0 4 0,-4-2-23,1 5 0,-1-1-7,1 4 1,1 2-15,-5 1 0,4 3 84,-3-4 0,3 5-62,-4-1 0,4 1 119,-3-1 0,4 1-104,-1-1 1,-2-1 27,2 1 1,0-5-163,3 2 1,-3-2 140,0-2 0,0-3 63,3 1-11,0-5-8,0 2-63,0-4 288,0 0-313,0-4 1,0-2-175,0-3 1,3-2-17,0-1 1,3 0 68,-3-4 1,4 1-111,-4-4 0,3 0 52,-3 0 0,5 3 34,-2 0 1,-1 0-63,2-3 1,-4 4-131,3-1 1,-3 4 169,4 0 1,-5 1 197,1 2 1,-2 2 377,-1 1-206,0 4-132,0-2 0,-1 4-66,-2 0 0,1 0 19,-5 0 0,4 0-15,-3 0 1,3 0 24,-4 0 1,4 0-70,-3 0 1,0 1-5,-4 2 1,0-1-94,-3 4 1,-1 0 67,-2 0 1,-1 1-82,1-4 0,-2 5 105,-1-2 0,-3 1-52,0 0 1,3 0 34,3-4 0,1 5-14,-1-2 1,0-1 3,3 2 0,0-4 6,4 3 0,-1-3 128,1 4-129,-1-5 1,2 3-33,2-2 45,1-2 1,5 4-80,0-1 162,0-3-31,0 3 1,5-1-22,1 0 0,-1 1 6,2 0 0,-1-3 139,3 2 0,1 1-92,-1-1 1,2 3 182,1-2 1,0 2-54,4-3 0,-4 3-34,4-2 0,-3 2-58,3-3 0,-4 3 8,4-3 0,-3 4 16,3-4 0,-5 0-4,2-3 0,-3 3-228,0 0 1,-2 2 29,-1-2-167,1-2 88,-7 3-1,7 0 196,-7-3-16,4 8-35,-10-8 1,3 6 13,-4-4 1,3 1 15,-3-4 0,2 0-16,-2 0 0,3 0 240,-3 0-224,-1 0 1,-2 0 54,-1 0 1,4 0-48,0 0 1,3 0-1,-4 0 0,1-4 6,-4 1 1,1-4-185,-1 0 1,1 0 139,0 1 1,-1-3 30,1 3 1,-1-2-322,1-2 1,0 1 100,3-1 1,-3 1 64,3-1 0,-1 1 56,0-1 1,0 4 271,4 0-238,-4-1 0,5-2 183,-1-1-160,-2 5 1,3-2 17,-4 4 0,4-2 200,-2 2-111,3 2-63,-3-3 29,3 4-8,-3 0-78,4 0 227,0 0-144,4 0 0,1 0-43,5 0 0,0 0-10,3 0 0,-3 0 118,3 0 1,2 0-105,1 0 0,-2-3 4,2 0 0,3-2-5,3 2 0,0 1-20,-3-4 1,-1 3-77,-2-4 0,2 4 95,-2-3 0,-3 3-17,0-4-16,-2 5-133,-2-6 1,-3 7 43,1-2 93,-5 2 77,2 1 293,-4 0 55,0 4-317,0 1 1,-3 1-49,0 1 0,-4-1 31,4 4 1,-3-1 295,3 0 0,-5 1-117,2-1 1,1 1-100,-2-1 0,2 1-27,-1-1 0,-3 3-107,3-3 0,1 3-77,-1-6 0,2 2 165,-2-2-640,4 2 270,-2-7-832,4 4 316,-4-1 378,3-3 1,-5 4-926,3-2 348,2-2 0,-3 5-1732,4-3 1993,0-2 1,4 3 717,2-4 0,3 4 0,0 2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20.795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78 2804 11123,'4'5'432,"-2"3"0,5-1-25,0 1 0,2-1-33,0-1 0,1 3 53,-1 4-241,5 0 1,-3-4-33,5 1 1,0 2-325,3 1 0,-3 3-61,-1-4 1,1 4-409,3-3 1,-1 3 144,-2-4 0,-1 1-435,-3-4 0,-1-2-37,1-1 1,-1-3 424,-2 3 0,-2-4 541,-1 2 0,0 1 0,4 0 0</inkml:trace>
  <inkml:trace contextRef="#ctx0" brushRef="#br0" timeOffset="325">643 2719 8094,'-6'0'516,"-2"4"0,6 1 44,-5 4 7,5 1 0,-3 3-169,2-1 1,2 1-188,-2-4 1,-2 5-12,2 2 1,-3 3-77,3 3 1,-4 0-132,4 6 1,-4-1 60,1 4 1,0 2-181,0-1 0,1 2 70,-2-2 0,-1-4-55,2-2 1,0-5-535,0 1 1,1-3 307,-1-3 0,-2-3-1093,5-3 184,-4-5 533,6-1 0,-7-6 713,5-4 0,0-1 0,3-6 0</inkml:trace>
  <inkml:trace contextRef="#ctx0" brushRef="#br0" timeOffset="1041">681 2577 7964,'0'6'2062,"0"-2"-1684,-4-4-222,3 0 1,-6-1 46,4-2 1,-2 1 25,2-5 1,-2 4-192,-4-3 1,2 3 67,1-4 1,-1 5-65,-6-1 1,2-1-33,-1 1 1,-3-4-122,-1 4 1,-2-3 163,-1 3 0,-4-1-7,-2 4 1,-3 0-83,0 0 0,-4 0 37,1 0 1,-1 5 170,4 1 1,-1 3-127,1 4 1,0 1 16,-1 2 0,4 3 60,0 0 1,4 1 86,-2 5 1,4 0-139,4 4 0,-2 3-10,4 3 0,4 6 18,2 3 0,5 5 9,-1 4 1,6 2-187,4 8 0,5-3 63,4 4 1,3-7-204,3 0 1,2-7 25,5-6 1,0-8 25,3-1 0,2-6 14,3-4 1,1-3-132,0-6 1,0-3 62,0-7 1,-1 2-84,-2-5 1,-2-1 283,-1-5 0,-3-4-131,3-5 1,-4-3 127,-2-4 125,1 0-193,-7-4 1,2 2-24,-6-4 1,1-1 180,-4-2 0,-1-5 252,-2-2 0,-2 1-111,-2-4 0,2-1 55,-5-5 0,1-4-115,-1 1 1,-2-1-67,2-2 1,-1 1-11,-2 2 0,-4 0 47,1-1-33,-4 1-16,2 4 1,-5 5-7,1 6 1,-2 1-18,-2 2 0,2 1-15,-5 9 1,3-1-1,-2 7 0,-1 1-93,-3 2 1,3 5 114,0 2 0,4-2-244,-4 2 0,4 0-59,0 3-169,1 0 61,2 0 253,-1 4 0,2-2 22,1 5 0,2-2-705,2 1-813,2 3 555,-3-4 661,4 0 402,4 4 0,1-4 0,5 4 0</inkml:trace>
  <inkml:trace contextRef="#ctx0" brushRef="#br0" timeOffset="2639">1876 389 8241,'0'-5'2236,"0"1"-1613,0 4-96,0 0 60,0 4-102,0-3-400,0 7 1,0-3 129,0 5 1,0-1-149,0 1 0,1 4 139,2 1-270,-2 3 108,3 1 16,-4 9 1,0-6-87,0 6 13,0-6-6,0 6 1,0-8 0,0 2 0,0-3 1,0-3 1,0 0-167,0-3 0,0 0-63,0-4-307,0 1 176,0-1 98,0-4 153,0 0-136,0-5 125,0 0 54,0-5 0,1 0 9,2-4 1,-1-4 17,5 0 0,-4-3 29,3 0 1,-1-2 18,2-1 0,1-4-3,-1-3 0,1-1 8,1-1 1,4 0-46,0 3 16,4-2-9,-3 2-130,1 1 135,3 1 1,-4 5-12,1 2 1,2 2 0,-4 1 1,3 2 49,-4-1 0,4 2 3,-3 4 0,-1-2 74,-2 1-112,-1 3-19,1 0 102,-1 0-67,1 2 48,-5-2 6,-1 4-41,-4 0 6,4 0-125,-2 0-10,2 0-410,-4 0-94,0 0-332,-4 4 445,2-2 149,-2 2 373,4-4 0,-4 4 0,-1 1 0</inkml:trace>
  <inkml:trace contextRef="#ctx0" brushRef="#br0" timeOffset="3458">2397 105 7854,'-5'0'954,"0"0"-602,1 0 1,2-1-35,-4-3-354,4 3 195,-3-7 0,2 6 212,0-4-212,-4 3 0,5-4 159,-5 4-364,5-4 390,-6 6 1,7-8-417,-8 4 143,4 0-26,0-4 1,-4 7-140,3-4 0,-6 3 31,0-4 1,-2 5-15,2-1 0,-3-1 194,-4 1-48,0-1-32,-4 4 0,0 0 109,-3 0 0,-1 5-99,2 1 1,0 2 56,0 2 0,0 4-32,-4 1 1,4 3-15,0 1 0,3 3 74,-4 0-29,1 9 1,-2-5-16,2 9 0,-2 1 106,5 5 0,0 3-53,3 7 1,3-2-22,0 5 1,8-1-68,-1 0 1,5 2-1,1-4 0,6-2-15,4-5 0,2-3-122,4-6 0,2-2-68,3-5 12,6-4 173,0 0 1,9-10-129,1-1 0,3-6 2,1 0 1,1-5-106,2 1 1,-2-6 104,2-4 1,-2-2-14,-1-4 1,0-2-8,0-8 1,-4-1-139,-3-4 1,-1-4 3,-2 1 0,-3-6 70,1-1 0,-9 0 154,2-3 0,-5-1 3,2 1 1,-6-5 92,0 2 1,-2 2-122,-5 1 0,1-1 137,-4 1 1,0 0-106,0 3 0,-5 4 26,-1 2 0,-2 3 148,-2 1-149,-3 3-9,2 6 0,-6 4 121,5 5-110,-5-1-8,2 9-265,0-6 128,-3 7 0,4-3 122,-5 4-481,4 4 286,-3 1 1,4 4 24,-2-3 1,3 2-100,3-1 1,2-2-652,2 1 202,-3-4 74,8 7 1,-3-4 655,4 5 0,4-1 0,1 1 0</inkml:trace>
  <inkml:trace contextRef="#ctx0" brushRef="#br0" timeOffset="47382">1762 1033 7907,'0'-6'1710,"0"0"-738,0 4-606,0-2-1,0 4 2808,0 0-2834,-4 4 1,3-2-79,-3 4 0,-1 2-77,-1 4 0,-3 0 27,0 4 1,-2-1-95,-1 4 0,0 1 100,-4 2 1,4 3-126,-4 3 0,3-3-19,-2 1 1,2-1-97,-3 3 0,3 2 21,-2 1 0,0-1-30,-1 1 0,-1 0 61,5 1 1,-4-3-133,3 3 1,0-2-63,0 2 0,-1-2 65,-2 5 1,-1-3-39,1 2 0,2-2 16,1 3 0,2-1-78,-2 0 1,4-2 66,-1-7 0,1-2 87,2-4 0,2 0-4,-1 0 0,3-4 84,-4-2 0,4-1 25,-3-2 1,4 1-54,-1-4 0,-2 2 55,2 4 1,-3-3-54,3 3 1,-4 1 136,4-2 1,-3 2-69,3-2 0,-1-4-36,0 1 1,3-4 49,-2 1 19,2-4-54,1 2 18,0-4 5,0 0-52,0-4 0,-1 2-118,-2-4 1,2 2 52,-2-2 62,2 4-17,-4-6 0,3 6-9,-4-1 0,3-1 208,-3 1 0,2-1-109,-2 1 1,0 2-48,-4-3 1,4 2 12,0-1 0,-1 1 80,-2-4 1,-1 4-86,1-2 1,-1 3-9,1 1 1,-4-3-24,1 0 1,-5 0-82,1 3 0,1 0-67,0 0 1,-1 0 88,-3 0 0,0 1 47,0 2 0,0-2-19,0 2 1,4 2 192,3-2 0,2 1 54,4-1-97,-3-2-173,8 3 1,-3-3 15,4 3 0,1-2-8,2 4 0,3-4 71,3 1 1,5 2-115,2 2 0,1-2 70,2 1 1,5 1-17,1 2 1,-1 4-2,1-1 1,-3 2 4,4-1 0,-1-2-33,3 5 0,0-4-104,-3 0 1,-2 2-79,-4-1 1,-1 0 51,-2 0 0,-2-2 156,-5 1 0,-3 0-67,1 0 1,-5-1 132,1 2 0,-2-3-43,-1 0 0,0-1 81,0 1 0,-1-1-78,-2 1 1,1-4 20,-5 0 0,4-3 176,-3 4-146,0-1 0,-4 0-6,1 1 1,-1-5-33,1 1 1,-4 1 11,0-1 1,-3 0-38,0-3 1,1 4-8,-1-1 0,0 1 76,-3-1 0,0 1-40,1 3 1,2-2 115,0-2 0,1-1-74,-1 4 1,3-3 39,3 0 1,-2-1-8,-1 1-160,0-2 1,4 4 83,-1-2 0,1-1-7,-1 1 1,4-2 25,0-1 1,3 3-24,-4 0 0,4 0 29,-3-3-5,4 4 228,-7-3-204,8 4-35,-7-5-34,7 0 1,-3-5-15,4-1 0,0-2 28,0-2 1,0-2-11,0-1 1,0-4-18,0 1 1,0-3 28,0-3 0,3-1-116,0-2 1,3-3 54,-3 3 1,5-2-150,-2-2 0,-1 1-21,2-1 0,-2 2-19,1 2 1,2 2-68,-5 4 0,3 3 124,-3 0 1,4 5 34,-4-2 0,0 6-206,-3 0-1408,0 5 684,0-2 59,0 8 0,1 0-785,2 3 743,-2 1 1,8-4 1048,-3 3 0,2 1 0,2-3 0</inkml:trace>
  <inkml:trace contextRef="#ctx0" brushRef="#br0" timeOffset="48242">862 2122 8300,'-6'0'2439,"2"0"-2188,12 0 1,-1 0 204,5 0 1,2 0-41,-1 0 1,4 0-49,-2 0 0,3 0-77,1 0 1,3 0 122,0 0 1,5 0-357,-2 0 0,-1 1 119,2 3 0,-2-2-217,1 4 1,2-1 94,-1 2 0,-2 1-146,1-2 1,-4 3 39,1 0 0,-5 1 93,-1-1 1,-1 0-157,1-3 1,-3 2-47,-3-1 1,-2-2 79,-2 1 0,2-3 73,-5 4 213,0-5-192,1 2 572,-3-4-158,4 0-355,-5 0 1,-1 1 192,-3 2 42,3-2-66,-7 4 0,6-4-106,-4 2 0,2-1-46,-2 4 0,3-3 37,-3 4 1,2-4-59,-2 3 0,3-1 40,-3 2 1,2 1-9,-2-1 1,3 1 19,-3 1 0,3 1-11,-4-1 0,1 1 32,-4-1 0,1 4-29,-1 0 1,1 2 3,-1-2 1,1 3 4,0-4 1,-1 2-231,1-1 1,-1 0 2,1 3 1,-4-2 7,0-5 0,1 1 113,2-1 1,-2 3-97,-1-3 0,-1 3 91,2-6 0,0 3-8,-4 0 1,4 1-69,-4-1 0,3 0 58,-3-3 1,5 2-91,-2-1 1,-1-2 94,2 1 0,-2 0 0,2 0 1,1-1-45,-2-2 0,6-2-1,1 3 1,-1-3 21,-2-1 1,3 0-8,-1 0 0,4 0-266,-3 0 230,4 0-480,-3 0-250,5 0-3125,0 0 1512,5 0 1122,0 0-38,4 0 1327,1 0 0,4 0 0,0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5:00.619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 1 10127,'0'5'1526,"0"0"-969,0-2 1,3 0 427,0 3-479,4-4-235,-1 6 0,3-2 493,1 3 1,-1 0-52,1-3-401,-1 7 0,4-7 76,-1 6 0,5 3-215,-1 1 0,3 2-16,3 1 1,-2 3 30,2 0 55,2 4-105,1-1 1,2 2 46,-2-2 0,3 3-81,-3-3 0,2 1-158,2 0 1,-1 0-4,1-4 0,-1 3-80,0-3 1,1 4 14,-1-4 0,1 1-147,-1-1 1,0-2-91,-3 2 206,2-2 39,-3-1 1,2 1-47,-1 2 108,-4-2-22,6 3 1,-4-4-19,-1 0 0,3 0-15,-6 0 1,2-3 6,-2 0 0,0-3-12,0 2 1,-1-3 5,-3 1 1,3 0 91,-2 0-75,-2-1 36,0-2 0,-2-1-160,1 1 139,4-1 7,-7-3 1,4 2-17,-5-2 0,1 2 68,-1-2 1,1 3 14,-1-3 0,1-1-27,-1 1 0,-2-2-17,-1 2-241,0-4 221,4 6-15,-5-7 208,3 8-176,-2-4-1,3 0 136,-4 0-120,4-1 0,-7-2-11,4 4 11,-4-4 19,7 7 1,-5-7 10,2 4 0,0-4-272,-3 2 252,-2 1-9,7-4-24,-7 7 18,8-2 6,-8-1-58,7-1 33,-7-4-33,3 4-19,-4-3-124,0 3-5,0-4 698,0 0-489,5 0 5,-4 0 140,3 0-105,-4 0-122,0 0 128,0 5 0,0-4-86,-4 3 66,3-4 6,-8 0-177,8 4 82,-7-3 0,6 4 66,-5-1-136,5-3 136,-6 7 1,7-6-33,-2 5 1,-2-4-70,2 3-107,-4 0 3,2 0 185,-1 2 0,1-6-232,2 4 17,2-3 181,-8 1 124,8 0-25,-3-3-122,4 3 132,0-4-325,0 0 546,0-4-27,0-1-149,4-5 233,2-3-127,3 2-30,-4-3 0,4 5-53,-3-1 0,3-3-78,0-3 0,0 1 15,1-1 0,-4 4-37,1-4 0,-1 3-155,3-2 1,0 3 152,-3-1 1,3 3-10,-3 0 0,-2 1-197,-1-1 210,2 5 46,-3 1 0,5 3 147,-4-2 1,1 2 144,-1-3 339,-1 3-400,6 6 0,-4 0 62,2 4 0,0 1 102,-3-1-252,-2 1-49,7-5 1,-6 7 134,5-3-94,-5 3-8,6-3 1,-6 1 29,5-1 0,-2 4-85,1-1 0,3 2-93,-3-1 0,1-2-61,0 5 0,1-3-210,-1 3 0,1-5-91,1 2 228,1-3-5,-1 4 0,-2-7-104,-1 3 120,0-3 0,1 2-9,-1-3 1,-3 1-40,3-4 1,-2 4-358,2-4 301,-4 4 147,6-1 1,-5 2 80,3-2 23,-4-1-220,2-5 11,-4 0-13,0 0 158,-4 0 1,-1 0 113,-5 0 1,0 0-95,-3 0 1,-2 0 85,-4 0 1,0-1-333,0-3 225,0 3 10,-4-3 1,0 1-477,-2 0 287,-2 0 0,5-1-244,-3 1 262,4 0 0,-1 4 36,6 2 1,1 3-48,3 3 1,1-3-6,-1 1 0,4-1-4,2 4 1,3-4-496,-4 0 245,5-4 47,-2 2-937,4-4 939,0 0 0,4-4 0,2-1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46.629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42 10 7613,'5'-5'1877,"0"1"-1220,-5 4 320,0 0-470,4 0-164,-3 0-90,3 0 1,-4 1 28,0 2 0,0 2-53,0 4 0,0 1 0,0-1 0,-1 5 0,-2 2 1,2 2-30,-2 1 1,2 1-48,1 2-147,-5-2 121,4 7 0,-3-2-65,4 3 0,0 0 70,0 1 0,0 3-68,0 3 0,0 2 79,0 1 1,0 3-12,0 0 0,0 4-145,0 0 0,0-1 58,0 3 0,0-1-67,0 4 1,0-5 68,0 0 0,0-4-134,0 3 0,0-1 105,0 1 0,0-2-82,0-4 0,3 0 84,0 0 0,1 0-23,-4 0 0,3 2-122,0-2 1,0-1 56,-3-6 0,3-1 51,0 1 1,1-2 4,-4-4 0,0 1-66,0-3 64,0-1-48,0 1 1,0-2-13,0 4 1,0-4 46,0 1 1,0-2 0,0-1 1,0 0-48,0 0 1,0 0 26,0 0 1,0-3-24,0 0 1,0 0 18,0 2 0,0-2 5,0 0 1,0 0 49,0 3 0,0 0-2,0 0 1,0-3-39,0-1 1,0 1-1,0 3 0,0-3 7,0 0 0,0-5-14,0 2 1,0 1 76,0-2 1,0 1-63,0-4 1,0-2 4,0-1 1,0 0 47,0 4-10,0-1 0,0 1-37,0-1 13,0 1 1,1-2-31,2-2 0,-2 0-50,2-3-176,-2-2 237,-1 3 33,0-4 218,0 0-213,0-4-7,-4 3 13,3-8-19,-8 8 1,7-4-4,-4 2 12,4 2 2,-7-8-9,4 8 0,-4-6-10,-1 4 1,4-1 2,0 1 1,-1 1 44,-2-1-18,-1 2 1,1-2-14,-1 0 45,1 0-45,-1 3 13,1-4 0,3 2 24,-1-1-26,1-2 174,1 4-159,-4-3 12,8 4 6,-3 0-1,4 0-229,0 0 98,4 4 92,1-3-3,5 3 0,-1-4 24,1 0-33,-1 0 6,1 0 58,-1 0-61,5 0 0,1 0-3,4 0 1,-3 0 2,-1 0 1,1-3 64,3 0-141,-4 0 84,3-1 1,-7 3-171,5-3-17,-4 3 173,1 1 0,-3 0-41,-1 0 23,1 0 7,-5 0 57,4 0-81,-8 0 10,7 0 1,-7 1-38,2 3 200,-2-3 28,-1 7 15,0-7 31,0 7-170,0-6-12,0 6 1,-3-6 60,0 4-42,0-3-4,-1 5 1,-1-6 13,-1 4 1,-1 1-11,4 2 0,-5 1-1,2-1 1,-3 1-32,0-1 1,3 2-3,-1 1 1,1-1 73,-4 1 39,5-1-196,-3-2 107,3 1-9,-1-5 1,-2 4-82,2-3 0,0-1 80,0 1 1,3 1 11,-4 2-1,1-3-27,1 2-85,-4-3 81,4 5 1,-1-2-22,0-2 26,3 3 18,-1-8 11,0 7-28,3-7 0,-4 7 24,2-5-11,1 0-14,-2-3 1,4-1-16,0-2 1,-3 1 25,0-5 0,0 1-9,3-3 0,-3-1-3,-1 1 1,0-1-23,1 1 23,2-5-14,-3 4 0,1-8 2,0 2 1,-4-2 8,4-1 0,-1 3 2,1 0 1,2 2-195,-3-2-186,-1-2 214,4 7 1,-3-2-664,4 3 405,0 5 24,-4-3-371,3 6 378,-4-2-726,5 4-1491,0 0 2601,5 0 0,-4 4 0,3 2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41.861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9 246 7976,'-6'0'106,"-1"0"216,5 0 48,-2 0-5,4 0-7,0 0-37,-4 0-165,3 0-305,-3 0 434,4 0-106,0 0-471,4 0 1,-2 0 304,4 0 0,-3 0 21,4 0 0,-1 0-3,3 0 0,1 0 36,-1 0 0,4 0 10,0 0 0,0 0-6,0 0 1,2 0 4,4 0 1,0 0-73,0 0 0,1 0 32,2 0 1,-1 0-23,4 0 0,0 0 28,4 0 1,2-4 28,1-2 1,0-1-26,-4 0 0,-1-1 1,-1 1 1,0 2 2,-4-1 1,3 1-7,-3-2 1,2 0-29,-2 4 0,-2-4-11,2 4 1,-2-1-67,-1 1 1,2 2 87,-2-2 0,2-1-49,-5 0 1,2-2 28,1 3 0,-2-3-4,-1 2 0,1-2-4,-4 3 0,0-1-2,0 1 1,-6 2 11,3-3 1,-3 2-2,3-1 1,-4 2-19,0-2 0,-2 2 17,2 1 1,-3 0-19,3 0 1,-2 0 7,2 0 1,-3 0-3,3 0 4,-4 0-3,7 0-24,-4 0-1,0 0 25,4 0-23,-8 0 1,4 0-161,-2 0 77,-2 0-13,4 0 55,-1 0 29,-3 0 0,4 3 58,-2 0-78,-2 0 141,8-3-121,-8 0 119,7 0-64,-7 5 8,8-4-28,-8 3 6,3-4 4,0 0 0,-2 0-3,5 0 10,-5 0 0,3 0-10,-2 0-5,-2 0 3,8 0-1,-4 0 0,1 0 34,1 0 1,-4 0 38,3 0-61,0 0 4,4 0 81,-1 0-64,1 0-14,-1 0-20,1 0 1,-5-1-4,-2-2 37,2 2-17,-4-4-90,8 5 66,-8 0 53,3 0-44,-4 0 1,1 0 170,2 0-79,-2 0 13,4 0-52,-5-4 11,0 3 167,0-3-216,0 4 56,0 0-183,0 4 1,0-2 120,0 4-7,0-3-6,0 5 1,3-3-18,0 5 1,0-1 171,-3 1 0,0-1 61,0 1 1,1-1-195,2 1 0,-2-1 32,3 1 0,-3 0-41,-1 3 1,0-6-55,0 3-25,0-3 137,0 2-44,0-3-193,0-2 163,4-4-61,-3-4 1,3-2 53,-4-3 6,0-1 0,0 1-73,0 0 1,0-4-172,0 0 0,0 0 224,0 0 0,-1 1-9,-2-3 0,1 2-301,-5-3 49,1 0 125,1 2 0,-3-3 52,5 4 0,-1 0 47,1 4 1,2-1 247,-2 1 0,2 3-158,1-1-109,0 5 55,0-2 58,0 4 64,0 0 0,3 1-45,0 2 1,3-1 0,-3 5 1,5-4-68,-2 3 1,-1-3 8,2 4 1,0-5 98,6 1 1,-3 1 161,3-1 1,-3 1-62,0 0-132,-1-3 34,1 3-57,-1 0 0,1 0-25,-1 3 0,-2-2-4,-1-2 0,-3-2 86,3 2-18,-3 3-111,1-5 0,-4 4-57,0-2 1,0-2 108,0 3-57,0-4 43,4 0-31,-3 0 26,3 0-2,-4 0-2,0 5 183,0-4-32,-4 3-129,3-4 32,-7 0-26,2 0-5,1 0 1,0 0-39,2 0 47,-3 4-4,1-3-94,-3 7 89,7-6 0,-8 6 5,3-2 0,1 0-7,-2 0 0,1 0-30,-4 4 0,4-1-7,0 1 0,-1-1 171,-2 1-140,4-1-2,-4 1 1,7-2 142,-4-2-129,4 3 10,-2-8 27,4 7-42,0-3-3,0 5-30,0-5-4,0-1 0,1-4-277,2 0 284,-2 0-10,3 0 24,0 0-11,-3 0-68,8 0 37,-4-4 0,4 0 22,1-2 0,-4-2 2,1 5 0,-1-4-43,3 0 0,0 2-104,-3-1 1,3 1 97,-3-2 29,2-1-6,2 3 1,-2-2 59,-1 1-60,1 0 57,-3 0 0,2 1-2,-1 2 1,-3 2-72,3-2 45,-4 2 0,4 1 143,-3 0-97,-2 0-38,3 0 162,-4 0-155,0 0 163,0-5-156,0 4 14,0-3 13,0 4 193,0 0 0,-3-1-201,0-2 0,-1 2-1,0-2 0,2 1-34,-4-2 0,1 2 45,-2-4 0,-1 4 20,2-1 1,-3-1-44,0 0 0,-1 0 14,1 1 0,-4 1 1,1-4 1,-2 2 25,1-2 0,3 4 2,-3-1 0,6-1-29,0 1 0,4-4-3,-3 4 1,3 0 74,-4 3 0,4-3-10,-3 0-118,4-1 1,-6 3 68,5-2 0,-1 2-68,1-2 0,1 2 48,-5 1-10,5 0 17,-6-4-29,7 3-83,-3-4 71,4 5-582,0 0 584,4 0 64,-3 0-78,3 0 1,-1 1 114,0 3-118,5-3 7,-3 7 0,1-6 158,1 5-146,-1-1-6,-1-1 272,4 4-252,-4-4 1,1 4 8,1 1 0,-1-4 3,3 0 0,1 0 43,-1 0 0,0 2-33,-3-1 1,3-3-55,-3-1 85,2 2-117,2 1 78,-5-1-35,4-1 7,-8-4 1,4 0 20,-2 0-12,-2 0 1,4 0-292,-2 0 189,-1 0 65,2 0-137,0 0-99,-3 0 125,3-4-24,0 3 40,-3-3 15,8 4-22,-8 0 30,7 0 184,-7 0-129,4 0 0,-4 0 144,2 0-76,-2 0 2,3 0 1,-3 3-55,2 0 40,-2 0 0,4-2 81,-5 2-10,4-2-66,-3 4-8,3-5 11,-4 0 203,0 0 0,-1 3-174,-2 0 1,1 0-42,-5-3 26,1 0 0,-3 1 6,-1 2 0,1-2 1,-1 2-35,1-1 1,0-1 3,3 2 0,-2-2 7,1 2 0,2-2 0,-1-1 1,4 1-33,-2 2 0,2-2 23,-1 2 1,1 2-17,-4-2 0,3 4 24,-4 0 0,4-2-16,-3 1 14,4 0-37,-3 0 19,1 2 0,2-7 6,-4 2-1,4 3-84,-3-5 51,5 3 24,0-4-931,0 0 826,5 0 1,-3-3 11,4 0-1012,-4-1-1367,7 4 1583,-4 0 908,0-4 0,4-1 0,-4-5 0</inkml:trace>
  <inkml:trace contextRef="#ctx0" brushRef="#br0" timeOffset="734">1242 172 8063,'-5'0'656,"-4"0"-742,8 0 0,-3 0 290,4 0 82,0 0 41,-4 0-19,3 0-101,-8 0 79,8-5-264,-7 4 1,3-3 109,-5 4 1,1 0-148,-1 0 0,1 0 108,-1 0 0,-2 0 0,-1 0 1,-4 1-1,1 2 1,0-2-16,0 3 0,-2 0 13,2-1 0,-1 1 0,1-1 1,-5-1-27,2 5 1,-2-4 29,2 3 0,-1-3-88,-2 4 0,-1-2 39,-2 1 1,-1 3-5,3-3 0,1-1 25,3 2 1,-3-4-14,0 3 1,0-3-9,3 4 1,0-5 1,0 1 1,1 1 9,2-1 0,-1 1 0,1 0 1,-2-3-54,-1 2 1,0 1 7,0-1 1,0 0-3,0-3 1,0 1 39,0 3 1,1-3-7,2 2 0,-1 1-44,1-1 1,1 0 62,-1-3 1,5 3 7,-2 1 0,-1-1-30,2-3 0,-1 0 5,4 0 0,-1 0-4,1 0 1,-4 3-83,0 0 1,1 0 78,2-3 0,1 0-2,-1 0 1,1 0-121,-1 0 0,1 0 55,-1 0 30,1 0 0,-1 0-13,1 0 1,3 0-109,-1 0 48,1-4 10,-4 3 55,1-3-14,0 0-404,3 2 52,-2-2-446,7 4-25,-3 0 61,4 0-1021,0 0 1425,4 0 0,-2 0 135,4 0 0,1 0-380,2 0 622,0 0 0,5 0 0,1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02.278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932 236 7947,'6'0'650,"-2"0"73,-4 0 2190,0 0-2780,-4 0 148,2 0-119,-2 0 24,0 0-205,3 0 77,-3 0 225,0 0-445,-2 0 142,1 0 114,-3 0 1,2 1 43,-3 2 1,3-1-238,-1 5 9,5-5 48,-6 6 1,6-3-9,-5 5 78,5-1 21,-6 1 64,7 4-84,-4-4 1,2 7 37,0-4 113,0-1-143,3 2 0,0-3 18,0 5 0,0-1 12,0 1 0,0-1-151,0-3 91,4 3 31,-3 0 0,7-2-177,-5-3 168,4 4 1,-5-4-168,5 3 1,-4-3 96,3 0 1,-4-1-128,1 1 1,-1-1 88,2 1 1,-3-1-1,2 1-6,-2-1 0,-4 1 2,0-1 0,-4-3 13,4 1 0,-4-5 5,0 1 0,2 1-45,-1-1 1,-1 0 15,-2-3-55,0 0 1,-1-1-155,1-2 1,-1 1 170,1-4 1,-1 0 17,1-4 0,0 1-252,3-1 1,-2 1-374,1-1 1,3 1-772,1-1 799,-2 5 711,3-4 0,-6 0 0,3-6 0</inkml:trace>
  <inkml:trace contextRef="#ctx0" brushRef="#br0" timeOffset="772">2056 38 8323,'-5'0'1244,"1"0"-1024,4 0 103,0 0 123,-4 0-250,3 0 0,-5-1 23,3-2 1,2 1 275,-2-5-364,-2 5-71,0-6 0,-2 7 270,1-2-296,0 2 148,-4 1-32,1 0 0,-1-4-14,1 1 0,-5 0 25,-2 3 0,1 1-29,0 2 1,-1 3 34,-3 3 0,0 1 14,0-1 0,0 4-20,0-1-236,0 5 184,0-2 1,0 4-60,0 0-113,-4 0 194,3 4-195,-3-3 146,4 7 0,0-6 33,0 5 0,0-1-25,0 3 0,3 2-8,1 1 1,3 4-5,-1 6 0,4-1 13,3 4 226,-3-4-484,8 7 56,-3-4 88,4 0 1,1-1 109,2-4-344,2-4 0,5 2 123,-1-5 0,5 0-121,2-6 1,2 2 61,1-1 0,0-2 114,0 1 1,3-5 36,0-1 1,1-2-193,-1-7 1,-2 0 231,2-7 1,-1-1-133,1-5 1,2-3 132,1-7 1,-1-3-66,-2-6 1,-2-2 68,2-4 1,-2-1-73,-1 1 1,0-8 11,0-2 0,-4-1 14,-2 4 1,0-5 100,0 2 1,-1-5 37,-2 2 1,-2-3-132,-1 3 0,0-3 97,-4 3 0,0-4-73,-3 4 1,0 3 95,0 4 1,0 3-82,0 0 1,0 5 14,0 4 1,-4 2 40,-2 1 0,-3 1-10,0 2 0,3 3-233,-1 3 0,1 4 128,-3 0 0,-1 0-260,1 0 1,-1 2 81,1 4 0,-1 0-75,1 0 1,2 0-189,1 0 293,0 0 0,-4 0-339,1 0 12,3 0 1,1 0-448,2 0 374,2 0-188,-3 0 250,4 0 266,0 4 275,0-3 0,0 8 0,0-4 0</inkml:trace>
  <inkml:trace contextRef="#ctx0" brushRef="#br0" timeOffset="2400">296 2491 7990,'-6'0'-564,"2"-5"941,4 4 437,0-3-345,0 0-131,0 3 1,0-3 27,0 4 50,0-4-28,0 2 88,0-2-315,0 4 1,0 1 55,0 2 0,1 0 34,2 3 0,-2 0-251,3 4 1,-2 2-45,1 1 1,-1 4-31,4-1 1,-3-2 69,4 2 0,-4-3-103,3 3 1,-3-5 122,4 2 0,-4-3-3,3 0 0,-3-4-322,4 0 1,-4-2-376,3 2 191,-4-4 295,7 2 92,-4-4 0,1 0 32,1 0 0,-5-1 97,1-2 0,-1-1-124,1-3 0,-2-1 13,2 2 0,2-3 202,-2 0 1,0-2 26,-3-1 1,3 0-32,0-4 0,1 4-106,0-4 0,-2 0 4,4-3 1,-4 0-42,1 0 1,1 1-101,0 3 1,2-2 126,-3 4 1,1 0-11,-1 4-993,-1-1-148,6 1-54,-7 4 682,3 0 529,-4 5 0,0 5 0,0 0 0</inkml:trace>
  <inkml:trace contextRef="#ctx0" brushRef="#br0" timeOffset="3148">541 2121 8403,'-4'-5'504,"3"1"1,-4 0-3,1 1-222,-1-4-120,0 2-79,-4-1 36,4-2 1,-3 3 49,1-5 1,-1 4-2,2 0 1,-3 2-109,0-2 54,-1 4 1,0-5 28,-3 3 1,2-2-44,-5 3 1,1 0-140,-1 3 0,-5 0 123,2 0 0,-3 5-12,0 5 0,1 2 16,-4 4 1,4 2 0,-2-2 33,3 2 0,-1 4 102,2 0 1,-2 1-62,6-1 1,0 1 205,-1 3-251,4 1 9,-1-3 0,3 8 43,1-1 1,2 5-55,1-1 1,4 5-19,-1 1 1,2 1 52,1-1 0,4-3-17,2 0 0,7 3-229,3-3-57,-3-2 1,5 0-148,-2-5 1,5 0 121,1-6 1,5 0-33,-2-6 1,2 1 99,2-7 0,0-1 0,3-2 0,-3-5 21,3-2 0,-3-2-49,0-1 0,-1 0 90,1 0 0,-2-5 130,-2-4 1,-1-2-119,-6-5 0,1 0 15,0-7 42,-4-1 0,0-2 1,-2-3 0,-4 2-3,0-8 0,1 3 100,-4-6 1,-2 2-122,0-5 0,0-1 11,-1 1 0,0-4 196,-3 4-138,0 0 0,3 0-4,0 0-35,1 0 1,-4 6-41,0 1 0,0 3-9,0-1 0,-1 4-9,-3 3 1,2-1-123,-4 8 0,0-2 141,-4 7 1,1 0-13,-1 4 0,1 0-205,-1 3-155,1 2 33,-1 0-141,1 3 107,-1-4 246,1 5 1,3 0-61,-1 0 1,4 0-223,-3 0-29,4 0 246,-3 0 0,5 1-243,0 3-38,0-3-631,0 3 91,0-4 1025,0 0 0,5 0 0,0 0 0</inkml:trace>
  <inkml:trace contextRef="#ctx0" brushRef="#br0" timeOffset="34889">1574 1068 8153,'0'-6'-1595,"0"-1"1521,0 5 205,0-2 22,0 4-21,0 0-20,-4 0 4,3 0 30,-3 0 118,4 0-169,0 0 96,0-4 67,-5 3-96,4-3 148,-3 4-142,4 0 336,0 0-217,-4 0-207,3 0 26,-3 0 1,1 1 37,-1 2-16,-3-2-24,6 7 1,-6-2 103,3 3-50,-3 1-31,2-1-49,-5 1 14,1 3 0,-1-2 35,1 1 1,-1 2-2,1-1 0,-1 0-167,1 0 0,-4 2 113,1 4 1,-4 0-118,3 0-79,1 0 138,-2 0 1,0 3-90,-2 0 0,-1 3 66,1-3 1,-2 3-23,-1-2 1,3 3 21,0-1 1,0-2-10,-2-1 0,0 2 17,2-2 0,-2 3-6,2-3 1,-1 3-8,1-2 13,-1-1-5,2-3 0,-3 0-6,2 0 10,-2-1 2,8 1 0,-4-1-1,5-2 1,-1-2 0,1-5 0,2 1 0,1-1 0,3 0 58,-4-3 6,5-2 49,-2-4-107,4 0 12,0 0-12,-4 4-6,3-3 0,-4 7-46,1-5 1,3 1-10,-2-1 0,-1-1 38,1 5 1,-1-4-8,1 3 0,1-3 27,-1 4 13,-2-5 13,4 2-45,-3-4 21,4 0 0,0 1 11,0 2-7,-4-2 0,3 5 18,-3-3-23,3-2 0,-2 4-1,0-2-51,0-2 51,3 4-3,0-1-2,0-3 1,-1 3-5,-2-4 4,2 0 111,-4 0 13,5 0 513,0 0-986,0-4 298,0-1 0,-1-5-20,-2 1 0,2-2-93,-2-2 131,2 3 9,1-8 22,-4 7-27,3-6 1,-7 3-17,5-2 0,-3-1 1,3 5 0,-5-1 77,2 3 0,1 1 66,-2-1-79,5 1 0,-5 3 30,4-1 97,0 5-139,3-2-103,0 4-97,0 0 113,0 4 1,4 2 75,2 3 0,-1 0-5,2 1 0,-1 0 189,3 3-201,-3-2 3,2 7 205,-3-8-189,5 8 0,-1-6 3,1 3 191,-1 1-177,1-1 1,-4 2 12,0-5 0,1 4 5,2-3 1,0 3-13,-3-4 1,2 4 1,-1-3 0,0-1-50,-1-2 54,3-5-35,-8 3 0,4-3-15,-2 1 45,-2-2-2,4 0-85,-5-2 81,0 2-2,4-4-9,-3 0 88,3 0-40,-4 0 0,-3-1-166,0-2 124,-5-3 0,7-7-188,-7 2 181,3-7 0,-2 7-58,1-5 1,0 0-11,-4-3 0,2 3 49,1 0-112,-5 1 109,10 0 1,-14-2-19,6 4 1,-1-2-19,1 2 1,1 0 10,-1 4 2,1-5 26,-1 4 0,1-4-12,-1 4-17,5 1 44,-3-5 1,6 7-6,-5-3 1,4 3 11,-3-2 14,4 3 6,-2-2 14,4 7-137,-5-3 90,4 4 15,-3 4 1,4 1 3,0 5-20,0-1 14,0 1 0,0-1-3,0 0 1,-3 4 38,0 0 1,0 0 4,3 0 0,0 1 25,0 2 0,0 1 11,0-1 1,-1 1-59,-3-1 1,3 2 33,-2-2 0,2 0-42,1 0 26,0 2-37,-4-7 0,3 6 2,-2-5 0,2 1-15,1-4 0,0 1-12,0-1 1,0-1-23,0 1 0,0-5-5,0 6 0,0-3-148,0 3 189,0-5-17,0 3 1,0-6-27,0 5 28,0-5 15,0 2 0,3-3-4,0 2 0,4-2 6,0 2 0,1-1 6,2-2 0,0 0 54,3 0 1,-3 0 9,3 0 1,1 0 177,-2 0-237,1 0 8,-4 0 0,4 0 42,0 0-41,-1 0 0,-2 0-12,-1 0 0,1-4 4,-1 1 0,0-1-4,-3 1-14,2 2-4,-2-8 0,0 8-40,0-2 63,-4-2-21,3 4 4,-5-3 11,0 4 8,0 0-15,0-5 4,0 4 0,0-3-1,-5 4 0,3-3-2,-4 0 3,0 0 14,0 3 0,-2 0-12,3 0-2,-5 0 1,1-3 2,-1-1-12,1 1 0,-4 3-1,0 0 1,1 0-46,2 0 1,-2 0-9,-1 0 0,0 0-83,4 0 123,-1 4-13,5-3 86,-3 4-85,7-5 10,-8 0 167,8 0-173,-3 0-12,4 0 13,0 0 69,-4 0-37,3 0-3,-3 0 1,3 0-2,-3 0 7,3 0-42,-3 0-3,4 0 32,0 0-50,0-5 50,0 4 1,0-7-8,0 2 1,0-3-3,0 0 0,0-2 52,0-1-22,0 1-22,0-7 1,0 3 36,0-4-37,0 1 1,0-1 32,0 0-28,4 0 0,-2 0-3,5 0 21,-5 0-15,6 4 0,-6-2 0,5 5 1,-5-1-1,1 3-87,-2 1 87,-1-1-8,4 1 16,-3 4-14,3 1 3,-4-1 0,0 4-4,0-3-71,0 4-11,0 0 86,5 0 1,-4 4 1,3 2-12,-4 3 1,1 0-5,2 1 0,-1-1 89,5 1-83,-5 4 46,6-4 0,-6 8 204,5-2-231,-1 2 82,3 1 0,-2 1 13,-1 2 1,0-1-62,4 4 0,-4-5 5,0-1 1,-2 2-43,2-5 1,-3 3-6,3-6 1,-2-1-27,2-2 68,-4-5 18,2 3-206,0-2 179,2 3-73,-1-4 9,3 4 12,-2-4 10,-1 5 7,-1-5 2,0-1 0,-3-4 84,4 0 168,-5 0-237,-5 0-14,4 0 0,-6-4 5,4-3 0,-4 2-3,4-1 1,-4 1-4,1-2 0,0-1-1,0 2 1,0-2-13,-4 2-169,1-3 189,-1 8-110,1-7-17,-1 7 108,1-3-173,-1 0-32,1 2 72,-1-2-17,1 4 50,-1 0-4,5 0 150,1 0-93,0 0-32,3 0 261,-4 0-230,5 0-3172,0 0 3232,5-4 0,0-1 0,4-5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25.986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75 447 13264,'6'0'1074,"-2"0"-865,-4 4-232,4 1 206,-3 5 0,3 3-35,-4 3 0,0 3-19,0 3 0,0 2-23,0 5 1,0 0-182,0 3 1,0-3-34,0 3 1,0-6 158,0 0 1,4-5-173,-1 1 1,1-3-49,-1-3 0,-1-3-70,4-3 0,-2-2 172,2-2 0,-3-1 26,3-5 0,-2 0-78,2 0 0,-3 0-135,3 0 1,1 0 6,2 0 1,1-5 84,-1-1 1,1-2 22,-1-2 0,0 1 50,-3-1 0,2-3-9,-1-3 0,1 1-13,1-1 1,0 0-2,-3-2 0,3-6 76,-3-1 1,2 1 166,2-1 0,-1-4-10,1-2 1,2-4-121,1 3 0,1 1 79,-2 2 0,-4 4-72,1 0 1,-1 7 11,1-1 1,0 6-19,-3 1 4,2 1 0,-6 5-4,5-1-2,-5 5 193,2-2-184,-4 4 0,1 0 329,2 0-189,-2 0 0,3 1 84,-4 2 1,0-1-104,0 5 1,2-1 59,1 3 1,-2 5-97,2 2 1,-2 3-22,-1 3 1,0 3-57,0 7 0,3-2 107,0 5 0,2 0-195,-2 3 1,-2-3 36,2-1 0,1-4-40,-1-2 1,0-4-21,-3-5 1,0-1-161,0-2 0,0-2-6,0-5 1,0-2-637,0-1 423,0-4-463,0 2-217,0-4 0,0-1 463,0-2 1,0 1 689,0-4 0,0-5 0,0-4 0</inkml:trace>
  <inkml:trace contextRef="#ctx0" brushRef="#br0" timeOffset="798">768 29 7819,'-6'0'664,"0"1"111,-2 2-455,4-2 190,0 7-275,0-2 1,-1 0 134,-1 0 0,1-4-82,2 2 1,1-3 236,-5-1-367,1 0 0,-4-4 76,1 1 1,-1-3-206,1 3 0,-1-4 27,1 4 0,-5-4-71,-1 1 0,-3 0 98,-1 0 0,-3 4-71,-1-1 1,-6-1 64,1 0 0,-1 1-37,1 3 0,1 0 59,-4 0 1,0 4-21,0 3 0,3 2 17,-3 4 1,4 2 1,-1 4 0,0 1 17,6 2 1,-3 3-19,3 7 0,0 2 6,3 7 1,4 3 62,3 3 0,2 7-10,4 6 1,2 3-125,4 10 0,5-1-14,4 4 0,2 0-101,5 0 0,3-9-40,3-4 1,4-9-148,-1-7 1,4-8 179,2-7 0,0-4 73,4-2 0,1-6-103,2-5 1,3-4-186,-3-2 0,0-3 114,3-6 1,-2-5 52,-1-1 1,-3-6 111,0-4 1,-5-6-95,2-4 1,-3-1-3,0-1 1,-1-5 31,1-2 0,-5-2 6,-2-1 1,-2-4 28,-1-2 0,-1-3 5,-2-4 0,-3 2 95,-3-5 0,-1 1-74,1 0 1,-5-3-20,-2 2 0,1 3 46,0 4 1,-1 4 3,-3 5 0,-5 1-5,-1 2 1,-2 3 86,-2 3 0,1 5-66,-1 2 0,-2 2 10,-1 1 0,-3 4-26,4 3 0,-5 4 10,1 2 1,1 4-53,-1-1 1,2 2 44,-2 1 0,1 0-8,2 0 0,3 0-59,-3 0 1,6 1-6,1 2 0,0-1-108,0 4-29,2-4 0,3 6 42,-2-5 100,2 4 1,-4-5-515,5 5-76,0-5-37,0 6 90,5-7-203,-4 3 93,7-4-69,-7 5 778,8-4 0,-8 3 0,3 0 0,-4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5:45.436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825 0 7635,'-5'0'885,"-4"0"-671,8 0 1,-4 0-12,2 0 16,2 0 0,-6 1-24,3 3 0,0-3 0,1 2 0,2-1-288,-2 1 1,1-1 19,-1 5 0,0-4 25,-3 3 1,3-3 33,-3 3 0,-1 0 48,-2 0 1,0 2-78,3-1 0,-2 1 97,1 2 1,-1-1-63,-2 1 0,1-1 45,0 1 1,-1-1-20,1 1 1,-1-1-21,1 1 1,-2-1-6,-2 0 0,3 2-26,-3 2 0,2-2 49,-2 5 1,1-1-50,-3 1 1,2 1 42,-3-1 1,0 2-42,-3 1 1,4-3 30,-1 0 1,4-4-6,0 4 0,0-3 27,-1 3 1,3-4 4,-3 4 0,3-4 38,0 0 1,1 0-58,-1 0 0,-2-1-7,-1 2 0,0-3 14,4 0 1,1-1-29,1 1 0,-1-2 44,1-2-162,-1 3 114,-1-4 0,2 3-8,1-1 1,4-2-153,-1-2 141,2-2-19,-4 8 1,3-7 24,-4 4 0,4-3-24,-1 4 0,1-4-16,-2 3 106,3-4-67,-3 7 0,3-8-26,-2 2 140,2-2-55,-3-1 16,4 0-50,0 4 0,0-2 20,0 4 1,-1-2-15,-3 2 0,3-3 6,-2 3-6,2-3 0,0 2 1,-2-2 80,2-2 7,-3 3 37,4-4-86,0 0 3,0-4 47,0 3-90,0-7-1,0 2 0,-3 0 23,-1 0 0,0 4-12,1-2 1,1 0-143,-4 1 1,2-3 131,-2 3 1,3-4-8,-3 4 1,3-3-2,-4 3 0,4-4 254,-3 4-193,4 0 0,-4 3 77,3 0 40,2 0 1,-3 1-136,4 2 0,0-1 39,0 5 1,0-4 60,0 3-77,0 0 1,1 4 8,2-1 1,1-2 68,3-1 1,1 0-28,-2 4 1,3-4 12,0 0 0,1 1-79,-1 2 1,1-2-11,-1-1 1,1 0 50,-1 4 0,1-2 102,-1-2-309,-4 3 0,3-7 60,-5 4 1,1-4-133,-1 1 166,-2-1 95,4-2-146,-5 0 1,-4-5 1,1-1 0,-4 1-104,1-2 1,-3 1 99,0-3 0,-1 2-31,1 1 0,-1 1 63,1-2 0,-1-1-51,1 2 1,-1-2 80,1 2 1,3-2 2,-1 1 1,1 2 96,-4-1 0,4 0-131,0 0 0,3-1 118,-4 4 1,4-4-92,-3 4 0,4-1 167,-1 1-135,1 2 257,2-4-86,-4 5-73,3 0-215,-3 0 217,4 0-78,0 5 1,0 0-6,0 4 0,0 1-14,0-1 1,0 1 23,0-1 0,-1 2-40,-2 1 0,1-1 5,-5 2 0,4-2-17,-3 2 1,3-3 34,-4 3 0,5-2-54,-1-2 56,-2 0-124,4 1 98,-3-5-20,4 4 25,4-8 0,1 3-2,5-4 1,-1 0-9,1 0 1,-1 0-1,0 0 0,2 0-97,2 0 1,0 0 93,3 0 1,2-3-190,-2 0 0,1-5 104,-2 2 0,0 1 60,-2-2 0,-3 2-219,3-1 0,-4 0-661,-2 3 0,1 2 920,-1-2 0,-3 2 0,0 1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15.542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408 398 7773,'5'-4'-1398,"3"3"2605,-7-3-172,4 4-343,-5 0 806,0 0-1262,4 0 1,-3 1 90,2 2 1,2 1-109,2 3 0,-2 2 0,1 1 0,2 0-194,4 6 1,-1 0 55,1 3 1,-1 3-233,-2 0 1,4 1 83,0-1 1,-1-5-95,-2 2 1,-1-6-56,1-1 0,-4-2-689,0-4 89,1 2-568,2-6-348,1 2 957,-5-4 775,-1 0 0,0 0 0,2 0 0</inkml:trace>
  <inkml:trace contextRef="#ctx0" brushRef="#br0" timeOffset="258">664 324 7773,'-9'-6'267,"0"2"1,-1 5-1,1 2 1480,-1 4-1776,5-3 1,-4 7 163,3-1 0,-6 3 1,-1-1 136,-2 4 0,2 0-163,-2 3 0,-1-1-130,-3 7 1,3-3-149,0 3 0,4-4 73,-4 1 0,4-2-547,0-1 1,1-4 101,2-2 0,0-3-929,3 0 984,-3-5 486,4-1 0,0 0 0,1 2 0</inkml:trace>
  <inkml:trace contextRef="#ctx0" brushRef="#br0" timeOffset="878">569 95 7815,'-10'-3'0,"1"0"12,3 0 1,-2 3 181,2 0 0,-3 0 400,0 0-245,-1-5 0,1 4-188,-1-3 0,0 4 52,-3 0 0,2 0 7,-5 0 1,3 4 12,-3 3 0,2 1-12,-2 2 1,-2 2-14,2 1 0,1 4-175,0-2 0,0 7 47,-1 0 1,-1 4-97,5-1 0,-4 4 80,3 2 1,1 3 8,2 4 1,1 0-9,-1 0 1,4 4-85,-1 2 0,5 1-80,-1 0 0,6 3 98,4-4 1,2 3-60,4-10 1,0 1-19,3-9 1,6 0-103,1-7 0,3-4 22,2-5 1,4-4-117,-1-2 1,2-3 62,-1-4 1,-3 0-70,3 0 1,-3-1 10,0-2 0,-1-2 85,1-5 0,-4-4 86,0-1 0,-5-3-14,-1-1 0,-1-1 14,-5-2 1,-1-3 46,-2-3 1,-2-1 195,-2 1 0,2-4-70,-5 1 0,3-6 108,-3-1 1,1 0-81,-4-3 1,0-2 15,0-1 1,0 1-4,0-2 0,-1 5-55,-3-1 0,0 3 7,-2 4 0,-3-2-13,3 4 0,-2 4-8,-2 2 0,1 6-66,-1 1 1,1 3-1,-1 6 0,-2 0-173,-1 6 0,-4 1 68,1 3 1,-3 1-297,-3 3 173,2 1 1,-3 4 0,4 1-115,0-1 0,3 4 129,1-1 1,3 1-90,-1-3 1,3-1-143,0 1 463,5-1 0,-3 5 0,2 0 0</inkml:trace>
  <inkml:trace contextRef="#ctx0" brushRef="#br0" timeOffset="2686">333 1668 7865,'0'10'670,"0"-1"-568,-4 1 106,2-5 116,-2 3-159,4-6 23,0 2 1,1-4 12,2 0 1,0-1-20,3-2 1,3-3 28,4-3 1,0-1-183,-4 1 0,4 3 7,-1-1 1,2 1-134,-1-4 1,-3 4 187,3 0 1,1 4 33,-2-1 1,1 1-149,-4 2 1,-2 0-449,-1 0 295,0 0 1,0 5 112,-3 1 1,-2 2 38,-1 2 0,0 3 29,0-1 1,-1 5 2,-2-1 1,-3 2 22,-3 1 1,-1 0 91,1 0 0,-1 0-102,1-1 1,1 3 14,1 1 0,-3-2-21,3 2 0,-5-2 15,5-1 0,-3 0-41,4 0 0,0-4 14,0 1 0,3-4-6,-4 0 0,5-1-18,-1-2 0,2-2-203,1-1 178,0-4 1,4 2-68,3-4 87,1 0 1,2 0-3,-1 0 0,1 0-107,-1 0 0,2-4 2,1-2 1,-1 1-151,1-2 0,0 1-2,1-4 1,-3 1-188,3 0 0,0-2 79,0-2 1,1 3-1,-2-3 0,-1-1 393,2 2 0,1-9 0,1 1 0</inkml:trace>
  <inkml:trace contextRef="#ctx0" brushRef="#br0" timeOffset="3336">739 1385 7840,'-9'0'-3,"-1"0"1,1 0 0,-1 0 0,1 0 247,-1 0-68,1 0 0,-1-3 58,1 0 1,3-4 0,-1 3 19,0-1 1,-1 2 72,-2-4 1,0 4-121,-3-3 1,2 3 23,-1-4 1,0 4-154,0-3 1,0 4 122,-4-1 1,0 2-166,-3 1 0,0 0 61,0 0 0,-1 0 30,-2 0 0,1 1-40,-4 2 0,3 6-12,-3 7 1,3 2-2,-4 1 1,2 3 9,-1 0 0,-3 8-64,3-2 77,-2 3-29,3-3 0,0 5 134,5 2 0,1 1-98,3 2 1,1 1-5,5 2 0,3 3 16,3 3 1,2 0 10,1 1 1,4 0-92,3 3 0,5-6-113,4 2 1,5-7-207,1-2 1,8-4 137,-2-6 1,4-4-192,-1-5 1,3-5 63,4-4 0,-2-5-49,2-2 1,-3-4 92,6-5 0,-2-2 21,-1-7 0,-1-1-17,-2-3 1,0-4-32,-7-3 1,2-1 203,-8-1 1,0-1-81,-3 1 0,-4-5 198,-3-2 1,-1-1 34,-2-2 1,0 0 21,-3 0 1,1-3-158,-4 0 0,1-1 5,-4 0 0,0 7 67,0-3 0,-1 3 137,-3 0 1,2-1-179,-4 5 0,0-1 18,-4 4 0,0 4-32,-3 1 0,3 8 15,-3 2 0,-2 4-5,-1 2 0,2 3-40,-2 4 0,3 0-91,-3 0 0,2 1 68,-2 2 0,-1-1-20,4 5 1,1-4-150,2 3 1,2-3 59,1 4 0,2-5-211,2 1 0,2-1-352,-2 1 296,2-2 0,2 3 140,2-4 1,-1 4 303,4-1 0,1 0 0,2-3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07.801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371 814 7159,'0'-5'1708,"0"1"-1157,0-1-344,0 4 259,0-3 1,0 4 1649,0 0-2025,4 0 0,-3 4-32,2 3 0,-2 5-9,-1 4 1,1 2-116,2 1 1,-2 1 133,3 2 0,0-1 2,-1 4 1,3-2-153,-3 2-87,5-4 1,-6-1-26,4-4 0,-3-5-7,4 2-45,-5-7-333,6 3 385,-3-8 0,2 3-77,-1-4 0,-3 0 88,4 0 1,-4-4 9,3-3 1,-1-1-67,2-2 274,1 1-78,-7-5 0,8 3-99,-3-5 1,-1-3 79,1-3 1,0-1-3,0 1 1,2-3-3,-1-3 0,1-1-4,2 1 1,-4-3-25,0 3 0,1 1 9,2 5 1,-1 5 209,-1-2 27,1 6-98,-2-1 1,0 5 94,0-1-63,0 1 1,1 1 5,-1 1 1,-3 0-87,4 4 0,-4 0 408,3 3-244,-4 0-117,7 0 1,-7 4 21,4 2 1,-3 6 305,3 0-107,-3 5-89,5-2 0,-6 4-214,4 0 129,-3 4 15,5-3-215,-3 3 83,5 0 1,-4-2 48,0 5 0,-2-5-20,2 1 0,0-2 35,4-1 0,-4-1-17,0-2-266,-4-3-112,7-3 59,-8-5-9,7-1 249,-7-4 13,8 0 48,-8-4-54,3-1 1,-1-5-14,0 1 0,0-5-6,-3-2 1,2-2 34,1-1 0,-2-1 24,2-2 1,1 1 195,-1-4-105,0 0-101,-3-8 1,2 6-240,1-5 119,-2 9 1,3-8-374,-4 9 286,0 0 1,3 7 9,0 3-383,0 1 107,-3 6-53,0-4 278,0 8 259,0-3 0,-4 0 0,-1-1 0</inkml:trace>
  <inkml:trace contextRef="#ctx0" brushRef="#br0" timeOffset="1137">930 161 7802,'-4'5'0,"1"1"1036,-3-3-209,0-2-137,1 3-397,-4-4-278,8 0 1,-7-1 110,1-2 0,2 1 157,-1-5 0,-1 2-69,-2-1 0,-1 1-41,1 1 0,-2 0 72,-1-2-28,1 2-292,-7 4 100,4-5 0,-8 4-94,-1-2 1,-3 2 93,1 1 0,-3 0 61,0 0 1,-4 4-11,1 3 1,-5 2-11,1 4 0,-1 1 17,2 1-45,-3 3 1,7 0 81,-1 4 0,-2 1 646,2 0-375,3 1-109,1 4 1,4 1-72,-3-1 0,0 5-23,4 1 0,1 0 29,5 1 1,-1 3-233,5 3 0,-1 4 72,3-1 1,5 4 108,2 2 1,2 6-82,1 4 0,7 0-285,3-3 1,6-3 107,-1-1-408,8-7-198,1 4 597,4-11-275,1-1 1,3-3 151,3-7 0,3 2-20,3-8 0,-1-4-47,4-5 173,-4-3 0,3-5-86,-1-2 0,0-1-351,2-2 325,2-5 1,-7-1 10,2-7 1,0-2 14,-3-8 1,1 0-55,-7-2 90,-1-7 0,-6 6 205,-3-9 1,-2 4-231,-1-4 1,-4 0 77,1-3 1,-4-1 200,0-2 1,-1-2 11,-2-4 406,1-5-386,-5 4 0,3-8 295,-5 2-266,0-2 0,0 3 157,0-1-280,0 0 1,-3-2 37,0 3-152,-4 1 122,3 5 1,-7-1 21,1 1 0,2 7-7,-1 2 1,-1 6-178,-2 1 116,0 6 25,-1 1 1,1 10 241,-1 1 2,-4 7-228,4-3-96,-4 8 101,5-3 0,-2 4 27,-1 0-253,1 0 106,-3 0 0,5 1 129,-1 2 0,1-1-2,-1 5 1,2-4-225,2 3 37,-3-4 0,7 3 49,-4-1 0,4-2 7,-1 4 22,1-4-45,2 2 131,0-4 18,0 5-68,0-4 1,0 4-11,0-2 216,0-2-72,0 3 1,0-3 42,0 3 6,0-3 48,0 3 134,0-4 1418,0 0-1560,0 4-183,0-3 188,0 3-108,0-4-1927,0 0 1,0 0-1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0:41.618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90 226 9127,'0'-10'683,"0"1"-538,0-1 0,0 4 345,0 0-253,0 4-91,0-3-135,-4 5 1,2 0 85,-4 0 0,2 0-48,-2 0 0,1 2 65,-1 1 1,-3-1-122,3 4 1,1 0 67,-2 4 0,4 0 20,-3 3 1,3-2-118,-4 1 0,5 3-59,-1 1 0,-1-1 33,1 0 1,-1-2 24,4 3 0,0-4-58,0 4 0,0-4 58,0 0 1,0-1-315,0-2 219,0 1 1,2-2-381,1-1 48,-2-3 328,7-4 0,-3 0 12,5 0 1,-4-4-24,1-3 1,-2-2 58,1-4 0,3 3-44,-3-3 1,1-1 144,0 2 0,1-2-77,-2 1 1,0 2 146,0-5 1,-3 4-50,3 0 0,0 1-84,0 2 1,-1-3 228,-2 3 1,-1-3 140,5 6-59,-5 2-117,2-1 324,-4 5-38,0 0 1,0 5-331,0 1 1,0 2-17,0 2 0,0 0 33,0 3 0,0 1-113,0 1 0,0 3 89,0-2 1,0 2-153,0 1 1,0 3 75,0 0 1,0 4-134,0-4 1,-3 3-22,0-3 0,0 0-41,3-3 1,0 2 121,0-2 0,0 2 9,0-5 0,3-2-262,0-2 1,1-2-136,-1-4-37,-2 3 297,8-8 1,-7 3-12,4-4 1,-3-1 81,4-2 1,-5-3 63,1-3 1,-1-1-18,1 1 0,-2-1 102,2 1 0,-1-1 44,-2 1 0,0-4-100,0 1 0,0-4 261,0 3 1,0 0-98,0 0 1,0 2 274,0-1-277,0-3 0,-4 4-96,1-1 0,-1 6-31,1 2 1,1 0-124,-5 1 0,4 0 132,-3 3 0,3 0 31,-4 0-1927,1 0 1872,-3 0 0,-1 0 0,1 0 0</inkml:trace>
  <inkml:trace contextRef="#ctx0" brushRef="#br0" timeOffset="625">351 48 7629,'-9'0'168,"-1"0"-7,1 0 1,-1-1 142,1-2 0,1 0-152,1-3 0,-1 3 3,1-3 0,-1 3-30,-1-4 0,-1 4 15,1-3 0,-4 4-92,0-2 0,-2 3 96,2 1 0,-4 0-6,1 0 1,-1 1-7,2 3 0,-2 0 24,4 2 1,-3 6-68,4-3 0,-1 4 4,4-1 1,-1 3-62,1 4 1,0 4 49,3 3 0,2 4-128,4 2 0,0 7 52,0-1 0,0 5-340,0-2 0,3 3 86,0-3 1,4 2-26,0-5 1,2 2-160,4-5 1,-2 1 123,5-1 1,-3-4 115,3-6 0,-4-1-2,4-5 1,-4-5 124,0-1 0,2-4-82,-1-2 0,-1-3 140,-2-4 1,2 0-80,1 0 1,0-1-14,-4-2 0,1-4 132,-1-5 1,1-3-79,-1-4 0,-1 2 59,-1-2 1,0 1-87,-4-7 1,4 3 282,-4-3 1,1-1-89,-1-2 0,-2-5 267,2-1 0,-2 0-93,-1-1 1,0 0 15,0-2 1,0-1-71,0 0 0,-3 4-66,0 2 1,-1 4-176,1 3 1,1-1 62,-5 7 1,4 3-432,-3 6 299,4 1 0,-7 0-519,3 3 1,1 2 42,-2 4 0,4 0 547,-3 0 0,0 0 0,-4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2:01.890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1924 19 7225,'4'-5'20,"-2"1"151,5 4 0,-4-3 356,3-1-377,1 1 0,-1 3 160,0 0-62,-4 0 17,2 0 152,-4 0 0,-4 3-277,-2 1 0,-2 3-135,-2-1 1,-3 0 68,1 0 1,-8 0-7,1 4 0,-6 0-154,-1 3 0,-2-2 112,-4 5 0,-1-1-124,-5 1 0,-6 5 34,-3-2 1,-2 5 82,-8-2 0,3 3-20,-3-2 0,-3 5-35,3-3 0,-5 5-80,2-5 0,1 1-124,5 0 1,0 1 187,3-2 1,-4 2-2,2-2 1,4 1-57,2-4 80,2 0 1,2-1-2,6-2 0,0 2-2,5-5 0,4-1-50,2 1 0,2-5-14,-1 2 1,-3 1-210,3-2 147,2 5 1,-8-3 65,3 2 0,2 1 4,4-5 1,0 1 159,3-4 1,-1 1-102,7-1 0,0-2-173,4-1 63,4-4 440,0 2-162,5-4 0,5 0 38,1 0 0,-1-1-78,1-2 1,-2 1-51,2-4 1,-3 3-59,3 0 1,-2-1 36,2 1 0,-4-1 3,1 1 0,-1 0 12,1-3 0,-2 3-127,3-3 0,-2 3 43,1-4 0,-2 1 5,2-4 23,2 1 0,-3-1 10,5 1 1,-4-1 1,3 1 1,-4 0-2,2-1 0,0 1 7,-1-1-9,0 1 347,-3-1-198,0 1-90,0 3 264,0-2-114,0 7 1,0-2-111,0 6 0,-3-1-8,0 4 0,0 1 3,3 2 1,0 1-2,0-1 1,-4 4 59,1-1 0,0 5-82,3-1 0,0-1 6,0 1 0,-1-1-49,-2 4 1,1 0 66,-5 0 0,5-1-152,-1-2 1,1 1 75,-1-5 1,2 1-139,-2-3 1,2-1 48,1 0-171,0-3 115,0-2 92,-5-4-18,4 0 1,-3-1 23,4-2 1,0-3-131,0-3 0,-1 2 123,-2-3 1,2 3-153,-2-6 0,-1 2 89,0-2 0,0 1-93,1-3 1,1 2 106,-4-3 1,3 3-5,0-2 1,-1-1 59,1-3 1,0 1-66,3 2 0,0-2 81,0 3 1,0 0-70,0-1 1,1 4 142,2 0 0,-2 4-86,2 2 395,-2 0-64,-1 0-49,0 2-239,0 4 0,-3 1 19,0 2 1,-3 3-23,2 3 0,-3 1 32,1-1 0,-2 5-23,2 2 0,-2-2 12,1 2 0,-1 1 27,-2 5 0,1-2-60,-1 2 1,1-1-5,0 1 0,-1-2-48,1 3 1,2-7 75,1 0 0,3-3 23,-4 3-3,5-5-514,-2 3 297,8-5 1,2-3 6,3-3 0,1-2-8,-1-1 1,1 0-79,-1 0 1,4 0-45,-1 0 0,5 0 46,-1 0 1,-1-3-209,0 0 458,5-1 0,0 0 0,4-1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1:58.787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0 19 7754,'0'-6'-568,"0"0"435,0 4 232,0-3 0,3 6 27,1 3 0,6-2-7,0 4 0,4 1 4,-1 6 1,7-1-48,-1 3 0,6 0 60,0 1 1,4 2 15,2-2 0,0 2 2,4 0 1,-4 0 11,4-2 1,-2 1-76,5-4 0,-6 0 32,6 0 1,-2-2-101,2 1 1,-3 2 81,-1-2 0,-5 4-251,2-3 0,-7 1-13,1-2 1,-5 0 12,-4 4 1,-1-5 44,-5 2 1,2-3 27,-6 0 1,-2-4-110,-1 1 98,2-5-58,-3 2 90,2-4 1,-5-1 15,-2-2 1,0 1-22,-3-5 1,0 4-15,-4-3 0,4 4 47,0-2 1,-1 3 0,-2 1 1,-1-3 3,1 0 1,-4 0-25,1 3 0,-2 0 7,1 0 0,0 3-3,-3 0 0,-1 5 49,4-2 0,1 2 12,2 2 1,1-1 1,-1 1 1,2-1-13,2 1 1,-2-1 4,5 1 1,0 2-41,3 1 0,0 3 19,0-4 1,0 4 7,0-3 1,0 1 6,0-2 0,1-1-22,2 1 1,1-4 32,3-2 1,1-4 1,-2 1 0,3-2-15,0-1 0,4-4 4,0-2 1,-1-6 114,-2 0 1,2-5-115,1 1 1,1-3 145,-2-3 1,0 1-77,4-4 1,-4 2-40,4-2 1,0 1-16,3-1 0,-3 1 6,-1 6 1,0 0-44,1 2 0,1-1-127,-5 4 1,4 4-125,-3 3 264,-1 3 0,-2-1 93,-1 4 0,-2 4-117,-1 3 1,-1 2 179,2 4 1,1 2-3,-2 4 1,0 0-58,0-1 1,-3 2-7,3 3 1,-3-3 108,0 2 1,1-2-126,-1-1 0,1 0 21,-1 0 1,-1-5-139,1-1 0,-2-1 83,-1 0 1,0-4-284,0 1 106,0-2 186,0 3-287,0-1-14,0-3 158,0-2 1,-4-3 51,-3 2 1,-1-2 33,-2 2 1,0-2-38,-3-1 0,2 0 106,-5 0 1,3 0-87,-3 0 1,1 0-30,-4 0 0,0-3-23,0 0 1,0-3-114,0 3 1,0-4-30,0 4 0,3-1 52,0 1 1,0 2-113,-3-3 0,4 0 28,-1 1 0,4-1-49,0 1 0,1 1 85,2-5 0,2 5 208,1-1 0,4 2 0,-2 1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1:42.785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4038 2199 7838,'0'5'908,"0"0"-521,0-5 479,0 0-480,0 4-22,0-3 0,0 3-96,0-4 568,0 0-892,0-4 86,0 3 60,-4-8 1,0 4-28,-3-4 1,2-1-1,3 1 1,-1-1-21,1 1 1,-3-1 56,2 1 0,-3-2-16,3-1 1,-4 1-4,4-2 0,-4 2-24,1-2 0,-3 2 12,0-5 0,-1 4-4,1 0 1,-1-3-5,1-1 0,-2 1 10,-1 0 1,1-1-178,-1-3 1,-3-1 60,-1-2 1,1 1 88,-1-5 1,0 4-138,-7-3 1,3 1-211,-2-2 1,-1 2 73,1 2 437,-4 2-238,6-3-27,-8 0 119,8 3-95,-7-3 9,3 4 1,-5-1-236,1-2 230,-5 2 31,0-4 1,-6 4 51,-3-2-60,4 2-395,-9-7 101,4 7 58,-4-8 11,-1 8 233,1-7 0,3 6 22,-1-4-83,1 4 6,-3-7-2,-1 8 13,1-7 1,0 7 81,-1-2-88,1-2 29,-1 4 0,-2-4 12,-1 5-24,-3 0-591,1-4 716,-4 3-53,4-7-58,-2 7-14,2-7 1,-1 7-31,1-3 42,3-1 73,-6 4-71,8-3 8,-8 4 0,4-2-1,-1 2-3,-3-2-3,7 6 0,-5-3 60,3 3-56,-4-3 11,7 3 0,-7-3-204,5 2 198,-5-2 13,6 4 1,-2-2 4,3 0-13,1 0 72,0 1 0,2 1-64,1 1-3,0 2 19,1-6 0,1 6-12,4-2 0,0 3 2,0 0 0,3 4 235,0 0 0,5 1-79,-2-2 0,6 0 223,1 4 0,0-4-360,0 4 1,3-3 95,6 3 0,-1-4-86,5 4 1,-1-3-85,4 3 0,-1-4 119,1 4-24,3-4-74,2 6-278,4-3 85,0-1-110,0 4 212,0-3 24,0 4-57,0 0 87,4 0 1,-1 0-32,3 0 49,-4 0 0,3 0-115,-2 0-15,-2 0 134,4 0-67,-5 0-83,0 0 325,0-4-44,0 3-33,0-3-17,0-1-36,0 4-6,0-7 0,3 6-4,0-4 1,0 2-2,-3-2 4,0 0 1,0-4 122,0 1 0,0 3-49,0-1 0,0 1-30,0-4 0,0 1 1,0-1 0,0 1-12,0-1 1,3-2-51,0-1 1,1 1 57,-4 2 0,3-3-1,0 1 1,0 2-54,-3 4 1,1 1 71,2-2 59,-2 3 23,4 4 1,-6 4 16,-3 3 0,3 1-108,-2 2 0,-1 2 4,1 1 0,-1 4 25,0-1 1,3-1 8,-2 4 1,-1-2-51,1 5 1,0 1-200,3 0 1,-1 2 137,-3-3 0,3-1 35,-2-5 0,2 1-95,1-5 0,0 1 59,0-4-85,0-3 99,0 2 4,0-7 1,0 2 0,0-6 1,0 1-193,0-4 0,0-1 60,0-2 0,3-2 96,1-1 0,-1 1-43,-3-1 0,0-3 30,0-1 1,1 1-3,2 0 1,-2-4 1,2-4 0,1 0 8,-1 1 1,2 1 17,-2-4 0,-1 4 13,4-1 1,-4 2 3,2 1 1,0 7-14,-1 3-49,0 1 20,-3-1 709,0 4-466,0 0 1,-1 5-18,-2 0-92,-2 0 1,-5 0 10,1 0 1,-4 0-20,0 0 1,-3 5-10,0 1 1,-2 2-23,-1 2 0,-4 0-13,-3 3 1,2-2-43,-1 5 0,4-4 61,-1 1 1,2 0 4,1 0 1,0-1-36,0-2 1,3-1-283,0 1 1,5-2 46,-2-1 1,4 1 134,2-2 0,0 0 49,4 0 1,0-3-17,3 3 0,1 1-11,2 2 0,0 1-10,6-1 1,0 1 56,7-1 1,-4 1 3,4-1 0,1-3 22,5 1 1,-1-2-155,4 1 1,1 2-200,2-5 1,-3 4-32,1 0 0,-2-2-289,1 1 0,-2-3-798,-4 4 1457,0-5 0,0 6 0,0-3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1:01.337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963 1 9832,'-7'1'649,"1"2"1,3-1-442,-3 4 1,-1-3-1,-2 4 1,0-4 8,3 3 1,-6 1 12,3 2 1,-4 2-166,1 1 1,0 0 78,-4 4 1,1-4 42,-4 4 1,0-1-89,0 1 0,-1 1-269,-2-1 0,-3 2 58,-3 1 1,-1 0 39,1 0 1,-1 3-28,-3 0 1,1 4 103,-3-4 1,2 3-14,-3-3 1,4 4 15,-4 0 1,1-3-17,0-1 1,-3 1-10,2-1 0,-2 1 33,-1 0 0,3-3 21,1 2 0,0 1 5,-1-1 0,-2 1 62,3-1 1,-2-2-80,1 2 0,2-1 5,5 1 1,0-1 3,-1 1 0,1-2 69,-1-1 1,2 0-59,2-1 0,-2 1-38,5 0 0,-3-3 10,3 0 1,0-3-9,3 2 1,0-2 41,0 3 1,0-5-21,0 2 1,1 1-25,2-2 1,-1 1 19,5-3 0,-4-1-1,3 0 1,-3 4-13,4 0 1,-2-1 21,1-2 0,3-4 50,-3 1 1,3-1 98,0 3-30,1-3 1,-1 1 33,1-4-147,4 0 91,0-3 27,5 0-1306,0 0 1092,0-4 0,1 2-68,3-4 208,-3-1 0,3-2-45,-4-1 1,0 4-30,0 0 0,3-1-125,0-2 0,0-1 104,-3 1 0,0-1-121,0 1 0,0 0 101,0-1 0,0 1-19,0-1 1,0-3 16,0 1 0,0-2-3,0 1 0,0 3 57,0-3 0,0 3-59,0 0 391,-4 5-122,3-3 65,-3 7-225,4-4 40,0 5-30,0 5 1,0 0 80,0 4 0,0 1-93,0-1 0,0 4 2,0 0 1,0 2-37,0-2 1,0 4 27,0-1 1,0 0-95,0 0 1,0 2 90,0-2 1,0 1 5,0-1 1,3 0-60,0-3 0,0 3-275,-3-3 1,0-1-22,0-2 252,0-1-194,0-4 1,0 1-132,0-3 274,0-2-77,0 3-31,0-4 153,0-4 1,0-1 217,0-5 1,0 1-171,0-1 1,0 1-48,0-1 1,0-2-91,0-1 0,0-4 108,0 1 0,-3-1-152,0 2 0,0-3 75,3 2 1,-3-1 22,0 1 1,-4-1-9,4 5 1,-3-1 114,3 4 1,-1-1-76,4 1 239,-4-1-282,3 1 41,-3-1 399,4 1-122,0 4-160,0 0 144,0 5 23,0 0 0,-1 5-86,-2 1 0,2 2-33,-2 2 0,-2 0-73,2 3 0,-4-3 40,0 3 1,2 2-42,-1 1 0,1-2 41,-2 2 1,-1 0 1,2 3 0,-3 0-63,0 0 1,-1 0-221,1 0 0,-1-3 36,1-1 1,2-2-6,1 3 1,1-5 37,-1 2 0,-2-2 93,5-2 0,0 1-16,3-1 1,0-3-84,0 1-1,0-5 82,0 6 150,0-7 1,1 3-90,2-4 0,2 0 6,5 0 0,-1 0 81,1 0 0,-1 0-63,1 0 1,2-3 44,1 0 0,3 0-64,-4 3 1,4-3 8,-3 0 1,3-4-17,-4 4 1,4-1-342,-3 1 1,3 2-47,-4-2 1,1 0-61,-4 0 1,4 2-425,0-2 0,-1 1 341,-2-1 1,-1 1-350,1-5 1,0 1 348,3-3 0,-3-1 522,3 1 0,-3-1 0,0 1 0</inkml:trace>
  <inkml:trace contextRef="#ctx0" brushRef="#br0" timeOffset="2086">2114 304 7815,'-6'3'53,"0"0"1,3 2 535,-4-2-53,5-2-228,-6 7 1,6-4-55,-5 3 0,4 1-20,-3-2 1,4 0-27,-1 0 0,-2 0 13,2 4 0,-3 0 0,3 3 1,-5-1-81,2 3 0,-2 2 37,-2 5 1,-3 1-1,1 3 0,-2 2-94,1 1 1,-1 0 108,-5 6 0,3-4-38,0 4 0,0 3 8,-3 3 0,0 0 1,1-3 1,-1-3-41,0 0 0,-1-1-202,-2 4 1,1 1 24,-1 2 0,-2 3-12,-1 3 0,-2 1-47,-2 3 0,4-3 118,0 3 1,0-7-42,0-3 1,2 0 56,4-3 0,0 1-14,0-7 1,3 2-9,0-2 0,4 0 8,-4-4 0,1 2-36,-1 1 1,-1 3-1,1 4 1,-2 1-185,-1 2 0,0 2 70,0 4 1,0 0 8,0-3 0,0 1 44,0-4 1,0-1 5,0-5 1,3 1 10,1-5 0,3 1 147,-1-4 0,0 4-80,0 0 1,-3-2 57,4-5 0,-2 3 19,1-3 0,3 1-76,-3 0 1,3-2-42,0-2 1,-2-1 42,-1 4 1,-3-2-7,3 2 0,-2-4-12,2 1 0,-3 1-28,4-1 1,-2 0 43,1-3 1,3-3 0,-3 0 0,6-3 25,0 2 1,2-3-39,-1 1 1,-2-3 40,5 0 0,-1-1-33,1 1 1,1-1 12,-5 0 1,5 1-4,-1-1 0,-1 1-22,1-1 1,-1 4 4,0 0 0,2-2-5,-4-4 1,4 1 22,-1-2 1,1 2-23,-1-2 34,1 2-29,-2-2 6,4-1 1,-1-1 0,-2-4 242,2 0-38,-3 0-53,4 0-122,0 0 33,0 4-4,0-3-64,0 4 0,-1-5-61,-2 0 0,2-5 73,-3-1 1,2-2-6,-1-2 0,1 1 1,-4-1 0,3 1 2,-4-1 1,4-2 3,-3-1 1,-1 0-4,-2 4 0,3-4-2,-1 1 1,1-1 4,-4 4 1,1-1 7,0 1 1,2 3-9,1 3-1,4-2 322,-2 4-177,4-3-111,0 4-3,0 0 1,0 4 11,0 2 1,3 3 53,0 0 1,4 1 11,0-1 0,-2 0 1,1 1 0,2-1-2,4 1 0,-1-1-45,1 1 0,0 3 8,1-1 0,-3 1-16,3-4 0,0 4 16,0 0 0,3 3-124,-4 0 1,1-1 72,-3 1 0,-2-2-84,-2 2 1,2 1 65,-5-4 1,3-1-80,-3-2 1,1-1 83,-4 1 0,0-4-37,0 0-72,0-3 73,0 1-22,0-4-24,0 0 0,-4-1-118,1-2 0,-3 0 95,3-3 0,-5 0 33,2-4 1,1 0-12,-2-3 1,1 2 6,-3-5 1,2 3 13,1-3 1,0 2-17,-4-2 1,1-1 105,-1 4 1,2 1-31,2 2 1,-3 4 213,3 0-203,-3-1 1,0-1 98,-1 2 0,5 0 61,2 3-134,-2 2-7,-1-3 1,-2 3 68,2-2-159,-3 2 0,7-4 85,-4 5 1,3-3-104,-4 0 1,4 0 85,-3 3-234,4 0 216,-2-4-92,-1 3 77,0-4-4,0 5 54,-4-4-50,8 3 1,-4-3-32,2 4 11,2 0 189,-3-4 64,4 3-157,0-4 14,-5 5 111,4 0-125,-3-4 122,0 3-12,3-3-104,-3 4 118,4 0-85,0 0-75,0 4 0,0-2-178,0 5 205,0-1-1,0 3-138,0 1 128,-4-1-1,2 5-3,-2-3-54,4 6 36,0-2 0,-3 4 8,0 0-30,0 0 20,3 0-28,-4 0-4,2 0 42,-2 0 0,1-4 7,0-3-5,0-1-201,3-2 184,0 1 0,0-4-201,0 0 184,0-3 1,0 2-191,0-2 172,0-2 0,1 4-47,2-2 7,-2-2 13,7 4 54,-2-1-71,3-3 157,1 3-107,-1-4 0,0-1 52,-3-2 1,2 2-29,-1-2 1,1 2 4,2 1 0,-4 0 26,0 0 1,2 0 8,4 0 0,-1-1 22,1-3 1,0 2-50,1-4 1,-2 3-123,5-3 1,-4 2 119,0-2 0,0 3-256,0-3 0,-4 2-25,1-2 1,-1 4-355,1-1 330,1 2 162,-1 1 1,-3 0-867,1 0 0,-4 0-201,3 0-212,-4 0 1409,7 0 0,-8-4 0,3-2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1:06.303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678 1120 7260,'0'-5'2064,"0"1"-1434,0 4 58,0 0-232,0 4-127,0-3 0,0 8-101,0-3 0,0 2-65,0 2 0,0 2 7,0 1 1,0 4-75,0-1 0,0 3 77,0 3 0,-3-1-142,0 4 1,0-3 136,3 3 0,0-3-37,0 0 1,0 1-242,0-1 1,0 0 65,0-3 0,0-1-161,0-2 0,0 1-32,0-5 0,0 1-129,0-4 1,3 1 31,0-1 0,1-2-97,0-1 1,-2-4-50,4 1 1,-3-2-221,3-1 338,1 0 1,1-1 93,-2-2 0,2-2-215,-5-5 0,3 1 169,-3-1 0,4 1 314,-4-1 0,4-3 0,-1-2 0</inkml:trace>
  <inkml:trace contextRef="#ctx0" brushRef="#br0" timeOffset="241">1763 1297 7881,'-10'0'162,"1"0"400,-1 0 1,1 0-623,-1 0 1,1 0-2,-1 0-25,1 0 0,-1 0 110,1 0 0,-1 1-190,1 3 1,-1-2-131,1 4 0,0-3-616,3 4 307,-2-5 605,2 6 0,-3-3 0,0 5 0</inkml:trace>
  <inkml:trace contextRef="#ctx0" brushRef="#br0" timeOffset="6225">1791 1051 7812,'-5'-1'402,"2"-2"-198,2 2 1,0-5 338,-3 3-371,3 2 173,-7-7-271,3 7 1,-5-3 113,1 4 0,2-4 12,1 1 0,1-1-259,-2 1 0,0 1 1,4-5 1,-4 1 105,1-3 1,-3 0 58,-1 3 0,1 2 5,-1 4 1,0 4 0,-3 2 0,2 7-1,-5 3 1,0 5 81,-3 1 0,1 4-99,2-1 0,-2 4 15,3 2 0,0 0 64,-1 4 1,8-2-41,-2 2 1,6 1-142,-2-4 1,4-1 14,-2-2 1,8-2-79,2-2 0,2-2 15,2-4 0,2-1-152,1-2 0,4 1 158,-1-4 0,2-1 29,1-2 1,0-1-339,-1 1 1,1-2 108,0-2 1,0 2 85,0-5 0,-3-1-14,0-5 0,-1 1 106,0-5 0,0 0 102,-2-6 1,-3 2-91,3-5 1,-6 3-35,0-2 1,-2-1 23,1-3 1,2 0 189,-5 0 0,3-1-42,-3-2 1,0 1-93,-3-5 0,0 2 14,0-1 0,0-2-134,0 1 0,0 2 75,0-1 0,0 3-85,0-4 1,-1 5-107,-2-1 0,1 3 112,-4 4 1,4-2 41,-1 4 0,-3 4-20,0 2 1,1 5-851,-2-1 564,1-2 0,-3 4 401,-1-2 0,1 6 0,-1 2 0</inkml:trace>
  <inkml:trace contextRef="#ctx0" brushRef="#br0" timeOffset="2399">1565 2305 8721,'0'9'1171,"0"1"-915,0-1 0,3-2 80,0-1-152,4 0 23,-6 4 0,8 4-103,-4-4 1,4 8-77,1-2 0,-2 5 145,-1 1 0,1 1-182,-2-1 0,3-2-384,0 2 0,0-3 102,-3-3 0,1 1-266,-3-4 0,2-1 91,-3-2 0,1-5-1051,-1-2 673,-1-2 844,2-1 0,-4 0 0,0 0 0</inkml:trace>
  <inkml:trace contextRef="#ctx0" brushRef="#br0" timeOffset="2660">1715 2295 8319,'-4'9'1248,"2"0"-1232,-4 1 0,2 1-7,-2 1 0,3 3 10,-3 4 0,2 0 104,-2 0 1,3 0-213,-3 0 1,0 0-19,0 0 0,-2 0-143,1-1 0,2-3 36,-1-2 1,0 1-228,0-2 0,-1-2-748,4-4 622,-5 0 567,3 0 0,0 2 0,1-3 0</inkml:trace>
  <inkml:trace contextRef="#ctx0" brushRef="#br0" timeOffset="5419">1734 2190 8820,'-5'-5'730,"-4"-3"0,5 5-500,-2-3 1,-2 1 226,1-1-418,-1-3 0,-2 5 80,1-2-143,-1 1 1,1 5 53,-1 0 1,0 1-66,-3 3 1,3 2 102,-3 7 1,-1 1-27,2 5 0,-2 1 144,1 2 0,3-1-73,-3 5 0,3-3 55,0 5 0,4 0-111,0 6 0,3-2 12,0 3 1,2 0-16,1 2 1,1 0-128,2-2 0,3-3-48,3-7 0,2 0 49,1-6 0,0 1-9,4-7 1,-4-1 36,4-2 1,0-5-107,3-2 1,0-2 32,0-1 0,0 0 39,0 0 1,0 0 55,0 0 0,0-4 10,0-2 1,-4-6-16,1 0 0,-4-5-20,0 1 0,-1-2 9,-2-1 1,-2-1 7,-1-2 0,-4 1-6,1-4 1,2-1-37,-2-2 1,0 0-8,-3-1 0,-1-2 4,-2-1 1,1 0-10,-5 4 1,1-3-84,-4 3 0,1-2 103,-1 8 0,1 0-134,0 3 1,-2 5 68,-2 1 1,3 3-88,-3 4 1,-1 2-29,2 4 1,-1 0-97,4 0 0,-1 1-1,1 2 1,2-2-471,1 2 811,4 3 0,-6-5 0,2 3 0</inkml:trace>
  <inkml:trace contextRef="#ctx0" brushRef="#br0" timeOffset="3899">1527 3525 7750,'-5'5'-638,"4"-1"244,-3-4 479,4 0 1045,0 4-455,0-3-467,4 4 0,2-5-108,3 0 0,1 0 13,-1 0 0,1 0 190,-1 0 1,4 0-172,-1 0 1,2-4-166,-1 1 1,-3-1 99,3 1 1,-3 2-327,0-2 130,-1 2 1,1 1 112,-1 0-144,-3 0 172,-2 4-39,-4 1 1,0 5 46,0-1 0,0 1 16,0-1 1,-3 0 24,-1 1 1,-3-1 10,1 1 0,0-1-21,0 1 1,0 3-25,-4-1 0,1 5-59,-1-1 1,1 2 63,-1 1 1,0 0-54,-3 0 0,3 0 16,-3-1 1,4 0-8,2-2 1,0 1 2,4-4 0,0-4-16,3-3-96,0 1 107,0 2 31,0-3-33,0 2 136,4-7 0,1 6-29,5-3 0,-1-1-30,1-3 0,-1 0-48,0 0 0,1 0 6,-1 0 1,1-1-219,-1-3 1,1 3-28,-1-2-96,1-2 1,-1 3 81,1-4 1,-4 3-877,0 0 402,-3 2 714,1 1 0,0 0 0,1 0 0</inkml:trace>
  <inkml:trace contextRef="#ctx0" brushRef="#br0" timeOffset="4491">1829 3412 7762,'-10'0'-287,"4"0"1,0 0-1,-2-1 548,0-2 32,3 2 0,-4-5 105,3 3-300,-2 2 3,2-7 1,-2 6 29,2-5 0,-6 5 13,-1-1 0,1-1 14,2 1 1,1-4-89,-1 4 1,-2 0-10,-1 3 1,-1 0-138,2 0 41,-3 0 0,-1 0 74,0 0 0,2 0-131,-2 0 0,-2 4 135,2 3 1,1 2-12,0 4 1,0-2 183,-1 5 1,2 1-64,5 5 1,-1-1-20,1 4 1,-1 4-96,1 2 0,3 4 6,-1-3 0,5 5 33,-1 0 0,2 6-12,1 4 1,0-3-112,0 0 1,4-5 103,3-1 0,2-2-104,4-7 0,-2-3 84,5-7 0,-3-4-208,2-3 1,-2-2 18,3-4 0,0-2 30,3-4 0,0 0 78,0 0 0,-2-1-4,-1-2 1,2-3-106,-2-7 1,-1 1 92,1-3 0,-5-1-27,2-3 1,-3-1 17,0-2 0,-1 1 95,1-5 0,-2 1-67,-2-3 1,3-1-8,-3 1 0,-1-4-37,2 1 1,-5-5-4,1 1 1,-2 3-66,-1 0 0,0 4 93,0 2 0,0 1-217,0 6 0,-3-1-163,0 7-194,-5 1 632,3 6 0,-4-2 0,-1 3 0</inkml:trace>
  <inkml:trace contextRef="#ctx0" brushRef="#br0" timeOffset="9945">10 1 7573,'-5'0'1297,"1"0"-1141,4 4 320,0-3-223,0 8 1,0-7 492,0 4-425,0 0 0,0 4-61,0-1 1,1 1 51,2-1 1,1 2-104,3 1 1,1 3 10,-2 4 1,6 0-3,0 0 0,5 4-56,-1 3 1,5 1-5,1 1 1,7 1-112,-4-1 1,9 4-3,-3-1-101,5 5 169,6 2 1,1-2-141,5 2 0,2-2 67,1 2 1,-4-5 50,-3-1 28,1-3-96,-2-4 0,-1 2-215,-4-2 1,-1-2-37,-2-1 1,0-2-190,-3-1 203,0 0 124,-4 0 1,-4-1-107,-2-2 1,-2-2 89,-1-5 47,0 5-32,-4-8 23,-1 7 102,-1-12-121,-2 7 28,3-7 0,-8 4 1,0-5 1,-3 0-37,4 0 48,-5 0-8,6 0-32,-7 0 16,3 0-8,-4 0 186,0 0-185,0-5 36,0 4 5,0-3 253,0 4-132,0-4 1,0 3-65,0-3 35,0 4 149,0 0-195,-4 0 0,3 0 62,-3 0-1,4 0 732,0 0-863,4 0 73,-3 0 188,3 0-148,1 0 10,-4 0-10,7 0-16,-3 0 1,5-4-4,-1 1 3,-3-4-12,2 2 1,-3-4-57,5 3 1,-1-2 75,1 1-161,-1-1 0,1-1-79,-1 3 77,-4 2 109,4 0 26,-8 3-69,3-4 206,-4 5 162,0 0-251,0 5 1,0-3 84,0 4 1,0-3-23,0 3 0,-1 1-44,-2 2 0,1 1-40,-4-1 1,3 2-67,0 1 1,-1 0 117,1 4-33,0-5-32,-1 7 0,2-6-267,-1 4 0,-1-5 75,1 2 0,-3 1 76,2-2 75,1 1-75,3-4 1,-1 1-68,-2-1 120,2 1-7,-3 3 1,4-5-53,0 1 50,0-1 159,0-3-11,0 3-148,0-7 73,0 4-64,0-5 18,0 0-15,-4 0 0,3-1-20,-3-3 26,3 3-1,-3-7 1,2 4-28,-4-3 0,0-1 19,0 2 14,-2-3 0,3 3-18,-1 0 12,-2-1 1,2-2 88,-3-1-87,0 1 28,-1-1 0,1 1 1,-1-1 0,1 4 14,-1 0 1,1 0-33,-1 0 0,-2 1 43,-1 2-37,4 2 4,1-4 26,3 5-25,-5 0 1,4 0 10,0 0 0,4-1-6,-2-2-1,3 2-21,-3-3-5,3 4-70,-3 0 86,4 0 12,0 0 19,0 4-19,0-3-239,0 3 233,0-4-247,4 0 206,-3 0 8,3 0 47,-4 0 0,1 0-92,3 0 219,-3 0-128,3 0 0,-3 0 124,2 0 1,-1 0-78,4 0 1,0-4 87,0-2 1,2 1-63,-1-2 0,2 1-29,4-3 1,-3-1 21,3 1-230,-2-1 213,-2 1 3,1 3-215,-1-2-3,1 3 177,-1-1 0,0-1-342,1 4 1,-4-3 38,1 2 74,-5 1-318,2 3 37,0 0 297,-3 0 54,3 0 146,-4 0-22,0 0 256,-4 0-48,3 0-111,-7 0 0,6 0-75,-5 0 0,4 0 10,-3 0 0,1 4-19,-2 3 0,-1-2 16,1 1 0,0 1 49,1 2 0,-3 0-57,3-3 1,-2 2 3,-2-1-4,-4 1 0,4 2 0,-4-1 13,5 0 0,-1 1 8,1-1 34,-1 1-46,1-1 4,-1 1-42,1-1 1,0 1 53,3-1-16,-2 1-172,7-1 163,-8 1 4,8-1-14,-3 1-226,0-5 139,3 3-189,-4-7 22,5 4-19,0-5 291,0 0 1,4-1-51,-1-3 1,3 2 74,-3-4 1,5 3-59,-2-3 1,1 2 143,0-2 1,1 0-34,-2-4 1,6 1 94,1-1 0,0 0-65,0-3 1,-1 2-42,3-5-29,-3 4-130,2-6 0,-1 5 136,3-3 1,-2-1-193,-2 4-28,3 1 185,-4 2 7,2 1-92,-3-1 1,-4 2 52,0 1-58,1-1 59,-2 3 29,3 0 155,-6 0 201,2 5-115,-4 0-114,0 0 1,0 5-95,0 1 1,0-1 56,0 1 1,0 1 70,0 2-153,0 1 1,0 0 32,0 3 0,0-3-100,0 3 1,3 1-21,0-2 1,0 5 63,-3-1 1,3-1 7,1 1 0,2-4 11,-3 4 1,3-4-1,-2 0-2,3 3-28,-6-5 0,4 1-32,-2-5 30,-2 1-6,8 2-39,-8-4-173,3 0 129,-4-1 77,4-3 0,-3 4 30,3-2-58,-3-2 43,-1 4-58,0-5 1,-1 0-64,-3 0 1,2 0-11,-4 0 1,0 0 55,-4 0 0,1 0 40,-1 0 0,-2-4-17,-1 1 1,-1-4-13,2 1 3,1-3 19,-7 0 0,4-2-24,-1-2 0,-3 0-173,2-3 0,-2-2-211,-1 2 0,3 3-99,1 0 1,3 4 152,-1 2 1,3 0-124,0 4 0,2 1-100,2 5 423,-3 2-594,8 0 790,-3 4 0,0 0 0,-2 6 0</inkml:trace>
  <inkml:trace contextRef="#ctx0" brushRef="#br0" timeOffset="11503">1697 1660 7835,'0'-6'548,"0"2"0,0 3-62,0-2-93,0 2-40,0-3 0,0 4-71,0 0-243,0 4 5,0 1 70,0 5 1,0-1-40,0 0 0,0 4-117,0 0 0,3 3-53,1-4 1,-1 4 113,-3-3 0,0 3-86,0 0 1,1-1 61,2 1 1,-2-5-264,2 2 73,-2-2-187,-1-2 311,0-4-41,0 0 104,0-5-266,0 0 221,0-5 1,-3 0 14,0-4 0,-1 2 11,1 1 0,0 3-2,-3-4 0,1 4-8,-1-3 1,-3 4 4,3-1 0,1 1-8,-2-2 0,4 3 76,-3-2 1,3 2-99,-4 1 160,5 0 1,-2 1-68,4 2 0,-3-1 261,0 5-270,-1-5 2,4 6 0,0-6 71,0 5-19,0-5 151,5 2-187,0 0 1,4-2 85,1 5 0,-1-5-39,1 1 0,-1-1-1,1 1 0,2-2-21,1 2 1,0-1 17,-4-2 1,4 0-49,-1 0 0,1 0 36,-3 0 1,-1 0-149,1 0 90,-1 0 1,-4 1-66,-2 2 0,0-2-17,0 2 55,-2 2 1,3 0 32,-4 5 1,-1-4 3,-2 1 1,1-1-21,-5 3 0,4 1 1,-3-1 1,3 1 117,-4-1-1,1 1-97,-3-1 0,2 2-41,1 1 0,0-1 5,-4 2 1,2-3-95,1 0 1,-1-1 61,2 1 0,0-4 43,0 0-2,4-4 0,-3 3-24,2-5 15,1 0-11,-2 0 1,3 0 72,-2 0-52,2-5 0,-3 0 5,4-4 1,0 2-37,0 1 1,-3 0-10,-1-4 0,1 1-71,3-1 0,0 1 59,0-1 0,0-2 25,0-1 1,0 0-8,0 4 0,0-4-713,0 1 410,0-1 1,0 3-502,0 1 165,0 4 229,0 0 1,-1 5-179,-2 0 624,2 0 0,-7 5 0,2 0 0</inkml:trace>
  <inkml:trace contextRef="#ctx0" brushRef="#br0" timeOffset="12796">1631 2985 7049,'0'-5'-595,"0"0"510,0 2 85,0-3 510,0-3-109,0-1-6,0 1-59,0 0 15,0 3 162,0-2-147,0 7 127,0-3-314,0 4 1,0 4-30,0 2 1,0-1 32,0 2 1,1 2-185,2 4 0,-2 1-26,2-2 0,-2 0-50,-1 4 1,1-2 83,3 2 0,-3 1-83,2-4 0,-2 2-44,-1-2 109,0 0 0,3-4 23,0 1-22,0-5-322,-3 3 2,0-7 172,0 4 136,0-5 4,0 0 72,0-5-134,0 4 97,-4-7-54,3 3 101,-7-5-44,2 1-1,-3-1-18,-1 1 0,1 2 0,-1 1 0,4 4 40,0-1 0,3 2-41,-4 1 1,4 0 2,-3 0 5,4 0 104,-7 0 1,5 1-26,-2 2-66,2-2 91,4 7-56,0-2 0,0 0 143,0 0-162,0-4 1,1 6 0,2-5 0,-1 0 33,4-3 30,1 4 1,2-3-71,1 3 1,-1-3-4,0-1 0,1 0 6,-1 0 0,1 0-11,-1 0 0,1 0-38,-1 0 0,1 0 46,-1 0 0,1 0-53,-1 0 1,-2 0 69,-1 0-19,-4 4 117,6-3-68,-7 7 0,4-6-50,-5 5 3,0-5-13,-5 6 1,1-3 15,-2 5 1,-1-4-3,3 1 0,-3-1-2,1 3 1,0 2-68,0 2 1,0-3 44,-4 3 1,4 0-7,0 0 1,0 0 0,0-4 1,-1 1-4,4-1 0,-4-3 180,4 1-167,0-5 0,2 2 30,-2-4-5,2 0-73,-4 0 82,5 0 4,0 0-53,0-4 0,0-1 4,0-5 1,-1 2-31,-2 1 1,2-1 30,-2 2 1,2-3-77,1 0 1,-1-1 71,-2 1 1,2-4-182,-2 1 1,2-1-92,1 3 1,-4 1-108,1-1 0,0 0-15,3-3 1,-3 3 90,0-3 1,0 6-297,3 0 0,0 4 179,0-3 1,-1 4-241,-3-1 661,3 2 0,-7 1 0,3 0 0</inkml:trace>
  <inkml:trace contextRef="#ctx0" brushRef="#br0" timeOffset="15802">3972 2483 7778,'-4'-5'801,"3"1"-619,-4 4 0,5-1 289,0-3-48,0 3-7,0-3-199,5 4 0,-4 1-85,2 2 1,2 3 59,1 3 1,0 2-145,0 1 1,0 0-42,4 4 0,-1-1-46,1 4 1,0-1 95,3-2 0,-2 1-11,5-4 1,-1-1-135,1-2 0,2-1 98,-2 1 1,-2-4-126,2 0 1,-3-4 42,3 2 0,-5-3-236,2-1 1,-3-4-16,0 1 1,-1-4-20,1 1 0,-5 0 47,-2 0 1,-1 1-12,1-2 0,-2-1 188,3 2 1,-3-3-121,-1 0 1,0-1 264,0 1 0,0-2-80,0-1 1,0 0 132,0-4 1,0 4 7,0-4 0,0 3 232,0-3-233,0 5 0,0-3 202,0 5 20,0 3-148,0-2 271,0 7-302,0-3 0,0 5 53,0 2 1,0-1-11,0 4 1,-1 4 37,-3 2 1,3 4-56,-2-3 1,1 5-15,-1 1 0,2 0-7,-2 3 1,-1 2 16,0 1 0,-2 3-200,3 0 1,-3-3 55,2 1 0,-2-4-82,3 3 1,-3-4-21,2 1 0,-2-6-111,3-3 0,0-3-238,3 0-406,0-5 183,0-1 0,0-5 233,0-2 1,0 1-49,0-4 1,0-2-100,0-4 580,0 1 0,0-7 0,0 3 0</inkml:trace>
  <inkml:trace contextRef="#ctx0" brushRef="#br0" timeOffset="16458">4285 2258 7661,'0'9'0,"-4"-3"36,1 1 0,0-4 229,3 3-72,0-4 174,0 3 0,0-1-30,0-3-290,0 3 89,0-4 1,-3-1 296,0-2-240,0-2 0,0-5-498,-1 1 171,1-1 86,-1 1 0,-1-1-177,-5 1 129,1 3 89,-1-2 0,-3 4 36,-3-3 24,-2-1-19,-1 7 1,0-3 22,0 4-25,-4 0 0,2 1 40,-4 2-13,3 6 0,-1 3 62,4 4-68,0 0 27,0 7 1,2-2 77,1 4-99,2 0 164,5 8-153,-1 1-10,1 8 0,3 1 30,3 4-10,2 5-21,1-4 0,0 7-91,0-4 0,4-2 63,3-4 0,2-3 32,4-4 0,-2-9-184,5-4 1,1-5-87,5-4 0,1-3 82,3-7 0,4 1 96,-1-3 1,1-1-10,-1-3 1,2 0-5,1 0 0,-1 0-28,-2 0 0,-3-4 68,2-3 0,-4-2 5,4-4 0,-7-1-46,-2-1 0,0-6 13,-3 2 0,-2-7-92,-2 1 1,-2-1 81,-4 0 1,1-2 10,-3 0 0,-2-1-31,-6-2 13,-1-3 40,-4-4 0,-2 1-51,-1-4 40,1 4-248,-7-9 224,8 7 8,-8-3 0,7 4-25,-1 0 43,1 4 146,2 2-151,-1 7 2,1 2 1,2 5-5,1 2 0,0 4-3,-4 6 0,4 1-240,-1 5 0,1 0 120,-3 0 0,2 3-117,1 1 0,3 2 11,-3-3 1,3 4-101,0 0 0,-1-2-118,1 1 470,0 1 0,-1 2 0,-2 1 0</inkml:trace>
  <inkml:trace contextRef="#ctx0" brushRef="#br0" timeOffset="17961">5507 444 7660,'0'-6'186,"0"0"50,0 4 1,0-4 211,0 3-330,0 2 166,0-3 65,0 4-46,0 0 1,3 1-32,1 2-131,-1 2 1,-2 5 4,2-1 0,-2 5-8,2 2 1,-1 2 76,1 1 0,-2 4-52,3 2 1,-3-1-11,-1 2 0,0-5 5,0 1 1,0-3-169,0-3 1,0-3-114,0-3-2,0-1 0,1-2-86,2-1-330,-2-4 234,3 2 0,-1-5 121,0-2 0,1-2-91,-4-5 1,1 1 46,2-1 1,-2 1 71,2-1 0,1 0 48,-1-3 0,1 2-9,-4-5 0,3 1 21,0-1 1,4-4 119,0 4 1,-2-4-36,1 5 0,1-2-49,2 1 0,-1-1 41,-1 5 0,1-1-49,-2 3 0,0 4-17,0 0 1,-3 4-69,4-1 70,-5 1 0,3 2-247,-2 0 176,-2 0-680,3 0 404,1 0 432,-4 0 0,3 0 0,-4 0 0</inkml:trace>
  <inkml:trace contextRef="#ctx0" brushRef="#br0" timeOffset="18541">5782 266 7973,'-9'0'743,"2"0"-546,1 0 0,0 0-321,-4 0 1,1-3 166,-1 0 1,0-3-59,-3 3 0,1-4 134,-3 4 1,2-1 91,-3 1 1,2 2-101,-2-3 1,-2 3-88,2 1 1,-2 1 68,-1 3 0,0 1-139,0 4 1,-3 5 65,0 2 0,-1 1 78,1-1 0,2 5-138,-2-2 0,2 6 64,1 0 0,1 2 146,2 2 0,2-1-96,5 1 0,2 3 90,1 3 0,4 2-194,-1 1 1,2-3 107,1-1 1,4-2 11,2 3 0,3-8 12,0 2 0,5-7-135,2 0 0,2-3 102,1-3 1,1 0-253,2-3 1,2 0 13,4-4 0,-2-3 140,-1 1 0,-3-5-17,3 1 0,-4-2-73,2-1 0,-3-1-28,-2-2 1,-2-2 70,0-5 1,-4-4-18,0-1 0,-1-3 34,-2-1 0,1 0-36,-1 0 0,-2-4 5,-1-3 0,-4-1-4,1-1 0,-2-1 16,-1 1 0,0-1 11,0 1 0,0-4 26,0 1 0,-1 0-31,-2 6 1,-1-5 4,-3 5 0,0-1-5,4 4 1,-4 2-219,0-2 221,3 2-91,-4 5 0,5 1-393,-3 5 226,0-1 130,1 1 0,-3 2 197,5 1 0,-9 4 0,2-2 0</inkml:trace>
  <inkml:trace contextRef="#ctx0" brushRef="#br0" timeOffset="20466">7052 2406 7660,'0'-6'31,"0"0"0,0 2 115,0-2 0,0 3 377,0-3-304,0-1 1,1 2 255,2 2 39,-2-2-269,4 4 1,-5-3 11,0 8 1,0 1-54,0 4 1,0 2-62,0 2 0,0 0 61,0 3 1,0 3-82,0 0 1,0 1 23,0 5 0,1-4-90,2 1 1,-2 2-123,2-2 1,-1 0 50,1-3 1,-2-1 116,2-3 0,2-1-21,-2-4 0,3-1-842,-3 1 400,5-5-368,-3-1 462,4-4 0,1-1-31,-1-2 1,-2 1 75,-1-5 1,-3 1 28,4-3 1,-4-1 124,3 1 0,-4-2-83,1-2 0,1 2 16,0-5 1,2 0 2,-3-3 0,3 0 240,-2 0 0,2 0-16,-3 1 1,3-1-17,-2 0 0,2 3-85,-3 0 1,1 4 31,-1 0 92,-2 1-134,4 2 0,-2 2-10,0 1-9,0 4 452,-3-2-205,0 4 1,0 1 18,0 2 1,0-1-54,0 4 0,0 1-56,0 2 1,0 5 61,0 2 1,3 1-63,0-2 1,1 6-7,-4-2 0,0 4-1,0-1 1,0-2 17,0 2 1,3-2-96,0-1 1,0-1-99,-3-3 0,0 2-22,0-4 1,0 0-176,0-4 1,0-3-839,0 1 496,4-5-878,-3 2 992,4-4 0,-5-1 154,0-2 1,0 1 332,0-5 0,0 1 0,0-3 0</inkml:trace>
  <inkml:trace contextRef="#ctx0" brushRef="#br0" timeOffset="21053">7288 2201 7645,'-8'-1'328,"1"-2"-88,3 1 1,1-3-50,0 2 1,-4 1-39,4-4 1,-4 2 98,1-2 0,0 3-110,0-3 1,0 0 20,-4 0 1,1-2-43,-1 1 0,1 2 24,-1-1 1,0 3-184,-3-4 0,2 5 45,-5-1 0,0 7-12,-3 6 1,0 3 91,0 6 1,0 5 67,0 1 1,0 2-7,0 2 0,5 3 76,1 3 0,2 4-124,2 5 1,4 0 5,1 7 0,3 1-93,1-2 1,0 0 111,0-6 1,3-3-200,3-6 1,0-4 44,7-5 1,2-3-165,0-4 1,6-5 18,2-1 1,0-2 22,-1-2 1,-2-4 2,2-2 0,1-1 62,-1-2 0,0 0-6,-3 0 1,0-2 21,0-1 1,-3-2-120,0-4 0,-5-2 105,2-2 1,-2 2 108,-2-5 1,-1 0-59,-1-3 0,0 0 80,-4 0 1,1-3-62,0 0 1,-3-7 101,2 0 0,-2-1-64,-1 1 1,0-3-21,0-3 0,-1 1-54,-2-1 1,1 5 49,-5-2 1,2 3-198,-1 0 1,-3 5-46,3 2 0,1 5-80,-2 1 1,1 6 145,-3 0 1,2 2-55,1 5 0,3 0 55,-4 3 1,4 0-13,-3 0 1,3 0-614,-4 0 223,5 4 576,-2 1 0,0 5 0,-1-1 0</inkml:trace>
  <inkml:trace contextRef="#ctx0" brushRef="#br0" timeOffset="24819">6901 2577 10354,'-9'0'373,"0"0"1,2 1-271,1 2 1,-2-2-142,-4 2 1,0-2 76,-4-1 1,4 0 115,-4 0 0,-1 0-78,-5 0 0,1 0-149,-4 0 0,-1 0 65,-2 0 1,-4 1-29,1 3 0,-6-3 45,-1 2 0,-1-2-67,-5-1 1,1 0-2,-2 0 0,-4 0 83,2 0 1,-2 0-10,5 0 1,-4 0-34,3 0 1,-6 0 2,3 0 0,-1-1 77,1-2 1,1 2 4,0-3 1,-1 3-68,1 1 1,-1 0 6,1 0 0,1 0-25,2 0 0,-5 0 36,5 0 1,0 0 4,6 0 0,4 0 45,2 0 0,0 4 105,0-1 1,1 1-115,2-1 0,4-2-30,0 2 0,4 1-17,-2 0 0,4-1-64,4-3 1,1 1 26,5 2 0,-1-2 86,1 2-94,-1-2 0,4-1 51,-1 0-41,5 0 11,-6 0 0,6 0-1,-5 0 18,5 0 1,-3 0-11,2 0-14,2 0 0,-4 3 16,1 1 0,3-1 0,-4-3-8,2 0 1,2 0 1,-6 1 4,3 2-1,1-2 21,-1 3 2,3-4 202,-3 4-201,4-3 11,0 4 17,0-5-24,0 0 0,0-5-35,0-1 0,-1 1-14,-2-1-102,2-1 123,-4-2 0,4 0-17,-2 3 3,2-2 3,-3 2 18,4-3 5,0 4-3,0-4 9,0 8 73,0-3-84,0 4 1,0 4 0,0 2 0,0 3 78,0 0 1,1-1 128,2 1 0,-2-1-132,2 4 1,-2-1-28,-1-2 0,3 2-30,1 1 1,-1-1 2,-3 2 1,3 0-31,0 0 0,0 0 41,-3-4 1,1-1-1,2-1-108,-1 1 1,2-6-598,-4 5 266,0-5 279,0 2 0,0-4 1,0-1-4,0-2 1,0 1 21,0-5 0,-1 1 19,-2-4 1,1 1 4,-1 0 1,2-1 12,1 1 1,0-1-129,0 1 0,0-4 79,0 0 1,0 0-7,0 0 1,0-1 67,0-1 1,-1-3 5,-2 2 0,2 2 164,-2 1 1,2 3-14,1 0-229,0 5 177,-4-3 667,3 7-520,-8-3 0,5 8-18,-2 2 1,-3-1-101,3 2-1,-2-1-7,2 3 1,-5 1-122,1-1 0,-2 4 76,3 0 0,0-1 28,-1-2 0,-3-1-155,1 1 0,-4-1-290,3 1 0,1-1 198,2 1 1,1-4-22,-1 0 0,4 1 20,0 2-6,4 1-57,-3-1 0,10-1 52,1-1 0,2 0 82,2-4 1,3 0-52,3-3 1,2 0-217,1 0 0,3 0-89,0 0 480,0 0 0,2 5 0,0 0 0</inkml:trace>
  <inkml:trace contextRef="#ctx0" brushRef="#br0" timeOffset="27354">5280 930 7443,'1'-7'191,"2"1"1,-2 3 219,2-3-23,-2 4-110,3-7 146,-2 8 82,2-7-125,-4 7-190,0-4 0,-1 5-46,-2 0 0,0 5 60,-3 1 1,3 2-117,-3 2 1,-2 2 94,-4 1 0,1 4 5,-2-1 0,-1 6-58,-2 3 1,-2 4-149,-1 2 0,-3 3 54,0 4 0,-4 4-76,0 2 1,-4 2-17,-2 2 1,2-2 45,4-2 1,-1 2-111,2-5 1,-2 0 42,2-3 1,2-1 90,4-3 0,0-1-88,0-5 0,3 0-37,0-3 1,5-1 64,-2-2 1,3-3 4,0 0 1,1-1-66,-1-5 1,2 3 65,1-4 0,-1 1-30,2-4 0,2 1 30,0-1 0,0-2-39,1-1-35,0-4-17,3 2 118,0-4 249,0 0-164,-4 0-69,3 0-15,-4 0-8,5 0 1,0-1 1,0-2 21,-4 2 130,3-7-133,-7 7 0,6-7 1,-5 5 1,4 0 21,-3 3 1,3-1 46,-4-2-52,1 2 1,-4-4 1,1 5 0,0 0 40,-1 0 1,4-1-39,-1-2 1,4 2-15,-3-2 1,3 2 31,-4 1 8,1-4-53,-3 3-90,-1-4 108,5 5 1,0 0 1,2 0-5,1 0-26,-2 0-22,4 0 43,0 5-2,4 0 0,2 3 30,3-1 0,1 0 114,-1-4 1,4 4-92,-1-4 1,2 4 85,-1-1 1,0 3-93,3 0 0,-1 1 4,-2-1 1,-3 1-53,3-1 0,-3-3 55,0 1 0,-2-1 11,-1 4 1,1-1-48,-2 1 0,0-4-281,0 0 214,-4 1 0,2-1-125,-4 0 148,0-4-2,0 2 33,0-4 0,-1 0-18,-2 0 1,1 0-6,-4 0 1,-1 0 15,-2 0 1,-1 0 19,1 0 0,-1 2-17,1 1 1,-1-2 1,1 2 0,-1-1-7,1 1 1,-4-1 0,1 5 1,-2-4-3,1 3 1,3-3 1,-3 4 1,-1-2-1,2 1 1,-1 1 39,4-3 1,-1 2 405,1-3-306,-1 0-125,1 1 1,2-2-71,1 1 145,4-2-132,-2-1 0,4-1 76,0-2 0,0 0-8,0-3 0,0 0-90,0-4 1,1 1-200,2-1 0,-2 0 59,2-3 0,-2 2 117,-1-5 1,3 3-154,1-3 0,-1 4 94,-3-4 1,0 4-371,0 0 0,0 1 179,0 2 0,3-1-98,0 1 130,0-1 304,-3 1 0,4-1 0,2 1 0</inkml:trace>
  <inkml:trace contextRef="#ctx0" brushRef="#br0" timeOffset="29742">5819 732 9367,'6'3'544,"1"0"1,-4 3-307,3-2 0,0 3-22,4-1 0,0 3-24,3 0 0,-1 1-63,3-1 1,1 5 38,3 2 1,0 3-119,0 3 1,4 2 72,3 4 0,1 2 55,1 1 0,1 6-118,-1 4 1,5 5 59,2-2 1,2 1 1,0-1 1,1-2-16,0-4 0,3-3-158,0 0 0,4-5 1,-4 2 1,0-3-147,-3 0 1,-5-2-18,-1-1 0,-4 0 105,-2-4 1,0 1 7,-4-1 1,0-3 7,-3 0 0,0-1-15,0-5 1,-3 0 2,0 0 0,-5-6 143,2 3 0,-3-3-83,0 3 0,-1-4 90,1 0 0,-4 1 135,0 2-165,-3 1 1,1-1 104,-4 1-116,0-1 19,0 1 12,0-5 0,0 0-131,0-2 98,0-2-19,0 4 151,0-5-125,0 4-16,0-3 1,0 4-6,0-2 206,0-2-92,0 3 80,0-4-71,0 0-83,0-4-26,0 3 0,-1-3-26,-2 4-7,2-4 1,-8 3-8,3-2 0,1 2 26,-2 1 0,1 0 7,-4 0 1,4 1-55,0 2 0,-1 1 47,-2 2 1,-4 4-6,1-1 0,-1 0-36,4 0 1,-1 1-45,1-4 0,2 2 105,1 2 1,1-4 24,-2 0-207,3-3 117,4 1 13,0-4 1,1 0 15,2 0 0,0 0 4,3 0 0,0-1 28,4-2 0,-1 0-34,1-3 0,2 0 18,1-4 0,1 0 20,-2-3-36,-1 3 37,7-4 1,-7 1 19,5 1-48,-4-1-54,5-1 60,-2 4 6,4-8-4,-4 7-6,-1-2 5,-5 7-1,1-2 1,-1 3-186,1-1-1,-5-2 154,-1 7 158,0-3-168,-3 4 149,3 0 21,-4 0-159,0 0 180,0 4 0,0 1-36,0 5 0,0-1-62,0 1 0,0 0 58,0 3 1,0 1 205,0 1 1,-3 0-121,0-2 1,0 0-109,3 3 1,0-1-185,0-2 1,0-3 13,0 3 86,0-3 0,0-3-197,0-1 171,0 0 59,-4 4-93,3-1 1,-5 0-347,3-3 145,2 2 164,-7-7 0,6 7 40,-5-5 0,4 0 214,-3-3-190,0 0 0,-4 0 17,1 0 1,-1 0-16,1 0 0,-2 0-25,-1 0 51,1-4 0,-7 2-127,2-5 25,3 1 1,-5 0-35,2 0 1,1-2-329,-1-4 248,5 1 1,-6-4-58,4 3 0,2 0-117,4-4 0,-1 5-269,2-2 0,0 4 56,0 2 617,0-1 0,-4 7 0,1-3 0</inkml:trace>
  <inkml:trace contextRef="#ctx0" brushRef="#br0" timeOffset="32292">1916 1366 7704,'0'6'366,"0"0"292,0 2 0,1-1-461,2-1 1,3 3-30,3-3 0,4-1 72,-1 2 0,8-2-10,-1 1 1,6 3-54,-3-3 1,7 3 32,0 0 0,5 4-185,1-1 1,2 5 109,1-1 0,3 2 40,0 1 1,0 0-127,-3 0 1,3 0-441,0 0 1,3 0 234,-2-1 1,3 1-24,-1 0 1,1 1-50,0 3 0,0-3 76,-4 2 1,3 1-96,-3-1 0,0 0 43,-3-3 0,0 2 85,0-2 0,-1 2-89,-2-5 1,0-2-179,-3-2 1,0 2 241,-4-1 0,4 2 164,-1-2 1,-2 3-22,-4-4 1,-3 4-102,3-3 0,-4 1 256,1-2 1,-3-1-66,-3 1 0,-1-2-110,-2-4 1,-3 3 158,3-3 160,-3-2 1,0 3-122,-1-3 1,-2-1-61,-1-3-112,0 0 0,1 0 117,-1 0-249,-4 0 133,6 0 59,-7 4-62,4-3-14,-1 3 4,-3-4 9,3 0 0,-4 1 24,0 2 22,4-1 62,-3 2-87,4-4 0,-5 1 20,0 2-36,0-2 0,1 3-18,2-4 24,-2 0 0,3 1 7,-4 2 157,0-2-139,0 4-2,0-5 86,0 0 43,4 0 84,-3 0 1,4 1-165,-5 2 1,0-1-57,0 4 1,0-3-67,0 4 1,-4-1 62,1 4 1,-1-1 28,1 1 0,1-1-6,-5 0 1,5 1-107,-1-1 0,-1 4 2,1 0 0,-4-1-48,4-2 1,-4-1 47,1 1 0,0-2-63,0-1 126,4 1 0,-5-6-25,3 4 1,0-4-250,1 2 213,2-3 21,-3-6 0,4 0-19,0-4 1,0-1-85,0 1 1,3-2 97,0-1 0,3 1 4,-2-2 0,3-1-27,-1-2 1,0 1-9,0-1 0,-3 2 138,3-2 1,0-2-69,0 2 1,1 1-31,-4 0 1,4 2 2,-4-3 1,3 5 36,-3-2-12,5 2 1,-7 2 0,6 3 219,-4-1-156,1 5 152,-4-2 1,0 8 92,0 3-259,0 1 0,3 1 75,0 1 0,0-1-74,-3 1 0,0 0-4,0 3 1,3-2-19,0 1 1,2-1-78,-2-2 1,-2 4 110,2-1 0,1 1-110,-1-3 0,0 0 73,-3 3 1,4-3-14,-1 3 1,0-3-53,-3 0 0,0-1-11,0 1 1,0-4 38,0 1 0,0-1 0,0 0-17,0 0 19,0-3-57,0 1 0,0-3 48,0 2-1,0-2-27,0 3 0,-4-4-248,-3 0 1,-1 0 54,-2 0 1,-2 0 7,-1 0 0,-1-1-323,2-2 196,-3 2 30,0-3 133,-3 4-445,4 0 199,-5 0 124,4 0-49,-3 0 366,8 0 0,-8 0 0,3 0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2:03.321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987 1 8215,'-9'1'11,"3"2"1,-3 1 141,3 3 1,-2 1-96,-2-2 1,-2 6 69,-1 1 0,-3 4-98,4-2 1,-6 4 69,-1 3 0,-1 0-181,-6 7 1,1-2 71,-3 8 0,-4 0-54,0 3 1,-4 1 112,-2 2 1,0 1-12,-3 2 1,3 1 0,3-4 1,2 3-17,5-6 0,3-4-114,-1-8 114,10-3 0,-7-4-3,13-5-219,-4 0 219,5-4-3,4-1-224,-4-4 215,8 4-7,-3-8-151,0 7 142,3-7 1,-4 4-23,5-1 23,-4-3-15,3 3 0,-3-4-20,4 0-81,-4 0 87,3 0 1,-5 0-48,3 0 50,2 0 1,-3 0 26,4-4-19,0-1 1,0-5 58,0 1 1,0-4-65,0 0 0,0-3 0,0 4 1,0-4-13,0 3 14,0 1 65,0-2 0,-3 4-51,0-3 0,-4 2 68,4 2-66,-4-1 121,6 5 2,-8-3-113,4 7 292,0-8-278,1 8 16,4-3 110,0 4-87,0 4 13,0-3 0,0 8 26,0-3 1,0 3-2,0 4 0,3 2 82,0 4 1,4 0-27,0 0-65,1 0-5,-3 0-16,4 4 0,-7-2 74,4 4-34,0 0-120,0 0 1,2 2 98,-2-2 0,0-2 27,0 0-12,-4-3-53,7-6 1,-7 3-132,4-4-36,-4-1 109,2-6-60,-4 2 0,3-6 42,1 5-200,-1-5 70,-3 2 0,-1-5 85,-2-2 0,0-2 37,-3-1 0,3-5-61,-3 1 68,4-2-174,-7-1-1,8 2 157,-7-7 0,6 3-44,-5-8 28,5 3 9,-6-3-10,7 0 12,-4 3 0,1-6 57,-2 4 0,1-2-93,-2 2 30,5 2 22,-6-3 1,7 5-13,-2 3 0,-2-3 249,2 2-241,0 2 71,-1-4 0,3 8 208,-2-3 36,2 3 11,1 4-265,0 2 0,-2 4 140,-1 0-127,2 4 7,-3 2 0,1 6 2,0 1 1,-4 4 19,4-2 0,-4 7 7,1 0 1,0 1 49,0-1-215,0-2 150,0 3 0,-2 0-75,7-3 1,-6 3 68,3-4 2,-3-4-97,6 3 0,-6-6 92,3 3-16,-3 1-125,2 3 0,-2-3 47,1 0 55,0 0-116,1 2 0,-4 0 95,3-2 0,1 1-24,-2-4 0,5-1-20,-2-2 1,4-1 16,0 1-11,0-1 54,0-4-50,0 4 15,0-8 61,4 3 0,1-1-52,5 0 0,-1 1 60,1-4-46,4-5 0,-1 1-19,3-2 14,2-3 9,-3 4-56,4-4-242,4 3 142,-3-2 0,3 6-581,-4-4 329,0 4 421,0-3 0,0 1 0,0-1 0</inkml:trace>
  <inkml:trace contextRef="#ctx0" brushRef="#br0" timeOffset="1369">352 1781 7976,'9'0'0,"1"0"-144,-1 0 202,1 0 1,-1 0 270,0 0 0,5 0-55,2 0 1,2 0 46,1 0 0,0-1-97,0-2 0,3 1 0,0-1 0,3 1-39,-3-1 1,5 2-163,-2-2 0,-1-1 87,1 0 1,0-2-191,0 3 1,1-1-215,-4 1 0,2 1 197,-2-5 0,-2 4-192,2-3 0,-2 3 109,-1-4 0,0 4-55,0-3 1,-4 3 107,1-4 1,-4 4 28,0-3 0,0 1 25,1-2 0,-3 2-7,3 2 0,-3 1 107,0-5 0,-2 4-90,-1-3 224,1 4-148,-3-2 293,1-1-104,2 4-186,-7-7 1,3 6 159,-4-5 0,0 4 210,0-3-197,0 4 0,0-3-23,0 1 77,0 3-55,0-3-192,0 4 168,-4 0 1,3 1-10,-2 2 1,2 0-74,1 3 1,-3 1 10,-1 6 1,1-3-81,3 3 0,0 2 73,0 1 1,-1 1 14,-2 2 0,2 0-15,-2 0 1,2 0-62,1 0 0,0-3 24,0 0 0,0-7-163,0 4 135,0-5 0,1 5 16,2-7-279,-2 3 179,3-8-75,-4 3 0,1-4 121,2 0 1,-1-1 10,1-2 1,-2 0-3,-1-7 1,0 3 3,0-6 1,0 3-47,0 0 0,0-3-3,0 1 1,0-4-2,0 3 0,-1 0 37,-2 0 1,1 2-92,-1-5 1,2 4 76,1 0 0,0 1 0,0 1 1,0 1 11,0 0 23,0-1 1,-1 4 11,-2-1 14,2 5-9,-3-2-48,4 4 79,0 0 1,4 0-48,2 0 0,3 1 74,0 2 0,2-1-54,1 5 1,0-2-1,4 1 0,-5 2-7,2-5 1,1 3 6,-2-3 1,4 2-28,-3-2 0,-1-1 27,-2 4 1,-1-4-122,1 1 103,-5 3 0,2-1-42,-3 4 0,-2 1 73,-5-1 1,-4 1 3,-5-1 0,1 1-55,-2-1 0,-1 4 4,-2 0 1,-2 0-448,-1 0 1,0-3 201,0 3 1,0-2-543,0-2 421,4-4 100,2 4 275,3-8 0,-3 7 0,-2-3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1:47.053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124 105 9079,'0'-5'1244,"0"0"-88,0 5-966,0 5 0,0-3 70,0 4 1,0 0-61,0 4 0,3-1 3,0 1 1,0 4-21,-3 1 1,0 0-225,0 1 0,0 3 89,0 3 0,0 0-52,0-3 0,1 3-69,2 0 0,-1 0 48,1-3 0,-2-1-64,-1-2 1,0 1-54,0-4-247,4-1 115,-3-2 193,3-5-249,-4-1-868,0-4 1075,0-4 0,0-1 102,0-5 0,0-2-59,0-1 0,0-3 140,0 3 0,0-3-66,0 0 1,0 1 56,0-1 1,0 0-97,0-2 0,0-1 7,0 0 1,0 0-18,0 0 1,0 3 26,0 0 1,-1 3-4,-2-2 1,2 3-5,-2-1 0,2 6 66,1 1 0,-1 3-36,-2-4 18,1 5-30,-2-2 13,4 4-3483,0 0 3487,0 4 0,0 1 0,0 5 0</inkml:trace>
  <inkml:trace contextRef="#ctx0" brushRef="#br0" timeOffset="553">10 511 7205,'10'0'-201,"-1"0"205,0 0 1,1 0-433,-1 0 0,2 0 466,2 0 1,-3 0 171,3 0 0,0 0-36,0 0 1,3 0 67,-3 0 1,2 0-221,-2 0 1,3 0 32,-4 0 0,1 0-280,-3 0 305,-1 4-192,0-3-40,-3 3 32,-2-4 210,-4 0-6,0 4 0,-1-2-91,-2 5 0,1-2 132,-5 1 1,4 3-64,-3-3 0,3 2 13,-4 2 0,4-2-43,-3-1 1,4 1-11,-1-2 0,-2 0-23,2 0 0,-1-3-5,1 3 0,2-2-262,-2 2 193,-3-4-98,1 6 0,-1-7 45,-1 3 1,4-3 80,-3-1 1,3 0-89,-3 0 1,-1-1-123,-2-3 1,2-1 139,1-4 1,0 1 106,-4-1 1,2 1 35,2-4 1,-3 1-69,3 2 1,-3-2 41,0-1 0,-1 1 0,1-1 0,3 4 0,-1 2 0,1 4 0,-3-2 0,-1-1 0,1 0 0</inkml:trace>
  <inkml:trace contextRef="#ctx0" brushRef="#br0" timeOffset="1751">180 1186 7791,'0'-5'432,"0"1"1,0 3-29,0-2-463,-5 2 87,4 1 1,-3 6 106,4 7 1,-3-2-1,0 5 0,0-1 8,3 1 1,0 1-160,0-1 1,1 5 64,2 1 0,-2 2-115,2-2 0,-1-1 56,1 4 0,-2-4 0,3 1 1,-3-3-27,-1-3 0,0-2-248,0-5 44,0 1-177,0-1-2,0-4 208,0 0-36,0-5 144,0-5 7,-5 0 1,1-4 20,-2-1 0,-3 2 29,3 1 1,-2-4-6,-2 1 1,1-2 93,-1-1 1,1 3-98,-1-3 1,1 1 116,-1 0 1,2 4-105,2-1 0,-2 5-36,5-3 127,-4 5 105,6-2 1,-7 5-55,5 2 0,0-1-34,3 5 1,0-4 59,0 3 1,0-3-54,0 4 1,4-4-32,3 3 0,1 0 8,1 4 0,1-1-64,-1 1 1,4-1 37,0 1 0,0-1-8,0 1 0,-2-4-13,1 0 0,2-3-10,-2 4 0,4-5-11,-3 1 1,3-2 28,-4-1 0,1 0-34,-4 0 1,1 0 29,-1 0 0,-2 0-174,-1 0 159,-4 0-9,2 0 8,-4 4-11,0-3 319,-4 8-245,-1-8 0,-5 3 98,1-4 1,1 1-75,1 2 1,-1-1-78,1 5 1,-1 0 1,-1 6 0,-2 0-3,-2 3 0,3 2 27,-3-2 1,3 2-8,0 1 1,1-4-11,-1-3 0,2-1 6,2-2 1,-2-3-69,5 1 69,0-5-213,3 2 0,0-11 81,0-3 0,0-1 92,0 1 1,0-2-14,0-1 0,0-1-317,0 2 1,0-2 84,0-2 1,-3-2-37,0 2 0,-2-1 104,2-2 1,1-1-5,-4-3 1,3 3 202,-4-2 0,1-2 0,-4 0 0</inkml:trace>
  <inkml:trace contextRef="#ctx0" brushRef="#br0" timeOffset="3179">531 1 7816,'10'0'520,"-1"0"0,2 0-251,1 0 0,3 0 103,4 0 0,7 0-117,3 0 0,4 0-16,1 0 0,2 3-19,8 0 0,1 4-13,2 0 0,5 3-68,1 6 1,2 0-135,-1 6 0,8 5-100,-2 2 1,7 2 114,0 1 1,-1-2-222,3 5 0,2-1-104,-1 1 1,-5 2-62,-5-3 0,-4 2 66,-6-1 0,-3-2-55,-10-5 0,-3-3 112,-2 0 0,-8-5 63,-5-1 1,-4-1 75,-6-5-156,1 0 414,-5-4 204,-1 1 274,-4-5-388,0-1 1,-1-4 51,-2 0 1,1 0-122,-5 0 1,5-1-48,-1-2 0,-1 1 16,1-5-14,0 1 1,2-3-198,-3-1 0,3 0 95,-2-3 1,2 2-170,1-1 0,1-3 16,2-1 1,-2 2 16,3-2 0,-3 0 130,-1-3 1,1 4-13,2 3 1,-2 1 191,2 2-177,-2 3 0,-1 1 472,0 2-141,0 2-238,0 5 1,-1 7 28,-2 8 0,2 1-12,-2 2 1,2-1-11,1 4 1,-1 2-7,-3 2 0,3 5-14,-2-6 0,2-1-8,1-1 0,0-2-45,0 1 1,0-1 44,0-2 0,0-3-347,0 0 0,0-4-95,0-5-58,0-1 116,0-4-183,0 0 252,0-5 0,1-6 126,2-3 0,-2-1-16,3-2 0,-2-3-4,1-1 0,-2-2 77,2-1 0,-2-4-19,-1-2 0,0-3 11,0 0 1,0-5-2,0-1 1,0-3 80,0-1 0,0 3-10,0 0 1,-1 5-79,-2-2 0,2 8 68,-2 5 0,2 4-44,1 6 0,0 3 281,0-1-120,0 5-83,0-2 38,0 4 0,0 4 116,0 2 1,4 3 17,2 0 1,3 4-106,0 0 1,4 3 24,-1 0 0,5 2-50,-1 1 0,2-3-45,1 0 1,0-2 11,0 2 1,0 1-120,0-4 0,-1 2 80,-3-2 1,2 0-119,-4-4 1,3 1-78,-4-1 0,-2 4 121,-4-1 1,-3 1-13,4-3 0,-5-1 41,1 1 0,-3-1 9,-3 0 0,-3 0 8,-3-3 0,-1 2 11,1-5 0,-2 0-95,-1-3 0,0 3-130,-4 0 0,1 0-180,-4-3 1,0 0 140,0 0 0,1 0-424,2 0 0,-2 0 261,2 0 0,0 4-6,0-1 0,-1 4-11,4-1 440,1 3 0,-2 5 0,-1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5:04.837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5166 3109 7591,'5'6'1846,"-1"-2"-1665,-4-4 517,0 0-315,4 0-83,-2 0 1,2 1 116,-4 2 79,0-2-159,4 3-160,-3-4 55,3-4-226,-4-1-68,0-5 125,0 1 37,0-1 0,0 4-44,0 0 1,0 3-85,0-4 1,0 4 42,0-3 0,0-1 24,0-2-18,0-1 0,0 1-64,0-1 0,0 1-16,0 0 1,0-1 89,0 1 0,0-1-57,0 1 1,0-2 38,0-2 1,-1 3-7,-2-3 0,2 3-13,-2 0 1,-1 1 4,0-1 0,0 1 1,1-1 0,2-3 0,-2-3 0,-1 1-27,0-1 0,-2 1 29,3-4 1,-3 0-15,2 0 0,-3 0 10,1 0 0,1 1-2,-2 2 1,2-2-8,-1 2 0,-3-3 3,3-3 0,1 2 6,-2-2 0,1 1 0,-3-1 1,-1 1 6,1-4 1,-2-1-9,-2-2 0,3 3 7,-3-1 1,0 1-8,0-3 1,-3-1 5,3 1 1,0-1-4,0 1 0,-1 1 0,-1 1 1,-3-2 48,2-1 1,-2 4 5,-1-3 0,0 1 22,0-1 0,0 0-59,0-1 1,-3 1-6,0-1 1,-3 0 14,3-3 1,-5 3-56,2-3 0,1 1 53,-1 2 1,-1-5-1,-2 6 0,-1-2-2,1 5 1,-1-5-9,-3 1 1,2 0 20,-1 3 0,0-4-21,0 1 1,0-1-34,-4 2 1,4-1 37,-4 1 0,0-1-43,-3 1 0,4-1 20,-1 1 0,0-1-5,-3 1 1,-3 0-7,0-1 0,-1 1-9,1-1 1,1 1-88,-4-1 1,3 2 95,-4 2 0,2-3 13,-1 3 1,-2 1-21,1-1 1,-1 3 34,-1-4 1,-1 4-17,1-3 1,0 3 3,-1-4 0,1 5-15,-1-1 1,1-1 6,0 1 1,-4 0 19,0 3 0,1-3-15,3 0 1,-1 0-86,1 3 1,-1 0 76,1 0 1,-4 0-127,1 0 0,-1 3 47,4 0 0,-1 2-15,-3-2 0,3-1 72,-3 4 0,1 0-13,0 0 0,1 2 16,-1-1 0,-2 1-31,2 2 1,-1-1 99,4 1 1,-4 0-84,1 3 0,-1-1 104,4 4 1,-4-4-61,1 4 1,0-3 15,6 3 1,-4-2-13,3 2 1,-3 2-2,4-2 0,-2 2-7,2 1 0,1 0 4,2 0 0,5 0 4,-2 0 0,2 0-7,-2 0 0,1 0 0,-1 0 0,3 1-14,0 2 1,5-2-3,-2 2 1,3-2 46,0-1 1,4 4 71,0-1 0,4 1 14,-2-1 1,3-2-63,1 2 1,2-1 32,1 2 0,2-3-44,5 2 1,-1-2 76,1-1-79,-1 0-15,1 0-20,3 0-225,2 0-69,4 0 819,0 0-495,-4 0-120,3 0 162,-3 0 5,4 0 210,0 0-266,0 4 1,0-2 50,0 4-86,0 1 1,3 2 89,0 1 1,1-1 65,-1 1 1,-1-1-94,5 1 1,-4 2-2,3 1 0,0 3-38,0-4 0,2 5 31,-1-1 1,-2-1 9,1 1 1,-3-2-2,4 2 0,-4-2-57,3-5 31,-4 1-4,7-1-227,-8-4-378,3 0 362,-4-5 1,0-1 62,0-3 1,0-1 5,0-4 0,-3-1 43,0 1 1,-2-1 13,2 1 1,-1-4-27,-2 1 0,-3-4 0,3 3 0,-2-7 125,-2 1 0,1-2-77,-1 2 0,2-1-47,1-2 1,-1 1 36,2-4 0,-3 4 0,0-2 0,2 5-7,1 2 1,4 2 203,-1 5-9,-2-1 0,2 5 400,-3 2-324,4 2 1,-3 1-38,2 0 0,2 0 0,-5 0-72,3 0 0,1 1 30,-4 2 0,3-1-2,-4 4 1,4-3 1,-3 4 1,-1-4-65,-2 3 0,-1 1-13,1 2 0,-2 0 35,-1 1 0,1 0 2,-1 3 0,-2-2-157,1 1 1,1-1 88,2-2 1,1 1-162,-1-1 145,-3 5 1,2 0-119,-2 1 122,3-1 1,1-4-7,3-1 0,-1 1 52,4-1-41,-1 1 0,4-1 117,0 0 0,0 1-110,0-1 1,2-2 159,1-1 0,2 0-73,4 4 0,1-1 212,-1 1 1,1-1 15,-1 1 1,4-2 12,0-1 1,3 1-133,0-2 0,2 3-29,1 0 0,1-3 27,2 1 1,-2-1 4,2 4 0,-1-4-302,2 0 1,-3-3 87,2 4 1,-2-4-47,-1 3 1,-1-4-132,-3 1 0,2-2-103,-4-1 0,-2 2-1329,-4 1 1195,1-2 1,-6 3-2026,5-4 1799,-5 0 1,2-1-862,-4-2 1517,0 2 0,-4-8 0,-2 4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0:47.029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933 197 7902,'-1'6'2176,"-2"-3"-1986,2-2 50,-4-1-51,5 0 1,-4 0-1,3 0-66,-3 0 0,3-3 209,-2-1-369,2 1 65,-4-1 1,1 3-105,-2-2 1,1 2 86,-2 1 0,1-3-131,-3 0 0,-1-1 56,1 4 0,-1 0 112,1 0 0,-1 4-48,1-1 0,0 4-115,3-1 1,-1 0 68,3 0 0,-2 0 56,3 4 1,0-4-4,3 0 0,0 1-7,0 2 0,0-3 3,0 1 0,4-1 4,2 4 0,1-1 4,2 1 0,-1-1-3,8 1 0,-3 0 157,3 3 0,0-3-72,2 3 0,-2 2-46,0 0 1,-4-1-196,0-1 1,-2-2 120,-4 2 0,1-3-157,-3 3 1,-1-2 54,-3-2 1,0-3-66,0 1 1,-1-2 37,-2 1 0,0 2-13,-3-5 1,0 3 63,-4-3 0,1 2-7,-1-2 1,-2-2 58,-1 2 0,-1-2-62,2-1 0,1 0-86,-1 0 1,1-1 93,2-2 0,-1 1-307,1-5 1,2 1 109,1-3 0,4 2 82,-1 1 222,2 0 0,1-4 0,0 1 0</inkml:trace>
  <inkml:trace contextRef="#ctx0" brushRef="#br0" timeOffset="626">1952 57 6657,'-6'-1'181,"-1"-2"0,5 1 190,-1-5 1,-1 4 78,1-3 1,-5 3-84,2-3 0,1 2-141,-2-2 0,1 4-98,-4-1 0,-2 2 60,-1 1 1,1-3-115,2-1 1,-4 1 92,-1 3 1,0 1-172,-1 2 0,0 3 34,-3 3 0,4 1-29,-1-1 1,1 2 30,-1 1 1,-1 2 35,5 2 1,-1 3-82,4 0 1,-1 3 83,1 3 1,2 6 78,1-3 0,4 8-70,-1 2 0,2 0-35,1 3 0,4 0 30,2-3 1,7 4 3,3-7 0,2 0-174,0-3 1,5-6-229,-1 3 1,4-8 24,-1-2 0,2-2 113,-2-8 1,1 2 16,-4-8 0,4 0 37,-4-3 0,0-2-66,-3-4 0,3-2 65,0-8 1,-1 1-179,-5-4 1,1-1 130,-5-2 0,1-3 147,-3-3 0,-4-1 77,0 1 1,-4-4-65,1 1 1,-2-5 92,-1 1 1,0 2-57,0-2 1,-4 4-79,-2 0 0,-2-2 40,-2 1 1,-1 4-144,-1 3 0,-3 7-35,-4-1 1,1 6-274,2 1 1,-1 4-55,1 2 525,-2 4 0,-1 2 0,0 5 0</inkml:trace>
  <inkml:trace contextRef="#ctx0" brushRef="#br0" timeOffset="4617">2199 2236 7061,'0'-5'103,"0"1"78,0 4 2885,0 0-2997,0 4 67,0 1-146,0 4 0,0 2 84,0 2 1,1 0-23,2 3 0,-1 2-109,1-2 1,1 2 92,-1 1 0,3 0 32,-2 0 0,2 0-5,-3-1 1,3 0-195,-3-2 1,2 1-79,-2-4 0,-1-1-328,4-2 42,-4-5 263,3-1 123,-1-4 0,-3-1 12,2-2 1,-1 1-1,1-4 0,-2-1 28,2-2 0,-1-4 112,-2 1 0,3-4-37,0 3 0,0-4-23,-3 1 0,1-1 112,2-2 1,-1 0-76,5 0 1,-5-3 95,1-1 1,2 1-71,2 3 0,-2 2-22,1 1 1,-3 2 39,4 5 200,-1 3-196,3 2 9,1 4 116,-1 0 1,0 4-93,-3 3 0,2 1-104,-1 2 1,-2 2 73,1 1 0,1 4 5,2-2 0,0 4-37,-3 3 1,2-1-116,-1 1 0,1-2 64,2-1 1,-1 0-8,1-1 1,-2-3-73,-2-2 0,3-3 63,-3 0 1,-1-5-200,2-2 117,-5-2 74,6-1 0,-7-1 6,2-2 0,2 1 73,-2-4 0,0-1-33,-3-2 0,0-1 89,0 1 0,0-4-111,0 1 0,0-5 23,0 1 0,0-2 78,0-1 0,0-1-52,0-2 0,0-2-23,0-5 1,-3 4-67,0 0 0,-1 4-450,4-1 0,0 3 124,0 3 1,0 2-93,0 5 0,0 2-515,0 1 384,0 4 601,0-2 0,0 4 0,5 0 0,0 0 0</inkml:trace>
  <inkml:trace contextRef="#ctx0" brushRef="#br0" timeOffset="5240">2634 2010 7742,'-5'-5'665,"1"4"-527,0-7 13,2 3 0,-5-2 147,4 1-98,-4 0 1,1-3-61,-3 3 0,3-2 71,-1 5 0,1-3-24,-4 3 1,-2-1-35,-1 0 0,-3 3-187,4-2 1,-5 2 3,1 1 0,-5 0-54,-1 0 1,-4 1 40,0 2 0,2 0 78,-1 3 1,3 3 158,-4 4 1,5 4-133,-1-1 1,2 2-23,1 0 0,3 6-10,1 1 1,3 3 23,-1 4 0,4-2 66,3 5 1,-2 0-24,5 3 0,1 3-122,5 0 1,2 4 95,5 0 1,4 4-131,1 2 0,4-1 105,3-2 1,0-5-28,3-2 0,0-3-100,3-4 1,0-5-178,-3-7 0,3-6 81,-3-4 1,2-2 3,2-4 1,-4-2 104,0-4 0,-3-4-7,4-2 1,-5-6 35,1 0 1,0-5-49,-3 1 1,1-2 14,-8-1 0,1-3 26,-3 0 1,-2-4-39,-2 0 1,-1-2 106,-5-4 0,0 2 127,0-5 0,0-2-32,0-1 1,-5-6-92,-1 3 0,-2 0 0,-2 0 0,-3-1-11,1 1 0,-1 1 20,4 5 0,-1 2-28,1 5 1,-1 5-182,1 4 1,-1 5 70,1 8 1,-1-2-60,1 5 0,3 0-409,-1 3 355,1 0 0,1 1-609,1 2 477,-1-2 0,4 4-38,-2-1 385,2-3 0,5 7 0,1-3 0</inkml:trace>
  <inkml:trace contextRef="#ctx0" brushRef="#br0" timeOffset="2610">229 2265 10511,'5'5'1037,"0"1"-858,-1 7 1,-3-3 32,2 3 1,-2 0-1,-1 0 0,3 4-12,0-1 0,1 2-251,0 1 0,-2-4-26,4 1 0,-3 0-56,3 3 0,-2-1 32,2-2 0,-3 0-117,3-3 1,-2 0-51,2-4 1,-3-2 114,3-1 0,-2-4-49,2 1 102,-4-2 1,5-2-179,-4-2 199,5-2 0,-7-5 20,2 1 0,1-4 144,-1 0 1,4-3 40,-4 0 1,3-2-3,-3-1 0,5-1-82,-2-2 0,1 1-30,0-4 1,1 2 4,-1-2 0,-2 1-201,1-1 0,-3 3 11,4 6 0,-5-1-189,1 4-466,2 1 261,-4 2-39,3 5 0,-4 2 207,0 6 1,0-1-117,0 4 515,0 1 0,-4 2 0,-1 1 0</inkml:trace>
  <inkml:trace contextRef="#ctx0" brushRef="#br0" timeOffset="3151">427 2037 7678,'-10'-3'-252,"1"0"187,-1-5 26,1 7 0,0-4 656,-1 2 1,1 2-177,-1-2 1,1-2-198,-1 2 1,0-1-121,-3 1 0,1 2-28,-3-2 0,2 2 62,-3 1 0,4 0-12,-4 0 1,0 4-83,-3 2 1,0 6 99,0 0 0,0 8-158,0-1 0,1 3 90,2 1 1,0 0 26,3 2 1,-3 5-55,4-1 1,2 9-73,4 0 1,4 5 55,-2-2 1,3 7-3,1 0 1,6 4-103,3-1 1,2 0 73,5-4 0,4-4-66,5-2 0,3-6 74,4-3 0,-3-7 10,3-3 1,-2-7-126,2-6 0,-4-4-283,1-5 1,-1-1 203,-2-2 1,1-6 96,1-7 0,0-3-133,-3-3 1,-2 1 126,-4-4 0,-1-2-41,-2-4 1,-3 1 24,-7-1 0,1-2 10,-4 1 0,1-4 56,-4 2 0,-2-3 111,-1-1 0,1-1-70,-4-2 0,0 2-29,-4-2 1,1 3-135,-1 3 0,-3 4 108,1 5 1,-2 3-230,2 4 0,1 5 72,-2 1 1,3 7 118,0 2 1,1 3-240,-1 1 0,1 0-1083,-1 0 1396,5 5 0,-7 0 0,1 4 0</inkml:trace>
  <inkml:trace contextRef="#ctx0" brushRef="#br0" timeOffset="7282">825 2415 7857,'-6'0'-241,"-1"0"1,4 0 240,-3 0 0,4-1 123,-1-2 519,2 2-246,-4-3-87,4 4-161,-3-5-39,4 4 1,1-3 122,2 4-116,3 0 1,4 0 28,3 0 1,-2 0-127,5 0 1,-3 0-101,3 0 1,0 0 143,6 0 1,3 0 51,3 0 0,1 0-126,-1 0 0,5 0 82,1 0 0,4 0-176,3 0 0,-2 0 107,2 0 1,-2 0 54,-1 0 1,-3 0-74,0 0 0,-8-3-357,2 0 1,-7 0 126,0 3 1,-2 0-29,-1 0 0,-1 0 124,-2 0 1,-3 0-76,-3 0 393,-1 0-151,1 0-192,-1 0 199,-4 0 0,1 0 418,-3 0-137,-2 0-199,3 0 214,-4 0 434,0 0-701,0 4 34,0-3 43,0 3-41,0-4 869,0 0-773,4 0-14,-3 0 6,4 0 15,-5 0-133,0 0 0,0 4 24,0 3-128,0 1 1,0 2 57,0-1 1,0 0-86,0 1 0,0 1 102,0 1 0,3-1-16,0 1 1,0-1-58,-3-2 1,0 1-145,0-1 0,0-2-30,0-1 57,0-4-144,0 2 250,0-4 1,0-1-133,0-2 109,0-2 0,0-8-9,0 0 1,0 1 59,0 2 0,-3-2 152,0-1 0,0-4-153,3 1 1,0-1 9,0-2 1,-2 1 21,-1 2 0,2-2-25,-2 2 0,2-1 131,1 2-124,0 1 0,-1 5-9,-2 3 110,2-2 242,-3 7-369,4-4-135,0 5 368,0 0 0,4 1-130,2 3 1,-1 0-62,2 2 1,-1 3 80,3-3 1,1 2 209,-1 2 1,2-1-121,2 1 1,-3-1-83,3 1 1,0-2-134,0-2 1,0 2 78,-4-5 1,1 3-79,-1-3 0,0 2 59,-3-2 20,2-2 0,-6 3-216,5-4-189,-5 0 1,2 1 125,-4 2 0,-1-2 140,-2 3 1,-2 0-114,-5-1 1,1 3 82,-1-3 1,-2 5-120,-1-2 0,-3-1 87,3 2 0,-3-1 55,0 3 1,2 1-155,2-1 1,-2-2-499,1-1 1,1-3 758,2 4 0,1-1 0,-1 3 0</inkml:trace>
  <inkml:trace contextRef="#ctx0" brushRef="#br0" timeOffset="9868">1525 740 10476,'-6'3'329,"0"0"1,3 3-199,-4-3 0,2 5-105,-1-2 1,-4 2 0,2 3 57,-4 2 0,-2-2 3,2 5 0,0-3 11,-4 2 1,4 0-80,-4 1 0,0 2-180,-3-2 1,-3 5 14,0 1 1,-4 1 1,0-1 0,2-1 67,-1 4 1,0 1 76,-4 2 0,1-3-8,-1 1 1,1-2-18,-1 1 1,2-1-15,2-1 1,-1-3 51,3 2 0,-2-2 158,3-1 1,-3 0-93,3 0 1,0-2-35,3-1 0,0 1 54,0-4 1,0 4-67,0-2 0,0 0 75,0 1 0,3-5-66,0 2 0,1 1-3,0-2 0,0 1 64,2-3 0,3-1 155,-3 1 0,6-4-67,0 0 0,4-3 130,-3 4-358,4-5 161,-2 2-228,4-4 580,0 0-447,0-4 0,0 2-45,0-5-85,-5 5 0,4-3 66,-2 2 1,-1 1 21,1-5 1,0 4-41,3-3 43,-5 4 76,4-7 0,-3 7 10,4-4 21,0 4-4,0-2-56,0 4 62,0 0 1,3 1-70,1 2 0,2-1 38,-3 4 0,4-3-48,0 4 1,1-2 5,2 1 0,-4 3-62,0-3 1,1 2 61,2 2 0,1-1-127,-1 1 0,-3-1 110,1 1 0,-2-1-11,1 1 1,2-1-47,-5 1 0,3-4-129,-3 0 0,0-2 91,-3 2 1,1-4-40,3 1 182,-3-2-149,3-1 140,-4 0 1,-1 0-117,-2 0 39,2-4 0,-7-1 34,5-5 0,-1 4 14,1 0 1,1-1-25,-5-2 0,4-1 4,-3 1 0,1-4-217,-2 1 1,-1-1 114,1 3 1,2 1-75,-1 0 1,1-1 112,-2 1 0,0-1-15,4 1 1,-4-1-49,4 1 356,-4 3-75,2-2 14,-5 7 1,4-3 63,0 4-215,3 0 1,-2 0 97,2 0 1,2 4-64,-2 2 0,-1-1 19,0 2 1,1-1-5,3 4 1,-3 0-62,0 3 1,0-3 56,3 3 1,-1 2 0,-2 0 1,2 1-25,-3 3 1,2-5 6,-1 5 0,1-2-66,-4 2 0,4-1 64,-2-3 0,0 2 2,1-4 0,-3-1-42,3-2-261,-1-1 1,1-2-192,0-1 4,0-4 427,3 2-50,0-4 0,4 0 54,2 0 1,3-1-65,0-2 0,1 2-2,-1-2 0,5 2 69,2 1 1,-1-1-148,0-2 1,2 1-140,5-5 0,-2 4-612,2-3 621,-2-1-567,4 2 1,-3-3-55,4 1 533,0 3-66,4-4 440,-1 7 0,5-8 0,0 4 0</inkml:trace>
  <inkml:trace contextRef="#ctx0" brushRef="#br0" timeOffset="11265">2389 1943 11437,'0'-9'426,"0"-1"-187,0 1 1,0-1-59,0 1 0,0-2 79,0-1 0,-3 0 27,-1-4 0,-3 0-74,1-3 0,-3-4-1,0-2 1,-1-3-100,1-4 1,-2-3 55,-1-6 0,1-2 40,-1-4 0,2-4-90,4 1 0,-3-1-425,3 4 0,-2 0 213,-2 3 0,1 3-4,-1 6 1,4 3 4,0 3 1,0 2 91,0 1 1,-1 3-23,3 4 1,1 0 33,3 0 1,0 4 2,0-1 1,-1 4-53,-2 0 0,2 4-96,-2 2 120,2 4 3,1-2 22,0-1-22,0 4 11,0-3-8,0 4 8,0 0-3,0 4 145,0-3-109,0 4 0,-1-2 48,-2 0-91,2 0 0,-5-2 25,3 2 1,1-1-98,-4 5 0,3-4 94,-4 3 1,1-3 0,-4 4 1,1-2-33,-1 1 0,1 3-76,0-3 0,-1-1 62,1 2 1,2-2-2,1 1 1,0 2-109,-4-5 116,1 4 0,-1-3-174,1 3 135,3 1 31,-2-3 0,4 2-44,-3-1-82,3-4 123,4 2 1,1-4-8,2 0 1,3-1 120,3-2 0,4-2-116,-1-5 1,5 1 89,-1-1 0,-1 3-74,1-2 1,-1 4 5,4-4 0,-1 1 34,-2-1 1,2 1 91,-2 1 1,-2 0-94,-2 4 0,2-4-6,-2 4 1,1 0-110,-3 3 0,-4 0 112,0 0-27,-4 0 1,4 0 9,-3 0-14,-2 0 90,3 0 116,-4 0 0,-1 0-29,-2 0-58,2 0-124,-8 0 1,4 0 99,-4 0-113,-1 0 1,1-3 62,-1 0 1,1-5-14,-1 2 0,1 1-17,-1-2 0,4 4-116,0-3 0,-1 0 52,-2-4 1,-1 4 26,1 0 1,3 0 52,-1 0 1,1-2-32,-4 1 1,4 3 48,0 1-53,-1-2 15,-2 4-29,0-4 0,0 6-8,3 3 1,-2-1 36,5 6 0,-1-1-4,1 4 0,1 3 24,-5 1 0,2-2-28,-1 2 1,1-3-204,1 3 0,3-5 126,-2 2 1,2-6 33,1 0-206,0-1 0,0 0-2556,0 1 1448,0-5 1371,0 2 0,4 0 0,2 1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8:32.073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939 0 7776,'-10'0'-102,"4"1"0,0 1 1,-2 3-1,0 0 808,-1 2-778,-5 2 1,2 3 96,-4 1 22,1-1 1,-9 2 27,-1 2 1,0 2-8,-4 1 1,0 0-56,-6 0 1,-3 3 2,0 0 0,1 1-22,-5-1 1,2 1 8,-1 3 0,2-2-3,-2-2 1,4-2 35,0 2 1,5-2-128,-3-1 0,5-3 114,1 0 1,6-5-101,4 2 1,1-6 75,6 0 0,-1-4-12,3 3-42,5-4 11,1 2-501,4-4 50,0 0 563,4 0 0,-2 0-135,5 0 0,-4 0-6,3 0 0,-3 0 89,4 0 165,-5 0 0,3 0 115,-2 0-157,-2 0 90,3 0 638,-4 0-852,0-4-40,0 3 0,0-4 29,0 2 1,0 1-3,0-5 0,0 4-34,0-3 0,1 3 6,3-4 0,-3 4-45,2-3 59,-2 0 6,-1-4 0,-1 2-16,-2 1-1,2-1 23,-4 3 2,5-1 72,-4-2-79,3 7 8,-3-3 1,4 4 140,0 0-66,0 4 0,3 1 145,0 5 1,1-1-145,0 1 0,-2 0 14,4 3 0,-3-3-63,4 3 0,-4-3 115,3 0-209,0 4 1,3-4 209,-3 3-332,2-3 170,-6 0-22,2-1 183,-4-3 30,0 2-111,0-7 0,-1 3-37,-2-4 1,0 0-20,-3 0 1,3-3 34,-3 0 1,2-4-84,-2 0 0,3-1 40,-3-2 1,3 1-11,-4-1 1,1 0-20,-4-3 0,4 3-9,0-3 1,0 1-78,0 0 1,-2 1 102,1-1 1,-1 1 1,-1 2 0,2 0-11,1 3 0,3-1 68,-4 3-2,5 1 195,-6-1-324,7 3 42,-3-3 1,4 5 131,0 2-82,0-2 0,3 7 3,0-1 0,0-2-6,-3 1 0,3 2 157,0 4 0,1-1-84,-4 1 1,0 2-49,0-1 1,0 4-26,0-2 0,-1 0 0,-3 1 0,3-3-111,-2 2 1,2-3 83,1 1 0,0-6 47,0-1-39,0 1-377,0 2 288,4-4 1,3 0 68,5-5 0,0 0-9,4 0 1,-4 0 1,4 0 1,0-4-255,3 1 1,0-3 90,0 3 0,0-3 133,0 2 1,-1-2-2,-3 3 0,3-1 72,-2 1 0,2-3 0,1-3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8:21.782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3555 1905 8460,'-6'0'-536,"-1"0"594,5-4 0,-2 2 241,4-4 122,0 4 141,-4-7-165,3 4 1,-3-5-170,4 1 1,0 0 33,0-1 0,-1 4-81,-3-1 1,3 1-155,-2-3 0,-1 2 113,1 1 1,-1 1-221,0-2 0,2-1-30,-4 2 0,4-3 114,-1 0 1,-1-1-11,0 1 1,1-1 70,3 1 1,-3-1 10,0 1 1,0-1-14,3 1 0,-3-1 16,-1 1 0,-2-1-75,3 1 0,-4-4-4,0 1 0,2-1-86,-1 4 0,3-1 133,-4 1 0,5-1-98,-1 1 1,-1-4 72,1 0 0,-5 1-31,2 2 0,1 1 18,-2-1 1,1 0 45,-3-3 1,-1 3-19,1-3 0,-1 3 10,1 0 1,-1 1 1,1-1 1,-1 1-18,1-1 1,-2 1 66,-1-1 0,1 1-61,-2-1 0,2-2-50,-2-1 0,2 0 51,-5 4 1,3-2-4,-3-1 0,4 1-18,-4-2 0,0 0-5,-3 0 1,3-3-55,1 4 0,0-5 63,-1 1 1,-2 1-56,2 0 1,2 2 41,-2-3 1,0 3-27,-3-2 0,0 3 45,0-1 1,0 0-2,0 0 0,-1-1 13,-2 2 0,2 0 4,-2-4 1,-1 4-29,1-4 1,-4 4 4,4 0 0,-3-2-38,3 1 0,-4 0 38,0 0 1,3 3-46,1-3 0,2-1 74,1 2 1,0-2-4,0 1 0,0 3-17,0-3 0,0-1-1,0 2 1,0-2 46,0 1 1,-3 3-48,0-3 0,0 3-47,3 0 0,0 1 51,0-1 1,0 1-69,0-1 0,0 1 34,0-1 1,0 1-10,0-1 1,4 3 18,-1-2 1,3 4-10,-3-4 0,4 2-6,-4-3 1,4 1 4,0-1 1,-2 4 25,1-1 1,-2 1-22,2-3 1,-4 2-7,1 1 0,2 3 8,-2-3 0,0 0 0,-3 0 0,3-2-6,1 1 0,0 2 0,-1-1 0,-2 3-15,2-4 0,2 2 17,-2-1 1,3-2-22,-3 5 0,2-3 17,-2 3 1,1-4-1,2 4 1,2-4 0,-5 0 1,3 2-1,-2-1 1,2 3 0,-3-4 0,1 2 0,0-1 1,-3-2-2,2 5 0,-2-4 2,-1 1 1,3 0 0,0 0 1,2 0-3,-2-4 0,-1 4-36,4 0 0,-2 2 4,2-2 0,-3 3-5,4-3 1,-5 2 6,1-2 1,-1 3-6,1-3 1,-2 2 49,3-2 0,-3 3-35,-1-3 0,3 3 20,0-4 1,0 5-21,-3-1 1,-3-1-134,0 1 0,-1-4 123,1 4 1,2-1-5,-2 1 0,2 2 48,1-2 1,0-2 94,0 2 0,3 0 43,0 3 0,0 0-101,-2 0 1,1-3-44,-2 0 1,2 0 22,-5 3 0,2 0 102,1 0 0,-1-4-66,-2 1 0,2 0-119,-2 3 0,2 0 69,1 0 0,1 0-15,2 0 1,-1 0 61,4 0 1,-2 0-42,2 0 0,0 0 68,4 0 0,-1-3-63,1 0 0,-1 0-6,1 3 1,-4-4 17,1 1 0,-2 0-19,1 3 0,0 0-18,-3 0 0,-1-3-9,4 0 0,-2 0 12,2 3 1,-3 0 18,4 0 0,-1 0 4,3 0 1,1 0-14,-1 0 0,4 0 68,0 0-80,-1 0 0,1 3-1,0 0 0,3 0 10,-4-3 0,4 0 10,-3 0-46,4 0 1,-3 0 52,1 0-68,3 0 53,-3 4-27,4-3-33,0 4-1,0-5 522,0 0-486,0-5 1,0 3-64,0-4 1,0 0 57,0-4 1,0 1-107,0-1 102,0 1 1,0-1-118,0 1 118,0-1 1,1 1-9,2-1-94,-2 1-30,4-1 206,-5 5-126,0-3 43,0 7 0,0-3-2,0 8 1,-4-2 76,1 4 1,0 0-36,3 4 0,0-4 8,0 0 1,0 1-22,0 2 0,0 1 2,0-1 1,0 1 5,0-1 1,0 1-7,0-1 0,0 1 0,0-1 1,0 4 1,0-1 1,0 1-83,0-4 1,0 1 24,0-1 0,3 1-71,0-1 103,1 1 1,-4-4-34,0 0 393,0-3-291,0 1 0,0-5-29,0-2 1,0 0-14,0-3 1,0 0-34,0-4 1,3 1-6,0-1 0,0 1-93,-3-1 0,0 1 76,0 0 0,0-2-130,0-2 0,3 3 51,0-3 1,4-1 60,-4 2 1,0-1 44,-3 4 0,3-1-52,0 1 1,0-1 249,-3 1 1,0 3 5,0-1 115,0 5-272,0-6 55,0 7-34,-4-4 1,0 6 60,-2 3-167,-3-3 0,4 6 85,-4-4 1,2 4 125,1-4 0,0 1-72,-4-1 0,0-1 16,-3 4 0,2-2-37,-1 2 1,1-3 8,2 3 1,-1-2-141,1 2 136,-1 0 0,1 3-69,-1-3 1,4 1 54,0-4 0,3 2-356,-4-2 77,5-2 56,-2 7 0,5-6 48,2 5 0,1-4-12,3 3 0,1 1-69,-2 2 0,0-1 122,0-1 1,0 3-61,4-3 0,-1 3 37,1-4 1,-4 3-80,0 0 0,1-2-10,2-1 1,1-1-499,-1 2 5,1 1 84,-1-3 1,0 5-146,-3-1 1,1-2-294,-4-1 1044,5 0 0,-3 4 0,5-1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9:54.008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758 1 8060,'-5'4'-262,"1"-3"21,0 8 1,2-4 26,-5 4 161,5 1 1,-2-1 56,4 1 0,-3-1 28,0 1 1,-4 2 2,4 1 1,-4 4-11,1-1 1,0 5 49,0 1 0,0 1-38,-4-1 0,1 3 23,-1 7 1,-2-1 54,-1 3 1,-1 4 4,2 3 1,0 4-59,-4-4 0,4 4 6,-4-1 0,4 1-130,0 0 0,-2 3 125,1-4 0,0 4-134,0-7 1,1 3 117,-3-3 1,0 3-67,-1-3 1,-2 4 21,2-4 0,2-1-8,-2-6 0,4 3 23,0-2 1,1-2 8,2-2 1,-1-2-29,1-4 0,-1 4 3,1-3 0,2 2 12,1-6 0,1 0 4,-2-3 1,0-1-71,4-2 1,-3 1 52,2-5 1,0-2-3,1-4 0,2-3-19,-2 4 0,1-5-21,-1 1 31,1-2 0,-3-1 0,2 0 1,2-1-62,-2-2 0,2 1 59,1-5 1,-1 1-21,-2-3 23,2-1 1,-4-2-4,5-1 0,-3 0-30,0 4 1,-3-4-4,3 1 1,-4-2 40,4 1 0,-4 2-17,0-5 1,-1 4-33,-2 0 1,4-2 29,0 1 1,-1 4 46,-2 2 0,0 2 3,-1-1 0,1 1 40,-1 1-47,-4 3 1,4-3 38,-3 4-40,3 0 0,4 1 35,3 2-103,2-2 0,1 5 65,0-3 1,0-1-35,0 4 0,3-3 66,1 4 1,3-4-1,-1 3 0,6 1-39,0 2 0,2 1 0,-1-1 1,0-3 30,3 1 0,2 2-24,-2 4 0,2-1 48,1-2 0,0-1-36,0 1 1,-3 2 70,-1 1 0,1 1-96,3-2 1,0 0-2,0 4 0,-1-5 28,-2 2 1,1-2 6,-5-2 0,1 1-194,-4-1 0,-3-3 125,-3 1 1,1-4-79,-1 3 95,0 0 1,-6 4 45,0-1 1,-6-2-5,0-1 1,0 0 96,-4 4 1,-1-1-67,2 1 1,-4 2 18,3 1 1,-3 0-42,4-4 0,-4 1 3,3-1 0,0 1-76,0-1 0,2-1 83,-1-1 0,1 0-105,2-4 1,-4 4 38,1-4 0,-1 4-10,3 0 1,1 0 17,-1-1 1,1 3 1,-1-3 1,1 1 2,0 0 1,0 1-1,3-2 1,-2 0 118,5 0 0,-3 0-65,3 4 0,-1-1-47,0 1 0,3-4 5,-2 0 0,2-2 2,1 2-25,0-4-10,0 2 6,0-4 0,1-4-7,2-2 1,-2-6 14,3-1 0,-2-2 3,1 2 1,-2-4-19,2 1 0,-2-3 5,-1-3 0,0 1-2,0-4 0,0-1-40,0-6 1,3 1-6,0-3 1,1 0 50,-4-1 0,0 3-2,0 3 1,0 2-11,0 2 0,0 1-9,0 5 1,0 2 198,0 1-166,0 2 10,0 5 1,0 2-226,0 1-330,0 4-589,0-2 1027,0 12 0,0-5 115,0 7 0,-5-7 0,0 1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8:49.893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1005 1686 7797,'0'-5'-627,"0"1"402,0 4 245,0 4 1,0-2-111,0 5 0,0-4 158,0 3 0,0 4 88,0 2 1,0 5-70,0-1 1,0 6-10,0 3 1,0 2 16,0-2 0,0 1-12,0-4 1,0 5 12,0-2 1,0-2 23,0-1 1,0-2-277,0-1 0,0-4 40,0-2 0,-4-3-35,1 0 70,0-1-8,3-4-20,-4-1 96,3-4 0,-4 0-23,1 0 21,3 0 0,-6-1 40,4-2 1,-1 2-48,0-2 0,3-2 1,-2-2 0,-1 2-54,1-1 31,-5 0 1,3-4 44,-4 1 0,2-1-18,1 1 0,1 2-4,-1 1 1,-2 3-19,5-3 62,-4 3-48,1-5 0,-3 7 1,-1-2 1,4 3 43,0 3 1,4-1 20,-1 4 70,1-3-116,2 5 4,0-7 1,2 6 52,1-3 0,2-1 55,4-3 0,1 0-81,-1 0 1,2 1 6,2 2 0,-3-2 25,3 2 0,0 1-3,0-1 0,3 2 0,-4-2 0,4-1-19,-3 4 1,1-4 3,-2 2 1,-1 0-39,1-1 0,-1 0-52,-2-3 0,-2 0 43,-1 0 1,-3 0-11,4 0 24,-5 0-13,2 0 182,-4 0 0,-4 1-145,-3 2 0,-1-1-50,-2 5 1,1-4 9,-1 3 1,0 0-86,-3 4 0,3 3 131,-3-1 0,2 1-6,-2-4 0,2 1 74,-1-1-101,1 1 1,3-1 17,1 1 31,-1-5-98,7-1 63,-7-4-10,6 0 1,-2-1-22,4-2-2,-4-2 1,3-5 0,-2 1 1,1 2 12,-1 1 1,2 0-2,-3-4 1,3 1-20,1-1 0,-3 3-124,0-2 1,0 4 129,3-4 0,0-2-6,0-1 1,0-1-134,0 4 0,0-4-192,0 0 1,1 1-359,2 2 704,-2 1 0,8-5 0,-4-1 0</inkml:trace>
  <inkml:trace contextRef="#ctx0" brushRef="#br0" timeOffset="-3370">29 0 6202,'-9'0'239,"4"0"-253,-4 0-34,8 0 121,-3 0 64,4 0-94,0 5 1,1-3-13,2 4 1,-1-1 67,5 2 1,-4 0-67,3-4 1,0 5 6,4-2 0,-1-1 43,1 1 0,0 0 137,3 0 1,2 2-140,4-1 1,0 0 9,0 0 1,3 1-59,0-2 1,7 0-10,0 0 1,1 0-65,-1 4 0,0 0 105,3 3 1,-3-3-14,3 3 0,-3 1-55,0-2 0,-2 4-118,-2-3 0,3-1 42,-3-2 0,-2-1 34,-1 1 1,-2-4-7,-1 0 0,-3-2-5,0 2 1,-4-4 62,0 1 0,-1-2-57,-2-1-2,1-4 23,-1-1 1,-4-5 68,-1 1 0,-3-1-9,-1 1 1,0 3 41,0-1-49,0 1 0,-4-4 4,1 1 0,-3-1-34,3 1 0,-1-1 15,0 1 0,3 0 1,-2-1 0,2 1-37,1-1 0,0 1-132,0-1 1,0 4 141,0 0-14,0-1 52,0 2-9,0 1 1,-3 5 86,0 2 0,0 3-64,3 7 0,-3-2-24,-1 5 1,1-1 51,3 1 0,0 1 64,0-5 1,-3 5-99,0-1 1,0-1 7,3 0 1,0 1-27,0 3 0,0-1-7,0-2 1,0 1 29,0-5 1,0 1 18,0-3-186,0-1 53,0 0-64,0-3 138,0-2 0,-1-5-3,-2-2 1,1-3 3,-1-3 1,2 0 0,1-1 1,0-4-40,0-1 1,0-2 35,0 1 0,-3-5 2,0 2 1,0-5-59,3 2 1,-1-4-38,-2 4 0,1-3 125,-1 3 0,2 3-1,1 3 0,-3 8 17,0-2 199,0 3-14,3 1-175,0 2 41,0 4-35,0 4 1,0 2-110,0 3 0,1 2 97,2 1 0,-2 3-2,2 4 0,2 0-24,2 0 1,-2 0-19,1 0 1,1-3-18,2 0 0,1-5 47,-1 2 0,0 0-60,-3 0 0,2-3 49,-1-4 1,-2-1-57,1 1 1,1 0 31,2-3 0,-3-2-2,1 2 1,-4 1-9,3-1 10,-4 5 1,6-6-4,-5 4 6,0 1 1,-4 2 0,-2 1 1,-1-4-58,-3 0 0,-1-3-101,1 4 1,-1-5 65,-1 1 1,-1 1-112,1-1 0,-1 0-160,1-3-228,-1 0 271,1 0 320,-1 0 0,1 5 0,-1 0 0</inkml:trace>
  <inkml:trace contextRef="#ctx0" brushRef="#br0" timeOffset="-1295">986 674 7876,'-7'4'-674,"1"-1"340,4 4 1,-2-5 49,4 4 1,-1 4 283,-3 3 0,3 3 927,-2 0-556,2 2 0,1 4-81,0 0 1,1 4-141,2-4 0,-2 3-104,3-3 1,0 3-22,-1-2 1,1-1-89,-1-3 1,-2-1 31,3-3 1,-3 0 0,-1-2 1,3-6 13,0 3-22,0-3-41,-3-2 67,0-1 10,0-4 1,-1-3 21,-2 0-63,2-9 1,-7 3-91,5-7 1,-3 3 56,3 3 1,-5 4-13,2-1 1,-2 1-38,-2-3 1,4 0 75,0 3 1,-1 1-27,-2 1 1,-1 3 6,1-2 0,3 2 350,-1 1-137,1 0-53,-4 0-3,5 0 6,1 0-22,4 0 1,0 4-56,0 3 1,3 1 3,0 2 0,5-1 53,-2 1 0,0-1 18,4 1 1,-3-4-95,6 0 1,-3-1 1,0 2 0,2-3-4,1-4 0,3 0-7,-4 0 0,2 0 19,-1 0 0,-3-1 5,3-2 0,-3 2-17,0-2 1,-1 1-5,1 2 0,-4-3 60,1 0-11,-5 0 1,2 4 79,-4 2 1,0-1-118,0 5 0,-3-4 2,0 3 0,-5-4 27,2 1 1,1 2 2,-2-2 0,1 1-15,-4-1 1,1 1 16,0 3 1,-1 1-55,1-2 0,-1 3 9,1 0 0,-1 1-3,1-1 1,-1 1 1,1-1 0,2 1 2,1-1 1,1-3-10,-2 1 0,2-5 23,2 1-7,2 2-32,-3-4-46,4 4 69,0-5 0,0-5-1,0-1 0,0-3-34,0-4 1,3 2-73,0-1 0,0-2-11,-3 1 1,1-3 92,2 0 0,-1-1-8,1 1 1,-2-2-64,-1 2 0,1 3-433,2 0 40,-2 3-277,7 0 773,-2 5 0,3 5 0,1 5 0</inkml:trace>
  <inkml:trace contextRef="#ctx0" brushRef="#br0" timeOffset="2484">1745 685 7851,'9'0'-112,"1"0"1,-1 0 344,1 0 0,2 3 0,1 0 1,7 5-474,-1-2 1,2-1 87,-2 1 0,3 1-39,0 2 0,3 1 174,-2-1 0,3 1 44,-1-1 1,4 4-4,2-1 0,0 2-3,4-1 0,0 0 15,6 3 1,-2 2 20,2-2 0,5 2 27,-2 1 0,4-1-50,-3-3 1,2 3-1,4-2 1,-3 2-53,3 1 0,-6 0-5,-1 0 0,-4-3-25,1 0 1,-2-1 61,-1 4 0,-1 0-9,-2 0 0,-3 0 17,-3 0 1,-1-3-22,1 0 0,1-2 0,-1 2 1,0 1 0,-7-4 0,4-4-27,0-2 1,-3-4-2,-1 3 1,-2-4-2,-1 1 1,-3-2 21,0-1 1,-5 0-25,2 0 63,-3 0 83,0 5-118,-5-4 0,-1 4 6,-4-2 83,0-2 23,0 3-178,-4-4 1,-1 0 80,-5 0 0,1-1-1,-1-2 0,2-2-55,2-5 0,-6 1-31,3-1 1,-3 1 79,2-1 1,4 0-3,0-3 0,0 3-6,-4-3 0,2 3 2,1 0 0,0 4 225,4-1-129,-5 5-52,3-2 4,-4 4 0,0 1-49,3 2 1,-1 3 1,3 3 0,1 1-4,3-1 1,0 2 22,0 1 0,0 3-4,0 4 0,0 0-10,0 0 0,0 0 0,0 0 1,0 0-6,0 0 0,0-1 1,0-3 1,0 2-25,0-4 0,0-4 28,0-2 1,1-2 8,2 1-108,-1-2-16,2-4 102,0 0 0,-2-4-5,4-2 1,-2-4-3,2-2 0,-3-2-17,3-2 0,0-5-108,0 2 0,1-5 15,-4 2 1,4-4 24,-4 0 1,1-1 87,-1-1 1,-2-4-5,2 0 0,-1 4-47,-2 3 1,0 5-6,0 1 1,0 4 108,0 5 0,-4 4 41,1 0 1,-4 4 684,1-1-565,1 1 0,0 6-151,2-1 1,2 1-11,-2-1 0,2-1-84,1 5 1,1-4 10,2 3 1,-2 0 65,2 4 1,1-1-23,-1 1 1,5 0 6,-2 3 0,3 1 151,0 1 1,0 3-118,1-2 1,-1 1-34,1-1 1,3 1-16,-1-5 1,2 4-5,-1-3 0,-2-2-34,5-4 1,-5 1 63,2-2 1,1-1-9,-2-2 0,1 1-48,-3-1-90,-1 0 105,1 1 0,-4-2 5,0 1 1,-4-1 64,1 1 1,-3-2 7,-3 2 0,-2 1-78,-4 0 0,-4 2 23,0-3 0,-5 0 5,-1-3 1,0 1-6,-3 2 0,2-2-49,1 3 0,-3 1-12,0 1 1,0 1-133,3 2 1,0-2 8,0 6 1,1-4-226,2-2 0,3 1-720,3-1 572,1-3 542,4 4 0,-4-7 0,4 3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8:33.915"/>
    </inkml:context>
    <inkml:brush xml:id="br0">
      <inkml:brushProperty name="width" value="0.08577" units="cm"/>
      <inkml:brushProperty name="height" value="0.08577" units="cm"/>
      <inkml:brushProperty name="color" value="#E71224"/>
    </inkml:brush>
  </inkml:definitions>
  <inkml:trace contextRef="#ctx0" brushRef="#br0">967 0 8191,'-9'2'-330,"-1"1"0,1 1-61,0 2 517,3 3 0,-2-7 225,1 4 0,-1 0-345,-1 4 0,-1-1 37,1 1 1,-4 4 52,0 1 1,-3 3 0,0 1 0,-2 3-157,-1 0 0,-4 6 72,-3 0 1,2 1 40,-1 2 0,-4 0-28,-2 0 0,-1-1-11,4 1 0,-1-1 16,1-2 0,1 3 14,1-3 0,-1 3-84,2-6 1,2 1 78,0 0 0,4-3-42,4-4 0,-2 0-4,4 0 0,-1-4-4,2-3 0,4-1 3,-1-2 1,5-3-4,-3 1 1,5-4-17,-1 3 29,2-4 0,-2 4 0,0-3 1,0-2-148,3 3 79,0-4 1,1-3 103,2 0 1,-2-5-51,2 2 1,-1 1 43,1-2-35,-2 1 0,4-3 17,-5-1 0,0 4-7,0 0-4,-5 3 1,0-4-5,-4 4 1,2 0-5,1 3 2,0 0 0,-4-1 3,1-2 0,2 2-1,1-3 1,3 3 0,-3 1 1,0-1-2,0-2 0,1 2 22,2-2 1,1 2 24,-5 1 111,5 0 24,-6 0-195,7 0 40,-8 0 1,8 1-51,-2 2 0,2-1 51,1 4 1,0-2-38,0 2 0,4-3 72,2 3 0,0-2-2,0 2 0,0-1-20,4 1 0,0 3 5,3-3 1,-2 2 13,1-2 0,0 2-20,0-1 1,-1-2-71,2 1 1,-3-3 115,0 4-208,-1-5 93,1 6 2,-1-2 0,-4 3 16,-2 0 0,-1-2-24,-2-1 34,0 0 0,0 1-13,0-1 27,-5-4-18,4 2 29,-7-4 0,3 0-14,-5 0-4,1 0 0,-1 0-2,1 0 0,-1-1 2,1-2 0,-4 2 6,0-2 1,1-1-10,2 1 0,-2-2-8,-1 2 1,0 2 7,4-2 1,-1-1-49,1 1 0,-1-2-23,1 2 28,0-2 1,0-4 32,3-1-6,-3 5 98,4-4-111,0 8 91,-4-3-67,8 4-47,-7 0 9,7 4 1,-4-2-7,1 5 1,3-4 41,-2 3 1,1-3-24,-1 4-22,2-5-13,-3 6 166,4-7-127,0 3 73,0-4 1,3-1-22,0-2 3,4-2-19,-1-4 1,2-1-2,-2 1 14,3-1 0,-5 1-16,2-1 1,3 4 20,-3-1 0,-1 2-24,2-1 1,-4-1-1,3 3 1,-3-2-9,4 3 1,-4-3-5,3 2-20,-4 1 37,7 3-8,-8 0-6,3 0 1,-3 0 26,2 0 38,-2 0 0,3 4 9,-4 3 0,0 1-51,0 2 0,-1 2 7,-2 1 0,2 0-7,-2-4 0,-1 4 6,1-1 0,-4 2 5,4-1 1,-3-3 33,3 3-120,-1-3 0,1 0 38,0-1-13,0-3-37,3 2-183,0-7 176,0 3 50,4-4 0,1-3-3,5 0 1,-4-4-23,1 0 0,-1-1-166,3-2 0,1 4 28,-1 0 0,2-1-83,2-2 1,-3-1 39,3 1 1,0 3-202,0-1 0,3 1 431,-4-3 0,5-1 0,-2 1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7:58.922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0274 1448 8799,'0'-5'1155,"0"1"-821,0 4 0,1 0 133,2 0 103,-2 0-351,3 0 1,-4 1-74,0 2 1,0 2 3,0 5 0,0 3-67,0 3 1,0 2 111,0 1 0,0 4 0,0 2 0,0 2-283,0-2 1,0 1 42,0-4 1,0 0-65,0-3 0,0-1 50,0-2 0,1-2-121,3-5 0,-2 1-221,4-1-100,-4-3 358,7-2 0,-4-4-202,4 0 197,1 0 0,-1-4 36,1-3 0,-4-1 17,0-2 0,-4 1-33,2-1 1,0 1 58,-1-1 1,3-2-6,-3-1 1,4-4-8,-4 1 1,3 1 18,-3-4 0,5 5 1,-2-5 0,-1 2-32,2-2 1,-4 0 14,3 0 1,-1 5 98,2 1 0,-2 4-66,-2 2 1,-2-1 103,2 1 0,2 2 61,-2-1 123,0 4-76,-3-7 0,1 8-45,2-2 140,-2 2-176,3 1 38,-4 0 0,1 4-51,3 3 0,-3 1 69,2 2 0,-2 3-15,-1 3 1,0 2 109,0 1 1,0 1-144,0 2 1,0-2 10,0 2 1,0-2-83,0-1 1,0-1 87,0-2 1,0-1 1,0-3 1,0-1 140,0 1-845,0-1-8,0-2-270,0 1 515,0-1 0,0-2-748,0-1-571,0-4 696,0 2 977,0-4 0,-4-8 0,-2-3 0</inkml:trace>
  <inkml:trace contextRef="#ctx0" brushRef="#br0" timeOffset="600">10521 1211 7721,'-6'0'0,"0"0"0,-2 0 0,4 0 0,-1 0-368,2 0 303,2-4 0,-5 3 169,3-2 137,-2-3 1,-5 5-93,1-2 1,0-1 121,-1 1 0,1 0-111,-1 3 1,-3 0-107,1 0 0,-5 0 132,1 0 0,-2 4-147,-1 2 1,-1 4 61,-2 2 0,1 2 60,-4 2 0,3 2-164,-4-2 0,2 5 98,-1 1 1,0 4 80,6-1 0,-2 1-75,5 2 1,2 3 46,2 6 1,4 6-20,2 1 1,4 3-171,-1 4 0,3-3 6,3 3 0,3-4-88,7-3 0,-2-6 94,5-6 0,3-4-99,3-2 0,8-3-7,-2-4 1,3-5 62,-3-1 0,5-7-77,1-2 0,0-3 82,1-1 0,-1-5-138,0-1 0,-1-6 33,-5 0 0,-3-6-94,-3-1 1,-3-1 169,-3-5 0,0-1-11,-3-2 1,-1 0 27,-6-1 1,1-4-43,-4-1 0,1-3 75,-4-1 1,0-3-83,0 0 0,0 0-18,0 3 1,-5 1-9,-1 2 0,-2 6-24,-2 3 0,1 10-34,-1 0 0,-2 5 212,-1 5 0,-1 1 0,2 2 0,1 2 0,-2-3 0,3 3 0,0 1 0,1 5 0,-1 0 0</inkml:trace>
  <inkml:trace contextRef="#ctx0" brushRef="#br0" timeOffset="-37384">3524 196 7083,'0'-6'595,"0"-1"-316,0 5 116,0-6 0,-3 6 22,0-5-298,-1 5-71,4-6 50,-4 7 1,2-3-166,-4 4 0,3 0 126,-4 0 1,1 1 41,-4 2 1,1-1-111,0 4 0,2-3-73,1 4 0,0 0 56,-4 6 0,1-2 39,-1 5 0,1-3 80,-1 3 0,4-4-65,0 4 1,2-1 17,-2 1 0,4 0 40,-1-3-126,2 0 0,1-4 118,0 1-32,4-5 1,1-1-79,5-4 0,-1 0-150,1 0 0,-1-4 43,1-2 1,-1-3 69,1 0 1,2-1-82,1 1 0,-1-4 54,-2 0 0,-4 0-24,1 0 1,-1 2 54,3-5 0,-2 3 4,-1-3 0,-4 5 21,1-2 1,2 3-36,-2 0 210,0 1-235,1-1 251,-3 1-132,3 3 343,-4 2-291,0 4 1,0 1 46,0 2 0,0 3-85,0 3 1,0 1 10,0-1 0,-1 2-69,-2 1 0,2 3 73,-2 4 0,1-3 18,-1 0 1,2 0-25,-3 6 1,2-1 40,-1 1 1,2-2-50,-2-1 0,2 0-54,1-1 1,-3 0 15,0-2 1,-1 1-4,4-4 1,0-4-155,0-3 129,0 1-233,0-2 136,5-1 21,0-4 0,4 0 63,1 0 0,-4-3-127,0 0 1,-2-4 92,2 0 0,-3-1-8,3-2 1,-3 1-10,0-1 0,-2 1 26,-1-1 1,0 4-53,0 0 0,-1-1 32,-2-2 1,0 3-114,-3-1 1,0 5 68,-4-1 1,4-1-125,0 1 0,-1 0 258,-2 3 0,-1 0 0,1 0 0</inkml:trace>
  <inkml:trace contextRef="#ctx0" brushRef="#br0" timeOffset="-36834">3649 85 7832,'-5'-4'-87,"-4"2"1,3-3-1,-1-1 1,-1 2-1,2-1 252,-1 0 1,-2-1-129,0 0 0,-2-2 0,0 2 1,-2 0 80,1 0 0,-1 1-45,0-2 1,-3 3 92,4 4 1,-4 0-115,3 0 1,-3 1-1,4 2 0,-4 4-52,3 5 0,-2 0 75,2 4 1,-3 0-76,3 7 1,1 1 72,2 4 0,1-2-20,-1 3 1,1 5-21,-1 7 1,5 1 77,2-1 1,2-2-24,1 2 1,0-2 98,0-1 0,2-5-163,4-1 0,2-7 54,8-3 0,-1-3-183,4-3 0,0-6 123,0-7 0,1-2 47,2-1 1,-1-4-85,5-3 1,-4-2-204,3-4 0,-4-1 25,1-5 0,-2-4-4,-1 1 1,-1-4-79,-2 1 1,-2 1 131,-5-2 0,-1 1 27,-1-3 0,0-1-2,-4 1 1,1 2 76,-4 1 1,-2 1-68,-1-1 0,-2-2-20,-4 5 0,-2-3-31,-2 3 0,3 0 4,-3 3 0,3 4-55,0 2 1,1 6 213,-1 1 0,-3 4 0,-2-3 0</inkml:trace>
  <inkml:trace contextRef="#ctx0" brushRef="#br0" timeOffset="-34092">3260 445 7875,'-5'0'0,"1"0"863,4 0 116,0 0-684,-4 0-111,3 0 177,-3 0-20,4 0-82,0 0-301,0 5 250,-5-4-82,0 7 0,-4-4-45,-1 3 0,1 1 36,-1-2 0,1 3-128,-1 0 0,-2 4 126,-1 0 0,-4 0-8,1 0 1,-5 2-64,-1 4 1,0-4-179,3 1 1,-3 0 128,0 3 1,-1-3 42,1 0 0,4-1-122,-4 4 1,4-1 45,-5-2 0,3 2-117,2-2 0,-5 2 99,1 1 0,-4 0 46,1-1 0,0 1-74,0 0 0,4-3-128,-1 0 1,0-4 225,3 0 1,-2-1-10,5-2 0,1 1 47,0-1 1,3 1-88,-1-1 1,3-4 182,0-1 0,4 0-74,0-1 0,3 0 3,-4-3 129,5 4-155,-2-3-38,4 4-12,0-5-251,0 0 292,-4 0 6,3 0-37,-4-5 2,5 4 60,0-3 79,0 4 206,0 0-231,0 4 1,0-2-88,0 5 1,0-1 242,0 3-229,5 1 0,-1-1 53,2 1 1,3-1-170,-4 1 1,1-2 30,0-1 0,-2 0-315,2-4-83,-4 0 338,6-3 1,-5 0-55,3 0 0,-4-1 28,1-2 1,-2 1 27,-1-4 0,0 3-23,0-4 57,0 1 1,0-4 15,0 1 0,0-1 3,0 1 1,-1-1-28,-2 1 1,2-2 7,-2-1 0,1 1 19,-1-1 1,0-2-21,-3 1 0,3 1 1,-3 2 0,0 1 27,0-1 1,-2 2 148,1 2 1,-1-2-104,-2 5 0,1 0 8,-1 3 0,1 0 173,0 0-105,-1 0 163,1 0-200,3 0 12,2 0-19,4 0 0,0 1-72,0 2 70,0-2 0,0 8 2,0-3 0,1-1 154,2 1 1,-2 1-39,2 2 0,-1 1-202,-2-1 1,-2 2 106,-1 1 1,1-1 5,-4 2 0,4-3-47,-1 0 0,-2-1-392,2 0 285,0 1 0,2-2 21,-2-1-213,2 1 249,-3-3 0,4 2-254,0-1 198,0-4 26,0 7 1,1-5 32,2 2 0,-1 1 13,4-3 1,0 0-32,0-1 1,2-2-2,-1 2 1,1-2-287,2-1 0,-1 0 92,0 0 0,4 0-281,0 0 0,3 0 152,-4 0 0,2-3 98,-2 0 1,-1-1-457,2 1 717,-3 2 0,0-4 0,-1 5 0</inkml:trace>
  <inkml:trace contextRef="#ctx0" brushRef="#br0" timeOffset="-33336">1904 1192 7703,'-4'-5'352,"3"1"1,-4 4-267,2 0 0,0 0-26,-3 0 1,3 0-29,-3 0 0,-1 3 120,-2 0 1,0 1-177,3-1 0,-2-1 107,1 5 1,-1-1-6,-2 4 0,4-4-23,0 0 0,1 1-193,-2 2 0,0 1 92,4-1 1,-4-3 45,4 1 0,0-1 92,3 3-39,0 1 64,0-1 0,1 0-83,2-3 1,3 2 1,3-5 0,2 3 70,1-3 0,0 3 57,4-2 1,-4 2-100,4-3 1,-3 1 4,2-1 0,-4 0-110,-2 3 1,1-4 92,-4 1-137,-2 2 0,4-2 128,-5 3 0,0-3-17,-3 3 1,-4-3-14,-2 4 1,-3-5-131,0 1 1,-4 1 29,0-1 1,-2 4-132,2-4 0,-4 0-41,1-3 0,3 0 141,0 0 0,-1 0-242,2 0 0,-1 0 75,4 0 0,2-3 89,1 0-19,4-5-17,-2 3 0,4-5-479,0-3 711,0 2 0,4-2 0,1 3 0</inkml:trace>
  <inkml:trace contextRef="#ctx0" brushRef="#br0" timeOffset="-32739">1999 1005 7845,'0'-6'333,"0"2"112,-4 4-325,-2 0 0,-3 0-9,0 0 1,2 0 98,1 0-34,0 0 0,-4 0-55,1 0 1,-2 0 26,-2 0 0,2 1-33,-5 2 0,1-1-174,0 5 0,-3-4 55,2 3 1,-5 1-67,-1 2 1,0 2 123,3 1 10,0-1-26,0 7 0,0-4 75,0 5 1,0 0-67,0 0 1,3 1-8,0 2 1,5-1 48,-2 5 1,3-2 266,0 1-120,5 3-184,-4-4 0,8 4 27,-2 1 0,2-1-192,1 1 197,4 3-22,2-2 1,7 1 47,3-5-10,2-3-58,1-4 0,7-5-94,3-1 0,1-7 39,-1-2 1,0-3-199,3-1 1,-2-5-3,5-1 0,-3-6-26,2 0 0,-4-5-48,-2 1 0,0-2 92,-6-1 0,-1-3 46,-5 0 1,0 0 22,-3 3 0,-1-1-18,-6-2 1,1 2 3,-3-2 1,-1-1 163,-3 1 1,0-2-30,0 2 1,-5 2-28,-1-2 0,-2 2-58,-2 1 1,1 1-16,-1 2 28,1 3-267,-1 3-21,1 1 299,-5-1 0,4 5-76,-3 2 52,2-2-102,2 4 0,3-4-547,-1 5 739,1 0 0,-3 0 0,-1 0 0</inkml:trace>
  <inkml:trace contextRef="#ctx0" brushRef="#br0" timeOffset="-30156">86 2766 7999,'0'-5'1189,"0"1"-742,0 4 468,0 0-767,5 0 0,-4 4-126,2 3 1,-1 1-73,1 1 0,-2 1 119,2-1 0,2 5-36,-2 2 1,1 2 29,-1 1 1,-1-3 12,5-1 0,-4 0-88,3 1 1,-3-1-187,4-3 1,-4-4-3,3 1-73,0-2-117,4 3 246,-1-5 56,1-1 34,-1-4 1,-2 0-95,-1 0 0,-3-3 87,3 0 0,-4-4 119,2 0 1,0 2-61,-1-1 1,3-1 7,-3-2 1,2-4 49,-2 1 0,-1-2-78,4 1 1,-4 2 61,2-5 1,0 3-47,-1-2 0,3-1 6,-3-3 1,2 3-38,-2 0 0,-2 4-142,2-4 1,-1 7 28,1 0 0,-2 2-615,2-3-453,-2 5 653,-1 1 565,0 4 0,0 0 0,0 0 0</inkml:trace>
  <inkml:trace contextRef="#ctx0" brushRef="#br0" timeOffset="-29525">313 2559 7838,'-10'0'265,"5"0"-182,-3 0-1,3 0 27,-5 0 1,1-3 461,-1 0-435,1-1 0,-1 4 20,1 0 1,-1 0-95,1 0 1,-1 2 50,1 1 0,-1-1-130,1 4 0,-1 0 72,1 4 1,-4-1 38,1 1 0,-4 3-20,3-1 1,-1 2-133,2-2 0,1 0 110,-1 4 1,1-4-10,2 4 1,2 0 165,1 3 0,3 0-84,-3 0 0,3 4 24,0 2 0,2 3-52,1 0 0,0 2 12,0 1 1,0 0-50,0 4 0,4-8-187,3 1 0,1-2 99,2-1 1,0-3-62,3-6 1,2-4 68,3-5 1,-1-3 35,2-4 1,-2 0-87,5 0 1,-2-1 63,-1-2 1,3-2-10,0-5 0,1 0-52,-4-3 1,-1 1-210,1-4 1,-1 2 65,-2-2 1,-2-2-6,-5 2 0,0-2 127,-3-1 1,1-3-24,-3 0 1,-1 0 95,-3 3 1,0 0-87,0 0 1,-1 0-4,-2 0 0,0-1 65,-3-2 1,0 2-89,-4-2 1,-2 5-23,-1 1 1,0 5-17,4-2 1,-4 3-90,1 0 1,-1 2 83,4 1 1,-1 3-86,1 4 0,-1 0-69,1 0 67,3 0-12,-2 0 269,7 0 0,-8 4 0,4 2 0</inkml:trace>
  <inkml:trace contextRef="#ctx0" brushRef="#br0" timeOffset="-28212">1470 1544 8024,'-1'6'82,"-2"0"0,-1-2 349,-3 2-215,-1 0 0,3 4-27,-5-1 1,4 1 53,0-1 0,-1 1-151,-2-1 1,-1 2 125,1 1 1,-4 0 13,1 4 0,-5-1-114,1 4 0,-3 4-434,-3-1 0,0 4 244,-7-1 1,3 3-5,-6 0 0,-1 4-37,-2-1 0,1 4 37,0-3 0,2 2-61,-3-2 1,2 3 74,-2-4 1,-1 1 25,4-4 1,1 0-8,2-3 1,1 2-3,-1-1 0,2-3-99,2-1 1,2 0 237,4-3 0,1 1-28,2-7 1,2 0-91,5 0 0,-1-4 253,1 1-211,4-1 41,0-3-105,5-1-73,0-1 1,1-4 105,3 0 1,-2-1-9,4-2 0,-3 1-10,4-5 0,-4 5-13,3-1 65,-4-2-61,2 4 7,-4-3 31,0 4 1,0-1 12,0-3 157,0 3-139,0-3-14,0 0-7,0-1 1,0-5-108,0 1 0,-3 2 92,0 1 1,0 0-21,3-4-23,0 1 86,0-1 32,0 1 201,0-1 40,0 5-154,0 1 156,0 4-121,0 0 0,3 4-14,0 3 1,1 1 128,0 1 1,0 1-116,2-1 1,2 5-54,-1 2 0,0-1-164,0 0 0,0-2 104,-4 3 0,1-4 46,-1 4 0,-2-4-28,3 0 0,-2-1-215,1-2 0,-2-2-39,2-1-251,-2-4 58,-1 2 200,0-4-95,0 0 205,-4 0 0,3-4-122,-2-2 0,-1 0 108,0-4 1,-2 5-12,3-8 1,-4 5-18,0-5 1,0 3-38,0 0 0,-3 1 91,4-1 0,-5 2 2,5 1 1,-3-1 73,0 2 0,4-3-93,1 0 176,-1-1-194,4 1 31,-3-1 78,4 5 322,0 1-246,0 4 0,-1 0 24,-2 0 1,2 4-132,-2 2 0,0 4 41,0 3 1,2-3-68,-2 3 1,-1 0 60,1 0 1,-2 0 0,2-4 1,2 1 21,-2-1-139,2 1-94,1-1 188,0 1-49,0-1 1,0-3-11,0 1 44,0-1-23,0 3 1,3 1 18,0-1-8,5-3-103,-7 2 1,7-4 96,-1 3 5,-3 1-8,4-7 1,-3 3 1,5-4 0,-1 0-747,1 0 353,-1 0-280,1 0-580,-1 0 562,5 0 183,-3-4 19,2 3 498,1-7 0,1 2 0,4-3 0</inkml:trace>
  <inkml:trace contextRef="#ctx0" brushRef="#br0" timeOffset="-26496">2086 1610 7880,'-5'-5'-183,"1"1"-90,4 4 2079,0 0-1384,0 4-265,0 1 0,1 8 10,2-1 0,-1 4-46,4-3 0,-2 5-157,2 1 1,0 1 90,4 5 1,-3 1 32,3 6 0,-6-2-101,5 5 0,-1-3 68,1 3 0,1-5-117,-1 2 1,1-3 77,-1 0 0,-3-2 42,1-2 0,-4 2-60,3-5 1,-1 3-280,2-3 1,0 3 121,-4-2 0,4-1 127,-4-3 1,3-2-48,-3-1 0,1-2-12,0-5-6,-3 1 4,3-1-5,0-3 5,-3-2 200,3-4-117,-4 0-84,0 0 68,0 4 17,0-3 1,0 4 22,0-1 46,0-3 20,-4 3 15,3-4-92,-3 4 0,3-3 21,-2 2-19,2 3 1,-5-2 8,3 2 0,1 1 1,-4-3 1,3 2-57,-4-3 0,4 4-100,-3 0 1,0-2 87,0 1 0,-2 1-8,1 2 0,-1-3 79,-1 1 1,-1-2-48,1 1 1,-1 2 27,1-5 1,-1 4-28,1 0 0,-1-2 3,1 1 1,2-3 43,1 4 0,3-4 140,-3 3-80,3 0 168,-1 4-190,4-1 1,0-2-33,0-1 1,1-4 40,2 1-25,3 3 0,3-5 77,1 2 1,2-2-56,1-1 1,1 1-98,-2 2 0,2-2 101,2 2 0,2-2-4,-3-1 1,3 0 2,1 0 1,0 0-22,0 0 0,0 0-119,0 0 1,-3 0 68,0 0 0,-5 3 39,2 1 1,-2-1-33,-2-3-430,-4 4 96,4-3 190,-8 3 198,3-4-108,-4 4 1,-1-2 84,-2 1 1,1 1-71,-5-1 1,4 4 10,-3 0 0,1-2 36,-2 1 1,0 1 41,4 2 1,-5 1-58,2-1 1,1 1-12,-2-1 85,1 1 0,-3-1-71,-1 0 0,4-3 131,0-3 0,2 1-73,-2-1 0,3 0-35,-3-3 1,2 0 50,-2 0-88,0 0 1,-4 0 4,1 0 1,-1-1-10,1-2 1,0-2-80,3-5 1,-2 3 107,1-2 1,-1 1-187,-2-4 0,1-2 44,0 1 1,-1-3 86,1 4 1,-1-1-108,1 4 1,2 2-269,1 1 0,3 4 12,-4-1 1,5 1-312,-1-1 720,2 2 0,-3-4 0,-1 5 0</inkml:trace>
  <inkml:trace contextRef="#ctx0" brushRef="#br0" timeOffset="-25031">2134 3221 7936,'0'-5'0,"0"0"-363,0 2-425,0 2 905,0-4 20,0 1 145,0 3-207,0-3 0,0 3 93,0-2 51,0 2 273,0-4-164,0 1-173,0 3 1,0-4 345,0 2-203,0 2-7,0-3 1,0 5-76,0 2 1,1-1-16,2 4 1,-2 4-40,2 2 0,-2 4-160,-1-3 1,1 5 132,2 1 1,-2 0 19,3 3 1,0 1-293,-1-1 0,0 3 80,-3-3 1,3 0-37,0-3 0,1-1 22,-4-2 1,3-2 71,0-5-144,0 1-703,-3-1 369,4-4 354,-3 0 1,4-10 88,-5-1 0,0-2-78,0-2 1,3-2 98,0-1 0,0-4-57,-3 1 0,1 2 12,2-2 0,-2 1 57,2-1 1,0-2 116,0 3 0,-2 0-118,2-1 0,1 4 10,-1 0-31,5 1 1,-6 3 8,4 2 1,-4 0 73,1 3 1,-1 2-63,2-2 0,-3 3 3,2 3 0,-1 2 34,1 5 1,-2-1 39,2 1 0,-1 2-24,2 1 0,-2 4 5,4-1 1,-3 2 47,3 1 1,-2-1-71,2 1 1,-3-3-14,3 0 1,-2-1 16,2 1 1,-3-3 8,3-3 1,-4-4-64,2 0 0,0-2-414,-1 2 238,0-4 71,1 2 130,-3-4-45,4-4 1,-4-1 50,2-5 1,-2 1-43,2-1 0,-2 0 8,-1-3 0,0 1 55,0-3 0,0-1 140,0-3 1,0-3-202,0 0 1,0-5-93,0 2 0,0 2-313,0 1 1,0 2 164,0 1 1,0 7-295,0 3 0,-3 5-185,0-3 346,0 5 398,3-2 0,-5 4 0,0 0 0</inkml:trace>
  <inkml:trace contextRef="#ctx0" brushRef="#br0" timeOffset="-24466">2313 2984 7906,'-10'0'0,"1"0"25,-1 0 1,1-3-48,-1 0 0,1-1-4,-1 1 1,1 2 140,-1-2 0,0 1 320,-3 2 1,3-3-132,-3 0 0,-1 0-135,2 3 1,-1 3-128,4 0 1,-4 6 94,0 0 0,1 2-150,2 5 0,1-4 52,-1 4 1,1 0 91,-1 3 0,2 4-73,2 2 0,-2-1-117,5 2 0,0 3 115,3 6 1,1 3-18,2 3 0,3-1-73,7 4 1,-1-4 89,3 1 0,1-2-154,3-1 1,0-4 84,0-3 0,3-2 37,0-4 1,0-6-76,-3-6 0,4-4-250,-1-3 0,-1-1 98,-5-5 0,1 0 116,-1 0 0,-1-1-65,1-3 0,-5-1 58,2-4 1,-4-1 83,-2 1 1,0-4-74,-4 1 1,0-5-9,-3 1 0,0-3 64,0-3 1,0 2 200,0-2 1,-4-3-104,-2 0 1,1-3-85,-2-4 0,1 3 122,-3-3 0,-1-1-62,1 2 1,0-1-100,3 4 1,-3 4 63,3 1 0,-2 3 0,-2 2 0,4 3-91,0 2 0,2 3-442,-2 0 1,3 4-304,-3-1 359,4 5 1,-4-2 464,3 4 0,2-4 0,-3-1 0</inkml:trace>
  <inkml:trace contextRef="#ctx0" brushRef="#br0" timeOffset="-21832">4976 908 9725,'0'5'1190,"0"4"-974,0-3 0,0 2-2,0 2 1,0-1-43,0 1 0,0 3 44,0 3 0,0 2-190,0 1 1,0 4 125,0 3 0,0-2-238,0 1 0,0 0-54,0 4 0,0-5-46,0-2 1,0-2 191,0-1 1,0-3 9,0 0 0,1-8-722,2 1 269,-2-1-111,8-3 138,-4-1 120,4-4 0,0-1-5,-3-2 0,1-2 69,-3-5 1,2 1-45,-3-1 0,3 1-154,-2-1 1,0 1-29,-1 0 1,-2-1 451,2 1 0,-2-1 0,-1 1 0</inkml:trace>
  <inkml:trace contextRef="#ctx0" brushRef="#br0" timeOffset="-21608">5090 1088 7769,'-10'3'313,"1"0"1,-1 0 180,1-3 1,-2 4-399,-1-1 0,0 1-511,-4-1 0,4 1 109,-4 3 0,1 0-132,-1-4 1,-1 3-106,5-2 0,-4 0 543,3-1 0,-4 2 0,3 5 0</inkml:trace>
  <inkml:trace contextRef="#ctx0" brushRef="#br0" timeOffset="-20766">5061 804 7851,'0'-7'-264,"0"1"0,-1 4 554,-2-1 168,2-3-329,-7 5 0,2-6-120,-3 4 1,2-1 137,1 0 0,1 2 0,-1-4 1,-3 4-147,3-1 0,-3 2 244,0 1-157,-1 0 0,1 1 47,0 2 1,-1 3 0,1 7 1,-1-2-27,1 5 1,-1 1 3,1 5 1,0 2-12,3 5 0,-3-1 18,3 1 1,2 3-131,1 3 1,-1 3 77,0 3 0,1-2-116,3 2 1,1-2 33,2-1 1,0-1-56,3-2 1,0-4 48,4-5 0,0-3-159,3-4 1,-2-4 101,5 1 1,-3-7 59,3 0 0,-2-6-68,2 0 0,2-3 46,-2-3 0,-1-2-67,0-4 1,-2-2 8,3-2 1,-3-1-12,2-5 0,-3-1 66,1-2 1,-3 1 2,0-5 0,-4 2-23,0-1 0,-3-3-6,4 3 0,-5-2 146,1-2 0,-2-2-85,-1-1 1,-1 0 73,-2 4 0,-3 1-89,-3 1 25,0-1-13,3 7 1,-5-2-96,1 6 0,-1-1-173,1 5 0,1 0 184,-1 6 0,1-2-28,-1 5-637,1 0 0,-1 3 758,1 0 0,-5 0 0,-1 0 0</inkml:trace>
  <inkml:trace contextRef="#ctx0" brushRef="#br0" timeOffset="-18883">4957 2131 10109,'4'6'458,"-2"2"-254,5-2 1,-1 0-28,3 0 1,-2 4 52,-1 2 1,0 2-139,4-2 0,0 0-61,3 4 1,-4-1-114,1 0 1,-1 0-95,-2-2 0,0-3-266,-1 3 0,2-6-1125,-5 0 1169,4-1 1,-2 0-319,1 1 0,-1-5-67,-2 1 783,-2-2 0,8-1 0,-4 0 0</inkml:trace>
  <inkml:trace contextRef="#ctx0" brushRef="#br0" timeOffset="-18631">5147 2076 7782,'-7'1'0,"1"2"632,4 2 1,-6 1-202,5 1 0,-4-1-141,1 4 1,0 2-268,0 1 1,0 4 56,-4-2 1,0 4-185,-3 3 0,2-1 136,-1 1 0,1-2-492,2-1 1,-1-2 152,1-1 0,-1-2-114,1-5 1,3-2 90,-1-1 330,1 0 0,-3 4 0,-1-1 0</inkml:trace>
  <inkml:trace contextRef="#ctx0" brushRef="#br0" timeOffset="-17958">5222 1941 8031,'-5'0'680,"1"0"-307,4 0 0,0 0 110,-4 0-278,3 0 1,-4-1-53,5-2 0,-1 2 78,-2-3 1,2 2-141,-2-1 0,-1 1 8,1-4 0,-4 3-77,4-4 0,-4 4 88,0-3 1,-1 4-148,-1-1 0,-2 2 164,-2 1 0,2-4-19,-5 1 1,3 0-207,-2 3 0,0 1 56,-1 2 1,-2 3-25,2 3 0,2 2 110,-2 1 1,1 1-12,-1 6 1,-1-1 2,5 7 1,-1-3 3,4 3 1,-1 4-10,1 2 1,0 5 3,3-1 1,-1 5-31,3 1 1,1-1 36,3-5 0,4-2-89,3-1 0,1-4-3,2 1 0,0-6-127,3-7 0,-1-2 71,7-5 0,-2-4-88,5-2 0,-2-3 10,-1-3 1,0-2 113,0-4 1,3-5-62,1-2 0,-1-2 18,-3-1 1,0 0-7,-1 0 1,-2-4 34,0-2 1,-4 2-3,0 1 0,-4-3 31,-2 0 0,-4 1 77,1-1 0,-2 4 6,-1-2 0,0 0-55,0 1 0,-4-3-126,-2 3 1,-3-4 94,0 4 1,-1 1-105,1 6 0,-1-2-81,1 4 0,-1 4-205,1 2 0,0 5 448,-1-1 0,-4 6 0,0 2 0</inkml:trace>
  <inkml:trace contextRef="#ctx0" brushRef="#br0" timeOffset="-12808">4957 3212 7486,'1'5'597,"2"-2"-590,2-2 1,5-1 48,-1 0 0,1-1-6,-1-2 0,2 1 29,2-4 1,-2-1-11,5-2 1,-1 3-47,0-1 0,0 4-1,-2-3 0,-3 4-173,3-1 157,-2 2-140,-2 1 154,-4 0 0,3 1 118,-5 2 0,0 2-81,-3 4 0,-3 1 72,0-1 0,-2 1-36,2-1 0,1 1 27,-4-1 0,1 2-23,-2 2 1,-1-3-19,2 3 0,-3 1-112,0 2 0,-1-1 111,1 1 0,0 0-253,3 3 1,-2-2 10,1-1 0,0 1 121,0-4 1,0-1-8,4-2-59,0-1-51,3 1 118,0-5 0,1-1 74,2-4 1,-1 0-61,4 0 0,-2-1 130,2-2 0,0 2-78,4-2 1,-1-1-45,1 0 1,0-2-74,3 3 1,-3-3-155,3 2 0,-2-2-139,-2 3 1,0-3-109,1 3 214,-1-5 1,1 4 21,-1-2 0,-2-3 258,-1 3 0,0-3 0,4 0 0</inkml:trace>
  <inkml:trace contextRef="#ctx0" brushRef="#br0" timeOffset="-12280">5298 2947 7790,'-12'3'0,"-1"1"0,0 0-377,0 0 0,1 3 449,-4-4 0,5 0 821,-2-3 1,-2 0-490,-1 0 1,2 1-144,-2 2 1,0-2 21,-3 2 1,0-2-109,0-1 1,3 2-48,1 1 1,0-2-20,-1 2 0,-2 1-153,2-1 1,-1 5 64,-2-2 0,3 6-135,0 0 0,3 5-7,-2-1 0,3 5 22,-1 1 46,3 0 1,3 0 8,1 0 1,4 5 24,-1-2 0,3 4 2,3 6 1,2 1 7,5 8 1,-1 0-35,1 4 0,2-2-186,1-2 212,4-6 0,-6-4 36,5-2 1,0-10-41,3 0 1,3-9-76,0 0 1,1-7 71,-1-2 0,0-4 12,3-4 1,-3-5-50,3-7 1,-3 0 2,4-3 0,-4 2-43,3-9 1,-3 2-140,3-1 1,-4-3 23,2 3 1,-8 1 89,-2-1 0,-2 0 143,-2 0 1,-1-1-77,-1 4 1,-3-5 205,-4 2 1,0-1-83,0 0 0,-1-1-93,-2 2 0,-1-3 115,-3 0 0,-4 3-24,1-1 0,-1 5-352,1-1 1,-3 5 106,1 2 1,-2 3-308,1-1 0,3 6 161,-3 1 1,3 4-266,0-2 593,1 3 0,-5 6 0,-1 0 0</inkml:trace>
  <inkml:trace contextRef="#ctx0" brushRef="#br0" timeOffset="-11266">5053 2557 7889,'0'-10'-177,"0"4"340,0 0-257,0 4 222,0-2 157,0 4-52,0 0-104,0 4 0,0 1 16,0 4 1,1 1-17,2-1 0,-2 1-114,2-1 1,-2 4 20,-1 0 1,0 0-112,0 0 1,0-2 107,0 1 1,0-1-128,0-2 0,3 1-102,1-1 0,-1 2 78,-3 1 1,0-1-68,0 1 1,0-4-109,0-2-12,0 0 172,0 0 14,0 2 80,0-7 1,0 2-30,0-6 126,-4 2 1,1-6-71,-3 4 0,3-4 122,-3 4 1,2-1-79,-2 1 0,3 2-5,-3-2 0,2 2 5,-2 1-3,0-5 32,-4 4 5,1-3 176,-1 8-219,5 2 0,1 0 89,4 0 0,0-3-45,0 4 75,0-5 0,1 3 3,2-2-71,2-2 1,5 3-6,-1-4 1,2 0 4,2 0 0,-3 0-125,3 0 0,-3 0 110,0 0 1,2 0-111,1 0 1,0 0 55,-4 0 0,1 0-115,-1 0 0,-3 0 43,1 0 48,-1 0-201,-1 0 133,-1 0 299,-4 0-158,0 0 1,-4 4-54,-2-1 1,1 3 102,-2-3 1,1 5-89,-3-2 1,2 1 26,1 0-28,0 1 0,-3-6 14,3 4-170,-3-3 0,4 1 95,-4-4 0,2 0-281,1 0 175,0 0-64,-4 0 0,4 0 11,0 0 1,4-1-375,-2-2 424,3-3 1,-2-3 1,0-1 1,-1 4 152,1 0 0,-3-1 0,-3-2 0</inkml:trace>
  <inkml:trace contextRef="#ctx0" brushRef="#br0" timeOffset="-9982">5033 1505 7098,'0'-5'1127,"0"2"-781,0 6-292,0 2 0,-1 4 94,-2 1 0,2-1-163,-3 1 1,3-1 96,1 1 1,0-1 43,0 1 0,0-1-176,0 1 1,0-1-20,0 1 0,0-1-17,0 1 0,0-4 130,0 0 0,0-3-113,0 4 1,0-4 109,0 3-238,0-4 50,0 3 48,0-5-55,0 0 117,0-5 0,-1 3-34,-2-4 100,2 4 0,-4-6-59,2 5 0,1-1 57,-5 1 0,4 2-35,-3-2 1,3 2 5,-4 1 1,4 0-8,-3 0 0,3 0 5,-4 0 1,4 0-6,-3 0 0,3 0-5,-4 0 29,5 4-30,-2 1 218,4 5-160,0-1 0,0-3 8,0 1 1,1-5 1,2 1 1,-1-2 9,5-1 0,-1 0-2,3 0 1,1 0-20,-1 0 0,4 0 1,0 0 0,-1 0 1,-2 0 1,-1 0-82,1 0 0,-1 1 18,1 2 1,-4-2-37,0 2 42,-4-2 1,4-1-40,-3 0 42,-2 0 7,3 0-3,-4 0-2,-4 0 0,0 2 99,-3 1 0,0-1 57,4 4-64,-4 0 0,1 4-23,-3-1 0,2 1 74,1-1-91,4 1 1,-5-1 13,3 1 1,0-5-185,1-2 212,2 2-203,-3-3 109,4 2 1,-1-4-26,-2 0 30,2 0 2,-8-4 1,5 1-70,-2-3 70,-3 4 1,4-5-71,-5 3 0,4-3 65,0 1 0,3-2-134,-4 2 0,4-2 56,-3 1 0,4 2-326,-1-1-219,2-1 145,1-2-56,0 4 0,0-1 539,0 3 0,4 2 0,1-3 0</inkml:trace>
  <inkml:trace contextRef="#ctx0" brushRef="#br0" timeOffset="-7038">3772 435 7738,'-5'4'2122,"1"-3"-1907,4 3 1,4 0-118,2-1 1,3 1 51,0-1 0,4-1-94,0 5 0,3-1 20,0 3 1,3 1 19,3-1 0,-1 2 11,5 1 1,-2-1-107,1 2 0,6-3-93,-3 0 1,4-2 60,-1-2 0,3 3-103,4-3 0,1 2 45,2-2 0,-2 1-70,2-4 1,-2 4-13,-1-4 1,-5 4-47,-1 0 1,-4-2 141,-2 1 0,-3-3-9,-4 4 0,-1-2 7,-2 1 1,0-1-22,-3-1 0,0 0 94,-4 2 0,0 3-77,-3-3 1,1-1 118,-4 1 0,2-2 14,-2 2 0,-2-3 91,2 3 0,-2-2 69,-1 2 0,0-3 23,0 3 34,0-4-127,-4 3 102,3-5-63,-3 0-204,4 0 150,0 0-132,-5 0 63,4 0-66,-3 0 0,4 1 29,0 2 0,0-1 53,0 4 0,0-3-8,0 4 0,-3 0 6,0 6 0,0-3-46,3 3 1,-1 1-2,-3-2 1,3 4-32,-2-3 0,2-1 49,1-2 0,0-4-49,0 0 0,0-2 73,0 2-164,0-4 61,0 2-7,0-4 9,0 0 1,0-4 31,0-2 0,0-3-4,0 0 1,0-1 4,0 1 1,0-4-6,0 1 1,0-4-56,0 3 0,0-3 12,0 4 0,0-5-5,0 1 1,1 2 9,2 2 0,-2-2-5,3 1 1,0 1 25,-1 2 0,1 4-50,-1 0 34,-2 4 1,4-4-3,-5 3 0,1 2 201,2-2-157,-2 2 0,4 1 5,-2 0 1,-1 0-11,5 0 1,-4 3-5,3 0 1,-3 4-35,4-4 1,-1 4 30,3-1 1,1 0-1,-1 0 1,1 0-4,-1 4 0,1-4 29,-1 0 1,0 1-18,-3 2 1,3-2 2,-3-1 0,-2 0 22,-1 4 0,-2-4 5,-1 0 0,0 1 151,0 2-168,0 1 0,-1-2 2,-2-2 1,1 2 25,-4-5 22,-1 4 0,-2-6-39,-1 2 1,1-2-7,-1-1 1,0 0-65,-3 0 0,3 0-136,-3 0 1,1 0-479,0 0 1,1 0 281,-1 0 1,0 0-370,-1 0 0,6 0 5,-2 0 742,1 0 0,-1 5 0,-1 0 0</inkml:trace>
  <inkml:trace contextRef="#ctx0" brushRef="#br0" timeOffset="-4933">7563 2075 8392,'5'5'863,"-4"3"1,6-6-427,-4 5-219,4-1 1,-1 4-154,3-1 1,2-3 12,1 1 0,0-1 108,4 3 0,-4 1-39,4-1 1,-3 1-248,3-1 1,-4 1-71,4-1 0,-4-2 132,0-1 0,-1-4-221,-2 1 1,1 1 138,-1 0 1,1-1-227,-1-3 0,-2 0 105,-1 0 1,-3 0-368,3 0 276,-4 0-3,3 0 287,-1 0 1,-3-1-211,2-2 288,-2-3 0,-1-3-86,0-1 1,0 1 88,0-1 0,0 1-104,0-1 0,0 1 20,0-1 0,0 0 102,0-3 1,1 3 15,2-3 0,-2 3 15,3 0 0,-3 4-48,-1-1 334,0 5-214,0-2 361,0 4-269,0 0 0,0 4 14,0 3 0,0-1-132,0 3 0,-1-1 11,-3 4 1,2 3 30,-4 1 1,4-1-7,-1 1 1,-2 0-105,2 6 0,-3-1 79,3 1 0,-1 1-175,0-1 1,2 0-75,-4-3 1,3-1-89,-3-2 1,3-3-147,0-3 162,-2-1-589,4 1 236,-3-5-171,4-1 0,-3-5 280,-1-2 1,1-2 425,3-5 0,0 1 0,0-1 0</inkml:trace>
  <inkml:trace contextRef="#ctx0" brushRef="#br0" timeOffset="-4322">7915 1961 8218,'-9'0'404,"3"0"1,1 0-255,2 0 0,1 0 278,-5 0 52,5-4-711,-6 3 0,4-8 205,-3 3 0,0 1 13,4-2 1,-5 4 64,2-3 0,-2 3-51,-2-4 1,0 4-23,-3-3 1,1 4 54,-3-1 1,-1 2 10,-3 1 0,0 0 38,0 0 1,0 4 111,0 2-145,0 2 1,-1 3 51,-2 2 156,2 1-186,-3 1-20,4 7 1,3-5 66,0 8-41,5 1-38,-7 2 23,7 1 1,-2 4 66,3 5-311,5 0 277,1 4-41,4-4 1,0 6 42,0 1-25,4 3-35,1-13 0,6 4-166,1-11 1,3 2 40,4-8 1,1-1-41,2-5 1,1-3 95,3-3 0,4-2 19,-1-2 1,1-1-50,-2-5 1,-2 0 37,-1 0 1,0-6-5,4-3 0,-5-2-5,-2-4 1,-2 2-182,-1-3 1,-4-3 86,-3-3 1,-1-1 98,-2 1 0,-2-1 21,-1-3 0,-4-1 12,1 2 0,-2-3 54,-1 0 0,-3-1-100,0 1 1,-4 0 13,0-1 1,-1 1 28,-2-1 0,1 2 63,0 2 0,0-2-87,3 5 1,-3 0-96,3 3 0,1 4-100,-2 3 1,4 4 113,-3 2 1,3 4-432,-4-1 320,5 2 1,-5 2-245,4 2 191,0-2-125,3 3-200,0 0 251,0-2-49,0 2 389,0-4 0,4 0 0,1 0 0</inkml:trace>
  <inkml:trace contextRef="#ctx0" brushRef="#br0" timeOffset="-2949">8541 453 7678,'-6'0'600,"2"0"1,3 1-142,-2 2 1,2-1-121,-2 5 0,2-4-121,1 3 1,0-3-13,0 4 1,0-1-23,0 3 0,1 1-38,2-1 1,-2 4 11,2 0 1,-2 3-6,-1 0 1,3 2-13,0 1 1,1-3-140,-4 0 1,0-1 35,0 4 0,0 0-126,0 0 1,0-4 34,0-2-149,0 1 1,0-3-9,0 2 1,0-6-212,0-1 262,0-4 16,0 3 75,0-10 0,0 0-13,0-4 1,1-1 16,2 1 1,-2-2-11,2-1 1,1-3 37,-1-4 1,5 0-41,-2 0 1,2-1-2,2-2 1,-1 2-100,1-2 0,-1 2 110,1 1 1,2 4-30,1 2 0,-1 3 4,-6 0 1,1 4-311,-3 0 120,3 4-284,-6-7 2,7 8-225,-7-3 461,8 4 1,-8-1 326,2-2 0,-2 2 0,-1-4 0</inkml:trace>
  <inkml:trace contextRef="#ctx0" brushRef="#br0" timeOffset="-2355">8815 262 8032,'-9'-4'560,"-1"3"1,4-6-559,0 4 292,-1-5-132,-2 7 1,-2-6 45,-1 4 1,1-1-13,-1 4 1,-3 0 11,-1 0 1,1 2-53,0 1 0,-1-1-93,-3 4 0,0 0-34,0 4 1,-3 3-87,0-1 1,0 2 63,3-2 0,0 3 61,0 4 1,0 0 27,0 0 1,4 1-34,2 2 0,1 1-29,2 3 1,-1 4 91,4-1 1,2 5-62,-1 1 1,4 3 16,-1 3 1,1-4-170,2 4 1,2-7-73,1 4 0,2-8 156,4-1 1,5-3 7,2-7 1,3 1-378,3-7 1,-1-2 137,4-5 0,-3 2 27,4-5 1,-4 0 85,3-3 0,0-4 4,4-2 0,-4-3 68,0 0 0,0-8-13,0-2 0,1-3-34,-4 0 1,-1 1 10,-5-5 0,1 1 106,-4-3 1,2-2-103,-2-1 1,-1 1 6,-6-2 0,1 3 64,-3 1 0,-1-4 6,-3 0 0,0 2-13,0 5 1,-1-3 15,-3 3 1,-1 1 53,-4-2 0,-1 5-78,1-1 0,-2 3 61,-1 3 0,1 3-56,-2 3 0,3 2-192,0 2 0,0 1-114,-3 5 1,3 0-153,-3 0 1,3 5 66,0 1 411,1-2 0,-1 9 0,1-3 0</inkml:trace>
  <inkml:trace contextRef="#ctx0" brushRef="#br0" timeOffset="5824">5347 1204 7632,'5'0'659,"0"0"-338,-2 0-160,-2 0 0,5 0-10,-3 0 1,-1 0 172,4 0-254,-4 0 70,7 0 1,-4 0 3,4 0 0,1 1-51,-1 2 0,1-2-142,-1 2 1,4 1 63,0-1 1,2 4-64,-2-4 1,4 4-3,-1 0 1,2 1 109,1 2 0,0-2-112,-1-2 1,1 3 85,0-3 0,5 2-43,1 2 1,-1 3 29,1-1 0,1 1 7,2-4 0,0 5-24,1 2 1,-1-1-2,1 0 1,-1 1-25,1 3 1,0 0 35,3 0 0,-3 0-145,3 0 0,-3 0 84,0 0 1,-1-3-123,1-1 1,-3-3 88,2 1 0,-1-2 33,4 2 1,-1-2-75,-2 5 0,-3-3-86,1 3 0,-4-1 133,3 4 0,-4-1-14,1-2 1,-2 1 125,-1-4 0,0 2-69,0-2 1,-3 1 79,0-2 1,0-1-56,2 2 0,-2-3 71,0 0 0,-3-1-83,3 0 0,-5 1 15,2-1 0,-2 0 6,2-3 1,-3 3 1,3-3 1,-2 1 1,-2 0 0,-3 0-12,1-4 0,-1 5-2,4-2 0,-1-1 7,1 1 0,-1-2 9,0 2 0,1-3-13,-1 3 0,1-4 3,-1 2 0,1 0 2,-1-1 1,1 1-4,-1-1 1,-2-2-1,-1 3 1,-1-2-1,2 1 1,1-2-111,-2 2 1,0-1 91,0 1 18,-4-2 1,6 7-16,-1-5 0,-2 3-2,1-3 1,0 2 8,0-2 0,2-2-3,-1 2 1,1 1 33,1-1 0,-2 1-33,-1-4 0,-3 3 48,4 0-39,-1 0 16,3-3-14,1 4 0,-4-3 4,1 2-3,-5-2 0,3-1-1,-2 0 184,-2 0-168,3 0 8,-4 0 107,0 0 102,5 0-207,-4 0 1,4 0 8,-2 0 13,-2 0 3,3 0 5,-4 0-4,4 0-8,-2 0-70,2 0 0,-4 0-243,0 0 257,0-4-21,4 3 96,-3-7 22,3 7 339,-4-8-260,0 8 0,0-4-20,0 2-146,0 2 0,1-3 82,2 4-127,-2-5 136,4 4 57,-5-3-84,0 4 1,0 0 1,-1 4 29,-3 3 0,3-2 9,-2 1 0,-1 1-63,1 2 1,-1 0 9,1 1 0,1-1-107,-1 1 1,-1-1 109,1 1 0,-3-1 3,2 1 1,1-1-91,3 1-33,-4-1 0,3 1 30,-2-1 10,-2-4 0,4 1-62,-3-3-174,3-2 160,1 3 1,0-5 75,0-2 0,0 1-13,0-4 0,0-1-10,0-2 0,0-1 6,0 1 0,0-1-3,0 1 0,0-4 10,0 1 1,0-2 13,0 1 0,4 2-21,-1-5 0,0 0 96,-3-3 0,0 0-81,0 0 1,0 3-8,0 1 0,0 3-20,0-1 242,0 3-29,0 0-54,0 5-62,0 1 4,0 4 1,0 0-6,0 4-15,0 1 1,1 5-2,2-1 0,-1-2-28,4-1 0,1-3-7,2 3 0,0 1-2,-3 2 1,5-2 2,-5-1 0,4-1 17,-3 1 1,0 3-6,-1-3 1,3 3 2,-3 0 0,-1-3-5,2 1 0,-5-1 2,1 4 0,-2-4 97,-1 0 1,3-3-91,0 4 1,1-4 1,-4 3 0,-2-4-10,-1 1 0,1 2 0,-4-2 0,0 1-85,-4-1 0,1-2 89,-1 2 0,0 3-7,-3 0 1,-1-1-13,-2 1 0,0 0-577,3 0 1,-3 1 249,4-3 1,-1 2 121,3-3 0,4 1-299,0-1 519,4-1 0,-7 6 0,4-3 0</inkml:trace>
  <inkml:trace contextRef="#ctx0" brushRef="#br0" timeOffset="11302">8416 1050 6883,'5'-5'994,"-4"-4"1,4 8-428,-2-2-401,-2-2 0,4 4 200,-2-2 0,-1 1 376,1-2 71,-2 3-8,-1-3-571,0 4 0,0 5-83,0 5 1,-4 1 82,-3 8 1,-2-1-1,-4 8 0,2-1-58,-5 3 1,4 4-181,0-1 1,-2 1 46,1-4 1,1 4-168,2 0 1,1-1-111,-1-2 1,-1-1 135,1 1 1,-4-1 136,8 0 1,-4 0-24,3-3 1,-1 1-175,-2-3 0,4 2-59,0-3 0,2-1-114,-2-5 0,4-3 3,-1-3 281,2-1 0,0 0 124,-2-3-135,2-2 170,-4-4-207,5 0 46,-4 0 25,3 0 0,-6-4-99,4-2 0,-1-3 94,4 0 1,-3-1-7,0 1 1,-3-1 0,3 1 0,-2 0-7,2-1 0,-1-4 1,-2-1 0,-3 0-8,3-1 0,-2 4 10,-2 0 0,1-2-2,-1 1 1,-3 4 33,1 3 1,-2 4 29,2-2 1,0 3 3,-4 1 1,5 0 87,-2 0 1,2 1-127,2 3 0,3-3 119,-1 2-98,5 2 1,-2-3 10,4 4 0,0-2 0,0 2 0,4 0-33,2 4 1,6-1 2,1 1 0,4-2-7,-2-2 1,3 3-26,1-3 1,1 3 39,2 0 1,-2 0-89,2-3 1,-2 2 78,-1-1 0,-4 0-3,-2-1 1,0 3-59,0-3 1,-1 2 5,-6 2 1,-1 0 69,-2 3 0,-1-2 5,1 1 1,-2-1 290,-1-2-254,0 1 1,-4-1 65,-3 1 1,2-5-42,-1-2 1,-1 1-20,-2-1 0,-1 1 20,1-4 1,-1 0-90,1 0 0,-4 0-8,1 0 1,-5 0-136,1 0 0,-1 3-58,1 0 1,-2 1 132,3-1 0,-3 3-33,-1 3 0,0-3 56,0 1 1,3-1-11,0 4 0,5-5-191,-2-2-488,7 2 416,-3-4 1,9-1-37,0-6 0,5-2-383,4-2 1,0 0 751,1-3 0,4-2 0,0-4 0</inkml:trace>
  <inkml:trace contextRef="#ctx0" brushRef="#br0" timeOffset="14067">9981 1949 7699,'5'0'760,"0"0"-230,-5 0 152,0 0-479,4 0 158,-3 0-273,3 0 1,-5 0 96,-2 0 0,-2 0-32,-5 0 0,0 0-76,-3 0 1,-2 4-255,-4-1 1,-1 3 75,-2-3 0,-2 4 129,-5-4 1,0 1-70,-3-1 1,0 1 79,-3 3 1,-3 0-106,0-4 1,0 4 90,-3 0 0,-2-2-6,-1 1 0,-3 1-91,0 2 0,-5 1-274,-1-1 1,1 1 173,2-1 0,-2 1 102,1-1 93,5 1 1,4-4 99,4 0 0,1 0-118,2 4 1,6-4 132,4 1 0,3-4-124,-4 3 1,5-1 54,-1 2 1,3 0 75,3-4-79,-1 0 0,5 0-18,-4 1 1,8-1-4,-2-3 0,4 1-64,0 2 40,-3-2 1,7 3-117,-4-4 1,3 0 117,-4 0 1,4 3 9,-3 1-63,-1-1 0,-2 0-16,0 0 1,2 0 41,1-3 0,3 3-1,-4 1 47,1-1 0,-3 0-42,-1 0 1,4 1 118,-1-1 1,4-2-83,-3 3 11,4-3 10,-7-1 35,8 0-26,-3 0 0,4 0 599,0 0-622,4-5-15,-3 0 14,4-4 0,-2-1-9,0 1 1,1 2-84,-1 1 1,-2 3-45,3-3 104,1-1-30,-4-2 72,3-1 0,-4 4 31,0 0 166,0 4-81,-4-3-112,-1 5-25,-1 0 0,-1 1 37,4 3 44,0-3-15,-2 7-48,0-3 0,-3 6 212,1 2-56,-1-3 1,4 5 8,-2-3-92,-3-1-30,8 3-5,-3-1-134,4-2 35,-4 3 1,3-2 143,-3 1-209,3-1 0,1-2 107,0-1 54,0 1-7,0-1-77,0 1-130,0-5-140,0-1 139,0 1-56,0-4 173,0 3-26,0-4 91,0 0-76,0-4 1,4-2 24,-1-3 0,0-1-23,-3 1 1,0-4 5,0 1 0,0-2-3,0 1 1,0 0-118,0-3 1,0 1 117,0 2-233,0-1 109,0-5 0,0 3 18,0 0 0,0 1 22,0 0 40,0-3 107,0 7-113,0-7-31,0 8 39,0-4 1,0 8-64,0-1 34,0 5 151,0-2 1,-1 4 189,-2 0 1,1 0 1,-5 0-167,1 0 0,0 4 171,-1 3-6,1 1-194,-4 2-13,1-1 1,-1 4 31,1-1 0,0 4-2,-1-3 1,4-1-1,-1-2 1,1-1-110,-3 1 11,-1-1 0,4 1 17,0-1 1,2-2-18,-2-1 1,3-1-122,-3 1 0,-1 3 52,-2-3 50,-1-2 0,0 4-122,-3-5 0,3 3 129,-3-3 1,2 2-59,2-2 62,4-2-198,-4 3 10,8-4-135,-3 0 293,4 0 1,1 0 114,2 0 1,2 3-76,5 0 0,4 1-98,1-4 1,2 0 53,-1 0 0,1 1 5,-4 2 0,2-1-61,-2 4 0,3 0-704,-4 4 422,5-1 124,-2-3 1,1 2-395,0-2 339,-5 3 334,7 0 0,-3 1 0,4-1 0</inkml:trace>
  <inkml:trace contextRef="#ctx0" brushRef="#br0" timeOffset="16696">9004 530 8915,'9'3'616,"1"0"1,3 3-393,-1-2 1,4 3-1,-3-1 0,2 3 317,-2 0-291,4 1 0,-1 0-71,6 3 1,0-2 13,6 5 1,0-3-131,6 3 0,1-4 49,3 4 1,3-3-254,0 2 1,0 1 91,-3 3 0,4 0 144,3 0 0,-3 0-179,-1 0 1,-3 0-512,-4 0 0,5 3 325,-4 0 0,0 0 13,-7-3 0,-3-3 61,-3 0 0,1-4 77,-1 4 0,0-4-3,-3 0 1,-1-1-7,-2-2 0,-3 1 10,-3-1 1,-2-2 14,-1-1 676,1-4-439,-7 7 0,4-8-199,-1 2 562,-3 2-130,3-4-333,-4 8 89,0-8 20,0 3-80,0-4-197,0 0 273,-4 0 2,3 0 56,-4 0-161,1 0 1,2 0 394,-4 0-176,4 0-73,-7 0-53,4-4 1,0 2 40,1-5-127,-1 5 1,3-2 40,-4 4 9,4 0 0,-7 0-14,3 0 0,-1 4-136,0 2 0,-1 3 70,2 0 1,-3 1 25,0-1 1,2 1-53,1-1 0,1-2-48,-2-1 1,0 0 66,4 4 0,-3-4-6,2 0 0,-2-3-48,3 4 73,0-5-36,-1 6 23,2-7 0,-2 4-18,4-5 0,0-1-124,0-3 1,1-1 89,2-4 0,2-1-5,1 1 0,2-1 0,-1 1 1,1-4 19,2 0 0,-2-3-8,-2 0 1,3 1-9,-3-1 0,4 0 7,2-3 0,-1 1-17,1-1 1,-2 0-47,-4 0 1,3 0 86,-3 0 1,-1 3-6,2 0 1,-4 5 105,3-2 0,-4 6-64,1 0 215,-2 5-251,-1-2 29,0 4 11,0 0 0,-3 4 110,0 2 0,0 0-39,3 0 0,0 0-39,0 4 1,0-4 8,0 0 0,0 1-21,0 2 0,3 2 28,0 1 1,5-1-24,-2 2 0,1 1 6,0 2 1,1-1 10,-2 1 0,3-4-103,0 4 1,-2-4 21,-1 0 1,0-1-4,4-2 0,-5 1-41,-2-1 1,1-2 76,-1-1 0,1-3-39,-4 3 1,0-2 20,0 2 0,-1-4-10,-3 1 1,2 1 3,-4 0 16,0-1 1,-7-3-18,0 0 0,0 0 1,0 0 1,-2 0-115,-4 0 1,1 1 72,3 2 1,-3-2-203,2 2 0,-4-2 71,1-1 0,1 1 59,5 2-321,3-2-788,-4 4 47,9-5 353,1 0 1,5 0-631,2 0 1451,-2 0 0,7-5 0,-2 0 0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9:48.687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33 986 7955,'1'-6'-619,"2"0"162,-2 4 338,8-2 148,-4-1 1,1 4-11,1-2 1,-4 2 42,3 1 1,-4-1-33,1-2 0,-1 2 102,2-2-64,-3-3 1,6 1-63,-4-4 1,1-1 13,-1 1 1,0-1-16,3 1 0,-3-4-8,3 0 1,-2-3-42,2 0 1,-3-3 70,3-3 1,-3-1-8,4-3 0,-5-1-42,1 2 0,-2-4-42,-1-2 1,0 1 53,0-1 1,0 1 3,0 2 0,0 0 18,0 3 1,-4-2 2,-2 1 0,0 2 18,0-1 0,3 4-29,-3-1 0,2 2 39,-2 1 1,0 0 1,-4 0 0,2 3 8,2 0 0,-3 5 36,3-2 0,-3 6 11,0 0 1,3 4 10,-1-3 16,5 4-211,-6-3 187,7 1-228,-4 3 76,5-3-28,0 4 77,0 0-25,0 4-2,0-3-5,5 8 17,-4-4-5,3 4 33,-4 1-11,0-5 5,0 4-8,0-8 0,-1 3-1,-2-4-10,2 0 7,-8 4 1,4-2-28,-5 4 0,1-2 22,0 2 3,-1-4 0,1 5 5,-1-3 0,1 2 14,-1-3 1,4 1-13,-1-1 3,1-2-6,1 4 6,-4-5 33,8 0-34,-3 0 0,5 0-3,2 0 1,0 0 17,3 0 0,1-5 2,6-1 1,-2 1-20,5-1 1,0 0 0,3 0 0,0-2 3,0 1 0,0-1-2,0-2 1,0 4-11,0 0 1,0-1 11,0-2 1,0-1-37,0 1 1,-4 3 14,1-1 1,-4 4-24,0-3 37,-1 4 2,-2-2 1,-3 2-18,-3-1-2,-2 2 165,-1-3-142,0 0 3,-4-1 0,-2-4 26,-3 3 0,-1-3 2,1 3 0,-4 1-33,1-1 1,-5 0-1,1 0 1,1-1 2,-1 3 1,4-2-4,-4 3 1,1-1-2,0 1 1,-2 1 10,4-1 0,0 2 51,4 1 1,-1-3-46,1 0 3,-1 0-23,1 3 1,1 1 2,1 2 1,2-1 0,2 4 1,2 1-6,-2 2 1,2 1 12,1-1 0,0 4-4,0-1 1,0 5-33,0-1 0,0-1 4,0 1 1,0-4 0,0 4 0,0-4-36,0 0 1,0-1-114,0-2 0,1 0 55,2-3 1,-1 1-408,4-3-115,-4 3 211,7-6 427,-8 3 0,3 0 0,-4 2 0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9:42.537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38 2105 7918,'-6'-1'0,"-1"-1"0,1-2-267,1-1 1,-1 1 133,3-2 1,2 3-122,-2-3 165,2 3 1,1-2 88,0 2 0,3 1-109,0-4 135,5 4 0,-3-3-20,4 5 0,1 0 17,-1 0 1,2 0-11,2 0 0,-2 1 41,5 3 0,0 1 6,3 4 0,3 1 82,0-1 0,4 2-67,0 1 0,5 0-12,4 4 0,-1-4-6,0 4 1,2-3 4,5 3 1,-2-5-66,2 2 0,-2-3-146,-1 0 1,0-2 130,0-1 0,-1 0-127,-2-4 0,0 0 67,-3-3 1,0 1 48,-4 3 0,-3-3 40,1 2 1,-5-2-28,1-1 1,-2 0 5,-1 0 0,-1-1-1,-3-2 0,0 2 8,-2-3 24,-3 3 6,4-3-16,-5-1 0,-3-1-15,-3-1 67,-2 1 1,-1 0-30,0-1 1,-1 4 6,-2-3 0,-2 3-26,-1-4 0,-2 5 4,1-1 1,-1 1 70,-1-1 1,0 1-19,3-5 0,-3 4-91,3-3 0,-2 3 54,-2-4 0,4 1-108,-1-3 0,1-1 60,-3 1 0,2-4-107,1 0 1,3 1 170,-3 2 0,3 4-4,0 0 0,2 2 13,1-2 5,0 4 10,0-2-62,0 8 0,1 2 81,2 7 1,0-3-50,3 3 0,-3 2 84,3 1 0,0 5-111,0 1 0,1 1-2,-4-1 1,5-2 23,-2 2 0,-1-2 3,2-1 1,-4-1-143,3-2 1,-3 1 122,4-5 1,-5 4-73,1-3 1,-2-1 56,-1-2-68,0-1 89,0 1 12,0-5-26,0-1-5,0-4 1,0-4-13,0-2 1,-3-3 9,0 0 0,-4-2-87,4-1 0,-4-3 81,1-4 0,-2 0-112,2 0 1,-3 0 21,3 0 1,-2 0 25,-2 0 0,2 0 65,1 0 1,-1 4 2,2-1 1,0 4 17,0 0 1,3 4-87,-3 2 308,4 4-148,-3-7-36,5 8-49,0-3 0,5 4-9,1 0 1,-1 1-6,1 2 0,1-2-5,2 3 0,4 1-23,0 1 1,0-1 32,0 2 1,-2-2-13,5 1 0,-3 3-1,3-3 1,-4-1 8,4 2 0,-4-4-2,0 3 0,2-4 0,-1 1-3,-1 3 1,-3-4-5,-3 4 35,2-4-28,-6 7 1,2-4 124,-4 4 1,-1 1-118,-2-1 1,0 1 29,-3-1 0,-3 1-71,-4-1 1,0 2-125,4 1 0,-2-4 39,-1 1 1,1-2-221,-1-1 1,-2 1-63,1-4 0,1 1 401,2-4 0,1 0 0,-1 0 0,1 0 0</inkml:trace>
  <inkml:trace contextRef="#ctx0" brushRef="#br0" timeOffset="2786">2740 0 6772,'-5'10'98,"2"-1"1,1 4-35,-2-1 1,2 5-2,-4-1 1,0 6 10,-4 3 1,1 4 62,-1 2 0,-2 0-84,-1 4 1,-1-1 25,2 4 1,0 1-21,-4 2 1,4-1 5,-4 5 1,0 3 37,-3 6 1,0 0-6,0 2 0,-3-1-32,0 5 1,0-3 7,3-3 1,3-2-35,0-1 0,1-3 24,0 3 1,-2-4-136,4-2 1,1-3 123,2-4 0,0-1-123,-3 1 0,6-3 83,-3 0 0,3-5-17,-3 2 0,1-6-14,-1 0 1,2-5-8,2 1 1,-3-3 12,3-3 0,1 0 10,-2-3 1,5 3-5,-1-4 0,-1 1 7,1-3 1,-1-4-9,4 0 10,-4-4 1,3 3 24,-3-5 7,4 0-86,0 0 0,-3-2-9,0-1 1,-2 1-9,2-4 1,1 1 54,-4-2 1,3-1-6,-4 2 0,2 0 5,-1 0 1,-3 1-14,3-2 0,-6 0 57,0 4 1,-1-1-54,4 1 0,-1 1 53,1-1 0,-4-1-35,0 1 0,0-1 22,0 1 0,2 2-1,-5-3 1,4 3-4,0 1 0,0 0-12,-1 0 0,6 0 4,-3 0 147,3 0-129,-2 0-6,3 5-12,2 0 1,4 1-3,0 0 1,1 0 41,2 0 1,3 2-2,3-1 1,4 0-20,-1-1 1,5 3 4,-1-3 1,2 3-23,1 0 0,1 1 13,2-1 1,-2 1-44,2-1 1,-2 0 20,-1 1 0,0-1-6,0 1 0,0-1-2,0 1 1,-4-1-10,-3 1 0,2-4-2,-1 0 0,-1 1 2,-2 2 0,-1 0 12,1-3 0,-4 1 0,0-3 1,-3 0-102,4-1 97,-5-2 0,2 4 109,-4-2-97,0-2 0,-4 7 4,-2-5 1,0 3 3,0-3 1,-1 2 2,-6-2 0,2-2 50,-1 2 0,0 1-55,0-1 1,0 2 21,-4-2 0,5-2-12,-2 2 0,1-2-36,0-1 0,1 0-7,-1 0 1,-2 0-4,1 0 0,0-1 0,0-2 0,2 2-8,-1-2 0,-2 2 24,1 1 0,1-5 0,2 4 54,1-2-19,-1 2 16,1-3-34,4-1 0,-3-5 4,5 1 1,0-1 23,3 1 0,0-4 0,0 0 1,1 0-43,2 0 0,1-1 19,3-1 0,0-2-18,-4 4 1,5-4 14,-2 1 1,-1 2-172,1-2 0,0 0 28,0-3 1,1 3-93,-3 1 1,3 2 88,-1-3 1,0 4-133,0-4 0,-1 4-80,1-1 1,3 3-214,-3 0 563,3 1 0,0 0 0,5-5 0,1-1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2:31.338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332 274 7278,'0'9'564,"0"-3"0,0-1-293,0-2-118,0-2-2,0 3-59,0-4 838,0 0-728,0-4-84,0-1 1,-1-5 7,-2 1 1,1 3-11,-5-1 0,4 5-4,-3-1 0,3 2-200,-4 1 173,1 0 0,-2 1-42,1 2 0,-1 2-110,2 5 1,-3 3 53,0-1 0,2 5 73,1-1 0,1 2-117,-2 1 1,0 0 40,4 0 0,-3 3-15,2 0 0,1 1 23,3-1 0,-3-1-10,0 4 1,0-4-48,3 2 1,0-4-109,0-4 0,1 2-504,2-4 462,-2-1 1,6-5-21,-3-1 0,3-4 6,-1 1 0,2-3-182,-2-3 1,2-1 40,-1-2 1,1-3-16,2 3 1,-1-1 205,1 0 1,-4-1 178,0 1 0,1-1 0,2-1 0</inkml:trace>
  <inkml:trace contextRef="#ctx0" brushRef="#br0" timeOffset="744">446 38 7660,'-10'0'456,"4"-1"-240,0-2 0,0 1-24,0-5 0,-2 4-74,1-3 0,-1 4-108,-2-1 0,1 0 114,-1 0 0,1 2 39,-1-2 0,-2 2-91,-1 1 1,-3 0 24,4 0 1,-5 1-122,1 2 1,-2-1 99,-1 5 0,3 2-43,1 4 0,-1 4 65,-3-2 0,0 3-23,0 1 1,1 4 68,2 3 0,2 1-16,1 2 0,2 3-161,-1 3 0,2 3 116,4 3 0,-1-1-132,3 4 1,1-1 84,3 2 0,0 3-96,0-4 0,0 0 13,0-6 1,5-1-86,1-2 0,5-2 101,2-5 0,4-3-94,-1 1 0,3-8-27,3 0 0,1-5 109,2 0 0,3-3-33,-3 0 1,2-4 11,2 0 1,-1-4 75,1 2 1,2-4-99,1-4 1,-2-2 1,-4-6 1,0 0-18,-4-4 1,0-3-2,-3-3 1,-4-3 37,-3 3 0,-1-8-1,-2 2 1,0-3 97,-3 3 1,2-4-69,-5 1 0,0-5 100,-3 1 1,-1-1-34,-2 2 1,-2-7 56,-1 4 1,-2-3-58,1 2 1,-1 0-31,-2 0 0,1 5 14,0 5 0,-4 0 5,0 6 0,2 1-107,4 5 0,-1 3 57,2 3 1,-3 4-608,0 0 255,-1 3 0,1-1-194,-1 4 0,4 3 69,0 1 506,4 3 0,-7-2 0,4 5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51.901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0 10 7896,'-5'-1'512,"2"-3"-300,2 3 37,1-3 167,0 4 1005,0 0-1195,4 0 0,-2 0 61,4 0 1,-3 3 117,4 1 1,-1 2-199,4-3 1,-1 4-45,1 0 1,0-1 97,3 3 0,-2-1-35,5 4 1,0 0-123,3 1 0,4-2 68,2 5 0,-1 0 54,2 3 0,2 0-59,4 0 1,4 0-120,-2 0 0,3 0-41,1 0 1,-1 0 96,-2-1 0,5 1 0,-2 0 13,1 0-106,0 0 1,3 0 0,2 0 2,2 0 0,5 0 74,-1 0 1,-2 3-11,-4 0 1,-5-3-187,-1-3 125,0-4 0,-6 5 64,3-5-74,-2 5 42,-1-6-63,-2 2 1,4 0 6,-3-1 0,-1 4 39,1-3 1,0 1-14,0-2 0,-4-1 27,1 1-22,-2 3 0,-1-4 6,-3 1 0,1-1 12,-1-2-60,0 1 1,-3-1 8,0 1 1,-3-4-6,0 0 0,0 1-6,2 2 1,-3-2-23,-2-1 0,1-3-11,-2 3 0,4-4 45,-3 2 0,-1 0-19,-2-1 0,2 0-190,1-3-47,0 0 114,-4 4 1,5-3-54,2 3 154,-3-3 0,2-1 134,-2 0-136,-3 0 1,7 1 27,-4 2 1,2-2 20,-2 2 0,1-2-47,-2-1 0,-1 0 13,2 0 0,-2 3 217,2 0-148,-3 1 0,4-3-42,-4 2 1,-1-2 10,0 2 0,1-2-93,-1-1 0,1 3 77,-1 0 0,1 0 12,-1-3-11,1 5 0,-1-4-9,1 2 0,-4-1-8,0 1 0,1-2-152,2 2 181,1-2 0,-4 3-43,0-1-22,1 0 10,-2-3 32,3 0 0,-6 0-28,5 0 28,-5 0 1,3 0-6,-2 0 1,-1 0-19,5 0 91,-5 0 28,6 0-99,-7 0-28,8 0 36,-8 0 6,3 0-159,-4 0 144,4 0-10,-3 0 0,3 0-5,-4 0 832,0 0-748,0 4-69,0 1 0,0 2 62,0-1 0,0-3-88,0 4 1,0-4 88,0 3 1,0-3-9,0 3 0,-3-2-98,0 2 1,-1-3-444,1 3 314,2 1 0,-7-1 56,5 0 89,0 1-74,-1-2 72,3 3-9,-3-7 1,3 4-41,-3-5-139,3 0 406,-3-5-233,4 4 192,0-7-160,0 3-2,0-1 77,0-2 1,0 3-70,0-5 1,3 4 60,0 0 0,1-1-53,-4-2 18,4-1 0,-3 1 13,2-1 1,-2 1 150,-1-1-35,0 1 1,3-4-67,0 1 0,1-4 56,-4 3-88,0 1-80,0-2 80,4 3 0,-3-2 33,2 3-98,2 5 0,-4-3 86,2 1-24,3 3 1,-5-1 1,2 2 1,-1 2-56,1-3 449,-2 3-133,3 1 54,1 5-257,-4 0-12,7 0 0,-7 3 31,2-1 0,2-2 95,-2 1-100,4 1 1,-3 2 12,3 1 0,1-1 62,-2 1-213,-1-1 0,2-3 75,-4 1 1,4-1-1,0 4 1,-2-1-161,1 0 0,-2-2 75,2-1 49,-4 0 0,5 1-166,-4-1 162,1 0-20,0 4 1,-3-4-9,2 1 93,-2-5-104,-1 2 6,0-4-77,0 4 102,-4-3 27,-1 3 0,-5-1-22,1 1 1,-1-1-6,1-3 1,-1 0 54,1 0 0,-4 0 71,1 0 1,-5 0-106,1 0 0,2 0 9,2 0 0,-2 0-17,1 0 1,-3 0 20,4 0 0,-1 1-24,4 2 0,0-1 16,3 4 1,-3 0-7,3 0 0,1 2-6,-1-1 0,0-2-7,0 1 0,-2-3 9,1 4 1,2-5 0,-1 1 0,3-2-9,-4-1 0,5 1 12,-1 2-52,2-2 43,1 4-5,0-5-19,0 0 26,0-5 1,0 3-43,0-4 37,0 4-5,4-7 7,1 4 1,5-1 17,-1 0 0,-2 2-12,-1-2 0,-3 1 1,3-2 0,-2-1 4,2 2 1,-1-3-8,1 0 1,0-1 3,-3 1 1,-1-1-2,4 1 1,-3-1-1,4 1 0,-4 1-37,3 1 0,-3 0-206,4 4 239,-5-5 0,5 6 1,-4-4 1,1 3 49,-4-4-60,0 1 1,0 0 3,0-1 1,0 1 3,0-3 1,0-1 0,0 1 14,0-1 1,-4 4-60,1 0-89,0 3 213,3-1 4,0 4 198,0 0-170,4 0 167,-3 0-242,8 0 1,-7 1 18,4 2 1,-3 0 50,4 3 0,-4-3 5,3 3 1,-1-2-54,2 2 1,1-3-9,-2 3 0,3 1-65,0 2 1,1 0 74,-1-3 1,1 2-86,-1-1 0,1 0 109,-1-1-93,1 3-18,-1-4 1,0 1-118,-3 1 0,-1-5-196,-2 1 56,-2 2-9,4-4 0,-4 5-114,2-3-273,-2-2 163,3 3-267,0-4-274,-3 4 376,4-3 0,-10 2 686,-1-6 0,-2-2 0,-2-5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4:01.734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9 0 7894,'-4'5'-759,"3"4"1,-7-7 620,5 4 1,-3-3 447,3 4-215,-1-5 1,4 3-48,0-2 113,0-2-96,0 4 0,1-5 3,3 0 0,-2 0-47,4 0 1,-3 0 5,3 0 1,1 0-44,2 0 55,1 0 0,-1 1-19,1 2 1,-1-2 8,1 2 0,2-2-65,1-1 1,1 0-3,-2 0 1,0 3-12,4 0 1,-4 0-2,4-3 0,-1 4-9,1-1 1,1 0 47,-1-3 1,-1 3-6,1 0 0,0 0-8,3-3 0,0 4-5,-1-1 1,-2 0 20,0-3 1,-1 3 6,1 0 1,2 1 5,-3 0 1,0-3-3,1 2 0,0 1 2,3-1 1,0 4-52,0-4 1,-1 1 36,1-1 0,-1-2-3,-2 2 0,5 1 1,-2 0 1,2 2-12,-2-3 0,0 1 12,0-1 0,1 0-2,2 3 1,-2-3 9,2 3 1,-2-2 2,-1 2 1,0-3 13,0 3 1,3-3-24,0 4 0,2-5 26,-2 1 1,-1-1-22,4 1 0,-4-2 20,1 3 0,1-3 4,-1-1 1,2 3 0,-2 0 1,-2 1-4,2-1 0,1-2 2,-1 2 1,3-1-30,-2-2 0,3 3 20,-1 0 1,-1 0-36,2-3 0,-4 3 32,3 0 1,-1 1-58,2-4 0,-2 3 47,-2 0 0,-2 1-4,2-1 1,-1-2-2,1 2 1,-1 2 0,5-2 1,-4 1 34,3-1 0,-3-2-34,3 2 0,-3 2 61,4-2 1,-4 0-52,3-3 1,-1 3 10,2 0 0,0 1 0,-4 0 1,1-3 1,-1 2 0,-2 1 3,2-1 1,2 1 0,-2 0 1,1-2 27,-1 4 1,-1-4-34,4 1 1,-3 1-14,4 0 0,-4 2 15,3-3 0,0 1-39,4-1 0,-4 0 19,0 3 1,-3-3-5,4 3 0,-1-4 8,3 2 1,0 0-6,-3-1 1,2 1-4,-1-1 0,1-1 5,2 5 0,-1-5 68,0 1 1,1 1-64,-1-1 1,1 4 52,-1-4 1,0 1-59,-3-1 1,5-1 0,-1 5 1,1-4 7,-1 3 1,-1-4-1,1 1 1,-1 2-105,0-2 0,1 3 102,-1-3 0,1 2-88,-1-2 0,1-2 67,-1 2 1,2 1 3,1-1 1,-2 4 5,-1-4 0,4 1 1,-4-1 1,-1-1-18,-1 5 0,-1-4 0,3 3 1,-1-3 63,1 3 1,-5-2-50,6 2 1,-3-4 15,3 1 0,-4 1-12,0 0 1,-3 0 1,3-1 1,-2-1-3,2 4 0,-3-2 0,3 2 0,-4-3-4,1 3 0,-2-4-1,-1 2 1,0 0-9,0-1 0,0 3 11,0-3 1,0 4-67,0-4 1,3 3 59,0-3 0,-2 1-41,-1-4 1,-4 3 44,7 0 0,-4 0 3,4-3 1,-2 3-1,-1 0 1,1 1 1,2-4 0,-2 3-14,2 0 0,-2 1 1,-1-1 0,3-2 73,1 2 0,2 2-58,-3-2 0,1 3 1,-1-3 1,-2 1-3,2 0 1,2-2-4,-2 4 1,0-3 0,-3 4 0,0-4-1,0 3 1,1-3 16,2 4 0,-2-4-14,2 3 0,-2-3 3,-1 3 0,0 0-3,0 0 1,0 1 19,0-3 1,0 2 18,0-3 0,-2 4 4,-1 0 1,2-2-7,-2 1 1,2-3 3,1 4 1,0-4-24,0 3 0,0 0 7,0 0 1,0 1 3,0-4 0,0 5 3,-1-2 1,1-1-99,0 2 1,0-2 58,0 1 1,-3 0-7,0-3 1,0 1 54,3 2 0,3-1 2,0-1 1,-3-2 88,-3 4 0,-4-3-114,4 4 1,-3-4 16,2 3 1,-3-3-5,1 3 0,-3-2 0,0 2 0,2-4 9,1 1 1,1 1-7,-2 0 1,0 2-21,4-3 0,-4 1-9,4-1 1,-3-1 58,3 1 0,-4 1-37,4-1 0,-4 1-3,0-1 1,-1-2 3,-2 3 1,1 0 40,-1-1 0,-3 1-65,1-1 0,-4-1-5,3 5 1,-3-5-3,4 1 0,-4-2-6,3-1 0,4 3-76,2 0 1,1 1 106,-4-4-44,1 0 0,-1 0 19,1 0-17,-1 0 41,1 0 0,-1 0 132,1 0 1,-4 0-51,0 0-48,1 0-241,2 0 237,1 4-122,-5-3 81,-1 3 1,-3-4 137,2 0-88,-2 0-1,4 0-38,-1 0 1,-3 1 47,2 2-104,2-2 94,-4 4-80,4-5 61,-5 0 37,0 0-70,0 4 24,0-3-10,0 7 0,0-6 52,0 5 1,0-4-25,0 3 25,0-4 1,-1 7-48,-3-3 0,3-1-58,-2 2 1,-1-4 83,1 3-27,-5 0 0,4 4-47,-2-1 1,-1-2-43,3-1 45,-3-4 29,2 6 15,-1-6 1,2 3-23,4-2 208,0-2-96,0 3 18,0-4 22,0 0-356,0-4 186,4-1 0,1-5-59,1 1 1,-1 2 78,-2 1 1,-1 0-89,1-4 1,1 1 42,-1-1 1,0 1-10,-3-1 1,0 1 39,0-1 0,3 1 3,1 0 1,-1-1 21,-3 1-37,4-5 0,-2 3 57,4-1 0,-4 4-57,2 2 287,-3 4-134,3-6-60,-3 6-112,3-2-25,-4 4 57,0 0 0,1 3 28,2 1 0,-1 2-57,5-3 0,-4 4 42,3 0 0,1-2 114,2 1 1,-3-3-32,1 4 0,-1-2 87,3 1 1,1 3-129,-1-3 1,1-1 1,-1 2 0,1-2-98,-1 1 113,1 3 0,-1-5-110,1 2 1,-4 2 93,0-5 1,-4 1-209,2-1 0,-2-2-15,1 2 1,-2-1 36,2 2 116,-2-3 1,-2 3 8,-2-4 1,-2 0-58,-5 0 1,1 1 21,-1 2 1,1-2 102,-1 2 0,1-2-83,-1-1 0,0 4 208,-3-1 0,3 3-78,-3-3 0,2 1-116,2 0 1,0-3-176,-1 2 1,4-2-304,-1-1 1,4 3-779,-3 0 494,4 0 304,-2-3 193,4 0 0,0-1-288,0-2 563,0 2 0,-5-7 0,0 2 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3:23.999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0 996 7914,'6'0'720,"-1"-4"-741,-2 1 0,-1 0 74,4 3 1,-2 0 178,2 0-236,0-4 0,4 3 53,-1-2 1,4-2-36,-1 2 1,4-3 79,-3 3 0,5-4-114,1 4 1,1-4 70,5 1 0,-3-3-12,3 0 0,1-2-32,2-1 1,4 1 40,-1-2 1,5 2-109,-1-2 1,5-1 96,1-1 1,0-3-110,-3 2 0,3 1 93,0-1 1,1 4-158,-1-4 1,-2 0 83,2-3 1,-2 3 34,-1 1 1,0 2-85,0-3 1,0 1 61,0 0 1,-1-2 3,-3 4 0,3-4-4,-2 2 0,1-2 33,-1 1 0,0-1-31,-3 4 1,0 1 29,-4 2 1,-3 1 3,1-1 1,-5 1 3,1-1 1,-1 1-10,1-1 1,-2 2 0,2 2 1,-2-3 31,-1 3 0,3 1-34,0-2 0,0 1 25,-3-3 1,0 2-21,0 1 1,-1 3 10,-2-4 0,1 4-6,-5-3 0,4 4 0,-3-1 0,-1 1-1,-2-2 0,-4 3-1,1-2-5,-1 2 0,3 1 5,1 0 0,-1-3 2,1 0 0,-1-1-3,1 1 1,-1 1 2,1-1 1,0-1 15,3 1 1,-3-1 1,3 1 0,-2 1 23,-2-1 1,-3-1 5,1 1 0,-4 0-31,3 3 14,-4 0 8,7 0 0,-7-1-16,4-2 0,0 2-44,4-3 0,-3 2 21,3-1 1,-3 1-5,6-4 1,-3 4 9,0-2 1,-1 0-2,1 1 4,3 0 1,-2 0-5,2 0 1,-3-1 64,0 4 0,-4 0-59,0 0 0,-3-3 129,4 0-122,-1 0 1,4 3 1,-1 0 0,-3-3 14,1 0 1,-1-1-1,3 4 1,1-3 2,-1 0 1,1-1-11,-1 1 0,1 2 10,-1-2 0,1-2-9,-1 2 0,0-1 16,-3 1 1,2 2-17,-1-2-14,-3 2 0,1 1-12,-2 0 0,-2-2-5,3-1 1,-2 2 25,1-2-5,-2 2 0,4 1 58,-2 0 0,-1-1-46,5-2 35,-1 2-45,4-3 2,-1-1-20,1 4 0,-4-3-3,0 4-6,-4 0 39,2 0-15,-4 0 284,0 0-271,5 4-24,-4-3 1,3 8-23,-4-3 0,0-1 124,0 2-74,0-1 0,0 4 50,0-1-73,0 0 1,0 1 1,0-1 1,0-2-32,0-1 1,0-3 52,0 4-16,0-5 0,0 3 9,0-2-62,0-2 0,1 3-61,2-4-8,-2 0 73,3 0-3,-4 0 9,0 0 1,0-4 48,0-2-39,0-3 0,0 0-31,0-1 0,-3 1 13,0-1 0,0 0 1,3-3 0,-3 3 30,0-3 1,-2 3-6,2 0 0,2 1 40,-2-1 0,1 1-48,-1-1 0,2 1 151,-2-1-142,2 1 1,1-1 57,0 1 0,-4 3-39,1-1 0,0 5 0,2-5 102,-2 4 8,2-1-162,-3 4 82,4 0-95,0 0 68,4 0 1,-2 0-42,4 0 1,-3 4 34,4-1 1,-4 0-4,3-3 0,-3 3-23,4 0 1,-2 1 16,1 0 1,3-3 5,-3 2 1,2 1-6,2-1 0,-1 1 6,1 0 1,-1-3-5,1 2 0,-1-1-14,1 1 9,-1-2-1,1 3 3,-1-4-3,1 0-4,-5 0 1,0 0 4,-2 0-1,-2 0 0,4 1 0,-5 2 114,0-1 0,-1 5-46,-3-4 0,2 3 130,-4-2 0,1 3-160,-2-1 0,0-1 16,4 2 0,-5-4 123,2 3 0,1 0-94,-1 0 0,0 2-137,0-1 0,-2-2 135,1 1 1,-1 1-243,-2 2 1,4-3-287,0 1 43,-1-1 1,-2 0-10,-1 1 1,5-4-770,2 3 115,-2-4 260,4 2 808,-4-4 0,5 5 0,0 0 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2:35.541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532 197 6126,'0'-5'1173,"-4"0"-981,1 2 1,-1 2 305,1-2-290,2 2 1,-8 1-47,3 0 1,-2 0-102,-2 0 1,1 0 62,-1 0 0,1 0-106,-1 0 0,1 1 44,-1 2 1,1-1-149,-1 4 1,-2 0 80,-1 4 1,0-1 28,4 1 1,0-1 148,-1 1 1,4 2-129,-1 1 0,4 3 8,-3-3 1,4 2-2,-1-2 0,2 4 12,1-1 0,1-3-23,2 0 1,2 2-72,5 1 0,0-2 87,3 2 0,-2-4-5,5 0 1,-3 2-120,3-1 1,-4 0 95,4 0 0,-4-3-73,0 3 0,-1-1 65,-2 0 1,-4 2-58,-1 2 1,-3-1 41,-1-3 0,0-1-9,0 1 1,-3-1-14,-1-2 1,-6-2-4,0-1 0,-4-4-149,1 1 0,-4 1 53,1 0 1,-2-1-88,-1-3 0,4-1 48,-1-2 0,4 0-111,0-3 0,-2 0 34,1-4 0,4-2 91,3-1 1,2-1-79,-2 2-671,4 1 422,-2-7 467,4 8 0,-4-8 0,-2 3 0</inkml:trace>
  <inkml:trace contextRef="#ctx0" brushRef="#br0" timeOffset="641">588 19 7440,'-6'-3'-112,"0"0"0,3 0 174,-4 3 1,1-1 129,-3-2 1,1 2-98,-1-3 1,1 3-1,-4 1 1,-3 0 124,-1 0 0,1 0-74,0 0 1,-1 0 76,-3 0 0,0 1-19,0 3 1,-1 1-24,-2 4 0,1 5-68,-5 2 1,5 2-47,-1 1 1,1 1 8,-1 2 0,1 2 57,-4 5 1,4 0-15,-1 3 0,2 1-4,1 5 0,0 1-29,0 2 0,4 1-9,2 3 1,7 1-104,3-2 0,2 1 41,1 0 0,4-6-119,2-5 0,7-3-70,3 0 0,6-5 86,3-4 1,4-2 25,2-1 0,0-4 31,4-3 0,-5-1-133,2-2 0,0-3-9,0-3 1,1-2-66,-2-1 1,-1-4 93,1-3 0,-1-5-19,-2-4 0,-4-2-52,-2-1 1,-2-4 97,-1-3 1,-1-1-40,-2-1 1,-3-2-3,-7-1 0,2-2 255,-1-2 0,-3-3-23,-1 0 0,-2 4 20,-1-4 1,0 2-190,0-2 0,-1 1-7,-2 2 0,1 4-112,-4 5 0,-1 0 106,-2 4 0,-1 3-148,1 3 0,-1 6 56,1 0 1,-1 2-131,1 5 330,-1 0 0,1-2 0,0 0 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4:04.791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840 920 9304,'-1'8'282,"-2"-2"-129,2 3 102,-3-4 81,-1 4-265,4 1 0,-6-1-229,4 1 0,-1-1 129,0 1 1,-1 0 118,-4 3 1,-1-1 64,1 3 1,-2 4-84,-1 3 0,1 2 30,-2-2 1,3-2-86,0 2 1,-2 1-115,-1-1 1,1 0 104,2-3 1,1 0-20,-1 0 1,1 0-146,-1 0 1,4-4 106,0-3 1,-1 2-89,-2-1 0,2 3 58,1-4 0,0 4 15,-4-3 1,4 2 33,0-2 0,0 3 3,0-4 0,-2 1-24,1-3 0,3-4 10,1 0 1,-1-3 252,1 4-257,-1-5 123,4 2-96,0-4-48,0 0 0,-1-3 65,-2 0 0,2-2-22,-2 2 48,2 2-41,-3-7 29,-2 3 0,-2-2-19,2 1 1,-3 3 1,3-4 1,-1 4-1,-1-2 1,2 1 4,0 1 1,-4 3-3,1 0 1,-4 0-2,0 0 1,3 0-7,0 0 1,3 0 0,-7 0-18,5 0-42,-1 0 1,4 3 551,0 0-84,4 0-275,-3-3-413,5 0 262,0 0 1,1 3 54,3 0 0,1 1-14,4-4 0,1 3-95,-1 0 1,2 1 66,1-1 1,0-2-15,4 3 1,-4-3-116,4-1 0,-3 1 97,3 2 0,-5-2 30,2 2 0,1-2-40,-2-1 21,1 0 1,-4 1-53,1 2 312,-5-2-29,-1 8 204,-4-4-316,0 5 1,0-4 106,0 0-213,-4-4 0,2 6 80,-4-5 0,3 1 6,-4-1 1,4-2 10,-3 2 0,3 2-299,-4-2 152,1 4 1,-4-3 45,1 3 1,0 0-2,-1-4 13,1 5 0,-1-4 101,1 2 0,2 1-79,1-3 3,4-1 7,-7-3 4,8 0-46,-7 0 0,6 0-191,-4 0 166,3-4 0,-2 1-113,2-3 1,2 3 72,-2-3 0,2 2 43,1-2 1,-3 3-19,-1-3 1,1-1-14,3-2 0,0-1-42,0 1 1,0-1-2,0 1 0,0 0-98,0-1 1,0-3 58,0 1 0,1-1-4,2 4 1,-1 2-359,1 1 154,-2 0-539,-1 0 904,0-2 0,0 7 0,0-3 0</inkml:trace>
  <inkml:trace contextRef="#ctx0" brushRef="#br0" timeOffset="2784">891 1602 8079,'-4'-5'405,"3"-4"0,-3 4-280,4-4 0,-1-1-195,-2 1 0,1-1 415,-5 1-115,5-1 1,-5 1 165,4-1 1,-5-4-80,2-1 1,-1-3-158,0-1 0,-1-1 55,1-2 1,-2-1-268,-4-3 0,3-1 115,-3 2 1,3-3-51,0 0 0,-3-5-3,-3-2 1,1 2-9,-1-2 0,0-2-67,-3-1 1,0-2 64,1 5 0,2 0-74,0 0 0,0-4 103,-3 4 1,0-4-50,0 4 1,1 2 33,3-2 0,-3 3-157,2-2 0,-1 3 89,1 0 0,-1 1 42,5 2 1,-4 0 15,3 3 0,-2 2-20,2 4 1,0 0 42,4 0 0,-4 3-33,0 0 1,1 5 67,2-2 1,4 1-62,0 0 1,-1 1 9,-2-1 1,3 1 5,-1 2 0,5 2 14,-1 1-56,-2 0 32,4-4-158,-8 1 149,8-1 0,-4 5-7,2 2 0,2 1-21,-2-1 70,2 2-37,1-4 1,0 5 87,0 0-140,-5 0-5,4 0 55,-7 0 1,6 0-2,-5 0 1,4 0-98,-3 0 1,3 0 77,-4 0 1,4 4-87,-3-1 0,3 1 73,-3-1 0,2-1-43,-2 4 0,3-2 43,-3 2 1,2-4-30,-2 1 89,4 2-99,-6 1 37,7-1-27,-4-1-133,5-4 221,0 0 1,5 0 2,1 0 1,-1 0-50,1 0 0,1-1 111,2-2 1,-2 1-59,-1-4 1,1 0-17,6 0 0,-5-2 76,5 1 1,-5-1-59,5-2 0,-2 1-49,-2-1 0,0 1 2,1-1 0,-1 1-76,1-1 0,-4 4 53,1 0 1,-4 3-219,3-4 385,-4 5-174,2-2 258,-4 4 39,0 0-126,0-4-78,0 3 21,0-3 18,0-1-72,-4 4 0,2-6 18,-4 4 1,3 0-14,-4 3 1,1-4 0,-4 1-82,1 0 1,-4 3 52,1 0 1,-1 0 0,4 0 0,-2-1-15,-2-2 1,3 2 26,-3-2 0,3 2 2,0 1 1,1 0-9,-1 0 1,1-4-1,-1 1-2,1-4 1,-1 5-2,1-4-12,-1 3-1,1-1 15,-1 4 1,4 0 2,0 0-16,4 0 0,-3 4 8,5 3 1,0 1-2,0 2 0,0 2 0,0 1 0,2 0 28,1-4 1,-2 4-59,2-1 1,1 1-71,-1-4 0,4 2-58,-4 2 1,1-3 84,-1 3 0,-2-3-315,2 0 1,-1 0 142,2 3 0,-3-3-424,2 3 0,-2-6 242,-1 0 1,0-1 430,0 4 0,4-1 0,1 1 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3:56.740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8 484 6960,'7'0'-66,"-1"0"0,0 0 167,4 0 0,-3 0 9,3 0 1,-3 3-30,6 0 1,-2 0-14,2-3 1,-2 0 25,5 0 1,0 0-14,3 0 0,1 3-13,2 1 1,1-1 9,2-3 1,3 0-37,-3 0 0,6 1 38,0 2 1,5-2 1,-1 2 1,3-1-129,3 1 1,-2-1 110,2 1 1,0 1-73,-3-1 1,5 1 55,-5-1 0,-1-2-110,-2 3 0,-4 0 18,4-1 1,-5 3 22,2-3 1,-3 4 8,0-4 1,-1 3-3,1-3 1,-4 4 4,0-4 0,-3 3 5,4-3 1,-5 4 0,1-4 1,-5 3 0,-1-3 1,-4 2 3,4-2 1,-4-2 16,0 2 1,-1-2 0,-2-1 1,1 0-8,-1 0 1,-3 3 19,1 0-38,-5 0 22,6-3 5,-7 0-4,4 0-21,-5 0 146,0 0-87,0 5 186,0-4-198,0 3 44,0-4-18,0 0-63,0 4-25,0-3-3,0 8-9,0-4 44,-5 4 0,4 1-4,-2-1 1,2 1 64,1-1 0,0-2-67,0-1 0,0 0 6,0 4 0,0-4 5,0 0-33,0 1 1,0-1 54,0 0 13,0-4-231,0 3 137,0-5-8,0 0-5,0-5 0,0 3 43,0-4 1,0 0-1,0-4 1,0 4-62,0 0 0,0-2-13,0-4 1,0 1 53,0-2 1,-1 3-11,-2 0 0,2 1 113,-2-1 0,-2 1-100,2-1 0,-1 2 94,1 2-65,2-3 1,-3 7 24,4-4-26,-5 4 8,4-2-39,-3 4 29,4 0 0,1 0 29,2 0 0,-1 0-29,5 0 1,-4 0 83,3 0-40,1 0 0,2 3 4,1 0 1,-4 3-14,0-3 0,1 5 9,2-2 0,-3-1 110,1 2 1,-1-4-115,3 3 1,3-3-33,-3 4 1,5-4 37,-7 3 1,3-3-53,-4 4 1,0-5 7,0 1 1,-3 1-13,3-1 0,-3 1 68,0 0-35,-2-3 1,-2 4-52,-2-2 0,-1-1 16,-5 4 1,2-3-174,-6 0 0,2-1 61,2 1 1,-4-2-69,1 2 1,-1-1-30,3 1 1,1-2-275,0 3-110,-1-3-499,1-1 1104,-1 0 0,1 0 0,-1 0 0</inkml:trace>
  <inkml:trace contextRef="#ctx0" brushRef="#br0" timeOffset="1311">1648 124 7523,'-6'1'-1124,"0"2"1291,4-2 1,-6 4 6,5-2 1,-1-2-114,1 3 1,1-3 7,-5-1 1,4 3 15,-3 0 1,3 0 99,-4-3 1,1 0-59,-3 0 0,2 0-44,1 0 1,0 0-25,-4 0 0,-2 0 23,-1 0 1,-4 0 20,1 0 1,-3 0 9,-3 0 1,1-1-9,-4-2 0,-1 2-79,-6-2 1,1-2 2,-3 2 1,2 0-120,-3 3 1,-1-3 95,-5 0 1,1 0-150,-4 3 0,3 0 48,-3 0 1,3 0 86,-3 0 0,4-4-70,-2 1 1,4 0-2,0 3 0,0-3 69,0 0 0,4-3 2,3 2 1,1-3 54,2 1 0,-1 0-66,1 0 0,0 4 83,3-1 1,-1 2-62,4 1 1,-4 0 6,4 0 1,1 0-8,5 0 0,0 0 2,3 0 14,0 0 1,4 0-30,4 0 17,0 0-153,5 0 101,0 0 61,5 0-6,-4 0 0,4 0 10,-2 0-27,-2 0 23,3 0-10,-4 0 257,0 0 1,-3 1 83,0 2-259,-4 2 1,2 5 15,-1-1 1,-1 1-43,4-1 0,-1 1-116,4-1 0,0-3 63,0 1-42,0-1 38,0 4 0,0-4-7,0 0 16,0-4-31,0 7-30,0-8 52,0 3-80,0-4 37,0 0 15,5 0 1,-4-1-71,2-2 38,2-2 0,-4-5 37,2 1 0,1-1-5,0 1 0,-1-1-18,-3 1 0,1-1 14,2 1 1,-2-1 23,2 1 1,-1-1-34,1 1 0,-1-1 5,1 1 1,1-1 22,-1 1 1,1 3-4,-1-1 1,-2 4 85,3-3-110,-3 4 212,-1-3-187,0 5 173,0 0 1,-5 2-125,-1 1 1,-2-1 17,-2 4 0,1-3-1,-1 4 1,1-2-85,-1 1 1,1 2 59,-1-5 1,1 3-42,-1-3 1,0 5 17,-3-2 0,3-1-45,-3 1 0,2 0-12,-2 0 1,2 2-14,-1-1 0,1-2 1,2 1 0,-1-3-17,1 4 0,0-4 2,3 3 1,1-4 41,2 2 1,2-2-13,-3 1 1,4-2-7,4 2 1,-2-1 23,4 1 1,0-2-52,4 3 1,-1 0 8,1-1 0,0 1-5,3-1 0,-3-2-11,3 2 1,1 2-107,-2-2 1,5 4 75,-1 0 0,-1-2-183,1 1 1,-4 0 62,4 4 0,-3-4-241,2 1 476,-3-1 0,2 3 0,-5 1 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3:11.972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5659 200 9368,'0'5'1149,"0"1"-770,0-3 47,0-2-96,0 7 1,4-3-95,3 5 1,-2-4 31,1 1 0,0 0-141,0 6 0,2-3-94,-1 3 1,1 1 50,2 2 0,-4-1-132,0 1 1,1-4-225,2 4 0,1-4 167,-1 0 1,0-1-87,1-2 0,-1 0 38,1-3 1,-1 2-377,1-5 1,-4 0-32,0-3 1,1 0-224,2 0 0,-2 0-362,-1 0 1145,-4 0 0,6-4 0,-2-2 0</inkml:trace>
  <inkml:trace contextRef="#ctx0" brushRef="#br0" timeOffset="359">6000 190 9253,'-3'9'417,"0"0"0,-1 1-395,1-1 1,-1 2 93,-3 2 1,-1-2-48,1 5 1,2 0 58,-1 3 1,1 0-76,-2 0 0,-1 1-17,2 2 0,-4-2-156,-3 2 0,3 1 69,-3-1 0,3 0-111,0-3 0,0 0-120,-3 0 1,6-4-27,-3-2-81,3 1 1,-2-3-133,3 1-666,2-5 388,4-3 799,0-4 0,0-4 0,0-1 0</inkml:trace>
  <inkml:trace contextRef="#ctx0" brushRef="#br0" timeOffset="1242">6076 124 7614,'0'5'0,"0"0"0,0-5 1173,0 0-1012,0-5 28,0 4-59,0-7-53,0 7 0,0-7 72,0 1-50,0 3 0,0-4-138,0 2 7,-4-3 126,3 4-43,-7-4 1,2 4 48,-3-5-21,-1 5-56,1-3 1,-2 3 98,-1-1-52,1-2 28,-3 7 0,2-5 4,-1 3-32,1 2-66,-2-3 0,2 4 96,-3 0-174,-1 0 1,-3 4 133,0 1-50,0 5 1,3 3-21,0-1 56,0 5 147,-2-6-150,-1 6 1,4-2-5,-3 4-18,3 4 0,-1-2 1,1 5 10,3-1-105,-2 8 0,2-3 128,-1 5-231,5-5 202,-1 7-1,8-7 1,-7 7-243,7-12 103,-4 7 0,5-8-314,5 0 199,-4-1 81,11-4 0,-4-3-260,8 0 173,-1-5-35,4 3 174,0-5 29,0-3 1,1 1-177,2-4 403,-2 0-154,8-3 0,-7 0-55,4 0 0,-3-4 111,3-2 0,-2-6-68,2 0 0,-3-5-55,3 1 1,-7 0 86,1-3 0,-3 2-54,0-5 0,0 1 32,-3-1 1,-1 1-16,-6-4 1,1 1 1,-3-2 0,0-1-16,-1 2 0,-2-3 10,2 0-14,-2-1-191,-1 1 192,0 4 10,0-4 0,-4 8-631,-2-2 303,-3 6 184,0-1 0,-2 7 162,-1 1 0,-3-1 0,-4 5 0</inkml:trace>
  <inkml:trace contextRef="#ctx0" brushRef="#br0" timeOffset="2745">3318 436 9870,'10'0'802,"-1"3"-638,1 0 1,-1 0-3,1-3 1,0 0-1,3 0 1,-3 0-109,3 0 0,1 0-135,-2 0 1,4 0 94,-3 0 0,0-1-159,0-2 1,-2 2 63,1-2 1,-4 2-119,-2 1 0,-3 0-150,3 0 232,-3 0 62,1 0 1,-4 1-86,0 2 296,0 2 0,-3 5-64,-1-1 1,-2 1 356,3-1-283,-4 1 1,2-1 40,-1 1 0,-2 0-121,1 3 1,2-3-100,-1 3 1,-1-1 40,-2 0 1,-1 0-122,1 4 1,-1-2 4,1 2 0,0 1 117,-1-4 0,4-1-128,-1-2 0,2 2 2,-1 1 69,-3 0 0,7-5 22,-4-1 26,4 1-60,-2-7 13,4 7 33,4-2 1,1-1-11,5-2 0,-1 1 41,1-1 0,-1 1-42,1-4 1,0 0 64,3 0 0,-3 0-128,3 0 1,-2 0-117,2 0 1,-2 0 17,1 0 0,-1 0-158,-2 0 0,1 0 197,-1 0 1,1 0 16,-1 0 0,1 0-599,-1 0 1,1 0 242,-1 0 1,1-4-439,-1 1 904,-4-4 0,4 2 0,-4-5 0</inkml:trace>
  <inkml:trace contextRef="#ctx0" brushRef="#br0" timeOffset="3392">3678 277 8022,'-5'0'785,"1"0"-533,4 0-299,0 0-66,-4 0 187,3 0 26,-8-4 0,4 2 19,-4-5 0,2 4-31,1-3 0,-1 4-1,-6-2 0,1 0-2,-4 1 1,2-3 6,-2 3 1,-2-1 0,2 4 1,-5 0-101,-1 0 0,0 2 70,3 1 1,-1 2-27,-2 4 1,3 4 28,0 0 0,0 4-2,3-2 1,-1 3-27,2 1 0,0 1-52,2 2 0,3 3 36,-3 3 0,7 1-13,3 3 1,2 3 60,1 6 1,0-1-27,0 4 1,4 0-37,2 4 0,6-5 27,0-2 1,4-7-108,-3-6 0,7-1 47,-1-4 1,3-6-3,0-4 0,-1-3-12,4-4 1,0 1-21,4-4 1,-1 0-131,1-7 0,-1-2 46,1-7 0,-1 2-98,1-5 0,-4 0 45,0-3 0,-4 4-5,1-1 0,-2 0 132,-1-3 1,-4 0 74,-2 0 0,-3 0-89,0 0 0,-4 0 85,0 0 1,-4-3 83,1 0 1,-1-1-40,-2 1 1,0-1 35,0-3 1,-1-1-54,-3 2 1,-1-2-11,-4 2 0,-2-2-139,-2 1 0,3 2-203,-3-1 0,0 5 143,0 1 0,0 1-107,4 5 0,-1 2-225,1 4 0,-1 0 511,1 4 0,-1 0 0,1 3 0</inkml:trace>
  <inkml:trace contextRef="#ctx0" brushRef="#br0" timeOffset="5111">1319 381 10572,'0'5'779,"0"1"-581,0-3 0,3-1-38,0 4 1,3-3-13,-3 4 0,5 0-146,-2 6 1,2-2 46,2 5 0,-1-1-84,1 1 1,2 2 53,1-3 1,3 2-270,-3-1 0,-1 1 23,-2-5 1,-1 1-416,1-3 169,-1-1 0,-3-4-1177,1-2 166,-5-1 1484,2-2 0,0 0 0,2 0 0</inkml:trace>
  <inkml:trace contextRef="#ctx0" brushRef="#br0" timeOffset="5403">1535 266 8031,'-6'5'576,"0"1"1,3 2-352,-4 2 1,4 0-53,-3 3 0,1-1-212,-2 3 1,-1 1 61,2 3 0,-3 0-60,0 0 0,-2 0 100,-1 0 0,1 0-206,-2 0 1,2-1-146,-2-2 1,3 0-182,-3-3 0,-1 0 28,2-4 1,-1 0-645,4-3 1085,-1 2 0,-4-2 0,0 3 0</inkml:trace>
  <inkml:trace contextRef="#ctx0" brushRef="#br0" timeOffset="6020">1498 174 7704,'-6'0'-777,"1"0"1539,2 0 0,2-1-462,-2-3 0,2 2-144,1-4 1,-1 1-85,-3-2 0,2 0 61,-4 4 1,3-5-68,-3 2 0,0 1 62,0-1 1,-4 3-121,1 0 0,-1-1 39,-2 1 1,-2 0-102,2 3 0,-5 0 107,1 0 1,-1 0-12,1 0 0,-3 5 34,0 5 0,0 0-18,-3 6 1,5-4-11,2 4 1,0 0 5,-1 3 1,-1 3 4,5 0 1,-1 4-36,3-4 1,5 7-6,2 0 0,-1 1-4,1-1 0,0 3-11,3 3 1,4 2-64,2 1 1,2 0 85,2 0 0,0-4-130,3 1 0,-1-6 68,4 0 0,-1-5-18,4-5 0,0-1-3,0-2 1,0-3-12,0-3 1,1-4 54,2 1 0,-2-5 5,2 1 1,-5-2-44,-1-1 0,-1-4 16,1-3 1,0-4 68,-3-2 1,0-4-61,-4 2 0,0-4 7,-3-4 0,2-1 27,-1-4 0,-3-1 26,-1 1 1,1-4-2,-1 1 0,0-5 4,-3 1 1,0 2-56,0-2 1,0 3 23,0-3 0,-1 8-143,-2-1-2,-2 5 135,-4 0 1,-1 8-336,1-1 157,-1 4 22,1-2 0,-4 6-219,0 2 278,-3 1-71,5 1 0,-3 3-448,5-2 349,-5 2-792,8 1 464,-11 0 598,6 4 0,-3 1 0,0 5 0</inkml:trace>
  <inkml:trace contextRef="#ctx0" brushRef="#br0" timeOffset="7297">162 1461 11288,'6'0'791,"-2"4"-631,-4 2 1,1 4 38,2 2 0,-2 0-162,2 4 0,-2 0 114,-1 7 1,0 1-162,0 4 0,0 1 39,0-1 1,3 0-68,1 1 0,2-4 138,-3 0 0,1-5-20,-1-1 0,-1-1-434,5-5 1,-4 0 167,3-4 0,1-4-296,2-2 1,-3 2 227,1-2 1,-1 0-594,3-3 459,1 0 0,-1-3-96,1 0 0,-1-5 125,1 2 0,-4 1-21,1-2 0,-4 0-2,3-6 0,-3 3 382,3-3 0,-3-1 0,5-1 0,-3-4 0</inkml:trace>
  <inkml:trace contextRef="#ctx0" brushRef="#br0" timeOffset="7525">371 1563 7827,'-10'0'401,"1"0"-322,-1 0 0,-2 3-85,-1 0 40,-4 0 65,7 1 0,-8-2-39,2 1 0,1 1 30,-1-1 1,1 3-220,-4-2 0,3-1-276,0-3 305,4 4 1,-1-3-28,3 2 1,1 1-152,-1-1 1,4 1-154,0-4 1,3 0-71,-4 0 501,5 4 0,-2-3 0,4 3 0</inkml:trace>
  <inkml:trace contextRef="#ctx0" brushRef="#br0" timeOffset="8084">303 1376 7726,'0'-6'-1313,"0"0"2376,0 3-860,-4-5 1,0 6-186,-2-4 0,0 4-10,3-2 0,1 2 67,-4-1 1,3 2 192,-4-2-141,1 2 0,-3-2-14,-1 0 0,1-1-50,-1 4 1,1 0-125,-1 0 1,0 0 138,-3 0 1,-1 1-19,-2 3 1,0 2 82,3 7 1,-3 1-66,4 5 1,-4 0 28,3 0 0,-1 4-21,2 3 1,2 2-4,1 4 1,0-1-18,6 7 0,0-1 12,3 7 0,0-7-40,0 1 0,1-2-110,2 2 1,6-5-47,3-1 0,6-6 93,1 0 1,0-6-131,3-1 1,3-5 42,0-4 0,2-2-34,2-1 1,-1-3 58,0-4 0,1-1 11,-1-2 0,-2-4-91,-1-5 1,-3-3-37,3-4 0,-5 0 0,-1 0 1,-3-4 96,-3-3 1,-4 0 39,1 1 1,-1-2-57,-3 1 0,-1-1 117,-2-2 0,-2 3-21,-1-2 1,0 5 47,0-6 0,-4 6-49,-3-2 1,-1 4 18,-2-2 1,1 3 84,-1 1 1,0 5-105,-3 1 1,2 3-121,-5 0 0,4 2 121,0 1 1,1 0-198,2 4 0,-1 0-181,1 3 404,-1 0 0,1-5 0,-1 0 0</inkml:trace>
  <inkml:trace contextRef="#ctx0" brushRef="#br0" timeOffset="38775">5707 770 6532,'6'0'134,"0"0"0,-3 0-87,4 0 1,-4 0 111,3 0-1,1 0-168,2 0 1,-3 0 125,1 0-9,-5 0 156,2 0-2,-4 0 613,0 0-803,-4 4 1,2-2-8,-5 4 0,1-3-6,-3 4 1,-1-2-28,1 1 0,-2 3-26,-2-3 1,2 3-88,-5 0 0,3 0 139,-2 1 0,-1-1-122,-3 1 0,0-1 89,0 1 0,-4-1-13,-2 1 0,0 2 2,0 1 0,0 1-5,-4-2 1,0 0-13,-3 4 1,2-5-2,-5 2 1,0 2-24,-3 1 0,2-2 39,-1 2 0,3-3-2,-7 3 1,3-1-44,-6 4 0,4-3-16,-1 0 1,1-3 61,-2 2 0,2 0-1,-4 1 0,4 2 23,-1-2 0,2-2 6,1 2 0,-2-3 69,2 3 1,-1-4-89,8 4 0,-4-3 35,3 2 0,0-2-21,0 3 0,3-4-47,-3 4 1,3-3 9,0 3 1,1-2-5,-1 2 1,4 1 27,0-4 0,1 0-17,-2 0 1,-1 1-12,2 2 1,1-2 13,2-1 0,-1-2-24,1 5 0,-3-4 21,3 1 1,0 0-15,3 0 1,-1-1 15,-2-2 1,2 0-2,-3 3 0,0-1 41,1 4 0,-3-5 3,3 2 1,-5 1-47,2 2 0,1-1 12,-1 1 0,-1 0-89,-2 3 1,-1-2 85,1-1 1,0 2-99,-1-2 1,1 2 80,-1 1 0,-2 0-6,-1 0 1,1-3-4,2-1 0,-2 0 2,-1 1 0,0 1 8,4-5 1,-4 4-14,1-3 1,-2 4 36,1-2 0,3 0-23,-3 1 0,0-3 9,0 2 0,-3-2-32,4 3 1,-5-4-6,1 4 1,2-1 14,-2 1 0,3 1-2,-3-5 0,2 5 26,-2-1 0,-1-1-21,5 0 0,-4 0 12,3 1 1,-4 1-13,2-5 0,0 5 8,-1-1 0,4-1-19,-4 1 0,3-4 0,-2 4 0,3-4 9,-1 0 1,2 0-5,-2 1 1,3-3 27,-3 3 0,3-2-24,0 2 0,1-3 15,-1 3 0,1 1-14,0-2 0,-1 1 30,1-3 1,4-1-10,1 0 0,0 1 2,1-1 0,0 1-44,3-1 0,0 0-4,0-3 1,0 3-42,0-3 1,0 1 63,0 0 1,0 1-24,0-2 1,2 3 12,1 0 1,-2 1-22,2-1 1,-2 0 18,-1-3 1,0 2 1,0-1 1,0 1 17,0 2 1,0-1 10,0 1 0,0-1 26,1 0 0,-4 0-47,4-3 0,-4 3 3,7-3 1,-3-1 19,-1 2 0,3-4-34,0 3 0,0-3 5,-3 4 1,0-1-7,1 3 0,-1 1 26,0-1 1,-3 1-1,-1-1 1,1 1 16,3-1 1,0 1-30,0-1 0,0 1 32,1-1 1,2-3-25,0 1 1,1-5 6,-1 1 0,3-1 60,3 1 1,1-2 2,-1 2 0,1 0-34,-1 0 1,4-2 5,0 2 1,-1-1-51,-2 1 0,3-1 62,-1 5-85,1-5 0,-4 5 2,1-4 1,3 0-53,-1-3 78,5 0 0,-3 4-32,2-1 27,2 0 1,-3-3 163,4 0-15,0 0-141,0-4 10,0 3-5,4-4 6,-3 1-3,3-1-6,-4-5 0,1 1 4,2 0 1,-2-1-1,2 1 0,-2 2 1,-1 1 0,0 0 0,0-4 0,0 1 0,0 2 0,0 1 0,-1 4 0,-2-1 11,2 2-10,-7 1 158,7 0-143,-3 0 12,4 0 33,-5 0 0,4 1 4,-2 2 0,2-1-36,1 4 1,0 1 2,0 2 0,3-3 121,0 1 0,1 2-60,-4 4 0,1 0-81,2-4 0,-2 2 25,2 1 0,-2-1 3,-1 1 1,3 0-12,0 1 1,0-6-10,-3 2 1,2-1-7,1 1-18,-2 1 1,3-4-12,-4 0 61,0-4-92,0 3 48,0-1-4,0-3 29,0 3-11,0-4 0,0-1-54,0-2 0,0 1-4,0-4 0,0-1 43,0-2 1,0-1-3,0 1 0,-1-2-105,-2-1 0,2 1 82,-2-2 0,-2-1-4,2-2 1,0 1-40,3-1 1,0 1-2,0-4 0,0 0 17,0 0 0,0 3 2,0 0 1,1 3 84,2-2-115,-2 3 150,3-2 5,-4 5 24,0 4-72,0 0-6,0 14 0,-3-6 3,0 6 0,-1-4-3,1 1 1,1 0 23,-5 4 1,4-4-28,-3 0 1,0 1 8,-4 2 0,4 2-32,-1 1 1,0 0 2,-6 4 0,3-5 3,-3 2 1,2 1-4,-2-2 1,3 2 1,-3-1 1,1-3-6,0 3 1,1-2 2,-1 2 1,1-2 5,1 1 0,2-1-13,2-2 5,-3 1 3,8-1 0,-3 1 0,4-1 0,0-3-1,0 1 0,1-4 19,2 3 0,3-4 0,3 2 1,2 0 50,1-1 0,0 0-58,4-3 0,-1 0-144,4 0 0,0 0 67,0 0 1,0 0-120,0 0 0,0 0-31,0 0 0,0 0-198,0 0 1,-1 1-243,-2 2 1,1-1 655,-5 5 0,5-1 0,-2 3 0</inkml:trace>
  <inkml:trace contextRef="#ctx0" brushRef="#br0" timeOffset="41641">5678 714 7296,'-5'4'174,"0"-3"-181,2 2 1,0-1 39,-3 1 1,0 0-35,-4 3 1,1-4 42,-1 1 0,1 1-1,-1 0 1,-2 2 38,-1-3 0,-4 1-45,1-1 0,-1 2-3,-2 1 0,0 1 9,0-4 1,0 4-60,0-4 1,0 4 16,0 0 0,0-2-5,0 1 0,-3-3 33,0 4 0,-4-2-6,4 1 1,-1 3 5,1-3 0,-2 1-5,-5 0 0,4 1 63,0-2 0,1 2-62,-2-2 1,0 3 5,4-3 1,-8-1 18,2 1 1,-3 1 3,3 2 1,-4 1-36,1-1 0,-4-2 1,4-1 1,-1 0-3,3 4 0,-1-1-7,2 1 0,-3-4-1,6 0 0,-3 0 13,0 0 0,-1 2 97,1-1 0,0 1-29,-1 1 1,1 1 8,-1-1 0,1 1-40,-1-1 0,1 1 13,0-1 0,-3 1-2,3-1 1,-6 1 7,5-1 1,2 1-126,2-1 1,1 1 67,-2-1 1,-1 1-75,2-1 1,1-3 98,2 1 0,-1-1-2,1 4 0,-1-1 6,1 1 0,2-2 10,-2-2 1,2 3-41,1-3 1,0 2 2,0 2 1,0-2-12,0-1 0,0 1 29,0-2 0,0 0-82,0 0 1,0-1 38,0 2 0,1 1-10,2-2 1,-1 0 2,1 0 1,-2-3-1,-1 3 0,3 0 0,0 0 1,1 1 9,-4-4 0,0 4 1,0-4 0,0 1-3,0-1 1,0 2-1,0 1 1,-1-1 9,-2-2 1,2-1-1,-2 5 1,-2-2-9,2 1 1,-3 0 0,3-3 1,-1-1-2,1 4 1,2-4-1,-2 1 0,-2 2-41,2-2 1,-1 1 39,1-1 0,1-2-2,-4 2 1,4 2 0,-2-2 1,0 1-2,1-1 1,-3-2 0,3 2 1,-3 2 2,2-2 0,-3 3 4,1-3 1,1 3-9,-2-2 0,4 2 7,-3-3 1,1 3-5,-2-2 1,0 0-1,4-1 1,-3-1-1,3 4 0,-4-4 10,4 2 0,-3 0-10,3-1 1,-1 0-1,1-3 0,0 3 1,-3 0 1,4 1-1,-1-4 0,-1 3 25,1 0 0,-4 1-23,4-1 0,-3-1-2,3 5 0,-4-5-1,0 1 1,2 1-1,-1-1 0,4 4-3,-1-4 0,-1 0-2,0-3 1,-2 3-18,3 0 0,0 1-5,3-4 1,-3 3 24,0 0 1,0 0-6,3-3 0,-3 0 12,-1 0 0,1 3-12,3 0 0,-3 0-6,0-3 1,0 2-14,3 1 0,0-2-1,0 2 1,0-2 9,0-1 1,0 0 5,0 0 1,1 0 19,3 0 1,-3 3-23,2 0 0,1 0 34,-1-3 0,4 0-31,-4 0 1,4 1 2,0 3 0,-2-3 13,1 2 1,0-2 4,0-1 0,3 0-20,-3 0 0,2 3-3,2 0 0,-1 0-6,1-3 0,-1 0 13,1 0 0,3 0-141,-1 0 145,1 0 0,-3 1-3,-1 3 0,4-3-3,-1 2 0,1-2-10,-3-1 46,-1 0 0,1 3 41,-1 0-56,1 0 0,-1-3-12,1 0 0,0 1 3,3 3 0,-2-3-20,1 2 1,2-2-18,-1-1 35,-1 0 0,-2 0-3,-1 0 0,4 0 27,0 0 1,3 0 5,-4 0 1,4 0 42,-3 0 0,3 1-65,-4 2 1,4-2 3,-3 2 1,3-2-7,-4-1 4,5 0 46,-6 0 0,7 0-62,-3 0 26,4 0-253,0 0 225,4 5 4,1-4 0,1 3 81,1-4-80,-5 0 0,3 0 88,-2 0-59,-2 4-29,4-3 1,-4 6 12,2-3 0,-2 0-38,2-1 23,-2-2-1,-1 7 1,0-5 13,0 3-13,0-4 1,0 3 87,0-2-77,0-2 5,0 4 5,0-5 462,0 0-465,0-5 13,0 0 1,-3-4 10,0-1 1,0 4-144,3 0 57,0-1 0,0-3-5,0-3 1,-4 3 8,1-3 1,0 1-93,3 0 0,0 0 103,0-4 1,0 4-30,0-4 20,0 4 1,0-1-65,0 3 471,0 5-144,0 1-56,0 4-196,0 0 11,0 4 0,0-2-52,0 4 75,0 1 1,0 2-19,0 1 0,0-1-40,0 1 80,-4-1 0,2 0 1,-5 1 1,1-1 6,-3 1 1,2-2-37,1-1 0,0 1 8,-4-2 0,1 2-84,-1-2 1,-2 1 80,-1-3 1,-3 3-43,4-1 1,-2 0 28,1 0 1,3-4-59,-3 1 1,3 1 59,0 0 0,1 0-11,-1-1 35,1-2 0,0 4 6,3-2 1,1-2 57,1 3-83,3-3 4,-3 3 0,4-2-28,0 4-3,0-4 0,1 6 28,2-5 1,2 1-5,1-1 0,2-1 4,-1 5 0,1-5-2,2 1 0,0 1-6,3-1 1,-3 4 2,3-4 0,2 1 78,0-1 1,3-2-84,1 2 0,-1 2-3,-2-2 1,2 1-142,-2-1 1,2-2-224,1 2 0,-4-2-17,1-1 1,-1 0-217,1 0 1,1 1-496,-5 3 1106,1-3 0,-4 3 0,1-4 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2:51.775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185 1458 9672,'0'9'263,"0"1"0,0-4-259,0 0 1,0 1 59,0 2 71,0 1 0,1 2-115,2 1 1,-2 3 42,2-4 0,1 5-65,0-1 1,0 1 54,-1-1 0,-2 1-130,2-1 1,-1 2-51,1 1 0,-2-3-80,3 0 0,-2-5 120,1 2 80,-2-3-791,3 0 538,-4-5 0,1-1-249,2-4 220,-2 0 232,4 0 1,-4-4-43,2-2 1,-2-3 88,2 0 1,-2-2 11,-1-1 1,0 1-97,0-1 0,1-2 100,2 1 0,-2-3-67,3 0 0,-2 1 113,1-1 1,-2 4-60,2-4 1,1 4 35,-1 0 0,1 1 4,-4 2 0,3-1 4,0 1 1,1 2 228,-1 1-212,-2 4 0,5-2-20,-3 4 12,-2 0 111,7 0 1,-6 0-61,5 0 1,-4 4-94,3 2 1,-1 3 57,2 0 1,1 4-7,-2-1 1,3 4 43,0-3 0,-2 0-47,-1 0 0,-1-2-106,2 1 1,0 0 96,-4 0 1,3-1-61,-2 2 0,0-6 102,-1-1-441,-2 1 3,7 2-21,-7-4 286,4 0 25,-5-5 0,0-1 116,0-3 0,0 2-111,0-4 0,0 0-6,0-4 1,0 0 9,0-3 1,0 1 355,0-3 0,0-1-99,0-3 1,0 1-1,0 2 1,0-5-278,0 2 0,0-2 96,0 2 0,0 0-406,0 0 0,0 1 180,0 3 1,0 1 9,0 4 114,0 1 79,0 4 0,0-4 0,0 4 0</inkml:trace>
  <inkml:trace contextRef="#ctx0" brushRef="#br0" timeOffset="591">1488 1296 7695,'-6'-1'18,"-1"-2"0,0-1 0,-1 0 449,-2 0-351,1 1 1,-1-1 139,1 1-38,-1-4-135,1 6 12,-1-8 0,0 7 1,-2-3 150,0 1 0,-2 1-141,1 3 1,-1 1 62,-1 2 1,-2 2-19,4 5 0,-4 0-142,2 3 0,0-2 84,-1 5 0,1-3 22,-1 3 1,2 1-142,1 5 0,3-2 77,-3 2 0,6 2 3,0 1 0,5 6 9,-1 0 1,2 8-111,1-1 0,1 2 113,2-2 1,2 4-247,5 3 0,-1-6-30,1-2 1,2-5-33,1 0 1,3-6 86,-3-1 1,3-7 74,0 1 1,2-9 43,1-1 1,0-6-66,0 0 1,3-3 139,0-3 1,-1-2-76,-5-5 0,2-2 23,-2-1 1,2-5-86,1-1 0,-4 0-115,1-3 0,-4-1 136,0 1 0,-1-4 12,-2 0 0,-3 0-8,-3 1 1,1-3-26,-1 3 0,0-2 133,-3-2 0,0 2-82,0 2 1,-1-3 124,-2 3 0,1-2-22,-4-2 0,-1 2 27,-2 2 0,-1 1-71,1 5 0,0 1-94,-1 3 1,4-1-66,-1 6 1,1-1 82,-3 5 1,2 1-814,1 2 878,0 2 0,-4 1 0,1 0 0</inkml:trace>
  <inkml:trace contextRef="#ctx0" brushRef="#br0" timeOffset="2405">2437 2954 9792,'5'10'182,"2"-1"0,-3 1-31,-2-1 0,2 1-69,-1-1 0,3 4-138,-2-1 1,2 5 69,-3-1 1,4 0-89,0 3 1,-2-3 52,1 2 0,0 0 72,0-5 0,1 3-161,-4-4 0,4 1 76,-4-3 0,1-2 21,-1-2-115,-2 3-369,4-8 293,-1 3 102,-3-4 9,3 0 25,0 0 1,-3-4 130,2-3 1,2-1-110,-2-1 0,0-1 3,-3 1 1,1-4 40,2 0 1,-2-4 125,2 2 1,-1 0-95,2-1 0,-3 0-30,2-3 0,-2 4 2,-1-1 1,0 1 4,0-1 0,0 3-639,0 3 250,4 1 170,-3-1-242,3 1 454,-4-1 0,0 1 0,0-1 0</inkml:trace>
  <inkml:trace contextRef="#ctx0" brushRef="#br0" timeOffset="3014">2664 2710 7671,'-6'0'-494,"0"0"1,2-1 874,-2-2 1,3 2-135,-3-3 0,-1 3 218,-2 1-291,-1-4 0,1 3-40,-1-2 0,-2-1 76,-1 1 0,1-1-64,2 4 0,-3 0 12,1 0 0,-2 0-23,1 0 0,0 5 42,-3 1 1,-1 0-97,4 4 0,-2-3 44,2 6 0,-3 0 24,4 0 1,-1 4-19,3-1 0,4 2-93,0 1 0,3 1 70,-4 2 1,5 3-160,-1 6 0,2 3 52,1 4 1,0 4 100,0 2 0,3 6-99,0 0 0,5 4-225,-2-3 0,4-5 47,2-5 0,0-6 13,4-4 1,-4-5 10,4-4 1,0-6 97,3-4 1,0-2 28,0-4 0,0-2-33,0-4 1,0 0-16,-1 0 1,0-4 21,-2-2 1,2-4-59,-2-2 0,-1-2-2,0-2 0,-3-2-120,1 2 0,-3-6 105,0-3 0,-1-2-26,1-2 0,-4 3 36,0-2 0,-4 0 0,2-7 0,-3 4-29,-1-4 0,0 3 4,0-2 0,-1 2 186,-3-3 0,2 2 41,-4-2 0,0 3 58,-4 7 1,1-1-51,-1 4 0,1 3-119,-1 3 0,1 4-44,-1 0 0,2 4 55,2 2 0,-2 3-18,5-4-254,-4 5-1119,1-2 1404,1 4 0,1 0 0,4 0 0</inkml:trace>
  <inkml:trace contextRef="#ctx0" brushRef="#br0" timeOffset="37845">1650 1431 7960,'0'-5'164,"0"1"389,0 4-271,0-4-437,0 3 120,4-4 190,-3 5 1,5 0-60,-3 0 1,-1 0 50,4 0 1,1-1-204,2-2 0,1 1 87,-1-4 0,0 0-88,1 0 1,1-2 42,1 1 1,0-4 33,4-2 1,-4 1-48,4 2 0,0 0 62,3-3 1,1 1-14,2-4 1,-1 2-10,4-2 1,-3-1-174,4 4 0,-4-3 107,3 0 0,0-2-58,4-1 1,-1 0 61,1 0 1,-4 0-6,0 0 0,0-3 7,4 0 0,-1 0 2,1 3 1,-2-1 46,-2-2 1,3 2-43,-3-2 0,1 2 50,0 1 0,1 0-35,-2 0 1,-1-2 65,2 2 0,-5-4-63,1 7 1,1-4 7,-1 4 0,0-1 68,-3 1 1,0-2-48,0 3 0,0-3 0,0-1 1,0 3-9,0 0 1,0 1 2,0 0 0,0-2-2,0 4 0,0-3 58,0 4 0,1-5-42,2 1 0,-2 1 3,2 0 0,-2 2-17,-1-3 1,0 4-1,0 0 1,-1 1-40,-3 2 1,-1-1 45,-4 1 1,-1 0-1,1 3 1,-2-2-5,-2 1 1,3 2-47,-3-1 1,1 3 34,0-4 0,1 4 4,-1-3 0,-2 1 1,1-2 3,0-1 12,4 3-16,-1-5 0,0 4 3,-3-1 1,-1 5-2,-1-1 254,-3 2-180,3 1 11,0 0 84,-3 0 13,3 0 76,-4-4-206,0 3 1,1-3-93,3 4 141,-3 0 10,3 0-66,-4 0 160,0 0-173,4 0-10,-3-5-31,3 4-24,-4-3-15,0 4 45,0 0-1,4 0 0,-2-1 6,1-2-4,-2 2 3,-1-3-1,4 0 5,-3 2-4,7-6 0,-2 3 1,0-2-2,0 1 1,-3 3 35,4-3-33,-5 4 45,6-7 0,-6 7-41,5-4 3,-5 4-5,6-3 1,-6 2 0,5 0 1,-4 0-8,3 3 11,-4-4 0,6 2 63,-5-5-65,4 5 0,-5-5 66,5 4-38,-5-1 4,6 0-5,-7 3-14,3-3 0,-3 4-50,3 0 65,-3-4-131,3 3 103,0-3 1,-3 2-34,2-1 0,-1 2 21,2-2-6,-3 2 8,3 1 1,-3 0-5,2 0 44,-2-4-43,3 3 29,-4-3-15,0 4 147,0 0 0,-1 3-115,-2 0-10,2 0 91,-7-3-106,7 0 1,-7 1 161,5 2-133,-4-2 97,6 4-103,-8-5 0,7 0 48,-4 0 0,4 0-112,-7 0 33,4 0 0,-1 0-12,-1 0 0,4 0 78,-3 0-40,4 0 1,-4 0-25,3 0 31,2 0-2,-3 0-3,0 0-98,3 0 62,-3 0-13,-1 0-62,4 0 82,-3 0-31,4 0 10,0 0 7,0 4 1,1-3 60,2 2 0,-1-1-14,5 1 1,-4-1 88,3 5 0,-3-5-60,4 1 0,-1 2 97,4 1 1,-1 0-46,0 0 1,4-3-51,0 4 1,0-4 12,0 3 0,-1-3-4,3 4 0,-2-5-182,3 1 1,-5-2 6,2-1-12,2 4 1,-5-2-40,3 4 1,-6-3 20,0 0 7,-5 2-51,2-4 128,-4 7-39,0-6-43,0 2 104,0-4 470,0 0-364,-4 0 0,2-3-65,-5-1 1,4 0-27,-3 1 0,1 1 28,-2-4 1,-1 4-73,2-2 49,-3-1 0,0 1-6,-1-2 1,1-2 24,-1 5-299,5-4 130,-3 6 0,2-7 1,-3 5 1,2-3 98,1 3 0,3-4 10,-3 4 0,4-1-84,-2 1 186,-1 2 0,3-7-91,-4 5-62,4 0 175,-7 3 0,7 0-9,-4 0 30,4 0-90,-3 0 56,5 0 118,0 0 1,5 0-165,1 0 1,2-3 5,2 0 0,-1-4 2,1 4 0,-1-3 2,1 3 0,-1-4-29,1 4 0,-1-1 28,1 1 0,-1 1-19,1-5 1,-1 4-23,1-3 0,-1 4-24,1-1-93,-1-3 147,1 5-148,-1-3 118,-4 4 1,1 0 206,-3 0-169,-2 0 0,3 1 275,-4 2-77,0-2-81,0 8 1,0-4-122,0 5 0,0-4 17,0 0 0,-1 0-39,-2 0 1,2 2 67,-2-1 0,-2-2-177,2 1 99,0 0 1,0 1-254,0-1 0,0-3-94,3 4 1,-4-4-68,1 3 0,0-3-577,3 4 262,-4-5 0,3 6 119,-2-2 1,-2 0-129,2 0 742,0-4 0,-1 7 0,-1-4 0</inkml:trace>
  <inkml:trace contextRef="#ctx0" brushRef="#br0" timeOffset="40324">370 889 7500,'6'3'330,"0"0"0,1 4 39,2-4-178,-4 4 0,4-1-8,-3 3 1,3-3-42,0 1 0,2 2 0,1 4 1,-1 0 47,1 0 0,3 3-283,1 6 1,2-1 83,1 4 1,1 1-56,2 2 0,-2 0-39,2 1 1,-2-2-19,-1-1 0,-1-3-34,-2-4 1,-2-5 41,-1-1 0,-2-2 25,1-2 1,-2-3-2,-4 1-258,2-5 282,-2 2 1,0-3-99,0 2 49,-4-2 14,3 3 183,-5-4-409,0 0 262,-5 0 41,0 0-13,-4 0 1,-1 0-2,1 0 1,2 0 13,1 0 0,0 0 4,-4 0 1,4 0-13,0 0 1,-1 2-5,-2 1 1,3-1 26,-1 4 1,2-3-21,-1 4 1,0-4 62,3 3 1,2-3 27,-2 4 16,2-1-26,1 3 1,0-2-47,0-1 42,0-4-35,4 2 0,1-4 4,5 0 0,-1 0 3,1 0 1,-1-1 72,1-2 1,-1 1-50,1-4 1,-1-1 1,1-2 1,2 0-33,1 3 0,0-1 15,-4 4 0,1-4 1,-1 4 1,-1-1 39,-1 1-8,1 2-36,-2-4 0,0 4 121,0-2-74,-4 2-34,2-3 1,-2 5-91,1 2 85,-2 2 0,3 5-19,-4-1 1,1 1 17,2-1 1,-2 1-10,2-1 0,-2 1-2,-1-1 1,0 1 87,0-1 1,0-2-112,0-1 1,4 0 0,-1 4 1,0-1-89,-3 1 0,0-1 135,0 1-113,4-1 87,-3 1-34,3-1 2,-4-4-14,0 0 46,0-5 0,-1-2 16,-2-1 1,1-1 9,-4-2 1,3-2-37,-4 5 1,1-4-30,-4 1 33,1-3 0,0 0-32,-1-1 0,1 1 27,-1-1 1,0 1-116,-3-1 1,2 1 62,-1-1 1,1 0-97,2-3 1,2 6-466,1-3 163,0 3-269,-4-3 100,5 5 608,-3 1 0,2 4 0,-3 0 0</inkml:trace>
  <inkml:trace contextRef="#ctx0" brushRef="#br0" timeOffset="43098">2218 3174 6455,'-5'-4'396,"0"3"-442,5-3 1,0 3 411,0-3-196,0 3 379,0-3-439,0 4 1,-1 0 62,-2 0 19,2-4-41,-3 3-87,0-3 0,2 3-5,-5-2 0,4 0-22,-3-3 0,-1 3 54,-2-3 1,-1 2-54,1-2 0,-2 0 34,-1-4 0,0 1-5,-4-1 0,1-2 8,-4-1 0,0-1 13,0 2 1,0 0-34,0-4 1,0 2 3,0-2 1,0-2-36,0 2 1,-3-2 32,0-1 1,-3 0-41,2 0 0,-2-3 35,3 0 1,-4-1-1,0 1 1,2 2-5,-1-2 0,0-1-6,-4 1 1,1-2-31,-1 2 0,4 2-61,0-2 0,0 1 51,-4-1 0,0-1 20,-3-3 1,5-1-8,-5 2 1,8-3 3,-5 0 1,3 1-45,-2 1 0,0-1 41,3 2 0,-2-3 0,1 0 1,3-1-27,1 1 0,-1 3-9,1-1 1,0 5-91,3-1 0,0 1 107,0-1 0,0 2-5,0-2 1,1 2-5,2 1 1,-2-4 12,2-2 0,-1 0-14,-2 0 0,3 3-19,0-3 1,0 1 18,-3-2 0,4 0-2,-1 4 0,3 0 10,-3 3 0,4 0-7,-4 0 1,4 1 24,0 2 1,0-1-29,-1 5 1,3-4 30,-3 3 1,-2-3-26,0 4 1,-2-5-100,1 1 1,-5-5 96,2-1 1,-5-3-2,2 3 1,0-3 12,3 6 0,-3-5-12,-1 5 0,0-2-56,1 2 1,2 1 40,-2 2 1,-1 0 47,1 3 0,0 0-44,3 4 0,1-1 48,2 1 1,-1 3 15,4-1 0,-2 4 51,2-3-84,0 4 0,4-6 27,-1 5 113,5-4-102,1 6-39,0-8 46,3 8-102,-4-3 46,5 4-390,0 0 394,0 4-2,0-3 1,2 7 14,1-5 1,-2 1-26,2-1 0,-2-1 24,-1 5-13,0-5 1,0 3 6,0-2-10,0-2-15,0 3 0,0-2-27,0 1 0,0-1-6,0 4 1,0 0-12,0 4 0,0-4 44,0 1 0,-1-1-9,-2 3 0,2-2-3,-2-1 1,0-1 5,0 2-39,2 1 109,-7-3-42,7 5 0,-5-5 14,3-2-121,2-2 80,-3-1 1,4 0 10,4 0 1,2 0 43,3 0 0,0-1-45,1-2 0,-1-1 64,1-3 1,0-1-27,3 2 1,1-3 6,2 0 1,1-2-22,-1-1 0,-1 0 1,1-4 0,-1 5-25,0-2 0,2 2 25,-4 2 0,-1 4-1,-2 2 1,-4-2-11,1 2 0,-4 0-6,3 3 0,-3 0 51,4 0 0,-4 4 6,3 3 0,-4-2-25,1 1-11,3-4 1,-5 4-50,2-3 72,2-2 4,-4 3 26,3-4 48,-4 0-126,0 0 4,-4 0 1,-1-3-44,-5 0 57,5-5 1,-3 7 11,1-2-44,-1-2 0,-2 4 34,1-2 1,-1-2-4,1 2 0,0-3-34,-1 3 1,1-4-19,-1 4 0,-3-4 30,1 1 0,-1 0 1,4 0 1,-1 3 15,1-3 0,-1 3-12,1 0 1,-1 1 11,1-1 1,-1 2-12,1-2 0,3 2 0,-1 1 1,4 0 5,-3 0 1,3 0 81,-4 0-68,5 4-8,-2 1 1,4 5-11,0-1 0,0 1 8,0-1 1,0 1-10,0-1 0,1 2 8,2 1 0,-1 0-54,5 4 1,-4-2 47,3 2 0,-3 1-144,4-4 0,-5 2 24,1-2 0,1 0 29,-1-4 0,0 1-226,-3-1 1,4-3-163,-1 1-590,0-5 308,-3 2 764,0-4 0,4 4 0,1 2 0</inkml:trace>
  <inkml:trace contextRef="#ctx0" brushRef="#br0" timeOffset="46157">1592 1788 6927,'-5'0'-655,"1"-1"554,4-2 17,0 2 830,0-3 134,0 4-277,0 0-42,0-4-111,0 3-168,0-4-124,4 5 0,0 5 36,3 1 1,1 2-28,-2 2 1,3-1-39,0 1 1,2 3-62,1-1 0,0 5 35,4-1 1,-4 2 15,4 1 0,0 1-159,3 2 1,3 2 98,0 4 1,0 1-133,-3-1 1,3 1 93,0-1 1,4 2 47,-4 1 0,3-1-60,-3 1 0,4-1-284,-4-2 1,3 1 44,-3-1 0,0-1 35,-3-1 0,0-3 71,0-4 1,-4-1 51,-3-2 0,-1-3 78,-2-3 0,0-1-81,-3 1 1,-1-5-80,-1-2 126,-3-2 52,3-1-58,-4 0-5,0 0-185,0-4 193,-4 3 1,1-6-3,-3 3 0,3 1-143,-3 3 116,4 0 0,-4 0 37,3 0 7,2 0 1,-4 3 80,2 1-141,2 3 156,-8-2-120,8 5 25,-7-5 45,7 3 0,-5-7 161,3 3-119,2-3 17,-3-1-10,4 4-35,0-3-3,4 3 12,1-4-24,5 0 1,-1 0 2,1 0 0,-1-1 66,1-2 0,-1-1-31,1-3 0,-1-1 109,1 2 0,-1-3-221,1 0 0,-1 2 98,1 1 0,-1 0-111,1-4 0,-4 5 143,0 2-16,-4-2-131,7 4 57,-8-4 0,6 6 21,-4 3 0,1-2 11,-4 4 49,0 0 1,3 4-57,0-1 1,0 1 26,-3-1 0,0-3 16,0 1-24,0-1 1,0 4-14,0-1 1,0-3-75,0 1 1,0-1 70,0 4 1,-3-1-3,0 0 1,0-2-70,3-1 1,0 0 56,0 4 0,-4-1-37,1 1 33,0-1-9,-1 1 110,3-1-39,-8-3 1,7-2-68,-4-4 1,3 0 1,-4 0 1,4 0-4,-3 0 17,0-4 1,-4-1-41,1-1 0,-2-2 29,-1 1 1,1-1-13,-2-2 0,3 1-105,0-1 1,-2 1-353,-1-1 1,2 1 166,4 0 1,-1 2-398,1 1-38,3 4 245,0-7 487,4 8 0,0-7 0,0 3 0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3:47.086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650 1 7910,'-5'4'-189,"0"-3"0,2 7 284,0-1 0,-3-2 73,3 1 0,-5 1-131,2 2 0,-2 4 58,-2-1 1,0 5 12,-3-1 0,1 3-51,-3 3 0,0-1-171,-1 4 0,-3 1 141,0 2 0,0 2 20,-3 1 0,-2 0-166,-1 3 1,0 1 90,0 3 0,0-2-40,-4 2 1,1-2 71,-1 5 1,1-2-16,0-1 1,-2 1 0,-1 2 0,1-2-8,-2 2 1,3 1 48,1-1 1,-1-2 5,1-1 0,2-4 21,1 4 1,3 0-43,-3-3 1,3-1-18,-4 0 1,4 0 20,-3 1 1,3 2 7,-3-2 1,2-2-30,-2 2 0,3 0-72,-3 3 0,4-5 69,-1-1 0,2-3-8,1 0 0,0-1 4,0 1 0,0-1 0,0 1 0,3-1 15,0 0 1,4 0-10,-4-3 1,4 1 0,0-3 0,-2 2 4,1-3 1,1 0-1,2-3 1,1 0 52,-1 0 1,4-3 10,0 0 1,-1-2-123,-2 2 0,-1 1 66,1-4 1,0 2-19,3-2 1,-2 3 7,1-4 1,0 1-12,1-3 0,-3-1-8,3 0 1,1 1 52,-2-1 1,4-2 1,-3-1 0,4-3 88,-1 4 0,0-5-104,0 1 0,2-1 45,-2 1 45,2-2-20,1 3-75,0-4-31,0 5 0,-1-4-439,-2 2 309,2-2 93,-3-1 151,4 0 21,0 0-81,-5 0 0,3 0 112,-4 0-138,4 0-4,-7-4-51,4 3 57,-4-4 0,-1 4-43,1-2 0,2 2 36,1-2 0,3 1-6,-3-1-7,3 2 254,-5-4-126,7 5 12,-3 0-165,4 0 39,0 0 23,4 0 0,1 4-3,5-1 0,-4 1-20,0-1 0,1-1-65,2 5 1,1-1 61,-1 3 0,1 1 0,-1-1 0,1 1 94,-1-1 0,0 1-69,1-1-53,-1 1 43,1-1 1,-4 1 26,1-1-53,-5-4-49,2 4 50,-4-8-15,0 3-146,0-4 73,0 0 65,-4 0 10,3 0 0,-5 0-5,3 0 0,1 0 45,-4 0-5,4 0 16,-7 0-19,4 0 1,-1 0-17,-1 0 0,4 1 17,-3 2-15,4-2-1,-7 8 0,5-7-24,-2 4 0,1-4-219,1 1 217,3 3 1,-6-4-6,4 4 1,-4-3-25,4 4 25,-4-5 0,5 3 86,-5-2-85,5-2 1,-3 4-27,2-1 59,2-3 1,-4 4 97,1-2-113,3-2 11,-3 3 27,4-4 1,-1 0-18,-2 0-9,2 0 0,-4-1 3,2-2-1,1 2 1,-3-6-2,2 4-8,2-5 1,-4 6 5,2-4 0,2 3-1,-3-4 0,3 4 0,1-3 1,0 3 0,0-4 0,-3 1 0,0-3 0,0-1 0,3 1 0,0-1 0,0 1 16,0-1 1,0 1 245,0-1-214,0 1 1,0-1 4,0 1 1,1 3 43,2 3-17,-2-2-70,3 0 1,-4-5 32,0 1 0,0 3 47,0-1-113,0 1-167,5-4 178,-4 1-8,3-1-2,-4 5 24,0 1-7,0 4 4,0 0 71,0 4-68,0-3 2,0 8-8,0-4 1,0 4 7,0 1 1,0-1-5,0 1 0,0-1 5,0 1 0,0 0-1,0 3 1,0-3-10,0 3 1,0-2-8,0-2 0,-1 1 10,-2-1 1,2 1 1,-3-1 0,3 1 0,1-1 0,0 0 0,0-2-1,0-1 1,0-4-17,-4 7 0,3-7-6,-2 4-93,2-4 63,1 7-5,0-8 23,0 7-3,0-7 17,0 3-20,0-4-9,0 0 123,4 0-43,-3 0 1,4 0 41,-1 0-65,-3 0 11,7 0 151,-3 0 1,5 0-90,-1 0 1,1-1-44,-1-2 0,1 1 30,-1-4 0,1 4-30,-1-2-33,5-1 1,-4 4-97,3-2 0,-4 1-128,-2-1 225,1 2 1,-6-5-129,5 3 77,-5 2-22,2-3 49,-4 0 1,0 2 173,0-5-130,0 5 1,0-3 216,0 2-110,0 2-106,0-8 0,-1 7-68,-2-4 75,2 4 1,-5-7-1,3 3 1,2 1-43,-2-2 1,-1 4-144,1-3 1,-2 3 140,2-4 1,1 2-10,-4-1 0,3 1 28,-4 1 0,4 2-22,-3-4 1,3 4 51,-4-1-52,1-2 13,-3-1 0,-1-2-30,1 2 1,2-3-191,1 3 0,4 1 45,-1-2 0,-1 4 1,0-3 0,1 3-310,3-4 0,0 4-176,0-3-125,0 4 786,0-3 0,0 1 0,0-1 0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3:41.898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3232 124 9054,'0'-5'-99,"1"1"415,2 4-131,-2 0-466,4 0 257,-5 0-465,0 0 441,0-5 48,-5 4 0,0-3-4,-4 4 1,2 0-8,1 0 0,-1 0 7,-6 0 0,1 0-5,-3 0 0,-1 0 7,-3 0 1,-1 0-183,-2 0 173,2 0 3,-8 0-199,4 0 186,0 0 3,-8 0 1,7 0 1,-11 0-20,5 0-18,-5 0-150,6 0 165,-7 0 4,4-4 0,-5 3-39,0-2-13,4 2 9,-7 1 27,6 0 189,-7 0 0,4 0-174,-4 0 7,3 0 6,-3 0-5,0 0-197,-1 0 83,0 0 119,-4 0-8,8 0-61,-3 0 64,-4-5-6,6 4 5,-11-3-5,12 4 1,-3 0-51,4 0 48,0 0 86,1 0-88,-1 0-7,0 0 173,0 0-151,0 0 0,0 0 109,0 0-109,0 0 9,0 0-11,5 4 63,-4-3-51,3 4 16,-4-5-12,-4 0 17,7 0-17,-6 0 32,7 0-217,-3 0 47,-1 0 132,0 4 3,4-3 0,-2 3-12,5-4 1,-5 0 21,6 0 1,-5 0 7,3 0 178,-4 4-167,7-3 0,-7 4-46,4-5 10,-4 0 14,7 0-16,-4 0 30,5 0-21,4 0 97,-8 0-92,11 0 47,-11 4 0,12-3 42,-2 2-81,2-2 55,1-1 1,4 0 67,-1 0-108,4 0-8,-1 0 11,-1 0 20,3 0 10,-2 0-18,3 0 18,1 0-145,3 0 66,-2 0 53,7 0-2,-3 0-97,-1 0 84,4 0 1,-4 0-7,2 0-42,2 0 41,-3 0-15,0-4 14,2 3 1,-2-3-2,4 4 11,0 0 2,-4 0-10,3 0 94,-3 0-89,4 0 202,0 0-181,-4 0 2,3 0 6,-4 0 28,5 0 9,-4 0-19,3 0-44,-3 0 40,4 0 3,0-5-81,0 4 75,0-3-15,0 0 0,0 2 3,0-4-10,0 3-9,0-5 1,0 6 22,0-4 77,0 3 8,0-5-95,0 7 151,0-3-141,-4 0 34,3 3-37,-4-4 41,5 5-322,0 0 124,0 5 0,0-3 70,0 4 0,0 0 28,0 4 1,0-4-21,0 0 114,-4 1-92,3 2-8,-3 1 105,4-1-86,0-4-3,0 4 23,0-4-18,0 0 52,0 4-45,-4-8 7,3 7-177,-4-7 166,5 4 1,0-5-69,0 0 0,1-5 44,3-1 11,-3 2 0,3-5 110,-4 3-48,0-2-44,4-2 5,-3 1 4,8-1-7,-8-4 1,6 7-16,-4-2 13,0 1 1,0-1-35,1-1 1,2 1 30,-3-1 0,1 4-2,-1 0 1,-1 3-3,1-4 358,-2 5-185,-1-2-91,0 4-49,0 0 13,-4 0 1,1 0 51,-3 0 1,3 0-45,-3 0 0,2 0 7,-2 0 1,3 1-10,-3 2 1,-1-2 25,-2 2 0,-1 2-23,1-2 1,-1 4 5,1-1 0,-4 2 0,1-2 1,-1 3 2,4-3 1,-4 2-117,0 2 0,4-2 138,2-2-38,1 3 0,0-5-90,0 2-56,3 3 0,-1-7 17,4 4 38,0-4 0,0 4 41,0-3-8,0-2 10,4 3 1,2-1-10,3 0 1,1 2-3,-1-2 1,1-2-59,-1 2 1,1-1-202,-1 1 0,-3-2 65,1 2 1,-1 2-101,3-2 0,1 1-194,-1-1 0,1-2 506,-1 2 0,1 3 0,-1-1 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3:09.250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43 333 6962,'0'-5'547,"0"1"1,0 3-263,0-2 103,0 2-115,0-4 0,1 5-29,2 0 0,-2-1 374,3-2-154,-3 2 0,-1-3 131,0 4-151,0 0 0,0 4-250,0 3 0,0 1-62,0 1 0,0 2 13,0 2 1,0-2-134,0 5 0,0 0 86,0 3 0,0-4-185,0 1 1,1 0 13,2 3 0,-2-1 71,2-2 0,-2 2-288,-1-3 0,1-1 123,2-1 0,-2-3-198,3 0 0,-2-2 66,1-1 1,-2-2-431,2-2 233,2-2 312,1 3 0,2-8-18,-2-2 1,2-3-4,-5 0 1,3-1-9,-3 1 1,5-2 27,-2-1 1,1-2 181,0-2 1,1-2 31,-2 2 0,0-1 61,0-2 1,0 3-75,4 0 1,-4 1 123,0-1 0,-2 0-152,2 3 1,-1 0-5,2 4 1,-2-1 209,-2 1 1,-2 3-117,2-1 1,1 4 202,0-3-164,-1 4 1,-2-6 210,2 5-64,-2 0 220,3 3-244,-4 0 0,1 4-120,2 3 1,-2 1 51,3 1 0,-3 2-28,-1 2 1,0-2-3,0 5 1,0-3-38,0 2 1,0 0-120,0 1 0,0 1 59,0-5 1,0 5-146,0-1 0,0-1-300,0 1 0,0-5 31,0 2 246,0-3 52,0 0 0,0-4-1788,0 1 889,0-5 970,0 2 0,0-8 0,0-2 0</inkml:trace>
  <inkml:trace contextRef="#ctx0" brushRef="#br0" timeOffset="755">341 10 7377,'0'5'1146,"0"0"-1126,0-5 121,0 0-88,-4 0 1,2-1 83,-4-3 1,2 3-36,-2-2 0,1 1 35,-2-1 0,-1 2-35,2-2 0,-4 2 107,-2 1 0,0 0-92,-4 0 0,2 0 7,-2 0 0,-2 4-55,2 2 0,-1 3-118,1 0 1,0 4 154,3-1 1,-4 4-14,1-3 0,2 4 35,-2-2 0,4 4-42,-1 4 0,3-2-111,0 4 0,5 1-72,2 6 1,2 3-160,1 6 1,0 1 139,0 2 1,0 1-68,0-4 1,4-1-17,3-5 0,1-2 65,1-5 0,1-4-6,-1-2 0,4-5 20,0-1 0,4-4 177,-2 0 1,3-1-29,1-2 0,1 1 80,2-1 0,3-3-113,3-3 0,-1 1-7,-1-1 0,1 0 34,-2-3 1,-1-1-25,2-2 0,-5-2 5,1-5 0,-3-3-6,-3-3 1,1 1 99,-5-1 0,4 1-71,-3-4 0,-1-4 3,-2 1 1,-5-3 11,-2 3 1,1-4 87,-1 0 0,1-4 9,-4-2 1,0-3-89,0 4 1,0-7 115,0 3 1,0-6-63,0 6 1,-4-3 0,1 7 0,-4-1-54,1 4 0,-3 4-69,0 2 0,-1 3-47,1 3 1,-1 3-204,1 7 0,-2-2 184,-1 5 1,1 0 79,-1 3 0,1 0-1319,1 0 540,-3 0-377,-2 0 260,0 4 899,2 2 0,3 3 0,1 1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32.721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891 20 7906,'0'-6'911,"4"2"-685,-2 4 0,2-1 282,-4-2-49,0 2 0,0-3-310,0 4-89,0 0-112,-4 4 0,2-2 154,-1 4 0,-1-2-54,1 2 1,-1-3-9,1 3 0,0 1-40,-3 2 1,3-3 138,-3 1-81,4-1-47,-7 4 1,4-1 10,-5 1 1,1 0-22,-1 3 0,1-2-24,-1 5 0,0-1 21,-3 1 1,2 2-9,-5-3 0,3 3 13,-3 1 1,4 0-12,-4 0 1,0 0-22,-3 0 41,0 0-21,0 4 1,0-3-4,0 2 18,1-2-7,-1 3 0,0-3-1,0 3 0,-1 0-11,-2-1 0,2 3-3,-3-3 0,3 1 3,1-1 1,0 2-2,1 1 0,-1-2 7,0-4 1,0 1-18,0 2 1,3-5-156,0 2 165,5-2 0,-6 2-8,4 0 1,-3-3-11,4-1 35,-1-3 1,5 2-4,1-5 0,-1 1 2,1-1 0,2-1 4,-1-1 1,3 0 37,-4-4-54,5 5-11,-6-3 1,6 1-1,-5 1 1,4-4 18,-3 3 1,3-3 2,-3 4 0,2-4-7,-2 3 1,4-3-9,-1 3 28,-2-3-5,3 1 0,-5-3 241,4 2-153,0-2-67,3 3 143,0-4-651,0 0 519,0-4-70,0 3 66,0-7-33,0 2 1,0 0-3,0 0 0,0 3-131,0-4 123,0 1 1,0-4-3,0 1 0,0-1-3,0 1 0,-1-2-40,-2-1 1,2-3-11,-3-4 0,2 3 27,-1 1 0,2 2-6,-2-3 0,1 5 229,-1-2-209,2 2 1,-4 5 182,5 0 12,0 4-181,0-3 126,0 5-79,0-4 32,0 3 39,0-3-215,0 8 1,0-2 55,0 5 1,0-4 12,0 3 29,5-4 0,-3 7-8,4-3 0,-1-1 9,2 1 1,1 1 0,-2 2 0,3 1-1,0-1 1,1 2 7,-1 1 1,1-1 8,-1 2 0,1 0-5,-1 0 0,1 0-8,-1-4 1,1 0-1,-5 1 0,2 3 0,-4-1-17,5 1 0,-4-4-26,2 1 37,3-1 1,-7 0-2,4-3 1,-4-1-80,1-2-6,-2-1 163,-1 2-82,0-4 274,0 0-259,0-4 1,0 1 15,0-3-19,-4 0 1,-1-4 8,-5 1 0,2 2-8,2 1 1,-3 0-9,3-4 1,-1 1-31,0-1 38,-1-3 0,3 2-68,-5-1 0,2-2 56,1 1 1,-1-3-94,2 4 90,-3-5 1,0 6 20,-1-1 1,4 2-26,0 4 0,2 2 133,-2 4-104,4-4 0,-3 3 22,2-3 12,2 3-28,-4 1-19,5 0 2,0 0 13,0 5-19,0-4 1,0 4-2,0-2 1,0 2 70,0 5 0,0-1-54,0 1 0,0 0 3,0 3 1,0-2 17,0 5 0,0-3 3,0 3 0,0-2-20,0 2 0,0 1 11,0-4-9,0 4 0,0-7-20,0 3 0,0-3 34,0 0-93,0-1 79,0-4-16,0 4 0,0-4-1,0 5 0,0-4-45,0 0 0,0-3-58,0 4 51,0-5-22,0 6 66,0-7 1,0 4 43,0-5-24,0 0-26,5 0 13,0 0 0,1 0 11,0 0 35,1-5 0,2 0 3,1-4 1,-2 2 1,-2 1 1,3 1 7,-3-2 0,3 0-56,0 4 23,-4-5-4,4 7-88,-4-3 100,0 4-7,4-4 1,-7 3 19,4-2-129,-4 2-25,2 1 60,1 0-13,-4 4 59,3-3-14,-4 3 39,0-4 165,0 0-155,0-4 53,0 3-75,0-7 1,-3 5 49,0-3 1,-4 3-40,4-3 0,-4-1-9,0-2 1,2-1 8,-1 1 0,0-2 5,-4-1 0,2 0 2,1-4 1,-1 2-91,2-2 0,0-1 33,0 4 0,3 0-9,-3 0 1,2 3-85,-2 1 107,4 0-426,-2 3 131,4 1 198,0 1-24,0 4-2588,0 0 1258,4 0 1465,-3 0 0,7 4 0,-2 1 0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2:55.999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36 378 6752,'0'-6'1776,"0"2"-1539,0 4 0,0-1 59,0-2 42,0 2-53,0-3 24,0 4-133,0 0 1,0 4-45,0 2 0,1 3-116,3 0 0,-3 5 97,2 2 0,-2 3 12,-1 3 0,3-1-28,0 4 0,1-1 19,0 2 1,-3-2-168,2-2 0,1-3 94,-1 0 0,1-1 53,-1-6 0,-1 1-162,1-4-811,-2 1 638,-1-1 1,0-2-43,0-1 0,1-4 75,2 1 114,-2-2 0,3-5 92,-4-2 0,0 1-59,0-2 1,0-2-41,0-4 1,3-1 51,1 2 0,-1-3 123,-3-4 1,3 0-180,0 0 1,3-3-83,-3 0 1,5-3 73,-2 3 1,3-1-26,0 4 1,-1 4-65,-1-1 1,1 4 96,-1 0 0,-2 5-29,1 4 0,-3-1-231,4 1 64,-5 0 0,3 0-43,-2-1 342,-2 1 0,3 3 0,1 0 0,0 0 0</inkml:trace>
  <inkml:trace contextRef="#ctx0" brushRef="#br0" timeOffset="572">313 1 7507,'-14'3'0,"0"0"-586,-1-1 0,-2-1 1041,5-1 1,-4 1-157,3 2 1,-4-2-212,1 2 1,2 2-4,-2-2 0,3 4 412,-3 0-260,5 1-55,-3 1 0,4 2 30,-3 2-102,2 1-50,-2 10 1,6-3 88,1 4-38,0-4-112,1 11 0,-3-6 146,5 9-37,-4-1-14,6 4 1,-4 4 36,5 3-216,0 5 10,0-1 1,5 1 49,1-6 1,2-3-47,2-6 1,4-3-19,1-7 1,6-2 66,1-4 0,5-4-64,-2-2 1,1-3 80,0 0 1,1-5-14,-2-2 0,0-3-51,0-3 0,-4-2-53,1-5 1,-2-4 32,-1-1 1,-1-4-107,-2-3 0,-3 0 63,-3-3 1,-4 0 55,0-4 1,-3 0 41,0-3 0,1 2-53,-1-5 1,-1 4-12,-5-4 1,-1 0-2,-2-3 1,-3 0 91,3 0 1,-6 1-51,0 3 0,-2 1 9,1 5 0,3 0 23,-3 3 0,3 5-3,0 4 0,1 6-185,-1 0 0,4 2 91,-1 5 1,1-1 46,-3 4 1,2 0 74,1 0 0,0 0 0,-4 0 0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5:38.035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65 1 7708,'-6'0'-321,"0"0"130,4 0 176,-7 0 0,4 0 681,-5 0-280,1 0-162,0 0 1,-1 0 87,1 0-73,-1 0 1,1 0-42,-1 0 0,1 1-36,-1 2 0,4-1-3,0 4 1,-1 4 12,-2 2 1,-1 5-140,1-1 1,-1 0 86,1 3 1,-1-2-87,1 5 1,-1 1 48,1-1 1,-1 4-47,1 0 1,3 1 65,-1 1 1,5 4-23,-1 0 1,2-1-165,1-2 1,1 1 106,2-1 0,3 0-174,3-7 1,4 0 67,-1-3 0,5-4-95,-1-2 0,2-4 43,1-3 0,0 2 22,0-5 1,1 0 41,2-3 1,-2-4-9,2-2 1,-2-3-21,-1 0 0,-1-1 23,-2 1 0,0-4-18,-3 0 0,3-3 26,-4 0 1,-2-2 25,-4-1 0,0 0-23,0 0 0,1-1 118,-4-2 1,1 2-75,-4-2 1,0-1 11,0 0 1,0 0-37,0 1 1,0 2 13,0-2 0,-4 2 6,1 1 1,-4 4-1,1 3 0,-3 2-69,0 4 1,-1-1 61,1 3 1,-1 1-216,1 3 1,-2 0-46,-1 0 0,1 0-361,-2 0 298,3 0 0,0 0 79,1 0 1,3 0 274,-1 0 0,1 4 0,-4 2 0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5:34.870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24 10 8105,'-5'0'763,"0"0"-499,5 0 356,0 0-490,-4 0 63,3 0-128,-3 0 140,4 0-272,-4 0 133,3 0-52,-8-5 138,8 4-90,-7-3 0,6 4-11,-5 0 45,5 0-38,-6 0 35,7 0-22,-8 4 1,7-2-123,-4 5-65,4-5 146,-7 6 0,8-6-59,-2 5 0,-1-1 46,1 4 0,-1-4-11,0 0 0,3 2 3,-2 4 0,-1-1 14,1 1 1,0 2-39,3-1 1,0 4 33,0-2 1,0 3-25,0 1 1,0 0 26,0 0-15,0 0-88,0-4 1,0 2 31,0-5 1,0 4-119,0-3 0,3-1-18,0-2 1,4-5 28,0-2 0,-2 1-277,1 0 296,1-1 1,2-4-6,1-2 1,-4-3-5,0-3 1,-1-1-87,2 1 1,1-1-15,-1 1 214,-3-1 0,3 1 59,-4 0 0,1 0-151,0 3 218,-3-3-126,3 8-64,-4-3 65,0 0-424,0 3 45,0-3-145,0 4 555,0 0 0,-4 0 0,-2 0 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5:36.235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575 1015 9350,'0'10'270,"3"-4"-72,0 1 0,0-1-84,-3 3 1,0 1 37,0-1 1,1 2-155,2 1-4,-2-1-8,4 7 0,-2-3-158,0 4 273,0 0-20,1-1 1,-3 1 102,3 0-165,1-4-144,-4 3 0,6-7-8,-4 1 139,1-1-358,0-6 98,-3 3-177,7-7-355,-2 4-28,3-5 416,-4-5 106,4 4-376,-8-7 227,7 7 441,-7-7 0,4 2 0,-1-3 0,-3-1 0,3 1 0</inkml:trace>
  <inkml:trace contextRef="#ctx0" brushRef="#br0" timeOffset="202">1707 1101 7717,'-9'0'-459,"-1"3"497,1 0 0,-1 0 28,1-3 0,0 3-89,-1 0 0,-3 4 97,1-4-25,-1 4-521,-1-6 224,4 8-5,-4-8-206,1 7 229,2-7 230,-3 8 0,1-8 0,-2 3 0</inkml:trace>
  <inkml:trace contextRef="#ctx0" brushRef="#br0" timeOffset="778">1717 922 7717,'-5'-5'-1305,"0"4"1072,1-3 503,3 0 1,-7 3 79,1-2-296,3 2 114,-4 1 0,2-4 13,-3 1-111,4 0-14,-8 3 0,10 0 57,-7 0 174,3 4 0,-7 2-192,4-1-18,-4 8 1,5-7 39,-1 7 1,-2 1-111,-1 2 96,0 2-16,4 1 1,-1 0 11,1 0-6,-1 0-25,5 4 1,-2-2-96,4 4 1,-1-1 65,4 2 0,0 1-19,0-2 34,0-1-143,5 3 2,0-7 121,4 3 1,1-4-119,-1 0 0,4-1 127,0-2-38,3-3-90,-1-3 0,4-1 91,0 1-32,0-5-93,0-1 1,-3-4 101,0 0 1,-4-1-9,4-2-6,-4-2-171,6-5 0,-8-2 20,3-1 115,-3-4-42,-4-2 1,1-1 14,-4-2-8,4-2 73,-6 4 0,4-6-49,-5 4 1,0-4 177,0 4-185,-5-4 55,4 6 1,-6-7-22,4 5 2,0-4 9,-1 6 0,1-3-38,-3 4 44,0 0-122,0 4 0,-2 2 104,2 3 1,0 2-400,0 1 195,0 3 0,-4 0 256,1 3 0,-5-3 0,-1 4 0</inkml:trace>
  <inkml:trace contextRef="#ctx0" brushRef="#br0" timeOffset="3610">2855 226 8596,'0'5'889,"4"3"-815,2-2 0,3 3 74,1 1 1,-1-4-69,1 0 0,0 0 55,3 0 0,-2 2-56,5-1 0,-3 1-131,3 2 1,-5-4 68,2 0 1,-3-1-160,0 2 1,-1-2 77,1-2 0,-1-2 109,1 2 1,-4-2-307,0-1-1275,1 0 649,2 0 65,1-4 582,-5-1 1,0-1 77,-2-1 1,-2 4 176,2-3-15,-1 0 0,-2-4 0,0 1 0,0 2 0,0 1 0,0 0 143,0-4-83,0 1 0,1-1 337,2 1-95,-2-1-250,3 1 277,-4-1-119,0 5 241,0 1-267,0 4 0,0 1 87,0 2 1,0-1-52,0 4 0,-1 1 49,-2 2 1,2 1-88,-2-1 0,0 2 2,0 1 0,2 0-160,-2 4 0,-1 0 119,1 2 1,-4-2 14,4 0 1,-4 0-116,1 3 0,1-3-463,2-1 1,-1-3 123,1 1 0,-1-3-477,0 0-381,3-5 467,-3 3-161,4-7 848,0 4 0,0-10 0,-4 0 0,-1-4 0</inkml:trace>
  <inkml:trace contextRef="#ctx0" brushRef="#br0" timeOffset="4169">3176 67 7658,'-8'-1'1052,"2"-3"-1004,-3 3 0,4-6 168,-5 4 1,4-3-278,0 2 0,0-2-45,-4 3 1,1-3 135,-1 2 0,-3-2 105,1 3 0,-4-3-34,3 2 1,-3 1 6,0 3 1,1 0-114,-1 0 1,0 3 74,-3 1 1,1 4-58,-1 2 1,0 0 75,0 6 1,1-4-104,2 4 0,-1 0 64,4 3 0,1 0 11,2 0 1,2 1-29,2 2 0,-2-1-8,5 4 1,0 1-41,3 2 0,3 1 0,0-1 1,5 0-122,-2 1 0,3-4 96,4 0 1,-1 0-78,3 0 0,-2-2 64,3-4 0,0-4 21,3-3 1,3-1-29,0-2 1,1-2-70,-1-1 1,-2-4 85,2 1 0,-1-3 23,1-3 0,-2 1-44,3-4 0,-5-2 13,-2-4 0,2-2-70,-2-2 0,-1-2 65,1 2 1,-5-2 3,2-5 1,-3-1 28,0-4 0,-2 3 29,-2-1 1,2 0-57,-5-6 1,0 4 1,-3-1 0,0 1-31,0 3 1,-4 2 29,-2 0 1,-3 3 10,0 1 0,-4 1-5,0-1 1,1 4-11,2 2 1,-2 3-44,-1 0 1,0 2-448,4 1 0,-2 2 543,-1 2 0,1 2 0,-2-7 0,3 2 0</inkml:trace>
  <inkml:trace contextRef="#ctx0" brushRef="#br0" timeOffset="6453">1774 1148 7370,'5'-4'18,"3"3"0,-2-4 99,3 1 1,1 2 59,-1-4-59,1 4-169,-1-7 0,1 7 53,-1-4 1,4 1-50,-1-2 0,4-1 48,-3 2 1,4-3-43,-2 0 0,4-4-18,3 1 0,-1-2 87,5 1 0,-1 2-12,3-5 0,1 1-19,-1-1 1,1-2-124,-1 3 0,1-3 105,-1-1 1,-1 1-3,-1 2 0,0-2-8,-4 2 1,3 2 16,-2-2 0,-1 1-7,-3-1 1,-4-1 1,1 5 0,-3-1 1,3 4 0,-5-1 1,2 1 1,1-1-17,-2 1 1,1 2 40,-4 1 0,0 3 6,-3-3 1,2 2-13,-1-2 0,1 4 6,2-1 0,-4-1 19,0 0-33,1 1 9,2 3 6,1-4 117,-5 3-89,-1-3 5,-4 4 272,0 0-254,0 4-29,0-3 0,0 4 6,0-1 0,0-2 306,0 4-243,0-4-46,0 6 1,0-5-59,0 3 0,0-3 54,0 3 0,0-2-112,0 2 1,0-3 106,0 3 0,0-2-11,0 2 1,0-3-13,0 3 0,1 1-58,2 2 0,-2-3 33,3 1 0,-3-4-2,-1 3 0,1-3 3,2 4 28,-2-5 99,3 2-91,-4-4-3,4 0-24,-3 0-9,4-4 0,-5-1 10,0-5 0,0 4 1,0-1 1,-2 1-10,-1-3 1,1-1 12,-4 1 1,3-1-33,-4 1 0,1-1 21,-3 1 0,2-4 3,1 0 1,0 0-74,-4 0 1,4 3-127,0-3 1,2 2 195,-2 2 0,4 0-7,-1-1 0,2 4-35,1-1 0,-1 5-44,-2-1 411,1 2-215,-2 1-80,4 0 53,0 0-113,4 0 22,2 4 1,3 0-10,1 3 1,-4-2 0,0-2 1,1-1 12,2 5 1,1-4-5,-1 3 0,1-1 2,-1 2 1,1-2-1,-1-2 0,-3-1-4,1 5 53,-1-5 1,3 3-46,1-2 1,-4-2 1,1 2 0,-5-1-10,1 2 12,-2-3 0,-1 4 5,0-2-4,0-2 0,-1 8-2,-2-3 1,1-2 2,-5-1-13,1 2-164,-4 1-276,1-1 35,-1 3 0,2-5-114,2 3 106,-3-4 419,4 6 0,0-7 0,1 4 0</inkml:trace>
  <inkml:trace contextRef="#ctx0" brushRef="#br0" timeOffset="9062">2730 283 7666,'5'0'-1507,"-1"0"2177,-4 0-452,0 0 1,-3 1-112,0 3-31,-4-3 0,1 3-5,-3-4 1,3 0-84,-1 0 1,1 0 75,-3 0 0,-1 0-14,1 0 0,-2 0-53,-2 0 0,2 0-114,-5 0 1,0-1 156,-3-2 1,-1 2-2,-2-3 1,-2 3-18,-4 1 1,-2-1-11,-2-2 0,2 2 115,-5-2 1,0 2-87,-2 1 0,-6 0 8,-1 0 1,-3 0-12,-4 0 1,-1 0-115,-5 0 1,-3 0 74,0 0 0,-4 0-13,4 0 0,0 0-10,4 0 1,-1 1 29,0 2 0,3-2-6,0 2 1,2 1-4,-2 0 0,-3 2-4,0-3 0,4 3 28,-4-2 0,5 0 28,-2-1 0,5-1-49,-2 4 1,3-2-1,1 2 1,3-4 66,3 1 1,3-2-55,4-1 1,-2 1 150,4 2 1,1-2-136,2 3 1,4-3 1,0-1 0,4 0 17,-1 0 1,6 0 112,3 0 0,3 0-12,0 0 19,5 0-306,-4 0 247,8-5-350,-3 4 208,8-3 0,-2 4 51,5 0 0,-4 0-85,3 0 1,-4-1-218,1-2 237,3 2 28,-1-3 45,0 4 0,1 0-65,-3 0 143,-2 0-112,3 0 7,-4 0 371,0 0-319,0-5-25,0 4-1,0-3 0,0 3-82,0-2 89,0 2-18,0-3 0,0 0-46,0 2 1,0-3 7,0 2 3,0 2-120,0-3 127,0 4 19,0 4-26,0 1 8,0 5 1,0-1 26,0 1 60,0-1 0,0 1-70,0-1 6,0 1 0,0-1-3,0 1 0,0-4 10,0 0-56,0 1 1,0-1 46,0 0-7,0-4-51,0 2 259,0-4-174,0 0-5,0-4 1,0 2-13,0-4 1,0 0 15,0-4 0,3 4-6,0-1 1,0 1 0,-3-3 1,0-1-37,0 1 0,0-1-283,0 1 233,5-1 0,-4 1-8,2-1 0,-2 1-55,-1-1 65,0 1 27,0-1-40,0 1 29,0-1 1,-1 5 45,-2 2 74,2 2 1,-5 1-75,3 0 14,2 0-1,-7 0 0,3 0-21,-5 0 46,1 4 1,-1 0-41,1 3 0,-1 0 2,1-4 1,2 4 11,1-4 1,3 3 33,-3-3-46,-1 5 1,-1-3 1,1 4 0,0-2 5,4-1 1,-1-3 9,1 3-89,2-4 75,-4 7-7,5-4 0,0 1-40,0 1 0,1-5-4,3 1 1,-2-2 38,4-1 0,-3 3-1,3 0 10,1 1 0,2-1-13,1 0 0,-1 1-21,1-1 0,-1-2 22,1 3 0,-1 0 5,1-1 0,-1 3 4,1-3 1,-4 4-1345,0-4 407,0 4 41,4-2 833,-1 5 59,-3-1 0,2 1 0,-3-1 0</inkml:trace>
  <inkml:trace contextRef="#ctx0" brushRef="#br0" timeOffset="10833">0 710 6352,'6'0'548,"-1"0"-436,-2 0 1,-1 0-25,5 0 0,-4 1 112,3 2-100,0-2 1,3 4-42,-3-2 0,2 0-186,-1 3 1,2-3 229,4 3 0,-2-2 0,5 2 1,-2-1-22,5 1 0,-2 3-16,5-3 1,-1-1 11,1 2 0,2-2 0,5 1 1,-1 2-67,1-5 1,2 3 41,1-3 0,0 4-161,0-4 0,-1 3 98,3-3 1,-3 2-5,0-2 0,0-1-31,1 4 0,0-3 57,3 4 1,2-4-35,-2 3 1,-2-3 26,2 4 1,0-1-6,3 3 1,-4-2-14,1-1 1,-4-1-139,0 2 0,-1 1 112,-2-2 1,1 0-8,-1 0 1,-3-3 49,1 3 0,-5-2-32,1 2 0,-5-4 79,-2 1-101,-3 2 2,2-4 43,-5 8 90,-4-8 14,0 3 211,-5-4-224,0 0-93,-5 0 4,4 0 0,-4 3-1,2 0-2,2 5 5,-3-3 1,3 5-2,-2-1 1,1-3-1,-1 1 0,2-1 1,-2 3 0,0 1 0,0-4 0,3 1 0,-3-4 0,-1 3 0,1-4 4,3 7-4,0-8 1,0 3 120,0-4 268,0 0-374,0-4 1,1-2 9,3-3 0,-3-1 61,2 1 1,1-1-47,-1 1 1,1 0 14,-1-1 1,-1 0-14,1-3 0,-2 2-9,-1-1 1,0-2-34,0 1 0,0-2-74,0 2 0,0 0 72,0 4 0,0-1-4,0 1 1,0 3-10,0-1 19,0 5 1,1-2-309,2 4 180,-2 0 103,3 0 0,-4 1-39,0 2 20,0 2 1,0 5 68,0-1 1,0-2 51,0-1-77,0 0 1,3 4-18,1-1 1,0 0 22,-1-3 0,-1 1-11,4-3 1,1 2 3,2-3 1,-3 4-15,1 0 1,-1-2 3,4 1 0,-1-3 7,1 4 0,-1-4-1,0 3 1,-2-3-10,-1 4 1,-4-5 8,2 2 1,-4-4 1,0 4-3,0-3 1,-4 5 3,-2-3 1,-3-2-3,0 2 0,-2 1 0,-1-1 0,1 2-43,-1-2 0,1-1 40,2 4 0,2-4-129,1 1 1,3 2 106,-3-2-14,3 4-316,-1-6 355,4 8 0,0-4 0,0 4 0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5:20.412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421 190 7802,'0'-6'1409,"0"-1"-1383,0 5 31,0-2 0,-1 1 23,-2 0 96,2-1-190,-7 0 198,3 3-161,-5-3 155,1 4-113,-1 0 38,5 0-127,-4 4 1,5 1-43,-2 5 1,-2-1-43,5 1 0,-3-1 93,3 1 0,-3 3-52,2-1 0,1 1 71,3-4 0,0 1-188,0-1 84,0 1 0,0-1 5,0 1 73,0-1 1,3 1 11,1-1 0,3 1-28,-1-1 1,2 1 76,-2-1 1,2 0-71,-1 1 0,-2-1 68,1 1 0,-3-2-75,4-1 91,-5 1-94,2-3 4,-4 5 26,0-5 4,0 3 1,-1-6-116,-2 1 108,-2-2 0,-5-1-95,1 0 0,-1 0 83,1 0 1,-1-1-123,1-2 0,-2 0-27,-1-3 1,1 0-120,-2-4 1,6 1-721,1-1 845,-1 1 74,2-1 0,-2 4 95,4 0 0,-1-1 0,0-2 0,-1 0 0</inkml:trace>
  <inkml:trace contextRef="#ctx0" brushRef="#br0" timeOffset="606">1535 19 7317,'-5'0'-1556,"1"5"1766,4-4 1,-1 3-26,-2-4 272,1 0-43,-2 0-68,0 0-290,-1 0 0,-2 0 78,1 0 1,3-3-47,-3-1 1,3 0 4,-4 1 1,1 2 37,-4-2 1,1-1-39,-1 1 1,1-1-16,-1 4 1,0 0-201,-3 0 93,-1 0-22,-1 0 0,-3 5 72,2 1 0,-1 3 72,1 4-29,-1-2-34,2 6 0,-3-3-44,2 2 1,-1 2 51,5-2 0,-4 3-79,3 3 0,1 1 74,2 2 0,1 6-40,-1-3 0,5 7 54,2 0-156,2 6 123,1-2 5,0 7-53,0-11 1,4 5 36,2-9 1,3 0-185,0-6 0,4 0 106,-1-6 1,5 0-55,-1-9 0,2 1 72,1-4 22,0-3-16,4 0 1,-3-5 18,2-2 1,-1-3 6,1-7 1,-2-2-172,2-4 1,-2 0 80,-1 0 1,0-7-133,0-2 1,-4-3-84,-2 3 223,1-5 43,-3 3 0,-1-3-47,-3 1 0,-5 0 88,1-3 0,-2 2 23,-1 5 0,0-3 0,0 3 0,-4-2 0,-2 8 0,-3 0 0,0 3 0,-2 4 0,-1 3 0,1 1 0,-2 2 0,-1-1 0,-1 1 0</inkml:trace>
  <inkml:trace contextRef="#ctx0" brushRef="#br0" timeOffset="3367">1753 1936 7442,'0'-7'-260,"0"1"1,3 3 341,1-3 1,-1 3 13,-3-4 0,0 4 113,0-3-7,0-1 91,0-2 197,0 4-145,0 0-16,0 1-46,0 3-123,0-3 1,1 4-73,2 0 0,-2 4 67,2 3 0,-2 1 63,-1 1 0,0 5-112,0 2 0,0 2-5,0 1 0,3 1-116,0 2 1,1-2 37,-4 2 0,1-2-204,2-1 1,-2-1 99,2-2 1,1 1-122,-1-5 1,2 1-84,-2-4 123,-2-3 1,4-2-129,-2-4-143,-2 0 315,8 0 0,-7-4 27,4-3 0,-4-1 47,1-2 1,2 0-71,-2-3 0,1 2 116,-1-5 0,-2 3-54,2-3 1,2 2-32,-2-2 0,0-2 72,-3 2 0,3-1 132,0 1 0,4 0-6,-4 3 1,1 0-137,-1 4 1,-1 3 159,5-1-140,-5 5 0,3-2 101,-2 4 0,-1 0-53,4 0 1,-2 4 56,2 2 1,-3 3-78,3 0 0,-2 2 7,2 1 1,-3 3-3,3 4 0,1 0-3,2 0 0,-3-3-56,1 0 1,-2-5 63,1 2 1,2-3-154,-5 0 0,3-4 43,-3 1-38,5-5 1,-6 2 5,4-4 74,-4 0 1,3-1-34,-5-2 39,4-3 1,-3-3-21,2-1 0,-1 1 7,1-1 1,-2 0 6,2-3 0,-2 2 5,-1-5 0,0 3-126,0-3 0,0 1 1,0-4 1,0 0-90,0 0 1,0-3 59,0 0 0,0 3-209,0 3 389,0 4 0,0-1 0,0 3 0</inkml:trace>
  <inkml:trace contextRef="#ctx0" brushRef="#br0" timeOffset="4056">2028 1594 7961,'-5'4'340,"1"-3"-72,-1 3-164,4-4-11,-7-4 0,3 2-2,-5-5 0,1 5 73,-1-1-16,1-2 0,-4 4-61,0-2 0,1-2 19,2 2 1,0 0-119,-3 3 1,2 0 58,-5 0 0,0 4-70,-3 3 0,3 2 65,0 4 1,1-2 17,-4 5 1,1 0-19,2 3 0,1 3 190,3 0 1,1 4-32,-2 0 1,6 2-78,1 4 1,4 5-102,-2 4 0,3 4 73,1-1 0,0 6-84,0 0 0,5-3 95,1-6 0,6-3-17,0-4 0,5-4-24,-1-5 1,5-5-283,1-1 0,1-3 12,-1-4 1,2-4-86,5 1 1,-1-5 38,1-1 0,-4-3 136,0-3 0,1-6-60,2-4 1,-4-3 33,-2 0 1,-2-6 55,-1-4 0,0-1-36,0-1 1,-4-4 19,-2 0 0,-3-5 28,0 2 1,-2-4 74,-2 4 1,0-2 48,-3-1 0,-2 4-74,2-1 0,-3 4 75,-3 0 1,1 1-59,-5 2 0,1 3 41,-3 3 0,-1 3-48,1 4 1,-1 1-82,1 4 1,-4 2 40,0 2 0,1-2-8,2 5 0,1 0-65,-1 3 1,1 1-158,-1 2 1,1-1-309,-1 5 1,2-4 589,2 3 0,-3 0 0,4 4 0</inkml:trace>
  <inkml:trace contextRef="#ctx0" brushRef="#br0" timeOffset="1633">162 1964 9046,'5'0'774,"0"0"-617,-1 0 1,-3 1 47,2 2 1,1 0-155,-1 3 0,4 0-108,-4 4 0,3-1 111,-3 1 0,5 0-130,-2 3 1,-1-2 51,1 5 1,-2 0-169,2 3 0,-3-3 18,3 0 1,-2-4 36,2 4 1,-3-4 95,3 0 1,-4-1-36,2-2 1,0-3-153,-1 1 1,1-5-202,-1 1 411,-2-2 0,5-1-99,-3 0 152,-2-4 0,6-1-56,-4-5 1,1 1-26,-4-1 1,3-2 119,0-1 0,0-1 27,-3 2 1,1 0-23,2-4 0,-2 0-76,2-3 1,0 2-35,0 1 1,-2-2 40,2 2 1,-2 2-275,-1 2 0,0-2-56,0 1 1,1 4-433,2 3 166,-2-1 586,4 2 0,-5-3 0,0 2 0</inkml:trace>
  <inkml:trace contextRef="#ctx0" brushRef="#br0" timeOffset="2230">408 1736 7658,'-6'0'128,"1"-1"1,0-1 0,-1-3 0,-1 1 363,-2 0 1,0-2-277,0 2 1,-1 0-198,1 1 0,-1 1 7,1-4 0,-4 4-5,0-2 0,-2 0 43,2 1 0,0 0 43,4 3 1,-4 4-87,1 2 0,-2 1 32,1 2 0,2 0-61,-5 6 1,3 0 75,-3 1 0,4 3-58,-4 0 1,3 0 61,-3 3 1,5-1-107,-2 1 0,3 2 24,0 5 1,2 2 27,2 1 0,-2 4 10,5-1 0,0 1 49,3 2 1,1 0-115,2 0 70,-2 0-4,8-4 1,-3-2 6,6-3 1,3-2 3,4-2 1,1-1-185,2-5 0,3-2 16,3-1 1,1-2 26,3-5 0,-2-3 10,1-3 1,-5-2-100,0-1 0,-2-4-63,1-3 0,-2-5 111,-4-4 0,-3-3-8,0-3 0,-4-2 48,0-5 1,-4 0 6,-2-3 0,-4 2 16,1-5 0,-2 0 105,-1-3 0,0 0-83,0 0 0,0 0 138,0 1 0,-3 3-22,0 2 1,-3 3-64,2 0 0,-3 4-74,1 0 0,0 4 56,0-1 0,1 6-145,-2 3 1,-1 4-42,2 2 1,0 2-149,0 2 1,3 2 355,-3-2 0,-1 6 0,-2 2 0</inkml:trace>
  <inkml:trace contextRef="#ctx0" brushRef="#br0" timeOffset="6856">607 2068 7835,'6'0'-87,"-1"0"404,-2 0 1,-1 0-92,5 0 0,-4-1 62,3-2 1,-3 2-70,3-2-76,-3 2 0,5-2-78,-2 0 1,3-2 60,0 2 0,1 2-87,-1-2 1,1 1 122,-1-1 0,5 2-211,2-2 0,-2 2 52,2 1 0,0 0-113,3 0 1,1 0 36,2 0 0,-1 0 68,4 0 0,1 0-47,2 0 1,-2-1 64,3-3 1,-3 2-8,6-4 0,-6 3-3,-1-4 1,1 4-127,2-3 1,-3 3 74,1-4 0,-5 5-61,1-1 0,-3-1 52,-3 1 0,0 0-7,-3 3 0,0 0 65,-4 0 1,1 0-43,-1 0 0,-3 0 114,1 0 1,-4 0-65,3 0 94,-4 0-122,7 4 159,-8-3 9,3 3-27,0-4 13,-3 0 41,3 0 0,-4 0-147,0 0 77,0 4-4,0-3 12,0 4-199,0-5 101,0 0 21,0 4-47,0-3 42,0 7-18,0-2 0,0 3-4,0 1 1,0-4-42,0 0 0,0-3-23,0 4-10,0-5-44,0 2 94,0-4-39,0 0 34,0-4 0,0 2-129,0-5 91,0 1 0,0-3-80,0-1 1,0 1 63,0-1 0,0 1-9,0-1 113,0 1 0,0-1-82,0 1 1,0-1 111,0 1 0,0 2-138,0 1 222,0 0-122,0-4 24,0 5 90,0 1 4,0 4 87,0 0 0,2 3-181,1 0 1,-2 1-25,2 0 0,2-3 15,1 2 1,0-1 12,0 1 4,0-2-10,4 3-209,-5-4 199,4 0-8,-4 0-224,0 0 228,4 5-21,-8-4-168,3 3 157,0-4 0,-3 1-13,2 2 5,-2-2-33,-1 7 1,-1-5-5,-2 3 0,1-3-30,-4 3 0,2-2-6,-2 2 0,3-4-228,-3 1 1,3-2 83,-4-1 0,5 1-523,-1 2 177,-2-2 35,4 4 537,-4-5 0,1-5 0,-1 0 0</inkml:trace>
  <inkml:trace contextRef="#ctx0" brushRef="#br0" timeOffset="9673">1887 1489 7715,'0'10'-435,"0"-5"542,0-1-131,0-4 98,0 5 490,0-4-277,0 3 0,0-3 20,0 2-223,4-2 125,-3 3-295,3-4 234,-4 0-195,0-4 1,0 2 23,0-4 1,-1 0-52,-2 0 0,2-2 13,-2 1 1,-1-2 73,1-4 0,-4 3 4,4-3 0,-4-2-10,0-1 0,-1-1 86,-2-2 0,1-5-79,0-1 0,1-2-9,-1-2 1,2-2-40,-2-1 1,-1 0-5,4 0 0,-2 6-5,-2-3 1,1 4 46,-1 0 1,4 1 40,0 6 0,-1-1-48,-2 0 0,2 4-2,1 2 0,1 0-5,-1 0 1,-2 3 71,5 4 0,-3 0-58,3-4 1,-4 1 3,4-1 1,-3 4-16,3 0 1,-1-1 17,4-2 0,-3 3-23,0-1 0,0 4 20,3-3-3,0 4 0,-1-6 1,-2 5-35,2 0 61,-3 3 7,4 0 312,0 0-475,-5 0 140,4 0-55,-3 0 0,3 0 35,-2 0-13,2 0-21,-3 0-82,-1 0 0,3 0-115,-4 0 44,4 0 194,-7 0 1,7 0-48,-4 0 0,3 0 84,-4 0-124,5 0 106,-6 0 1,6 0-92,-4 0 30,3 0 105,-1 0-7,4 0 62,0 0-117,4 0 59,2 0 1,3 0-53,1 0 1,-4-1 7,0-2 1,1 2-12,2-2 1,-3-2 3,1 2 1,-2-4-25,1 1 0,3 0 28,-3 0 0,-1 3-54,2-4 44,-1 1 1,0-2-141,1 1 1,-5 2 24,1 2-10,-2 2 65,-1-3-24,0 4 306,0 0-248,-4 0 33,3 0-7,-8-5 0,5 3 5,-2-4 1,-2 3-16,5-3-17,-4 3 18,2-5 0,-5 3 1,2-2 82,1 1-77,-1 4-1,3-6 0,-2 3 3,1-1 1,4 1 64,-1 2-67,-3 2 0,5-5 7,-2 3 10,2 2 0,1-3-7,0 4 1,0 1-6,0 2 1,0 2-10,0 5 0,0-1 11,0 1 1,0 0-30,0 3 1,0-1-78,0 3 0,0-3-172,0 1 0,-3-3-932,0 0 866,0-1 1,2 0 333,-3-3 0,-1 2 0,-4-2 0</inkml:trace>
  <inkml:trace contextRef="#ctx0" brushRef="#br0" timeOffset="11699">1082 570 7840,'0'5'865,"0"-1"-632,0 1-156,0-4 1,-1 4-110,-2-2 0,1-1-59,-4 5 0,-1-4 113,-2 3 0,-1 1-108,1 6 1,-2-1 15,-1 3 1,0-2-136,-4 3 1,1 0 34,-4 3 0,0-1 53,0-3 0,0 6 62,0-2 0,0 2-2,0-2 1,0 0 93,0 0 0,-1 0-93,-2 0 1,2 3 102,-2 0 1,1 1-73,-1-4 0,5-1 77,-2 1 1,2-1-66,-2-2 0,3 2 57,0-2 0,4-1-11,-4 0 0,4-2 84,0 3 0,1-5 15,2 2 1,0-2-104,3-2 0,-1-3 53,3 1-40,-3-5 0,6 3 20,-2-2 51,-2-2-174,3 3 1,-2-2 45,4 1-4,0-2 0,-1 6-23,-2-4 0,2 1 55,-2 0-26,2-3 1,0 6 7,-2-4 15,2 0 1,-4-2-15,5 3 214,0-3-144,0 3 14,0-4 157,0 0-287,-4 4 82,3-3 1,-3 4 41,4-1-1,0-3-252,-4 3 195,3 0-8,-4-3 1,4 3 122,-2-4-111,2 0 149,-3 0-130,4 0 102,0 0-137,-4 0-10,3 0 1,-5 1-61,3 2 98,2-1 141,-3 2-149,4-4 140,0 0-167,0 4 1,-1-3-15,-2 2-100,2-2 148,-4 3-109,5-3 77,0 8 1,-1-8-17,-2 2 3,2-2 18,-3-1 1,4 1-11,0 2 3,0-2 17,0 4-15,0-5-130,0 0 117,-4 0 5,3-5 0,-3 3-34,4-4 1,-2 3 26,-1-3 1,2 2-65,-2-2 44,2 0 49,-3-4-49,3 1 55,-3-1 1,4 4-35,0 0 6,0 4 15,0-3-20,0 5 91,0 0-77,0 5 0,1-3 72,2 4 0,-1 0-65,4 4 1,-3-4 93,4 0 0,-2 1-79,1 2 0,3 2 7,-3 1 0,-1-1-27,2 2 0,-4-3 31,3 0 0,-1-1-67,2 1 0,-2-2 78,-2-2-141,-2 3 117,8-4-168,-8 0 13,3-1-18,-4-4-79,0 0 201,-4 0 0,1 0-17,-3 0 0,3-3 3,-3 0 0,0-4 48,0 0 1,-1-1-59,4-1 1,-4-1 72,4 1 0,-3-2-34,3-2 0,-5 3 9,2-3 1,1 3 30,-2 0 0,4 1-44,-3-1 1,3 2 30,-4 2-33,5-3 222,-2 8-131,0-3 113,3 4-162,-3 4 1,4 1 38,0 5 1,-5-1 0,4 1 14,-2-1-108,2 1 1,0-1 63,-2 1 1,2 2-60,-2 1 0,2 0 43,1-4 0,-1-1-128,-3-1 1,3 1-43,-2-1 70,2 1 0,1 1-11,0 1 29,0-5 83,0 4 1,1-5-53,2 2 1,-2-1-5,3-1 0,1-3 2,1 2 0,-1-2 118,2-1 0,-1 0-156,4 0 1,-4 0-126,0 0 1,1 0-215,2 0 0,0-3 154,1 0 0,-1-5 262,1 2 0,4-3 0,0 0 0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6:01.026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09 152 9477,'1'9'209,"2"-3"0,-2 3-119,2-3 1,-2 2-7,-1 2 0,0 4 22,0 1 0,3 3 14,1 1 0,-1 0 84,-3 0-127,0 0 1,0 0-64,0 0 1,0-3 48,0 0 0,0-5-77,0 2 0,3-3 200,0 0-392,0-1-104,-3 1-105,0-5 197,0-1-94,0-4 196,0 0 52,0-4 0,3 2 4,1-4 1,-1-1-17,-3-2 0,0-4 0,0 0 1,3 0-20,0 0 1,4-1-11,0-1 0,-2-3 53,1 2 1,1 1-10,2-1 1,-3 5-29,1-2 1,-1 3 13,3 0 1,1 1 70,-1-1 0,1 2-151,-1 2 161,1-3 1,-1 7-24,1-4 0,-1 4 1,1-2 1,-4 3-33,0 1 1,1 0-73,2-4 1,-2 3 53,-1-2-238,-4 2 120,2 1-152,-4 0 30,0 0 1,0 0 0</inkml:trace>
  <inkml:trace contextRef="#ctx0" brushRef="#br0" timeOffset="759">531 67 7613,'-9'0'243,"2"0"190,1 0-287,0-4 1,-4 2-25,1-5 0,0 4-17,3-3 0,-3 4-2,3-1 1,1-1-46,-1 0 0,-1-2-87,-2 3 1,-1 0 15,1 3 0,-1-3 85,1-1 1,-1 0-219,1 1 0,-2 2 59,-1-2 1,0 2 19,-4 1 0,1 0 101,-4 0 0,3 0-12,0 0 0,1 1-8,-1 2 1,-1 2 80,1 5 1,1 0-86,-1 3 0,4 2 18,-4 4 0,3 1 24,-3 2 0,4 2-8,-4 4 1,4 5 12,0 2 0,1-2-31,2 2 1,0 3-3,3 3 1,-1-1-29,3-5 1,1-2-3,3-5 0,4-1-23,3-1 0,1-3 48,2-4 0,3-4 9,3-3 0,2-1-16,1-2 1,4-4 102,2-1 0,2-3-77,-2-1 0,1-1-26,-3-3 0,2-1-23,-3-4 0,1-4-4,-1 0 1,-3-3-83,0 0 1,0 1 69,-3-1 0,-1-3-32,0-3 0,-3-1 42,1 1 0,-3 1-90,0-4 0,-5 2 41,-2-2 75,-2 0-49,-1-3 6,0-1-54,0 1 1,0 0-85,0 3 119,0-2-205,-4 7 0,3-4 195,-8 10 4,4-4-17,0 7 12,-4 2 1,4 1-102,-4 5 1,2 0-464,1 3 80,0 0 347,0 0 0,-1 4 34,4 3 1,0-2 166,3 1 0,-4 5 0,-2 3 0</inkml:trace>
  <inkml:trace contextRef="#ctx0" brushRef="#br0" timeOffset="1701">1356 1297 8464,'0'5'544,"0"4"-343,0-8-68,0 7 33,0-2 11,0 7-42,0-2 1,0 3 0,0-5-195,0 5 32,0 0 190,0 5-28,0 0-303,0 0 139,0 0 0,0 0-121,0 0 89,4 0 0,-3 0 78,3 0-188,0-4-26,-3 3 228,8-8-99,-8 4 1,4-6 28,-2-1 35,-2 1-211,8-7 190,-8 3-18,7-4 19,-3 0 1,5 0-30,-1 0 7,1-4-102,-5-1 117,4-5 0,-4 0-34,4-3-44,1-1 65,-1-1-11,1-3-2,-1 3 10,1-4-2,-5 0 1,3 0 60,-7-4 0,7 3-90,-5-2 31,4 2 122,-6 1 0,4 0-132,-5 0 228,0 0-188,4 4-7,-3 2 24,3 3 108,-4 1-48,0-1 1,0 4 119,0 0-162,0 4 0,0-4 112,0 3-67,0 2 86,0-3-71,-4 8 0,3 1 1,-2 5 0,2-1-56,1 1 1,0 0 1,0 3 1,0-2 18,0 5 1,0 0 22,0 3-22,0 0-12,0 0 1,0 3 29,0 0-20,0 0-16,0 1 0,3-3 50,0 3-226,0-8-166,-3 3 190,0-7 1,0 3-275,0-5 225,0 0-7,0 1-235,0-5 177,0 4-72,0-8-563,0 3 385,0-4 205,0 0 284,0-4 0,0-2 0,0-3 0</inkml:trace>
  <inkml:trace contextRef="#ctx0" brushRef="#br0" timeOffset="2309">1621 1062 7582,'-5'0'376,"0"0"1,2-1-118,0-2 1,-3 1-59,3-4-77,-5-1-22,3 2 0,-4-3 125,-1 1-67,1-1-3,-1-2-26,1 5-34,-5-3 1,2 4-48,-3-3 126,-1-1-42,-3 7-18,0-8-275,0 8 121,-4-3 0,-1 4-263,-1 4 178,-2 2-24,3 3 211,-5 5-212,5 0 188,1 5-58,4 0 26,0 0-26,0 4 20,4 2-55,-3 3 90,8 5 1,-4-1-58,5 3 1,0 5-65,3-2 78,2 2-4,4 2-252,0-7 124,0 6 9,0-7 71,4 4 1,1-2-242,5-1 225,3-2-120,-2-9-31,11 3 156,-6-6-66,7 2 45,0-4 0,1-5-29,5-1 0,-3-2 71,3-2-65,-3-4 7,7-1 185,-5-4 23,-4 0-178,8 0-11,-11-4 488,10-5-294,-11-6 0,7-4 93,-5 0-5,4 0-208,-6-4 53,3-1 103,-4-5-88,0-3-29,0 2 67,-4-2-219,3-1 190,-8-1-18,0-4 149,-2 0-12,-7 5-126,4-4-2,-5 7 137,0-6-133,0 6-1,0-3-156,-5 9 1,-1 1 78,-7 4 72,3 0-593,-4 4 0,2 2 77,-1 3 221,-4 1-345,2 3 1,0-2 586,-1 2 0,0 1 0,-3 1 0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5:48.968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76 266 9777,'0'7'349,"0"-1"0,3-3-161,0 4 0,3-4 12,-3 3 0,5-3-86,-2 3-30,3 1 1,1 2 50,3 1 1,-3-1-63,3 1 1,1-1-157,-2 1 0,4-1 74,-3 1 0,0 2 126,0 1 1,-3 1-45,3-2 0,-2-1-197,-2 1 0,-3-1-149,1-2 0,-2-2-1906,1-1 650,3 0-38,-8 0 1567,3-2 0,0 0 0,2 1 0</inkml:trace>
  <inkml:trace contextRef="#ctx0" brushRef="#br0" timeOffset="292">514 162 7757,'-7'4'249,"1"3"1,3 1 386,-4 2 0,5 2-397,-1 1 1,-1 4-307,1-1 1,-4 1-133,4 2 1,-4 0 125,1 0 0,0 0 163,0 0 0,3 0-153,-3 0 0,0-3-456,0 0 0,-1-5 32,3 2 0,-2-3 487,3 0 0,-4-1 0,1 1 0</inkml:trace>
  <inkml:trace contextRef="#ctx0" brushRef="#br0" timeOffset="2011">484 76 7849,'-9'0'-52,"3"-1"246,3-2 0,2 1-219,1-5 0,0 4 107,0-3 0,-3 3-12,0-4 1,0 4 2,3-3 0,-1 3 9,-3-4 0,0 4-175,-2-3 15,2 4 85,0-7-13,-2 8 0,-3-3-76,-1 4 1,-2 1 67,-1 2 1,-3 4-1,4 5 1,-5 3 13,1 4 0,-1 0-7,1 0 1,-1 3-17,5 0 1,-1 4 105,4 0 1,-1 4-40,1 2 1,0 7 102,3-1 1,2 2-19,4-2 0,0-1-89,0 1 1,1-5 16,2-5 0,3 0 8,7-6 0,-1 0-17,3-3 1,4-4 29,3-3 0,5-1 44,-2-2 1,1 0-101,0-3 1,1-2-6,-2-4 1,-2-1-88,0-2 0,0-5 77,-1-5 1,-1-4-168,-5 1 1,2-2 56,-3-5 0,-1 0 101,-1-2 0,-6-2-90,-1 1 0,-3-1-123,0-2 1,-2 1 67,-1 0 1,0 0 42,0 3 0,-4-5 101,-3 5 1,-1-4-80,-2 3 0,1 3 19,-1 1 1,1 2-3,-1 1 1,1 4-1,-1 3 1,1 6-44,-1 2 1,1 3-313,0 1 0,-1 0-91,1 0 511,-1 5 0,1 4 0,-1 6 0</inkml:trace>
  <inkml:trace contextRef="#ctx0" brushRef="#br0" timeOffset="3550">380 1935 7651,'0'6'480,"0"-2"1,1-4-397,2 0 1,-1 0-27,5 0 1,-1 0 7,3 0 0,1 0 29,-1 0 1,1 0 156,-1 0 1,2-3-139,1 0 1,-1-1-153,2 4 1,-3 0 45,0 0 0,-4-1 91,0-2 0,-3 2-242,4-2 145,-5 2 56,2 1 11,-4 4 5,0 1 0,0 5-74,0-1 1,-3 1 0,0-1 1,-4 1-5,4-1 0,-4 1 39,1-1 1,0 1-18,0-1 1,3 2 2,-4 1 1,4-1-16,-3 2 0,1 0-25,-2 0 0,2 1-22,2-2 1,2-1 46,-2 1 1,2-4-33,1-2 35,0 0-10,0 4 1,1-2-29,2-1 1,-1 0 25,4-4 0,-3 0-1,4-3 1,-4 3-1,3 1 1,1-1-102,2-3 1,-3 0-31,1 0 0,-1 0-199,4 0 1,-4 0-243,0 0 1,-3-3-125,4-1-211,-1-3 910,3 2 0,1-5 0,-1 1 0</inkml:trace>
  <inkml:trace contextRef="#ctx0" brushRef="#br0" timeOffset="4342">561 1943 7727,'0'-5'-208,"0"-4"1,-3 4 536,0-4-30,-1-1-57,4 1-67,0-5 0,-3 0-138,0-2 0,-1 3 29,1 3 0,-1 3 8,-3-3 0,-1 3-27,2-6 1,-3 3-119,0 0 0,-4 2 57,0 2 0,1-2 22,2 5 0,1 0 9,-1 3 0,-2 4 8,-1 2 0,-1 4 36,2 3 0,1 1-22,-1 5-24,1 0 6,1 0 0,4 0 15,0 0 29,4 4-157,-7-3 122,8 8-16,-3-4 0,4 4 0,0 1 12,0 3-7,4-2-1,2 3-2,3-5 0,4 0 32,-1 1 1,2-2-34,-1-2 1,0-2 0,3-8 1,2-1 38,-2-4 0,2-5 102,1-2 0,3-2-107,0-1 0,0-1 2,-3-2 1,-3-6 8,0-3 1,-1-5-6,4 1 0,-1-2-52,-2-1 1,1-1 40,-5-2 0,1 1-1,-3-4 0,-1 3-85,1-4 1,-5 4-303,-2-3 1,-2 3 100,-1-3 0,-1 4 22,-2-2 0,-6 0 69,-3 1 0,-2 0 13,1 3-6,3 0-24,-8 0 0,6 5-2,-3 5 62,3 0 0,-2 4-109,5-1 69,-1 2 1,-2 4-761,-1 0 908,0 0 0,4 0 0,0 0 0,3 4 0,2 1 0</inkml:trace>
  <inkml:trace contextRef="#ctx0" brushRef="#br0" timeOffset="6662">656 713 7756,'0'-10'-1643,"0"1"1763,0-1 1,0 1 38,0-1 1,0 4 68,0 0-18,0 4 267,0-7-254,0 8 6,0-3 3,0 4-32,0 0-96,0 4 1,0 3 31,0 5 0,0 0-120,0 4 0,0 4 92,0 5 0,0 3-85,0 4 0,1 6 34,2 6 0,-2 2-78,2 2 1,-1 0 102,1 3 0,-2-5-18,3 5 0,-3-9-180,-1 2 1,0-2 102,0-4 1,0 2-51,0-5 1,0-3 79,0 0 0,3-1-124,0 0 0,0-1 55,-3 1 1,0-4-11,0-2 0,1-4 48,2 1 0,-2-3-4,3-3 1,-3-3-39,-1-3 0,1-1-8,2 1 55,-2-5-50,3-1 125,-4-4-41,0 0-34,0-4 9,0-1 1,0-1-23,0-1 0,-3 4 16,0-3-1,0 4 1,-1-4-6,1 3-2,-4 2 0,2-3 14,-5 4-1,1-4 91,-1 3-37,1-8 0,0 7 14,3-4-56,-2 4 0,6-2-3,-5 4 11,5 0 0,-3 0-48,2 0 33,2 0-7,-4 4 1,5-2-4,0 4-9,0-4 1,0 2 14,5 1 1,0-4 28,4 2 1,1-2-28,-1-1 1,1 0 83,-1 0 0,2 0-77,1 0 0,-1 0 3,2 0 1,-2 0-19,2 0 1,-6 0-14,3 0-90,-3 0 126,3 0-12,-5 0-22,-1 0 183,-4 0 1,0 1-48,0 2 1,0-1-36,0 5 1,0-4-1,0 3 0,-3 0 8,0 4 1,-2-2-27,2-1 1,2 1 6,-2-2 0,-1 3-112,1 0 0,0 2 69,3 1 0,0-3-43,0 3 1,-4-3-5,1 4 0,0-6-19,3-1 10,0 1-9,0-2 0,0 3 34,0-7-18,0 4 19,-4-5-1,3-5 1,-7 0-1,5-4 1,-1-1 0,1 1 0,1-1-1,-5 1 1,2-2 0,-1-2 0,-3 3-132,3-3 0,-1 0 79,0 0 1,0 0-177,4 4 0,-3 3 61,2-1 1,0 2 104,1-1 1,2 0-317,-2 3-612,-2 2 518,4-3 473,-4 0 0,1 3 0,-1-4 0</inkml:trace>
  <inkml:trace contextRef="#ctx0" brushRef="#br0" timeOffset="8006">124 1880 7270,'0'5'249,"0"-1"-402,0-4 126,0 0 281,4 0-99,-3 4 9,3-3-55,-4 4-40,0-1 187,0-3-80,0 3 143,0-4 287,0 0-324,0-4 0,0-1-163,0-5 0,0 1-51,0-1 0,0 0-66,0-3 1,0-2 114,0-4 0,0-4-18,0-2 0,0-6-14,0 0 0,0-8-173,0 1 0,0-6 30,0-1 1,0-1-64,0-1 0,0-1-25,0 1 1,0 2-40,0 4 1,0-1 100,0 8 0,0 4 46,0 2 0,0 6 54,0 0 1,0 6-68,0 3 0,-3 6 122,0 0-58,0 5 210,3-6-139,-4 7 16,3-3-40,-3 4-15,4 0-188,0 0 140,-5 0-3,4 0 1,-4 0 13,2 0-12,2 0 1,-4 0 0,1 0 1,2-4 5,-4 1 1,3 0-88,-4 3-27,5 0-13,-6 0 50,3 0 26,-1 0 89,-2 0-95,7 0-109,-3 0 112,4 0 36,0 0 27,4 0 0,-2 0 75,4 0 1,1 0 38,2 0 1,2 3-78,1 0 0,0 1 99,4-4 1,-4 0-115,4 0 1,-3 0 56,3 0 1,-1 0-33,4 0 1,-3 0-68,0 0 1,-3 0 10,2 0 0,-3 0-23,1 0-230,-3 0 172,-5 0 179,4 0-116,-8 0 12,-1 0 0,-5 3-8,-5 0 1,1 0-56,-1-3 0,1 0 62,-1 0 0,1-3 6,-1 0 1,1-5 3,-1 2 1,1 1-12,-1-1 1,1-1 5,-1-2 0,4-1-14,0 1 1,-1-4-90,-2 0 1,3 1 87,-1 2 1,4-2-82,-3-1 0,4-3 72,-1 4 1,-2-1-7,2 4 0,0-1 1,3 1 0,0 2-12,0 1 1,0 3 102,0-4-131,0 5 273,0-2-160,-4 4 0,2 4-31,-5 3 1,4 4 6,-3 2 0,0 7 4,-4-1 1,1 3-4,-1 0 1,2-2-5,1 2 0,-1 0-28,2-3 1,-2 1 23,2-7 0,-1 0-346,3-4 1,0-3-39,1 1-924,2-5 1294,-3 2 0,4-8 0,0-1 0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8:49.838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0 1488 6642,'0'-6'852,"0"-1"-669,0 5 1,1-5 80,2 4-131,-2 0 1,5-1-60,-3 1 1,-1-3-122,4 3 0,-3-5-52,4 2 179,-5 2 1,6-4-50,-1 1 1,1-1-182,1-2 0,1 0-24,-1-3 0,2 3 110,2-3 0,-3 2 37,3 2 0,0-5-25,0-2 0,4 2-121,-1-2 0,2 3 127,1-3 1,-4 2-6,1-2 1,0-2-65,3 2 0,-1 2-3,-2-2 1,2 1-13,-3-1 1,3-2 59,1 2 1,0-1 42,0-2 0,1 0-47,2 0 1,-1 1 155,5 2 0,-4-2-80,3 2 0,-1 2 19,1-2 0,2 1-13,-5-1 0,3-1 17,-3 5 1,4-5 105,-4 1 0,4 1-72,-1 0 0,2 2 32,-2-3 1,2 1-60,-2 0 0,6-3-43,1 2 1,2-2 27,-2-1 0,4 3-9,-1 0 0,1 1 20,2-4 1,-1 1-11,-2 2 1,2-2 2,-2 2 1,1 2-6,2-2 0,0 3 71,0-3 0,3 4-62,0-4 0,3 4 90,-2 0 1,2-2-69,-3 1 0,7 0 1,0 0 0,2 2-41,1-1 1,-3 0-6,3 0 0,-2 1-11,2-2 1,-1 0 44,7 0 1,-2 1-91,5 2 0,-2-3 70,-1 1 0,3-1-53,0 4 0,0-1 23,-3 1 1,4-1 0,2 1 1,-1-4-12,1 0 1,-4 2-2,1 5 0,1-5 16,-1 5 0,5-5 1,-2 5 0,-2-2-74,-1 2 0,4-2 66,-1 1 0,5 2-130,-5-1 1,2 3 91,2-4 1,-1 4-5,0-3 1,-3 4 52,1-1 0,-4-2 3,3 2 1,-3 0 47,3 3 1,-6 0-83,3 0 1,-4 0 44,4 0 1,1 0-24,-1 0 1,0 0 54,-3 0 1,3 0-51,0 0 0,3 0-4,-3 0 0,1 0 1,-1 0 1,-5 0-7,2 0 1,2 3-10,4 0 0,-4 4 16,1-4 0,-9 3 9,3-3 0,-3 5-13,-1-2 1,-1 1 55,1 0 0,-2 1 26,-4-2 0,2 2 12,-2-2 1,3 3-37,0-3 1,2 1 1,1 0 1,0 1-62,3-2 0,-2 2 49,3-2 1,-5 2 3,2-1 0,0 1-3,0 2 0,-1-1-126,-2 1 1,-2-1 85,-2 1 0,2-1-10,-5 1 1,4-1 10,-1 1 1,-2 2-1,-1 1 0,3-1 4,0-2 0,-1-1 1,1 1 0,-7 0 0,1 3 0,2-2 0,4 1 0,3 0 20,0 0 0,-3-1-13,0 2 0,-3 1 9,4 2-13,-10-2 2,11 4-14,-12-8 13,9 8 0,-10-7 2,4 7-21,-7-8 20,2 8 0,-3-7-19,-1 6 17,1-6 0,-1 3-1,0-1-8,1-2 4,-1 3 3,-3-1-4,6-2 2,-6 2 1,8 1 0,-5-3 0,-3 2 0,2-3 0,-3 4 84,1-4-82,2 4 1,-7-1 1,3-2 116,0 3-114,-3-5 5,3 1-4,-4-1-26,0 1 37,0-1-6,0 1-27,4 3 32,2-2-4,3 2 7,1-3-68,-5-1 60,-1 1-1,0-1-52,-3 1 46,7-1 3,-7 1-9,4-1-18,-5 1 19,4-1 1,-3 1-5,2-1 0,-2 1 4,-1-1 0,1 1 0,2-1 0,-5 1 0,2-1 0,-3-3 0,-1 1 0,3-1 0,-6 0 43,4 1 0,-4-2-41,4 1 1,-4 3 28,0-3 0,0-1-23,1 2 1,-2-1-15,5 3 0,-5-2 10,2-1 0,-2 0-2,-2 4 1,1-2 7,-1-1 0,1 0-1,-1-4 0,-3 3 27,1-2 1,-1 2 1,3-3 0,-2 3-47,-1-3 0,0 4 21,4-4 1,-1 4-47,1 0 1,-2-2 33,-1 1-4,5 1 1,-5 1 8,5-2 0,-1 2-6,-2-5 0,1 3 12,-1-3 1,-3 4-3,1-4 1,-1 3-10,4-3 1,-4 1 2,0 0 1,-3-2 8,4 4-17,-1-4 0,3 7 1,1-5 3,-1 2-2,-3 3 1,1-7 0,-4 4 1,0-4 1,2 7 0,-3-7 0,4 4 15,-4-4 1,3 5-16,-1-3 1,-3 0-1,2-1 1,-1-2-41,1 2-3,-2-2-30,3 3 67,-4-3 0,3 5-4,1-3-13,-1-2 40,-3 3-18,0 0 6,0-3-17,0 4 5,0-5 9,0 0 23,0 4-28,0-3 268,0 3-131,0-4-55,4 0 0,-2 0-71,4 0 0,-2-1 0,2-2 1,-1 1-7,1-5 1,3 2-7,-3-1 0,3-3-20,0 3 0,1 1 44,-1-1 1,-3 0-161,1 0 1,-1-2 69,4 1 1,-2 2-46,-2-1 0,3 3 89,-3-4 1,-1 4-28,2-3 59,-5 4 1,2-4 211,-4 3-272,0 2 27,0-3 108,0 4 1,-1 1-69,-2 2 0,-2-1 4,-1 5 0,-2-4 39,1 3 0,-1 0-4,-1 4 1,-1-3 13,1 3 0,-2-3-45,-2 6 1,3-3 27,-3 0 0,2 0-20,-2 3 1,5-3 0,-5 3 0,5-2 10,-5-2 1,6-1 18,0-1 0,4 1-62,-3-1-11,4-3-37,-3 0-19,1-4 10,3 0 71,-3 0 121,4 0-160,4 0 1,1-3 0,5 0 0,-1-5-3,1 2 1,-4-2-1,0-2 0,1 1-8,2-1 0,-2 1 30,-1-1 1,0 1-103,4-1 1,-1 1 89,1-1 1,-2 1-115,-2-1 0,2 1 104,-5-1 1,3 1 2,-3-1 0,1 4 26,-4 0 2,4 4 1,-3-4 76,2 3-136,-2 2 7,-1-3 36,4 4 0,-3 1 64,2 2-58,-1-2 0,1 8-1,0-3 0,0-1 15,-3 2 1,3-1 2,0 3 1,4 1 36,-4-1 0,3 1 63,-3-1-38,5 1 1,-3-1-55,4 1 1,-2-2-5,-1-2 0,0 3 11,4-3 0,-4 1-32,0 0 0,1 1 22,2-1 1,0-2-3,-3 1 1,2-3-12,-1 4 11,-3-5 0,1 5 19,-2-4-11,-2 0 177,4 2-111,-5-4 0,-1 3 143,-3-4 1,2 0-115,-4 0 1,0 1 19,-4 2 1,1-2-18,-1 2 0,1-2 28,-1-1 0,1 0-175,-1 0 1,1 0 85,-1 0 1,1 0-177,-1 0 0,1 0 118,-1 0 1,0 0-275,-3 0 0,3 0 0,-3 0 1,3 0 10,0 0 0,4 0-193,-1 0 226,1 0-66,-3 0 1,3 1-12,3 3 309,2-3 0,1 7 0,0-3 0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9:25.785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0 436 6853,'0'-6'534,"0"0"-471,4 4 1,-3-4-2,2 3 13,3 2 1,-4-4-117,4 2-163,-4 2 184,7-8 1,-4 5 13,4-2 0,1-3-13,-1 3 1,1 1 13,-1-2 0,5 1-12,2-3 1,0-1-25,3 1 40,-3 3 1,8-5 30,-5 1 1,4-1-26,2 1 0,-1 0 41,1-3 0,1 2-34,2-1 1,-2 1 45,3 2 0,-3-1-38,6 1 0,-3 3-15,0-1 0,0 1-10,3-4 0,-2 1-8,5-1 1,-3 1-76,2 0 0,0 2 91,1 1 0,2 0-21,-2-4 1,0 2 6,0 1 0,2 0 11,-2 4 0,2-4-14,0 4 1,1-3-1,0 3 1,0-3 41,0 2 1,-3-2-24,0 3 1,-2-3 73,2 2 1,-1-2-70,-3 3 0,2 0-11,2 3 0,2-1 13,-3-2 0,0 2-32,1-3 0,-2 3 30,2 1 1,1 1-35,-4 3 0,-1-2 27,-2 4 1,2-3-6,1 3 0,-1-2 29,-2 2 0,2-3-30,1 3 1,0-2 25,-4 2 0,-3-4-17,1 1 1,-2-1 60,1 1 0,-1-1-52,-2 5 1,2-4 118,1 3 0,3-3-64,1 4 0,-1-1-28,4 4 0,-4-4 145,-2 0 0,0 1-126,-4 2 1,3 0-70,-3 1 0,-3-4 73,-3 1 1,-3-4-137,3 3 0,-4-1 105,4 2 1,-3 1-63,2-2 1,-3 2 103,1-2 0,-3 3-59,0-3 1,-1 2-2,1 2 1,-1-4 0,1 0 0,2 0 139,1 0 1,-1 2-105,-2-1 0,-1 0-93,1-1 0,-4 3 90,1-3 1,-2-1-179,1 2 120,3-1-23,-4 4 147,0-1-108,-1 0 1,-4-2 149,0-1-118,0-4 324,0 2-87,0-4 616,0 0-962,-4-4 1,3 2 23,-2-4 0,2 3-131,1-4 18,0 5 0,0-3 133,0 2 0,0 1-69,0-5 1,3 4 54,0-3 1,4 1-37,0-2 0,-2 0 23,1 4 1,0-5-19,0 2 0,2 1 29,-1-2 0,-2 4-4,1-3 0,-3 3 49,4-3 0,-4 3 10,3 0 0,-4 1 297,2-1-216,-3 2 166,-1-3-205,0 4 90,0 0 1,-5 4-123,-1 2 1,1 0-8,-2 0 1,1 0-49,-3 4 1,-4-1 52,0 1 0,0 2-9,0 1 1,3 0 10,-3-4 0,-1 4-71,2-1 1,-4 1 12,3-4 1,-1 0-12,2-3 0,1 3-3,-1-3 0,1 1 38,2 0 1,2 0-243,1-4 208,4 0 81,-2 1-91,4-2 51,0 2 23,0-4 0,1 0 9,2 0 0,-1-3-179,4-1 1,1-3 134,2 1 0,0-3-132,-3 0 0,2-4 76,-1 1 1,1-2 73,1 1 1,1 3-51,-1-3 0,-2 1 23,-1 0 23,0 1 0,1-5 9,-1 7 1,-4-3-2,1 6 1,2-2 42,-2-2-185,0 1 116,1-1-37,-3 1 22,8 4-6,-8 0 11,7 5 143,-7 0-70,7 5 1,-2 0 142,3 4 0,0 1-27,-3-1 0,3 1-120,1-1 0,0 4 42,6-1 1,-3 1-17,3-3 1,-2-2-120,2-2 0,1 3 112,-4-3 1,2 1 55,-2 0-454,0-3-125,-4 0 293,-3-3 0,-6 3 126,-7-4 0,-2 0 65,-4 0 0,1 0-80,-3 0 1,-1 4-135,-3-1 1,0 0 16,0-3 0,3 1-195,0 2 0,5-2 5,-2 2 0,3-1 61,0 2 307,1-3 0,-1 3 0,1-4 0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8:11.251"/>
    </inkml:context>
    <inkml:brush xml:id="br0">
      <inkml:brushProperty name="width" value="0.04288" units="cm"/>
      <inkml:brushProperty name="height" value="0.04288" units="cm"/>
    </inkml:brush>
    <inkml:brush xml:id="br1">
      <inkml:brushProperty name="width" value="0.05718" units="cm"/>
      <inkml:brushProperty name="height" value="0.05718" units="cm"/>
    </inkml:brush>
  </inkml:definitions>
  <inkml:trace contextRef="#ctx0" brushRef="#br0">248 1800 9293,'0'6'714,"0"-2"-302,0 0-133,0-3 27,0 3-6,0-4-292,0 0 133,0-4-17,0 3-4,0-7 11,0 7 2,0-4 166,0 1 172,0 3-294,0-7 0,-1 7 210,-2-2-86,1 1-76,-6-2-197,7 3 17,-7-3 0,5 4 39,-3 0 1,1 4 0,-2 1-38,0 1 1,5 5 0,-2-1 72,0 0-34,3 1-114,-8 3 1,7 0 0,-3 5 85,1 0 1,-3 0-1,4 0 59,1 0-55,1 0-203,1 0 77,0-4 0,0-1-194,0-1 1,0-2-94,0 1-296,0-1 162,4-2-234,1 1 71,5-5 226,-1-1 153,1-4 0,-1-4 33,1-2 1,-4-3 180,0 0 0,-2-1-90,2 1 1,-1-4 159,2 1 0,-2-4-32,-2 3 0,-1-3 102,4 4 1,-3-4-14,0 3 1,1-4 34,-1 2 0,3-2-80,-2 1 0,0-1-23,-1 5 1,-2-1 0,2 3 302,-2 1-131,3-1 132,-3 1-149,4 4-100,-5 0 258,0 1 274,0 3-530,0-3 86,0 4-30,0 0 0,0 4-14,0 3 17,0 1 0,0 3-90,0 1 89,0 3-30,0 4 1,-4 1-75,1 2 0,0 2 0,3 5-73,0-1 19,0 0 1,0 1-116,0-1-49,0 1 221,0-1 0,0 4-5,0-1 1,0-2 0,0-5-550,0-1 346,0 4 1,1-4-152,2 2 0,-2 1-116,3-4 370,1 5-57,-4-7 0,4 0-30,-2-4 0,-2-5-150,3 2 49,1-3 184,0 0 1,1-5-168,1-2 234,-5-2-77,6-1 0,-6-4 148,5-2-49,-5 2 0,3-8 0,-3 2 28,1 0 1,4-5-1,-3-1-107,1-2 15,-3 4 52,2-4 0,-4 4 78,0-2 1,1-2 108,3 3 25,-3-3-214,3 3 28,-4-3 0,0 4 56,0-1 0,-1-2 114,-2 4 0,2 1 1,-4 2 154,1 1-103,3-1-650,-7-4 451,7 8 18,-8-7 1,7 8 24,-4-4 1,3 2-896,-4 1 380,5 4-613,-6-2 1,6 4 904,-5 0 0,4 0-466,-3 0 611,4 0 0,-2 0 0,4 0 0</inkml:trace>
  <inkml:trace contextRef="#ctx0" brushRef="#br0" timeOffset="681">247 1518 7713,'-7'0'0,"1"0"0,3 0-170,-3 0 183,-1-4 50,2 3 0,-3-4 154,1 1 0,2 3 0,-1-2 40,-2 2-131,0 1 24,-2 0 0,1 1 8,0 2-43,-1 3 0,1 3 136,-1 1-130,1-1 0,-4 5 32,0 2 1,1 3 111,2 3-99,1 2-31,-1 4 1,4 2-133,0 1 147,-1 3-46,2 8 1,-2 1-112,4 5 1,-1-1-1,4 2-56,0 1 0,4 3 0,0 4 108,1 0 1,2-4 60,6 1-458,-2-9 0,3 5 1,-2-9-1,2-3-58,0-6 1,-1 2 0,2-8 100,-2 1 1,3-6 58,-3-2 1,3-1 0,-3-6-12,2 0 69,1-2 250,-1-4 1,2 1-179,-1-4 0,-1 0-62,1-3 1,-1-4 135,0-2 54,3-7-6,-7 3 0,2-11 95,-3 2 0,-1-7 2,1 1 1,-1-2 0,0-2 394,-3 1 1,1-5-462,-3-2 1,-1-1 6,-3-2 190,4 0 1,-3-4 0,2-3-18,-2-1 0,-1-2-21,0-3-203,0 7 0,-3-10 0,-1 7 65,-1-2 0,3 5 1,-3 4 17,1 4 1,0 0-57,-2 5 1,-3 5 0,4 5-28,0 5 1,-4 7 0,3 1-415,-3 3 267,0 1 136,-1 0 39,1 3 1,0-3-364,-1 4 205,5 4 1,-4-3-618,3 2 1,1 2 757,-2-2 0,5 4 0,-2-2 0</inkml:trace>
  <inkml:trace contextRef="#ctx0" brushRef="#br0" timeOffset="2009">1773 1839 7180,'0'-5'-346,"0"-3"1423,0 7-463,0-4-205,0 5 166,0-4 9,0 3-137,0-3-244,0 4 1026,0 0 0,3 4 0,0 4-933,-1 3-262,-1 4 0,-1 8 16,0 2 1,0 4 0,0 1 0,0 3 71,0 1 0,0-3 1,0 3-341,0-1 101,0-2 80,0 2-300,0-8 1,3 6 0,0-10 357,0-3 2,2 0-641,-4-7 344,3 3 0,0-8-335,3 0 0,1-4 230,2 2 0,-1-4-263,0-4 1,-2 2 0,-1-4 209,1-1 280,-2-2 1,3 0-610,-2-1 412,-1 1 1,2-4-353,-4 1 701,5-5 0,-7 6 0,7-7 0,-3 4 0</inkml:trace>
  <inkml:trace contextRef="#ctx0" brushRef="#br0" timeOffset="2223">1962 1943 7758,'-9'0'0,"-1"0"-200,1 0 50,-1 0 289,1 0 1,-4 0 714,1 0-641,-5 0 1,5 3-241,-4 0 1,1 0 0,-4-2-79,0 2 0,3-1-442,0 5 416,0-5-259,1 2 0,-1-1 0,3 0-19,1-1 0,2 3 409,0-2 0,1 0 0,-1-3 0</inkml:trace>
  <inkml:trace contextRef="#ctx0" brushRef="#br0" timeOffset="2889">1972 1632 7808,'0'-5'376,"-5"0"1,3 5-13,-4 0-121,0 0 1,-4-3-60,1 0 1,-1 0-1,1 3 59,-1 0 0,1 0 20,-1 0-174,-3 0 43,2 0 0,-6 4 135,5 2 0,-5 3-253,1 0 0,-1 5 1,0 2 173,2 2 1,0 1-95,-1 0-81,2 4 121,5 1-52,-1 4 0,1 2 21,-1 2 0,5 1 0,2 6-92,2 2-92,1 2-40,0 5 179,0-1 1,1 4-83,2-1 0,2-1-109,5-8 0,-1-2 0,2-10-369,2-1 309,-3-6 0,7 1-93,-4-4 0,3-4-73,0-3 355,2-1 0,1-6 1,0-2-221,0-2 80,0-1 31,0 0 1,0-1 83,0-2 0,0-5 0,0-6-253,0-1 179,-5-1 30,4-7 1,-7 0-14,1-2 1,-1-3 135,-2 3-13,1-2 1,-4-5 128,1 1-93,-5-1-54,2-1 1,-1 4 145,0-3 1,0 0 37,-3 0-150,0-4 0,-3 6 0,-1-4 18,-1 1 1,2-1 0,-3 2-21,2 1-16,-3 2 0,6 5-11,-2 2 0,-2 3 0,1 2-77,-1 1 119,3 4-198,-7-1 0,7 4 37,-4 3 112,4-2-16,-2 7 1,2-4-1324,-1 5 248,2 0 1074,-3 0 0,4 0 0,0 0 0</inkml:trace>
  <inkml:trace contextRef="#ctx0" brushRef="#br0" timeOffset="4246">3499 1817 7765,'0'-5'751,"0"1"1,0 3-231,0-2-64,0 2-152,0-4 331,0 5-216,0 0-1,0 5-120,4 0 1,-2 5 85,4 3-182,1 2 5,2 4 1,4 4 187,-1 2 0,5 7-194,-1 3 0,1 1 1,0 1-1,-3-1 357,0-1-407,3-5 1,-6 5-383,5-6 0,-4-3 1,1-7-321,-3 0 0,-2-3 0,0-3-837,-2-2 1,-3 0-269,4-4 1053,-5-3 267,2 0 33,-4-4 138,0 0 1,0-8 0,0-3 0</inkml:trace>
  <inkml:trace contextRef="#ctx0" brushRef="#br0" timeOffset="4505">3726 1772 9905,'-5'4'512,"-3"1"-299,5 5 0,-4 1 87,1 1-549,-3 3 212,0 4 44,-1 4 124,1-3 0,-2 11-224,-1-3 1,1-1-1,-2-1-421,3 0 325,-4-3 131,4 0-414,-4 0 1,4-6 0,1 1-1728,-1-3 2016,1 2 42,0-11-82,-1 7 223,5-12 0,-4 7 0,4-2 0</inkml:trace>
  <inkml:trace contextRef="#ctx0" brushRef="#br0" timeOffset="5138">3707 1565 7796,'-6'0'-2042,"-1"0"2042,1 0 0,-3 0 0,-1 0 0,1 0 61,-1 0 1,1 0-62,-1 0 1,1 0 0,-1 0 453,1 0-290,-1 0-2,1 0 1,-2 0 0,0 1 87,-2 2 0,-4 3-155,1 7 1,-1-2 24,-2 5 0,0 0-25,0 3 0,1 1 0,1 2 230,1 3-215,5-2 40,-7 9 1,7-6 0,-1 10 24,1 3 1,6 0-79,2 5 0,2 0 1,1 4-29,0-1 0,5 4-76,4-1 0,2-5 1,5-6 44,0-3 0,3 1 0,3-7-171,4-3 50,-3-5 0,4 0-189,-1-6 1,-2-2 0,0-6 7,-1-1 1,-1-3 0,-2-4 34,2 0 1,-2-4 80,3-3-19,-3-5 62,-1-3 0,-4-2-14,1-2 0,-1 1 0,1-7-180,-4-1 214,-1 2 0,-3-6 212,-1 1 0,0-5 0,-3-1 44,1-2 1,-2-2 0,0-2-74,-2-3 1,-1 1-67,0-2 1,0 5 0,-1-1 2,-2 2 1,0 3 0,-3 1 2,-1 3 1,-1 7 0,1 4 161,1 4 0,-1 0-257,-2 4 0,-1 4 1,1 4 119,-1 1-11,1 0-404,-1 4 0,1 1-247,0 3 1,2-2 598,1 4 0,4-3 0,-1 3 0,2 1 0,1 2 0</inkml:trace>
  <inkml:trace contextRef="#ctx0" brushRef="#br0" timeOffset="8374">6569 1876 7598,'5'-5'-858,"-4"1"1308,3 0 1,-3 3-5,2-3 396,-2 3-501,3 1 1,-3 0-160,2 0 1,-1 1 70,1 3-120,2 1 19,-4 4 0,6 2 223,-3 1-316,3 3 40,-6 4 1,7 3 0,-1 1 90,1 2-10,2 4 6,-1 1-166,1 6 1,2-3 175,1 2-269,-1-2 0,1-2 0,0 0 0,-2-4 232,0-4 1,-2-4-259,1-3 1,-1-2-585,1-5 514,-5 1-180,3-5 1,-5-1 258,3-4 57,-4 0 1,5-1 23,-3-2 1,-1-2 0,-2-5-117,2 1 48,-2-5 60,3-1 0,-3-4 71,2 0 0,-2-3-30,3 0-38,1-4 1,-3 0-257,4-5 257,-4 1 1,6-3-196,-5 1 1,3 2 0,-3-3-668,0 3 708,2 0 79,-4 10-27,7-3-528,-7 8 349,4-3 39,-5 8-52,0 0-6,4 6 313,-3 4 0,3 0 0,-8 0 0,-1 0 0</inkml:trace>
  <inkml:trace contextRef="#ctx0" brushRef="#br0" timeOffset="8984">6949 1689 7615,'-9'-3'0,"-1"-1"-26,1 2 1,-4-2 0,1 1 403,0 1-289,-3 1 72,1-3 56,-1 2-100,-3-2 1,3 4-1,-4 0 49,0 0 0,4 0-105,-1 0 1,0 4 0,-2 3 117,2 1 1,-1 5-52,5 0 0,-5 3 71,1 0-90,2 2 0,0 2-217,1 2 132,3 2 1,-3 8-1,6 2 176,0 3-100,5 3-51,-2 7 30,4 0 0,0 4-6,0-1 0,7 1 0,3-4-106,0 1 1,5-9-1,1-5 69,2-3 0,1-4 0,1-2-36,2-6 57,-2-5 0,4-4-199,-2-1 0,-1-3 1,4-3 76,2-2 44,0-1 1,-2-4-15,1-3 0,-1 1-285,3-4 199,1 3 63,-5-7 0,1 2-18,-6-1 41,2-4 1,-7 1-10,2-6 0,-2 2 28,-5-2-38,-4-2 2,0 0 95,-1 0 0,-3-4-122,2 3 54,-6-2 0,1-5 1,-5-1-13,0 0 0,-1 1 18,-2-3 1,-3 4-22,1-4 10,-1 4-36,4-6 1,-1 9 0,1-1-158,-1 2 27,1 6 156,4-2-272,-4 8 0,7 1-1070,-4 1 1245,4 2-66,-3-2-13,5 7 216,0 2 0,-4 0 0,-1-1 0</inkml:trace>
  <inkml:trace contextRef="#ctx0" brushRef="#br0" timeOffset="6771">5299 1840 7714,'6'5'648,"-2"-4"-112,-4 3 1,1-4-111,2 0-302,-2 0 45,3 0-270,-4-4 1,1 2 90,2-5 0,-1 1 70,1-4 1,-2 1-201,-1-1 65,-4 5 0,1-3 30,-3 1 82,4-1-45,-6-1 1,2 0 48,-3 3 1,-1-2 0,1 5 218,-1 1 2,1 1-229,-1 1-8,1 0 1,1 1 19,1 2 1,-1-1 118,1 5 1,3-1-1,0 4 73,0-1-156,3 0 15,-3 5-13,4-3 0,0 7 15,0-3 1,0 8 9,0 2 0,4 2 0,1 1 92,0-3-108,4 6 15,0-5 1,2 10-9,1-5 0,-1 4-94,-2-4 70,1 1 1,-4-5-139,1-1 0,-4 0 0,2-4-121,-1-1 1,-1-2 0,-3-2-107,0-1 1,0-5 0,0 2 195,0-2-691,-4-2 693,3-4 1,-7 3-22,1-5 1,-4 0-135,-2-3 134,0 0 0,1-1-679,-1-2 471,-4-7 1,7-1-90,-3-5 1,3 0-1,0-4-554,1-2 860,-1 2 0,2-7 104,1 1 0,-1-1 0,3-1 0</inkml:trace>
  <inkml:trace contextRef="#ctx0" brushRef="#br0" timeOffset="7341">5262 1631 7495,'-6'-3'597,"0"0"1,-1-1-497,-2 4 1,0 0-1,-1 0 75,1 0 1,-1 0 0,1 0 3,-1 0 14,1 0-109,-5 0 1,3 0-1,-1 0 16,1 0 0,2 6 0,-2 2 41,-1 4 1,1 4 0,-2 1 156,3 4-199,0 4-138,1 3 35,-1 5 133,1 0-159,0 10 0,2 0 0,2 6 15,1 5 79,1 0 1,4 5-8,2-3 1,2 1 0,5 4-168,-1-4 153,5-6 0,-3-7-12,5-6 0,0-6 0,3-3-141,0-6 0,0-2 1,0-8-115,0-2 1,3-4 155,0-4 0,0-2 15,-3-1-72,4-4 88,-3-6 1,6-1-126,-3-5 1,-1-3-26,-3-3 31,0 0 1,0-4-1,-2 0 160,-1 0-75,-2-1 0,-6-1 105,-1 0 1,0-5 0,-4-1 0,0 0-153,2-1 1,-4 0 171,2-3 55,-6-4-167,2 3 124,-8-3 1,4 4-73,-5 0 0,-2 1 0,-1 2 4,2 4 1,0 5 1,2 0 9,-1 5-104,1 2 1,-1 2-151,1 5 1,2 2 114,1 4-438,0 4 307,0-2 1,-2 4-353,2 0 0,1 1 612,2 2 0,-2 2 0,0 5 0</inkml:trace>
  <inkml:trace contextRef="#ctx0" brushRef="#br1" timeOffset="28014">362 1593 8426,'2'-5'-317,"1"2"0,-2 0 474,2 0-81,-2 2 0,2-4-117,0 2 273,0 2-119,2-8 1,-3 7-85,4-4 0,-4 3-286,1-4 0,-1 5 128,2-1 0,-2-2 65,4-1 0,-3 0-58,4 0 1,-1 0 98,3-4 1,1 4-11,-1 0 0,1-1-2,-1-2 1,4-1 3,-1 1 0,2-1 15,-1 1 1,-2-1 137,5 1 1,-1-1-133,1 1 1,2-1 10,-3 1 1,3-2 69,1-1 0,0 3-63,0-3 1,0 5-24,0-5 1,0 7 30,0-5 0,-1 3-1,-2-3 0,2 1-17,-3-1 1,6 4-46,2 0 0,-1-1 38,-3-2 0,1-1 0,2 1 1,-2-1 10,2 1 0,1-1-6,-1 1 1,3 3 6,-2-1 0,2 1-7,-3-4 0,0 1-3,-3 0 1,3 2 2,0 1 0,4 0 22,-4-4 1,3 2-20,-3 1 0,6-1 0,-2 2 1,3-3-76,-3 0 0,1-1 72,1 1 1,-2-1-8,-1 1 1,-1 0-1,1 3 0,3-2 0,-3 1 0,-1 0-1,2 1 1,-4-3 169,3 3 1,-3 1-155,3-2 0,1 2 8,2-1 0,0-3-38,1 3 1,-2 1 40,-1-2 1,4 4-93,-2-3 1,3 3 83,-3-4 0,1 4-1,-1-3 0,0 4-24,-3-1 1,2-2-5,-1 2 1,-3 0 54,-1 3 0,-2-3 9,-1 0 1,0 0-13,0 3 1,1-1-24,2-3 0,-1 3-10,4-2 0,1 2 16,2 1 0,-1-3 2,-1 0 1,1 0-21,-2 3 1,-1 0-28,2 0 0,-4 0 31,3 0 1,-3 0-5,4 0 0,-1 0 29,3 0 0,-2 0-25,-1 0 1,0 0 61,3 0 0,2 0-55,2 0 1,-4 0 3,0 0 0,4 3-7,-4 0 0,-1 0-27,-5-3 0,1 0 29,-1 0 0,0 3-2,-3 1 0,0-1 3,0-3 1,1 0-4,2 0 0,-2 0 161,2 0 0,-2 3-95,-1 0 1,-1 0-44,-2-3 0,5 3 36,-2 0 0,-1 2 39,-2-2 1,0-1-51,3 4 0,-1-4 7,1 2 0,0-2 41,0 1 1,3-1-40,1 4 0,-1-3-107,-3 4 1,0-5 93,0 1 0,0 1 2,-1-1 0,0 4-78,-2-4 0,2 1-180,-2-1 0,1-1 185,-1 5 0,0-4-18,-3 3 1,3-4 27,-4 1 1,4 2-11,-3-2 0,0 1 65,-4-1 0,4-2-58,-1 2 1,1 2 3,-4-2 0,2 1 68,2-1 1,-2-1 249,5 4 0,-1-2-73,0 2 1,2-3-133,-4 3 0,1 1-28,-2 2 0,-1-2 32,1-1 1,-1-1-272,-2 1 0,2 2 147,2-5 0,-2 4 56,5 0 0,-3-2-40,2 1 0,0-3-208,1 4 0,-2-4 61,-5 3 0,1-4 58,-1 1 1,1 2-66,-1-2 118,1 4 0,-1-5-30,0 5 1,1-1 5,-1 3 0,1 0-21,-1-3 1,1 3-39,-1-3 1,1 1 161,-1 0 1,2 1 65,1-2 0,-1 3 265,2 0 0,0-2-118,0-1 0,0-1-147,-4 1 1,1 2-13,-1-5 0,-1 4 60,-1 0 0,1 1 2,-1 2 1,1 0-60,1 3 1,-2-3-619,-1 3 1,-3-3 286,4 0 1,-4 3 122,3-1 0,0 1 205,4-4 1,-1 1-86,1-1 1,-1 1 72,1-1 0,-4 0-87,0-3 0,1 2 33,2-1 0,-3 1-27,1 2 1,-4 2-702,3 1 588,-4 0 1,4-4 301,-3 1 0,-2-1 42,2 0 0,1-2-167,-1-1 0,4-3-60,-4 4 1,1-5 53,-1 1 205,-2 2-155,3-4-103,-4 3-56,0-4-631,0 0 613,0-4 0,0 2 34,0-4 0,2 3-68,1-4-159,-2 5 0,6-6 47,-4 1 0,2 2 104,-2-1 0,-1 3 54,4-4 1,-3 4 117,4-3 0,-2 3-33,1-4 0,2 1-94,-5-3 0,4 2 27,-1 1 0,0 0 28,0-4 0,-3 1-20,3-1 0,0 4-17,0 0 1,2 2-13,-1-2 0,-2 4 98,1-1 1,-3-1-128,4 0 241,-5 1 1,3 3-62,-2 0-89,-2 0 142,4 0 135,-5 0 1,-1 1-88,-3 3 0,3 1 77,-2 4-24,-2 1 1,1-1-141,-3 1 0,0 0 111,4 3 1,-3-3-72,2 3 0,0-2 10,1-2 1,-1 1 39,-3-1 0,0 2-132,4 1 1,-3-1 19,2 1 0,-2-1-6,3-2 1,0 1 0,3-1 0,-1 1-157,-2-1 0,2-2-9,-3-1 0,3-3 88,1 3 1,0-2 44,0 2-176,0-4-498,0 2 249,0-4-213,0 0 271,0-4 1,0-1 53,0-5 1,0 1 143,0-1 0,0 0-40,0-3 1,0 1 11,0-3 0,-3 2 74,0-3 1,-1 4 165,1-4 1,2 1-77,-3-1 0,0 2-91,1 1 0,0 2 276,3-1 1,0 4 104,0 2-237,0 0 212,0 0 357,0 2-499,0 4 1,0 1-70,0 2 0,4 0 31,2 3 0,0 0-6,0 4 1,4-4-145,2 0 1,4 1 65,-3 2 1,3 1 15,0-1 0,2 1 45,1-1 0,-1-1 105,-2-1 1,1 1-177,-5-1 1,4-3-5,-3-1 0,-1 1 72,-2-1 1,-1 4-242,1-4-1,-5 0 132,3 1 0,-8-2 7,0 5 1,-1-5-120,-5 1 0,0 1-167,-4-1 1,1 0 324,-1-3 1,1 3 17,-1 1-232,1-1 1,0-2 3,3 2 128,-2-2 62,2 3 1,-3-4 12,0 0 0,-1 0 0,1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5:16.106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0 0 7825,'-10'0'3671,"5"0"-2844,1 0-265,4 4 147,0-3-160,0 4 1,1-2 239,2 0 0,-1 4-315,4 0 1,1 4 117,2 2 0,4 3-180,-1-4 0,5 8-47,-1-1 0,3 11-91,3 1 0,2 5 45,5 2 0,3 7-98,3 3 0,3 1 13,3-1 1,-2-1 0,2 0 1,1 0-27,-1-3 0,0-2-133,-3-4 1,3-3 96,0 0 1,0-2-224,-3 2 0,-3-2 72,0-5 1,-8-3-326,2 1 0,-4-4 51,0 3 0,-2-5-52,-4-1 0,-1 0 107,-2-3 0,1-3 26,-4 0 0,-1 0-51,-2-4-14,-5 3-243,3-7 154,-7 0-6,8-1 151,-8-4-7,3 0 68,-4 0-861,0 0 977,-4 0 172,3 0-163,-3 0-8,4 0-647,0 0 657,-5 0 31,4 0 0,-4 0-55,2 0 1,2 2 124,-2 1 0,1-2-31,-2 2-65,3-2 44,-3 3 0,1-2 45,0 5 1,-1-4-92,1 3-5,1-4-176,-6 7 139,3-4-128,-5 4 1,4-2 92,0-1 0,2-4 7,-2 1 9,4 3 0,-3-5 41,2 2 1,2-1 23,-3 1 242,3-2-437,1 3 154,0-4 205,0 0-180,5 0 15,0-4 0,4 2 44,1-4 0,-1 2 112,1-2 1,2 3-104,1-3 1,3-2 17,-4-4 0,4 1-60,-3-2 0,3 0 31,-4 0 1,4 1-359,-3 2 1,3 2 155,-4 1 0,1 0 33,-4 4 0,-2 0 13,-1 3-4,0-5 73,4 4 0,-4-3 294,0 4 17,-4 4 1,3 2-104,-5 3 0,0 1 149,0-1 0,0-3-58,0 1 1,0 0-243,0 6 0,0-3 113,0 3 0,0 1-175,0-2 0,0 5 40,0-1 0,0-1-66,0 0 1,0 1-80,0 3 0,1 0 35,2 0 0,-2-3-29,2 0 0,-2-4 56,-1 4 1,0-4 56,0 0-23,0-1 1,3-2-131,0 1 1,1-4-8,-4 0 133,0 1 1,0 2-66,0 1 0,0-4-15,0 0 163,0-4 1,0 4-69,0-3 0,-1-2-15,-3 2 1,2-2-7,-4-1 1,3 0 32,-3 0 0,-1-3 24,-2 0 1,-1-5 86,1 2 1,-4-2-65,1-2 0,-5 1-46,1-1 1,-3 0 67,-3-3 1,2-2-54,-2-4 1,2 4 26,1-1 0,0 1-7,0-1 0,1-1-45,2 5 1,1 2-10,3 4 11,1 4 1,-2-6 15,3 5 0,4 0 3,-1 3 1,4 1 351,-3 2-113,4-2 208,-2 8-213,4-8-291,0 3 0,0-3 42,0 2 1,4-1-81,2 5 0,3-2 4,0 1 0,5 3 71,2-3 1,-2 3 1,2 0 0,-1 0-11,1 1 0,1-1 15,-1 1 0,1-1-19,-1 1 0,1-1-173,-5 1 0,5-1 57,-1 1 1,-1-1 37,1 1 1,-5-2 82,2-2 1,1 2-40,-2-5 1,1 0-16,-4-3 0,1 0-23,-1 0 1,1 0 72,-1 0 1,-3 0-42,1 0 0,-4 0 137,3 0-120,-4-4 30,3-1 0,-2-5 81,0 1 0,0 2-56,-3 1 1,0 0 318,0-4-260,0 1 0,-3-1 54,0 1 1,-4-4-41,4 1 0,-4-2 117,1 1 1,-3 2-69,0-5 1,-1-1-48,1-5 0,0 1-118,3-4 0,-2 2 119,1-2 0,0 5-324,1 1 1,0 1 113,3 6 1,1 2 91,-4 4 0,4 3-84,-2-4 166,3 5-15,-3-2 124,3 4 1,-4 0-44,2 0 0,2 1-2,-2 2-15,-3-2 1,4 7-30,-4-5 0,3 4 7,-4 0 0,1 1-3,-3 1 1,2 1-236,1-1 0,-1 2-6,-6 2 1,2-2-20,-1 5 1,1-3-184,2 2 1,-4-2 133,0 3 1,0-4-578,0 4 1,3-4 332,-3 0 0,2-1-1096,2-1 611,-1-1 541,1-4 444,0-1 0,3-4 0,2 0 0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9:29.090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0 162 8313,'10'0'0,"3"0"0,0 0 0,2 0 0,2 0 0,2-1-77,3-2 1,-1 2 0,4-2-194,2 2 198,0 1 144,1 0 0,4 0 1,0 0-106,-2 0 1,3 0 4,-2 0 1,1 0 0,-4 0 5,1 0 26,-1 0 0,0 0-8,-3 0-48,-2 0 1,-4 0-30,0 0 100,0 0-37,0-5 29,-4 4-76,-2-3 62,1 0 0,-3 3-17,1-2 0,-4 2 1,-2 1 1,-3 0-9,3 0 16,-4 0-1,3 0 108,-5 0 489,0 0-640,0 4 84,0 1-16,0 0 5,0 4 14,0-4-110,0 5 92,0-1-55,0-4 51,0 0-12,0-1 13,0-3 148,0 3-150,0-4-2,-5 0 14,4 0 14,-3 0-89,4 0 78,0-4-4,-4-1-10,3-5 0,-4 1 3,1-1 1,3 4-12,-2 0 0,-1-1 0,1-2 10,1-1-8,-3 1 4,3-1-8,-2 5 4,4-3-3,0 2 0,0 0-40,0 0 43,0 4 1,0-3-5,4 5-139,-2 0 136,2 0-23,0 0 0,-3 0 17,3 0-3,0 0 1,-1 1 35,3 3-35,-4 1 53,6 0-58,-7 4 138,8-4-126,-4 4 5,5 1 1,-1-2 46,1-1 0,-4 0 1,-1-3-62,-1 1 30,0-3-3,0 3-16,-3-1 0,3-2-2,-4 4-24,0-4-114,0 7 141,-4-4-5,-1 0 1,-5 3-254,1-5 117,-1 0 0,4 0-430,-1 0 251,5 1 0,-6-4 201,7 4 120,-8-3 0,4 7 0,-4-2 0</inkml:trace>
  <inkml:trace contextRef="#ctx0" brushRef="#br0" timeOffset="1184">1525 114 8480,'-5'0'-32,"1"0"26,4 0-548,-4 4 256,3-3 218,-4 3 1,5-4 531,0 0-413,5 0 1,-2 0-1,5 0 91,3 0-25,4 0-1,0 0-167,4 0 1,4 0 62,3 0 0,5 0 52,4 0 20,6 0-23,-2 0-478,7 0 464,2-4 1,0 3 0,4-2-41,-1 2 0,-2 0 0,0-1 44,-3-2 1,-4 1-10,-4 3 1,-5 0-313,-1 0 296,-3 0-6,0-4 317,-5 3-548,3-3-11,-7 4 224,-1-4-42,-1 3 1,-7-4 35,1 5 1,-4 0-5,-2 0 278,-4 0-296,2 0 181,-4 0 486,0 0-637,-4 0-37,3 0 0,-3 1 100,4 3 0,-1-3-174,-2 2 148,2 2 0,-7-3-95,5 4 83,0-3-74,-1 1 10,3 0 42,-8 1-3,8 1 0,-6-1 1,4-2 11,-5 2-9,7 0 1,-4 1-3,2-3 4,2-2-91,-3 3 84,4-4 31,0 4-28,0-3 68,0 4-71,0-5 1,0-1 33,0-3 0,0 2-27,0-4 1,0 3 12,0-3-76,0-1 1,-4-2 63,1-1 0,-3 0 0,2-2-89,-1 0 1,-1-1 66,0 3 0,-1 1-6,3-1 0,-2 1 31,3-1 1,-3 4-72,2 0 182,-3 4-71,6-7-70,-3 8 104,4-3 0,1 7-61,2 0 0,-1 4 19,4-4-25,-3 4 47,5-2-44,-3 1 0,5 2 6,-1-2 0,1 3 32,-1 0 0,4-2-43,-1-1 0,1-1 0,-2 3 21,1-2 1,-1-4-84,1 1 74,3 3-47,-4-5 39,-2 3 3,0-4-4,-8 0 1,4 0 77,-2 0-90,-2 0-5,-5 0 0,-3 0 62,-9 0 1,3 0 0,-3 1-35,-1 2 0,1-2-304,0 2 296,-2 2-422,7-3 0,-2 2 372,3-4 0,4 3 1,1 1-64,0 1-21,-2-3 122,6 7 0,-3-8 0,4 3 0</inkml:trace>
  <inkml:trace contextRef="#ctx0" brushRef="#br0" timeOffset="2457">4956 211 8226,'-5'-5'-154,"1"4"191,4-3 1,0 3-265,0-2 1,1 2 432,2-2 1,2 2-193,5 1-189,3-5 64,-2 4 180,7-7 2,-3 7 1,0-4 76,1 1-122,4 3 0,0-4 101,2 2-325,-2 2 266,3-3-26,-3-1 9,4 4-85,-5-3 1,3 3-1,1-1 0,1-1 1,-2-1 53,3 1 1,-2 1 0,2-1-151,1 2 0,-3 1 35,-1 0 0,-2 0 82,-1 0 0,0 0 0,0 0-83,0 0 1,-1 0 81,-2 0 0,2 0 0,-3 0-38,-1 0 1,3 0 149,-4 0-132,0 0 120,-4 0-99,0 0-30,-3 0 34,-2 0 432,-4 0 47,0 0-134,-4 0-288,3 0 26,-4 0-120,5 0 1,0 1 157,0 2-43,-4-1-143,3 2 1,-4 0 212,2 2-349,2 3 257,-3-4-21,4 3 12,-5-7-21,4 8-38,-3-4 40,4 0-133,0 4 121,0-8-44,0 3 39,0-4-86,0 0 82,0-4 1,0 3-1,0-8-173,0 4 167,-4 0 0,3-5-134,-2 1 1,-2-1 112,2-2 0,-1-2-89,1 1 1,2 0 48,-2 0 180,-3 3-158,5-4 1,-3 4-33,4 1 24,0-1 1,0 4 364,0 0-231,0 4-6,0-2-65,4 4 5,-3 0-8,4 0 0,-5 0 20,0 0-42,0 4 64,4 1 1,0 4-34,2 1 0,2-4 1,-4 1 63,1 0-71,2-3 2,-2 5 30,3-8 24,-3 7-93,5-3 50,-1 5 0,-2-5-116,-1-2-122,-4 3 221,2-5 1,-4 7-12,0-7-37,-4 3 1,1-1-71,-6 1 1,1 0 0,-6-2 68,1 1 0,2 3-262,-1-2 1,-2 2-3,1-3 0,1 4 310,2 0 0,1-3 0,-1 4 0,1-2 0</inkml:trace>
  <inkml:trace contextRef="#ctx0" brushRef="#br0" timeOffset="4721">6645 190 7904,'6'0'-1090,"2"0"870,-3 0 312,5 0-19,-1 0 1,1 0 117,-1 0-114,5 0 64,1 0-69,-1 0 0,7 0 52,-2 0-145,2 0 1,5 0 103,-1 0 0,4 0-57,-3 0 1,4 0 47,2 0 0,-1 0-150,-2 0 0,-2 0 136,-2 0 1,2 0-149,-5 0 0,3 0 41,-3 0 0,0 0 67,-3 0 0,-4 0-44,-2 0 0,-3 0 37,0 0-47,-1 0 31,-3 0 1,2 4-3,-7-3 2,3 3 3,-4 0 0,4-3 0,-3 5 163,3-3-160,1-2-1,-4 7 1,4-6 246,-2 5-236,-2-5 0,4 6 11,-5-3 6,4 1-11,-3 2 109,3-7-100,-4 3 61,0 1-45,0-4 40,4 3 29,-3 0-220,4 1 141,-5 5 0,1-4-77,2 0 0,-2-2-11,2 2 79,-2-4 18,-1 2-36,0-4 0,1 0 189,2 0-160,-2 0-12,4 0 0,-5-4-67,0-2 1,0-3 61,0 0 0,0 3-65,0-1 60,0-3-4,0-1 1,0-4 2,0 3 2,4 1-302,-3-2 282,3 3 1,-4 1-16,0-1-29,0-4 1,0 4 9,0-3 15,4 7-32,-3-2-3,3 6 51,-4-2 0,2 4-23,1 0 1,-2 1 32,2 2 0,-1 0 20,1 3 1,-2-3-36,2 3 0,3 0 30,0 0 0,-1 1-25,2-4 0,2 4 110,4-4-104,-1 4 5,2-6 0,-3 5 46,1-3 1,-1-2-47,-2 2 5,1-2 3,-1-1-2,-4 4-6,4-3 32,-8 4-55,3-5 20,-4 0 0,-4 0-4,-2 0 0,-3 3-6,0 0 1,-1 1 12,1-1 0,-1-2-320,1 2 256,-1 3 0,2-4-125,2 4 0,-2-3 157,5 4 1,-1-5-1,2 2-79,-1 0 108,-1-3 0,4 8 0,0-4 0</inkml:trace>
  <inkml:trace contextRef="#ctx0" brushRef="#br0" timeOffset="5812">8560 153 8267,'-6'0'-854,"2"0"1426,4 0-609,0 0 1,4 0 89,3 0 1,1 0 44,2 0 0,0 0 0,3 0 0,2 0-189,4 0 1,4 0-28,2 0 1,2 0 111,2 0 1,0 0 48,3 0 0,-2 0 5,5 0 1,-1 0-37,1 0 0,0 0 18,-3 0 0,3 0-39,-4 0 1,0 0 38,-6 0 1,3 0-30,-3 0 1,-2 0 26,-1 0 1,-2 0-74,-1 0 1,-3 0 36,0 0 0,-5 0-3,2 0 1,-6 0 298,0 0-171,-5 0 61,2 0-117,-4 0 26,0 0 22,-4 0-92,3 0 0,-5 0-17,3 0-19,2 4 0,-3-2-170,4 4 228,0-4-104,0 7 63,0-4 1,0 5 10,0-1 1,0-3-18,0 1 1,0-4 70,0 3-53,0 1-1,0 2 1,0-3-8,0 1 13,0-5-26,0 2 22,0-4 17,0 0-31,-4-4 3,3-2 0,-7-3-69,5 0 1,-4-1 67,0 1 0,1-2-146,-3-2 1,4 3 130,-4-3 1,1 0-47,-5 0 0,6 0 29,-3 4 0,4 2 90,-1 1-8,3 0-115,4 1 147,0-4-122,0 8 81,0-3-37,0 4-25,4 4 1,-1 1 21,3 5 1,-1-4-3,1 0 0,3 1 69,-3 2 0,3-2-70,0-1 0,1 0 200,-1 4-171,0-1-35,1 1 50,-5-1-74,-1-4 54,-4 0 1,-4-5-7,-2 0 1,1 0-31,-2 0 0,1 0 24,-3 0 1,-1 0-15,1 0 1,-4 0 9,0 0 0,1 0-483,2 0 320,-3 4 0,2-3-541,-2 2 439,7 2 1,2-3-371,4 5 630,0-5 0,-4 6 0,-2-2 0</inkml:trace>
  <inkml:trace contextRef="#ctx0" brushRef="#br0" timeOffset="7078">9941 191 8279,'7'0'-895,"-1"0"1169,-4 0-232,7 0 0,-4 0 112,4 0 0,1-4-160,-1 1 0,5 0 80,2 3 1,2 0-74,1 0 1,4-3 102,2 0 0,4 0-112,2 3 0,3-4 51,4 1 1,1 0-111,2 3 0,-1 0-13,4 0 1,-4-3 111,1 0 0,-5-1-77,-1 0 0,-2 3 61,2-2 1,-5-1-118,-5 1 1,-5-1 101,-1 1 0,-1 1-11,-6-1 1,1 1 26,-4-1 5,1 2 100,-5-3 1,0 4-26,-1 0 21,-3 0 0,4 0-54,-2 0 20,-2 0 12,3 0-134,1 0 84,-4 0-23,7 0-76,-7 0 1,3 1 87,-4 2-18,0-2-11,0 7 0,0-5 120,0 3-103,0-4-4,0 6-41,0-7 52,0 8 6,0-4-17,0 5 0,0-4-63,0 0 60,0-4-48,0 3 37,0-5 112,0 0 0,-1-5-100,-2-1 1,2 1 28,-2-2-107,2 1 0,1-3 68,0-1 1,-1 1-130,-2-1 1,2 1 64,-3-1 1,0 1 0,1-1 0,-1 2 72,1 2 0,2-3-72,-3 3 59,3 2-60,1-1 115,0 5-120,0 0 79,5 0 0,-3 1 3,4 3 1,0-2-45,4 4 1,-1-1 16,1 2 1,0 1 6,3-2 0,-2 2-6,1-2 0,0 3 24,0-3 0,-1-1-21,2 1 26,-3-3-8,0 1 3,-1-4 23,-4 0 1,1 0-28,-3 0-7,-2 0 1,2 0 7,-6 0 31,2 0 0,-9 3 8,1 0 0,-1 1-53,-2-1 1,-2-2 3,1 3 0,1 1-355,2 1 210,1-2 0,-1 4-314,1-5 256,-1 4-34,5-6 187,-3 8-478,7-8 351,-8 7 0,5-6-380,-2 5 281,-3-5 271,8 6 0,-7-2 0,2 3 0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9:17.749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0 28 6521,'-5'-5'287,"4"1"25,-3 4-107,4-4-13,0 3 13,0-4 45,0 1-149,0 3 1,1-3 108,2 4 41,-2 0-442,4 0 251,-5 0-192,0 0 191,0 4 0,0-2-18,0 5 1,0-4-54,0 3 1,0 0-49,0 4 1,0-1 72,0 1 0,3 3 2,0-1 0,0 2 2,-3-2 1,3-1 2,0 2 1,2 0-76,-2 0 72,2 4-6,0-7 1,3 7 8,-5-4-9,4 4-10,-2-7 0,5 5-1,-1-2 7,1 1-1,4 1 1,-4 2 5,3-4-4,1 3-2,-3-1 0,7 1 7,-2 0-4,2 0-21,1-2 1,0 3 25,-1-4-6,1-1-2,0 2 1,1-3 0,3 1-42,-3-1 12,7-2 27,-7 1-7,7-1 0,-6 0 0,5-3 4,-1 2-3,3-2 1,-2 2 0,-1-2 1,0 3 0,4-4 0,-3 1 0,2 1 0,-1-1 0,5-1 0,-3 3 0,-1-5 0,1 4 72,-1-6-70,0 8 2,1-4 85,4 0-79,-4 4-3,4-8 27,-1 7 1,1-6 39,2 5-60,2-5 3,-4 2 1,2-1 22,0 0-22,0 0 24,7-3 0,-2 1 18,4 3 9,-4-3-114,6 3 72,-7-4-36,8 0 1,-5 0-12,2 0 42,-2 4-95,0-3-192,1 3 273,5-4 1,-4 0-48,0 0 48,-4 0-8,7 0-232,-4 0 228,0 0 0,3 3-5,-2 1 5,3-1-16,0-3 19,5 0-7,-4 0 1,7 0-9,-4 0 14,-1-4-2,-3 3-25,5-4 24,-4 5 1,4-4-24,-5 3 0,1-3 18,-1 4 4,1 0-2,-1 0 1,-1 0-31,-1 0 42,1 0-13,-3 0 28,4 0-44,-3-4 0,1 3-29,-4-3 42,0 3 3,-3 1 1,1 0-9,2 0 4,-2-4 7,3 3 0,-4-3-15,0 4 6,0 0 4,-4-4 1,2 3 217,-1-3-186,2 3 28,1-3-60,0 3 18,0-3 0,0 1 30,0 0-43,-1-1 6,1 4 13,-4 0-14,3-4-1,-3 3 260,-1-3-259,4 4 1,-3 0 0,4-3 0,0 0 0,0-1 0,0 4-4,-5 0 3,4-4 0,-7 3 0,6-3-1,-6 4 1,7 0 0,-8 0-1,8 0 1,-6-3 0,3 0 0,1 0 0,-1 3 0,3 0 0,-8 0 0,8 0 0,-7 0 0,6-5 0,-6 4 0,7-3 0,-4 4 0,5 0 0,-4 0 0,3 0 0,-2 0 0,2-4 0,0 3 0,-2-3 0,0 4 0,0-5 0,-2 4 0,1-3 0,-2 4 0,-3 0 0,4-4 0,-5 3 0,1-2 0,-1 2 0,1 1 0,-5-5-13,3 4 1,-4-3-15,3 4 25,1 0 1,-7 0-88,7-4 84,-7 3-4,8-3-61,-8 4 58,7-5 1,-7 4-6,8-3 5,-8 4 0,6-3-17,-4 0-160,4 0-12,-1-2-11,3 4 178,0-3 0,-2 1-49,-1 0 12,-4 0 35,6 3 141,-7-4-153,8 2-13,-8-2 188,3 4-168,-8-4 12,3 3 0,-5-4-25,3 2 56,-2 2 19,-1-8 0,-2 7 137,2-4-160,-3-1 7,-5 2 0,4-3 9,-3 1-13,3-1-5,0 3-15,1-4 16,3 4 3,-6-5-147,5 1 140,-7 0 1,5-1-5,-1 1 3,-3-1 1,1-3-29,-4 1 63,5-1 13,-7 4-53,7-1 2,-7 1 67,8-1-67,-8 1 2,3-1 4,-4 1-2,0-1 13,4 5 46,-3-3 1,3 6 117,-4-5 1,1 5-119,2-1-13,-1-2 24,2 4-101,-4-4 33,0 1 55,4 3 19,-3-3-33,3 4-7,-4-4 77,0 3-76,0-3-4,0 4-2,0 0 14,0-5 30,0 4-12,0-3 13,0 4-307,0 0 247,-4 0 26,3 0 1,-4 0-22,2 0-2,-3 0-14,1 0 1,-3 0-6,1 0 16,-5 0 1,1 0-48,-2 0 43,-1 0 1,3 0 62,-1 0 0,1 0-62,2 0 1,2 0 6,1 0-1,4 0-29,-7 0 21,8 0-3,-3 0-2,4 0-171,0 0 167,4 0 1,2 0-5,3 0 1,-3 0-25,1 0 0,-1 0-113,3 0 0,1 0 94,-1 0 1,1 0-9,-1 0 0,1 0 28,-1 0 1,1 0 1,-1 0 1,1 0 41,-1 0 1,1 0-50,-1 0 0,-2 1-27,-1 2 43,0-2 97,4 4-115,-1-1 0,-3-3-7,1 2 1,-5-1 77,1 1-51,-2-2 1,0 3 14,2-4-34,-2 0 0,4 0 76,-5 0 465,0 0-490,-5-4 26,4 3 0,-3-4-1,4 2 1,-3 1-3,0-5 0,-4 4-67,4-3 0,-3 3-81,3-4 0,-4 4 110,4-3 1,-4 0 0,1-4 0,0 4 132,0-1 1,3 1-73,-3-3 0,2-1-7,-2 1-19,4-1 1,-3 2 222,2 2-203,2-3 1,-5 7-73,3-4 70,2 4-1,-7-7-32,2 8-12,1-7-47,1 7 1,3-4 66,-2 5-18,2 0 0,-5 4-25,3-1-45,2 4 65,-3-2 0,1 5-4,0-1 1,-1 1-62,4-1 1,-1 1-99,-2-1 1,2-2-37,-2-1 0,-1 0 98,1 4 0,-2-1-21,2 1-216,2-1-257,-7 1 0,7-4 592,-2 0 0,2-4 0,1 3 0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9:07.154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1 48 7746,'0'-10'528,"4"5"-334,-3-4 1,4 7 48,-2-4-108,-1 4 0,3-2-77,-2 4 34,-2 0-44,3-5 139,-4 4-417,0-3 229,4 4 1,-3 1-99,3 2 1,-3 0 20,-1 3 1,0-3 42,0 3 0,0 1 25,0 2 1,0 1 6,0-1 0,0 1 33,0-1 1,0 2-28,0 1 1,0-1 54,0 1 1,3 2-47,0-1 0,0 4-19,-3-2 1,1 0 8,2 1 1,-1-1-5,5 0 1,-2 2 7,1-4 1,3 3-2,-3-4 0,3 2 1,0-1 1,0-2-7,1 5 1,1-3 44,1 2 1,-1 0-42,1 1 1,0 2 75,1-2 1,-2-2-59,5 2 1,0 0 0,3 3 0,-2-3-38,1 0 0,-1-1 54,5 4-18,3-4-84,-5 3 82,7-3-2,-7 4 1,7-5-4,-2 4 3,-1-3-19,3 0 1,-3 3-44,5-2 52,-1 1-7,1-2 24,-5 3-21,8-3 2,-7 4-3,7-4 52,-3 2-45,-1-2-2,1 0-16,-1 3 1,2-3 22,1 3-6,-1-3 0,2 3 1,0-3 8,0 4-7,3 0 48,-5-4-47,7 2 26,-4-2 0,2 4 35,0 0-62,0-4-17,-2 3 0,4-5-1,-2 3 22,2-2-34,1 0 35,-5-4 2,4 8-1,-3-7-1,4 2 0,0-3 4,0-1-82,-5 5 40,4-4 29,-3 4 0,4-4-32,0-1 26,0 1 1,1-4-1,2 0 1,-4 1 2,4 2 1,-8 0-6,5 1 1,1-1 0,2 1 0,0-1-4,-3 1 0,1-1 2,2 1 1,-1-1-1,5 1 1,-5-1 13,1 1 0,-1-4 1,1 0 0,-1 1 2,4 2 1,-3-3 3,3 1 0,-3-2-25,4 1 0,-5 2 14,1-5 0,2 3 14,1-3 0,-1 2-14,2-2 1,-1-2 39,3 2 1,1-1-41,-1 1 1,0-2-1,1 2 0,2 2 0,1-2 1,0 0 0,0-3 1,-2 3 26,5 0 0,-3 0-20,2-3 1,0 0-13,1 0 0,1 0 10,-5 0 1,1 0-33,-4 0 1,4 4 23,-1-1 1,-1 0-3,-2-3 1,-2 0-15,6 0 1,-3 0-6,0 0 0,-3 0-30,2 0 0,-3 0 40,4 0 1,-1 0-4,-3 0 1,0 0-1,0 0 1,0-1 16,4-2 0,-2 2-20,-2-2 1,2-2 0,-1 2 1,0 0-1,-1 3 0,2-3-1,-1 0 1,-2-4-76,1 4 1,-3-1 73,3 1 1,-3 2-67,4-2 0,-4-2 54,3 2 1,-1-3-33,1 3 1,-1-4 16,-6 4 1,2-3 1,2 3 0,2-5-1,1 2 0,-4 1-6,-2-1 0,-6 2 14,6-2 0,-2 1-4,2-2 1,-3-1 61,0 2 0,-2-3-56,2 0 1,1 2 42,-5 1 0,5 0-49,-1-4 0,1 1 2,-2-1 1,3 2-102,-2 2 1,2-3 104,1 3 0,-1-2-41,-3-2 0,2 1 35,-4-1 0,3 1-26,-4-1 1,4 1 6,-3-1 0,2 1 98,-2-1 0,1 1-100,-2-1 1,-1 4 11,1 0 0,-2-1 2,-4-2 0,1-1-5,-4 1 0,4-1 24,-4 1 1,0 2-10,-3-3 1,1 6 66,2-6 0,-2 3-69,2-2 0,-3-1 83,-3 1 1,1-1-30,-5 1 1,4-4 12,-3 0 0,3 1-22,-4 2 1,4-2-1,-3-1 1,2-3-2,-2 4 0,4-4 3,-1 3 0,-2-3-29,2 4 0,-3-4 21,3 3 0,-4-3 132,4 4 0,-3-4-4,3 3 1,-2-2-30,2 2 0,1-3 8,-4 3 1,2-3 11,-2 0 1,3 1-42,-4-1 0,4 1-2,-3-4 0,4 0 13,-2 0 1,0 0 3,1 0 1,-3 3-181,2 0 1,1 1 17,3 0 0,-3-3 38,0 2 1,-1-1 11,0 1 1,2-2-9,-4 3 1,-1-3-16,-2-1 0,-1 3 43,1 0 0,-1 1-7,1 0 0,-1-2-3,1 4 0,-1-1 30,1 2 1,-4 1 3,0-1 0,-3 1 4,0 2 1,1-1 19,-1 1 1,1-1 85,-1 1 1,0 2 84,3 1-176,-4 0 0,5-4 51,-4 1-30,1 3 1,-3 1-27,2 2-28,-2 2 0,3-4-5,-4 2 61,0 2-7,0-4-143,0 1 128,0 3-63,0-3 0,0 3 50,0-2-21,0 2 1,0-5 0,0 3-15,0 2 1,0-4-13,0 2 0,-4 2-23,-1-4 0,-5 5 39,1 0 0,-1 0-15,1 0 0,-1 0 9,1 0 1,-1 0-11,1 0 0,2 0 7,1 0 1,0 0-2,-4 0 1,4 0 3,0 0 0,-1 1 1,-2 3 0,3-3-1,-1 2 0,4-2-1,-3-1-241,4 0 232,-2 0 0,2 0-276,-1 0 237,2 0-15,-3 4-26,8-3 1,2 3-10,3-4 1,0 0-95,1 0 0,-1 0 74,1 0 0,-1 0-9,1 0 1,0 4 41,3-1 0,-2 0 107,1-3 0,0 1-65,0 2 0,-1-2 101,2 2 0,-3-2-87,0-1 1,-1 0 11,1 0 103,-1 0 1,0 0-116,1 0 215,-5 0-173,4 0 16,-8 0-9,3 0 0,-4-4 13,0 3-15,0-7 0,0 6 107,0-5-110,0 5 1,0-3 40,0 2 1,0 1-37,0-5 0,0 4-34,0-3 0,0 3 23,0-4 0,-1 4-4,-2-3 15,2 0 1,-5-4-7,3 1 1,2 2 6,-2 1-1,-2 0 94,-1-4 0,0 5-78,0 2 273,4-3-240,-7 5 1,7-3-44,-4 4 0,3 0-4,-4 0 0,4 0-9,-3 0 0,3 0-9,-4 0 1,4 0 36,-3 0 0,3 0-160,-3 0 134,-1 4 1,-1-2-56,1 5 0,0-4-53,4 3 46,-4-4 0,1 7-221,-3-3-431,4-2 580,-4 5 0,5-4 37,-2 5 1,0-4-519,3 0 601,2 0 0,-7 4 0,2-1 0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48:22.430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6702 405 8170,'0'-6'1231,"0"2"-338,0 4-199,0 0 1,0 5-457,0 5 0,0 4 1,0 5 72,0 0-114,4 4-109,-3 1 0,3 4 0,-4 1 107,0-1 0,3 4 1,1 0-99,-2 2-96,-1-7-236,3 4 0,-2-8 1,3 1 191,0-5 1,1-1 0,-2-5 47,1-1-10,-3-6-437,7 2 287,-8-7 1,4 4-276,-2-5 1,-1 0 205,5 0 1,-5-1-1,2-3 128,0-2 0,-3 1 49,2-2 1,0-3-167,0-6 43,-2 2 64,3 1 0,-3-1 177,2-2 0,-2-3 0,2-3-112,-2-3 102,4 2-133,-4-5 38,3 4 0,-1-4-25,0-1 0,4 2 1,-3 1 42,1 0 1,-2 8-1,3 1 114,-2 2 1,-1 5-121,-3 4 1,1 4 124,2-1-134,-2 2 369,3 1-154,-4 4 0,0 4 222,0 5-325,0 0-28,0 0 74,0 2 0,4 7 12,-1 0 0,4 7 147,-1-4-183,-1 4 15,3-4-33,-3 7 1,5-6 89,-1-1-61,1 0 0,-1-8-284,1 2 104,-5-6-40,3 0 1,-2-4-119,3-3 1,-4-2 0,4-1 233,-3 1 5,3-1-79,-4-3 1,3-3-60,-1-1 101,-3-3 1,0 2-24,-4-5 42,4 1 0,-3-1 0,2 1-41,-2-1 0,-1-3-7,0-3 33,0 2-2,0-4 0,0-1 99,0-6 1,0 1-633,0-1 431,0-5 96,0 5-834,0-11 650,0 11 1,-3-11 119,0 4 0,0 5 1,3 5-163,0 2 144,-4 1 1,3 4-745,-2 2 1,0 6-63,0 1 914,2 4 0,-7-3 0,3 5 0,-5 0 0</inkml:trace>
  <inkml:trace contextRef="#ctx0" brushRef="#br0" timeOffset="577">7015 171 7265,'-13'-7'0,"0"2"0,1 0-755,-2 0 594,3 3 1,-5-4 287,3 3-1,-4 2 440,1-2 0,-2 2 1,-1 1 312,0 0-542,5 0 0,-4 0-191,3 0 0,-3 4 71,2 2-37,-2 7-223,4-2 0,-2 10 1,0-2-30,-1 1 1,3 4 173,-2 1 0,4 4 1,0 2-28,1 4 1,2 5 60,-1 1 0,5 4-24,2-1-36,2 7-525,1-3 485,0 8 14,4-7 1,1 1-31,5-6 0,2-1 0,2-7-218,1-1 196,0-6 77,9-6-33,-4-4 1,7-1 20,-2-3 464,3-5-644,0-2 0,0-7 1,1 3 57,-1-3 34,5-6-105,-4 0 50,4-4 1,-4-5-51,-1-2 1,-3-5 55,1-1 1,-6-4-1,0 0-276,-4-1 280,-4 3 76,-3-8 0,-1 7 0,-5-8-1,-1 1 0,-1 1-65,-1-4 0,-1 2 0,-2-4 117,-3-1 0,-3 4 1,0-7 1,-1 7 0,0-3-86,-3 0 0,3 4 51,-3 1 1,2 4-1,2 3-239,-1 3 210,1 6 3,4-2 1,-4 7 1,4 1-8,-5 4 1,4 3-640,0 0 1,3 2-14,-4 1-51,1 0 286,1 4 184,-4 2 1,8 0 240,-2 0 0,-2 1 0,0 2 0</inkml:trace>
  <inkml:trace contextRef="#ctx0" brushRef="#br0" timeOffset="3860">10076 321 7662,'1'-6'470,"2"0"-184,-2 4 1,4-3 98,-2 5 97,-1 0-48,2 0-241,0 0 0,-3 5 0,7 0-1,-7 4 159,8 1 49,-8 4-207,7 0-1,-2 5 185,7 0-184,-2 4-37,3-3 1,-1 7-83,3-5 0,1-1 75,-1-5 0,2 1-188,-3-5 0,2 1 69,-1-4 1,2 1 104,-2-1 1,1-3-695,-2-3 0,2-3 69,-4-3 1,3 0-170,-4-3 1,1 3 272,-4-3 1,-2 2 57,-1-2 0,-4 0 86,1-4 0,2 0 250,-2-3 0,0 2-82,-3-5 0,0 0-119,0-3 0,1-3 2,2 0 0,-2-3 49,2 2 1,1-3 376,0 1 1,-1 2-65,-3 1 0,3 5 44,0 1 0,0 7-25,-3 0 205,0 2-136,0 1-222,0 2 0,-1 5 98,-2 2 1,1 4 9,-4 5 0,-1 3 119,-2 4 1,3 1 101,-1 2 1,2 3 88,-1 7 1,-2 5-128,5 4 1,-4 1-22,0-1 1,2-4-116,-1 4 1,3-7 0,-4 4 0,1-7-93,-3 1 1,2-4-742,1-2 1,3-1 140,-4-6 0,4 1 281,-3-8 0,4-2-1081,-1-4 491,2-4 0,1 3 1,0-7 329,0-1 1,0-2 478,0-4 0,0-5 0,0-1 0</inkml:trace>
  <inkml:trace contextRef="#ctx0" brushRef="#br0" timeOffset="4385">10559 57 7552,'-9'0'251,"-1"0"1,4 0 87,0 0 1,2 0-164,-2 0-12,0-4 0,-4 0 0,1-3 0,-1-1-23,1 2 1,-1 0-8,1 0 0,-4 3-107,1-4 0,-5 5 94,1-1 0,-3 2 15,-3 1 1,-2 1-9,-5 2 1,1 7-160,-1 6 0,0 3 27,-3 3 1,0 5 63,-3 5 1,3 7 42,7-1 1,-1 10 187,4 3 1,1 8-24,5 4 1,3 2-85,7 1 1,2-1-126,4 1 0,4-9 89,2 3 0,8-13-99,5-3 1,2-8 39,7-4 1,3-10 27,7-3 1,4-8-85,2-1 1,0-5-319,4-5 1,-6-1 20,5-2 1,-2-4 116,3-9 1,-4-1-212,0-8 1,-5-2 134,-1-4 0,-4 0 97,-6-3 1,-5-1 11,-4-3 0,-4 0-130,-5 0 1,-5-3 8,-2 0 0,-2-4 275,-1 0 1,-5-4-142,-5-2 1,-3 1-22,-6 2 1,-1 5-178,-2 2 0,2 6 78,-2 4 1,1 3-239,3 6 1,-1 4 124,0 9 0,0-1 334,0 1 0,0 0 0,0-1 0</inkml:trace>
  <inkml:trace contextRef="#ctx0" brushRef="#br0" timeOffset="2142">8331 386 7236,'-10'9'500,"5"1"0,1-4-287,4 0-70,0-4-33,0 3 66,0-5-35,0 0 0,4 0-36,-3-5 1,8 4 109,-3-2 0,2-2 132,2-1 0,-1-3-102,1 0-150,-1-1 86,5 1 35,-3-1-304,2 1 126,1-1 15,-4 1 0,7-1-72,-4 1 1,0 4 85,-4 2 31,1 1 0,-1 2-103,0 0 1,-3 2-148,-3 1 0,-2 2 84,-1 4 0,0 5 82,0 2 1,0 3 115,0 3 0,-3 2-67,0 5 0,-4-3 149,4 2 1,-4 2-96,0 5 0,2 5-100,-1-2 1,1 2 32,-2-3 0,0 0-67,4-2 0,-1-3 8,0-7 0,3-5 74,-2-4 1,2-5-180,1 2 1,1-7 35,2-3 0,-1-2-21,5-1 0,-1-4 46,4-2 1,-1 1-122,1-2 1,-1 0 82,0-6 1,1 2-168,-1-5 0,1 3-47,-1-2 1,2 2 78,2-3 0,-3 1-162,3 0 0,-3-2 73,0 4 0,-1-1-387,1 2 257,-5 1-548,3-7 775,-2 8 218,-1-4 0,3 9 0,-7-8 0,4 3 0</inkml:trace>
  <inkml:trace contextRef="#ctx0" brushRef="#br0" timeOffset="2349">8654 444 7682,'-19'0'-63,"0"1"1,0 1-1,0 1 1,-1-1 90,-2-1 267,2 3-164,-3 2 1,4-1-443,0 3 126,0-7-16,0 8 156,4-8 0,-1 6-134,3-4 0,0 2-590,4-2 769,-1-2 0,1 3 0,-1-4 0</inkml:trace>
  <inkml:trace contextRef="#ctx0" brushRef="#br0" timeOffset="2912">8587 160 7979,'5'-4'662,"-1"-1"-1030,-4 0 400,0 0-6,0 5 154,-4-4-45,3 3-61,-7-3 1,2 4 70,-3 0 9,-1 0-86,5 0 0,-3 0 28,1 0 0,-2-3-87,-4 0 0,2-1 109,-5 4-11,0 0 3,-3 5 1,0-3-29,0 4 0,0 1 0,-1 5 84,-2 1 0,2 5-24,-2 0-103,2 1 1,1 9 0,1-2 86,2 5 0,-1 2-76,5 5 1,0 4-1,6 3 53,3 1 1,2 10-165,1 4 0,0 3 87,0 0 0,5 1-78,4-4 0,2-5 57,5-7 1,1-9-57,5-8 0,-1-6 77,4-2 1,4-9-10,2-4 1,2-5-221,-2-5 85,-1 0 0,6-5 84,-5-5 1,1-3-10,-4-6 0,4-5-30,-1-1 1,-2-5 0,-5-2-4,-1 2 1,-2-6-47,-5 1 0,-2-3 70,-5 6 0,0-7 72,-3 2 0,1-5-108,-3 1 0,-1 1-9,-3-4 1,-4 3-127,-3-3 1,-4 4 44,-2-1 1,0 6 191,4 3 1,-4 7-99,1 3 0,-4 3 107,3 3 1,2 6-75,4 3 1,-1 5-605,2-1 209,-3 2 0,3 1-17,-1 0 1,5 4 462,-1 3 0,2 1 0,1 2 0</inkml:trace>
  <inkml:trace contextRef="#ctx0" brushRef="#br0" timeOffset="36377">0 1069 7907,'5'1'359,"-1"2"-391,-3-2 0,0 7 85,2-5 1,-2 1-135,2-1 133,-2 3 0,-1 0-229,0 0 221,0 1 1,1 2-105,2 0 0,-1 1 80,5-1 1,-5 2-25,1 2 0,1-3 0,-1 3 0,5 0 0,-2 0 0,-1 3 11,2-3 0,-1 2 2,3-2 0,-2 3-32,-1-4 0,4 4 28,2-3 0,1 3-13,-4-4 0,4 4 9,0-3 0,2 4-6,-2-2 0,3 2-1,-4-1 1,5 2-1,-1-2 1,2 2 5,1 1 0,-2-2 0,2-1 0,-2 2-1,5-2 1,-1 2-2,1 1 1,1-3 5,2-1-5,3 1-1,-4 3 0,0-4 119,8 3-113,-11-3 4,10 3 1,-5-2 15,5 0-17,-1 0 13,2-1 0,-2 3 24,1-3-29,-1 3-1,7-3 0,-7 3 15,5-2-14,-4 2 36,5-4 1,-2 4-16,4-2-16,0-2-41,0 4 1,1-7 49,2 5 5,-2-4-10,3 5-6,-4-6 2,4 3 0,1-4 20,5 3-22,-1-3 9,5 4-8,-8-9-402,11 8 402,-11-11-25,7 11 1,-2-8-53,1 4 77,-5 1-92,9-1 0,-8-2 90,7-1-180,-3 0 161,1 0 4,-7 2-14,6-3-450,-1 5 448,3-5 5,0 3 33,-1-2-35,-2-1-1,7 3 0,-7-5-15,5 3 13,-5-4 0,7 6 1,-6-6 101,3 5-96,-3-1 15,2-1-231,-5 4 214,0-8 2,1 7-2,-1-7-164,0 8 151,5-8 4,-3 3 23,2 0-29,-8-3 0,8 8 1,-6-8-37,9 2 30,-5 2-12,3-4 1,-5 5 243,1-3-227,-1-2 5,0 3 0,1-3-88,-1 2 111,1-2-39,-1 3 0,0-4-39,1 0 63,-1 0-155,1 0 141,-5 0 5,7 0 1,-5 0-26,5 0-7,3 0 204,-5 0 0,2-1-365,-3-2 155,-2 2-242,7-3 368,-5 4-124,1-4 12,-1 3 51,0-4 0,1 2 12,-1 0-47,1 0 2,-1 3 0,0-3-16,1 0 38,-1-5 123,1 7 1,-1-6 218,0 4-331,1 0-8,3-2 1,-2 3 0,1-4 85,-1 4-85,-2-7 5,-4 8-2,4-7 1,-4 6 3,4-5 1,1 5-12,-1-6 8,-4 7 0,4-8 0,-4 7-103,4-4 100,-4 0 37,4 0 1,-7-2-135,4 2 87,0 2 5,3-5 0,0 4-10,-3-5-4,2 5 192,-2-3 1,2 2-189,-2-3-4,2-1-80,-2 5 80,-1-3 46,3 2 1,-3-2-136,5 2 86,-5-3 4,-1 4 1,-3-1 9,2-1-16,2 1 4,0-3 1,3 2-29,-5 1 6,0 0 15,1-4 188,-3 1-180,3 3 6,0-2 1,-3 3-2,3-5-1,0 1 17,-3 4-78,3-4 69,-4 4-3,4-5 0,-3 4-187,3 0 180,-4-1-1,5 2-111,-9-3 90,7 2 11,-7 1-14,8-3-1,-7 3 10,6-5 34,-7 5 38,4-4-73,-5 4 35,4 0 0,-3-4 55,0 4-85,2-4 2,-6 3 1,3-2 78,-5 3 0,4-4-55,-1 3 49,1-2-48,-4 2-4,-4-3 11,4-1 0,-4 1 7,4-1-12,1 1 66,-1-1 1,-2 1-54,-1-1-6,0 1-5,4-1 1,-4 1 16,0 0-10,0 3-15,4-6 1,-4 8 20,0-5 85,-4 2-86,7-3-4,-4 1-5,5-1 0,-4 1 6,0-1 0,0 1 6,4-1-5,-5 1 0,3-1 1,-3 1-24,1-1 24,2 1 8,-3-1-7,1 1-14,-2-1 0,-1 1 16,0-1-41,0 1 34,1 0 0,-3-1-14,8 1 0,-8-1 0,2 1 11,2-1-1,-4 1 0,3-1 0,-4 1 1,0-1-57,0 1 1,-3-1 47,0 1 3,-5 4-3,7-4 1,-4 4-8,2-5 25,2 5-21,-8-3 3,8 2 1,-7 1 0,3-3 0,-1 1-1,-3 3 17,4-4-17,-4 7 3,-1-3 0,1 0 6,-1 1-6,0 0 0,1-1 4,-1 3-4,1-3 0,-5-1 202,-1 4-193,-4-3-4,5 4 1,-4-1 82,2-2-75,-2 2 1,0-3 25,2 4-6,-2-5-15,3 4 1,-3-3 41,3 4 120,-3 0-11,3 0-72,-4 0-16,0 0-10,-4 0-42,-2 0 1,-3 0-8,-1 0 0,4 0-100,0 0 1,-1-3 129,-2 0 0,-1 0 64,1 3-55,0 0 1,-1-1 104,1-3 1,-2 3-35,-2-2 0,6 2-78,-2 1 0,1 0 80,-1 0-14,3-4-2,2 3-201,0-3 192,3 4-201,-3 0-1,4 0 61,4 0-277,1 0 146,5 0 0,-1 0 98,1 0 0,-1 1-95,1 2 0,0-1 55,3 4 0,-2-3 29,5 4 0,-3-4-68,3 3 249,-5-4-203,7 7 27,-3-8 71,4 7 0,-3-7 257,-1 2-312,-3 3 262,6-5-243,-12 3 25,7 0 21,-12-3 37,3 4-41,-4-5 40,0 0-15,-4 0-78,3-5 54,-3 4-6,-1-3 4,4 4 13,-3 0-18,4-4-1,0 3 4,0-8 0,0 7-3,0-4 0,0 3 4,0-4 0,0 4-10,0-3 8,0 4 0,1-7 0,2 3 1,-2 1-3,3-1 0,0-1 118,-1-2-114,0-1 0,-3 4 141,0 0 0,1 0-104,2 0 14,-2-2 26,4 2 82,-5-3-137,0 4 1,-1 0 4,-3 5 0,2 0 52,-4 0 0,0 0-2,-4 0 1,0 0 144,-3 0 1,2 4-110,-1-1 0,1 4-58,2-1 0,-1 3 34,1 0 1,0-2-204,3-1 0,-2 0-43,1 4 1,-1-1-158,-2 1 0,-2-2 88,-1-2 184,1 3 1,2-5 38,1 2 0,-1 3 0,1-4 0</inkml:trace>
  <inkml:trace contextRef="#ctx0" brushRef="#br0" timeOffset="38989">1773 1079 7194,'0'-6'415,"0"2"-30,0 4-114,0 0-126,5 4-130,-4 2 0,4 3-13,-2 1 0,-2-4 71,2 0 0,2 1-46,-2 2 0,1 0-331,-1 1 328,2-1 0,2 1-32,-1-1 1,0 2 37,4 2-20,-1-3 1,4 5 8,-1-3 1,5-1 28,-1 2 1,2 0 10,1 0 0,0 1-50,0-2 21,4-1 1,-3 3-9,7-5 1,-2 2 26,3 1-3,1-1-86,-1 2 0,0-3 77,1-1-22,-1 1 8,5 3 1,-3-2 11,5 2-26,0-3-4,3 4 0,-2-3 17,2 5-73,-3-4 70,8 2-3,-10-5-22,8 5 1,-5-4-8,8 3 25,-4-3-17,2 0 1,-3-1 17,2 1-13,3-1-15,3 1 0,-3 0 12,1 3 5,-5-3-7,6 4 0,-3-4 6,4-1-79,-3 1 75,2-1 2,-7 1-28,7-1 1,-3 4-33,5-1 53,-5 1-11,3-4 9,-7 1-2,12-1 1,-10 1 27,6-1-29,-1 1-3,-3-1 1,3 1 189,-2-1-182,-2-3 13,5 2 0,-4-3 12,4 5-19,-3-1 8,2 1 1,-4-4 0,2 0-2,3 1-21,-4-2 22,0 3-1,7-2 1,-6 0-12,3 0 11,0-4-3,-3 3 1,3-2-24,0 0 23,5 0-5,-4 1 1,4-3 2,-5 2 0,1-2-29,-1-1 0,4 0-32,-1 0 58,1 0-50,0 0 47,-2 0-1,2 0 0,-2 0-5,1 0 1,-1 0-15,1 0 16,3 0-4,-5 0 1,4 0-14,-5 0 70,1 0-57,-1 0-416,5-4 434,-4 3 0,7-3 11,-4 4-27,3-4-35,-5 3 40,7-3 2,-8 4 1,7-4-1,-5 1-2,1 0 5,1 3 0,-4-3-185,3 0 175,1 0-42,-3-2 0,2 4-61,-3-2 93,-1 2-14,0-3 14,5 3-13,-4-3-4,0 4 42,-2-5-34,-3 4-4,5-7 2,3 7 6,-2-3 0,1 0-29,-5 1 23,5-4-41,-10 6 1,10-6-181,-9 3 145,0-3 72,-3 2 0,4-1 27,-3-2 1,3 6-13,-4-4-28,0-1 168,0 2-154,-1-3 7,1 2 1,-1 0 135,-2 0-142,2-1 19,-3 2 0,3-3 5,1 1-9,0-1 52,0 3 1,0-4 10,0 3-48,0 2 9,0-5 0,0 4-3,0-4-1,0 3-80,-1-2 78,-3 3-2,3-5 0,-3 2 8,4 1-12,0-1 3,-5 3 0,4-5 22,-2 1-24,2-1 1,1 5 11,-5-3 397,4 2-408,-7-3 117,7-1 1,-8 1-104,3-1-8,-3 1 10,0 4-9,3-4-1,-2 4 1,2-5-137,-3 1 131,3 4 1,-6-4 1,5 4-124,-5-4 113,1-1 2,-3 1 1,2-1-14,-3 1-5,-1-1 14,-3 1-48,0-1 42,0-3-18,-1 2 124,1-3-109,0 5 8,0-1 0,-3 1 85,0-1-85,-4 1 8,5-1 0,-5 4 216,4 0-203,-5 0-7,7 0 46,-7-2-38,7 7 10,-8-8-12,4 8 1,-4-6 6,3 4 13,-2-5-66,2 3 56,-3 0-1,-1-4 2,1 8-58,-1-7 54,-3 3-1,2-1-8,-3-2 231,0 7-225,4-3 3,-8 4 179,7-4 9,-7 2-157,4-2 20,-5 4 30,4 0 106,-3 0-105,3 0 20,-4 0-168,0 0 0,-3 1 134,0 2 1,-1-1 38,0 1-74,3-2 49,-7 3 10,7-3-183,-8 3 82,8-4 0,-4 3-17,2 1-3,2-1 7,-3-3 1,3 0-2,-2 0 0,0-1 11,-3-3 1,3 2-25,-3-4 20,-1 4 5,-2-6 186,-1 6-181,5-2 4,-3 0 217,7 3-205,-4-3-3,5 4 13,-4 0-36,3 0 37,-3 0 2,4 0 115,0 0-122,0-4 8,0 3-2,0-4-19,0 5 49,0 0 1,-1-3 34,-2 0-49,2 0 45,-4 3-23,5 0-141,0 0 1,1 3-38,3 0 1,1 1-90,4 0 0,1-2 102,-1 4 1,2-3-151,1 3 1,-1-2-73,2 2 245,1-4-32,-3 6 21,3-7-51,-1 8 17,-2-8-43,7 7 57,-8-2 419,8-1-198,-7 3 6,7-2 0,-8-1 36,4 3-210,-5-7 80,1 4 0,-4-2 27,0 0-76,-3 0-194,5-3 204,-7 0 17,3 4-11,-4-3 4,0 4-4,0-5-197,0 0 324,-4 0-54,3 0 0,-3-2 32,4-1 32,-4 2-126,2-7 0,-2 6 39,4-5-27,0 1 1,-3-3 5,0-1 0,0 1 4,3-1 1,0 1-4,0-1 1,0 1-237,0-1 214,4 1 1,-3-1-35,2 1 1,1-1-5,0 1 1,2-1-4,-3 1 1,3-4 26,-2 1 0,2-1 13,-3 4 0,3-1-19,-3 1 1,4 2 304,-4 1-136,0 4-25,-3-2 1,0 3 207,0-3-126,0 3-76,-4-3 1,-2 4-48,-7 0 1,2 3 10,-1 0 0,1 2-135,2-2 0,-4-1 132,1 4 1,-5 1-167,1 2 1,-1 1 75,1-1 0,-2 0 26,3 1 0,-3-1-53,-1 1 1,1-1-5,2 1 0,1-4-84,3 1 1,1-2 114,-2 1 0,6 1-157,1-3 0,3 0 25,-4-1-407,5-2-136,-2 3-200,4-4 766,0 0 1,0 0 0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1:06.318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0 19,'52'0,"-12"0,22 0,-8 0,3 3,-7 0,1 1,11-3,-2 2,1-2,2 2,6-2,-3-1,6 0,-3 0,4 0,-4 0,5 0,-1 0,-2-1,2-2,-5 2,2-2,0-2,0 2,-2-1,-5 1,1 2,-7-2,0 1,-6-2,0 3,9-3,-6 4,3 0,8 0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1:05.868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0 86,'31'0,"-1"0,-11 0,5 0,17 0,8 0,17 0,1 0,-1 0,-12 0,6-3,3 0,2-3,2 2,0-2,2 3,6-3,4 2,1-2,-1 3,-5-3,2 2,3-2,0 3,1 0,-11 3,1 0,-4 0,-1 0,-1 0,-8-3,-5-1,-3 1,12 3,-9-4,1 3,-24-3,-14 4,-10 0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1:04.384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29 1,'-10'43,"5"-5,-2 9,3 1,1 3,3-3,0 1,0 5,0 0,0 10,1 0,2 5,2 7,1 6,1 3,-4 0,2 0,-2 1,-1-2,4-2,-4-3,2-6,0-5,-1-8,1-1,-1-8,-2-1,2-3,-1-3,2 10,-3-8,3 5,-4-17,0-11,0-13,-4-2,-1-3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1:03.894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96 0,'-19'34,"8"-6,-6 12,15-4,-11 20,12 1,-3 5,4 13,-3 2,0 2,0-2,3-14,0 6,0 4,0 2,0 1,0-1,0 1,0-2,0-5,0-4,0-12,0-1,0-5,-5 1,4 12,-3 3,4 9,-4-6,3-9,-3-10,4-9,0-10,0-4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1:02.451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2114 0,'-39'33,"-4"0,8 2,-3-2,7-1,-8 5,1 4,-6 1,0-1,-7 6,-3 7,-5 2,-1 1,-2 1,-1 2,0 2,-7 4,3 4,1-1,31-32,0 0,0-1,1 0,-36 36,4 1,4-6,2-1,3-3,3-7,2 1,5 0,0-1,-1-2,5-3,2-3,2-6,1-4,4 0,-11 0,1 1,0-2,-2-4,21-9,2-1,9-12,9-3,1 1,4 1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1:01.851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2313 1,'-24'29,"-4"3,0-4,-8 8,-2 2,-1-1,8-6,-9 4,-1 6,-1-1,-3 4,0 1,-6 2,0 2,-3 1,-5 2,2 1,-5 3,2-2,-1 2,1 1,-2 4,-4 2,-1 2,1 1,3-1,0 1,-1-2,-2 6,1-3,2 0,6-8,6-3,0-4,0 2,0-6,4 0,4-4,2-3,2-5,1 2,4-4,3 1,5-2,-9 4,8 6,-10 1,13 2,5-16,10-7,5-9,29-30,-10 2,20-2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4:13.020"/>
    </inkml:context>
    <inkml:brush xml:id="br0">
      <inkml:brushProperty name="width" value="0.04288" units="cm"/>
      <inkml:brushProperty name="height" value="0.04288" units="cm"/>
    </inkml:brush>
  </inkml:definitions>
  <inkml:trace contextRef="#ctx0" brushRef="#br0">276 295 6524,'0'-6'1483,"0"-2"-1117,0 7-155,0-3 105,0 4 125,0 0-231,0-5 53,0 4 208,0-3-183,0 4 0,0-1 133,0-2 53,0 2 37,0-3 179,0 4 610,0 0-1037,0 4-312,0 1 207,0 9 0,0-1 158,0 3-329,0 6 70,0-6 1,-1 12 203,-2-3-256,2 2-1,-4 2 22,5-1 1,-3 1-90,0-1 1,0 4 108,3-1-276,0 1 134,0-4 19,0 1-272,0-5 190,0 3 63,4-7 1,-2 2-381,5-6 209,-5 2-64,6-7-82,-3 2 176,5-3-103,-1-5 1,1-1-141,-1-4 0,-2-1 16,-1-2 0,-1-2-75,2-5 1,1 1-812,-2-1 916,3 1 0,-4-2 434,-2-1 0,2 1 0,1-3 0</inkml:trace>
  <inkml:trace contextRef="#ctx0" brushRef="#br0" timeOffset="256">446 416 7837,'-13'0'0,"-1"0"428,-1 0 1,3 3-43,-4 0 0,3 3 16,-2-2 1,2 3 126,-3-1-371,0-2 0,-3 5-119,0-3 0,0-1-283,1 2 0,0-4 8,2 3 0,-1-4-244,4 2 1,1-2 66,2 1 1,4-2-901,0 2 1313,3-2 0,-5-1 0,3 0 0</inkml:trace>
  <inkml:trace contextRef="#ctx0" brushRef="#br0" timeOffset="1225">512 29 6192,'-5'0'-442,"-3"-1"819,5-2-191,0 2-1,-1-3 319,3 4-291,-4 0 0,1-3-7,-2-1 88,-3 1 1,3 3-55,0 0 1,-2-3-20,-4 0 1,1 0-22,-1 3 1,0 1-27,-1 2 0,2-1 324,-5 4-557,0-4 77,2 7 1,-5-3 48,0 7 1,0-3 43,-3 3 1,2 2 45,1 1 0,0-2-24,0 2 0,0 0 22,0 3 1,3 0-52,0 0 0,5 1 65,-2 2-46,-2 2-66,5 5 1,-4-1-53,5 0 1,0 5-4,3 2 0,-2 6 100,5 3 1,0 1-172,3 0 0,1 3 88,2-4 1,3 7 25,3-7 1,1 0-113,-1-6 0,5-5-248,1-5 0,2 0 82,-1-6 0,5 0 35,-2-3 0,2-3-15,-2-1 0,3-4-21,0-2 147,5-3-30,-7-6 1,4 0-8,-2 0 1,-2-5-30,2-1 0,1-5 34,-1-2 0,1-6 2,-4 3 0,-1-8 30,1 2 1,-3-4-10,0-3 1,-3 1 148,2-1 1,-3-2-93,1-1 1,-4-4 129,-3 1 0,3-5-96,-3-1 1,3-3 137,0 3 1,-4-3-13,-1 3 0,0 0-8,-1 3 1,0-3-71,-3 0 1,0 3 15,0 3 1,-1 6 26,-2 0 1,1 2-40,-5 5 0,2 3 110,-1 3 0,-3 3-99,3-3 1,1 6-12,-1 0 0,0 1-39,0 3-6,-2 1 0,3 0 54,-1 2 1,-2 2 4,1-2 0,2 2-393,-1 1 0,3 1 141,-4 2 0,4-2-323,-3 2 328,4-2 0,-4 2 73,3 1 1,2 0-10,-2-1 154,2-2-76,1 7 0,-1-6 181,-2 5-115,2-5 1,-4 3-86,5-2 263,0-2-156,0 4 1,0-4-12,0 2 40,0-2 100,0 3 0,-3-3 86,0 2-64,0-2-76,3 4 9,0-5-92,0 0-351,0 4 62,0-3-694,0 3 535,0-4-1413,0 0 1825,4 0 0,-3 0 0,3 0 0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1:00.048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1 0,'0'31,"0"-1,0-7,0 7,0 16,0 11,0 6,0 7,0-10,3 9,0 7,4 4,-4 6,3 1,-3-2,4 10,-4-3,3-1,-3-2,3-10,-2-3,-1-7,-3 1,0-10,0-4,0-5,0-1,0-1,0 7,0-3,0 0,0-11,0-9,0-9,0 3,0-11,0 2,0-8,0-1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59.509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38 1,'-14'33,"4"-4,6-2,1 15,0 9,-1 4,4-8,0 8,0 2,0 6,0 0,0 6,0 4,5 6,1 3,-2 0,-1-3,2 0,-2-6,0-2,-3-2,0-2,0 0,0-6,0-4,0-1,0-6,0 1,0-4,0-8,0 19,0-16,0 14,0-18,0-14,0-6,0-13,0-1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57.898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2190 1,'-29'19,"-3"-1,8 6,-13 4,-1 8,-6 2,2-1,4-6,-3 6,0 4,-5 0,2-3,-1 3,1 0,-3 4,3-4,-1 4,0-1,-1 1,2 0,-2 4,-2-2,1 4,-1 0,-2-2,-1 5,0-4,0 4,3-3,-3 2,0 0,0 1,-3 0,4-3,-1-1,4-2,1-2,1-2,3 0,4-3,5-2,1 2,0-5,4-2,-3-3,6 0,2-5,-9 9,3-8,-5 14,2-12,7 0,2-6,8-8,6-6,5-5,4-4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57.134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2379 1,'-26'10,"-4"7,20-7,-9 5,-4 7,-6 2,-10 9,-2 2,-1-2,11-5,-6 5,-1 1,-2 4,-8 3,6-1,-5 5,-2-4,-1 3,3-3,2 3,2-1,-1 2,-1-3,4-4,-5 0,2-1,-2 1,1 3,1 0,0 1,1-5,-8 6,8 0,-4 4,-1 1,4-1,1 0,-1 1,1-1,-2 0,3-1,4-5,1 3,3-6,-2 1,4-4,1 1,2-5,5 1,-10 2,3 1,0-3,6-7,4 0,-19 12,4 2,-11 4,0-1,13-12,-3-3,12-8,7-8,4 1,9-11,0 4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55.091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0 0,'4'27,"6"2,9-18,1 3,11 13,1 4,6 13,2 6,-5-3,6 5,2 9,13 5,-26-26,2 1,4 5,1 0,2 2,0 0,2 4,1 0,0-1,1 0,1 3,0 0,-1-3,1-1,0 0,0-2,-3-5,0-2,-1-1,-1-1,30 27,3 3,-5-9,-5-4,-2-6,-6-2,-1-4,3 2,-12-3,3 0,-9-1,-2 0,-4-1,0 0,-4-3,1-1,-1-3,-4-1,8 4,-3-2,5 2,-1-4,-13-13,2 2,-8-7,1 0,-1-2,-5-7,-3-2,-2-4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54.461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29 29,'-16'-15,"4"2,12 13,21 29,-3-4,23 29,-12-15,4 1,-5-2,5-2,6 16,8 1,5 7,5 7,7 3,2 3,-30-36,1 1,-1 0,0 0,1 0,1-1,0 1,-1-1,0 0,-1-1,0-1,-1 0,35 32,-8-3,-2-4,-3-1,-7-8,1-4,-4-3,0-5,-3-1,-3 0,-6-3,1-5,-5 2,1-8,-4 4,1-5,5 10,1-1,-3-2,-7-4,-4-1,6 8,2 0,-4 5,3-4,-9-6,-1-5,-3-4,-1-4,-5-1,1-5,-1 1,-3-1,-23-37,7 15,-24-35,14 24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52.351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1 10,'55'0,"4"0,5 0,-1 0,-13-3,7 0,1 0,5 3,6 0,-3 0,11 0,0 0,8 0,4 0,-1 0,-1 4,-4 3,3-2,-4 1,0 0,-6 4,-5-4,-5 1,-4-4,-5 3,-4-4,11 2,-1 1,0-4,-3 3,-21-4,-6 0,-14 0,-10 0,-5 0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51.867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0 9,'35'0,"9"0,-5 0,19-1,2-2,-5 2,-11-2,6 2,6 1,2 1,5 2,2-1,4 5,-1-4,1 3,2-4,-2 1,0 2,-6-2,5 0,-1-3,1 3,-2 0,-3 1,-3 0,1-3,-1 2,-1-2,-6-1,3 0,14 4,3-3,13 3,-19-4,-15 0,-28 5,-20-4,-14 3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49.506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29 0,'-10'30,"1"10,5-14,3 29,-2-4,2 5,1-2,0 4,0 8,1 9,2 4,-1 6,5 7,-1 1,-2-43,1 1,5 47,-5-48,-1 1,3 43,-1 0,-1-7,2-5,0-3,-4-10,0-7,-3-5,0-6,0 13,0-5,0 7,0-13,0-11,0-18,0-6,0-12,0-2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49.042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19 1,'-10'40,"1"12,9-3,0 18,0 3,0-6,0-14,4 6,-1 4,4 4,-1 0,0-1,0 3,-3-2,4 6,-4 1,3-2,-3 4,3-4,-2 4,2-4,-4-3,1-6,-2-7,-1-2,0-3,0 12,0-1,0 8,0-15,0-10,0-13,0-10,0-5,0-9,0-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6:16.348"/>
    </inkml:context>
    <inkml:brush xml:id="br0">
      <inkml:brushProperty name="width" value="0.08577" units="cm"/>
      <inkml:brushProperty name="height" value="0.08577" units="cm"/>
      <inkml:brushProperty name="color" value="#004F8B"/>
    </inkml:brush>
  </inkml:definitions>
  <inkml:trace contextRef="#ctx0" brushRef="#br0">0 948 11285,'7'0'55,"-1"0"0,-3 0 29,3 0-57,1 0 0,-1 0 14,0 0 0,1 0-36,2 0 0,1 0-44,-1 0 92,1 0-16,-1 0 0,2-1 5,1-2 1,0 2-332,4-2 296,-1 2 0,1 1-58,0 0 0,-3 0 46,2 0 1,1 0-19,3 0 1,0-1 12,0-3 0,0 3 2,0-2 1,3 2 8,0 1 0,5 0 2,-2 0 0,3-3-5,4 0 1,-2-1 3,5 0 1,-3 2 46,3-4-43,-1 4-2,4-7 0,-1 7 317,-2-4-299,2 4-7,1-7 1,-3 4 169,3-4-144,-2 3-49,2-2 1,0 3-4,0-5 52,0 1-3,0 4 1,0-4 11,-1 3 1,5-3-188,-1 0 0,-4 3 156,-2-1 1,0 1-71,3-4 0,-1 4 44,-2 0 0,1 1-9,-1-2 0,-1 0 5,1 4 1,-1-5 3,4 2 0,-3 1-30,0-2 0,1 4-1,5-3 1,-6 3 10,3-3 0,-1 2 8,4-2 1,-2 1-31,2-2 1,-1 0 16,1 4 13,-2-4-21,3 1 1,-4 0 23,0 0 0,1 2 4,2-2 0,-2 0 3,2-4 0,-1 4 4,1 0 1,-2-1-14,2-2 1,-1-1-2,2 1 0,-2 3-36,4-1 0,-3 1 39,3-3 0,0-1-142,4 1 1,-3-1 113,2 1 1,-5-1-9,6 1 1,-4-1 35,0 1 0,0-1 4,-3 1 1,-1 2 63,4 1 0,-4 0-87,1-4 1,-5 1 52,-2-1 0,1 4-26,3 0 0,0-1 48,0-2 0,-3 3-60,-1-1 0,-2 2-1,3-1 0,-2-3 16,2 3-24,-2 2 23,-5-5-7,1 4 38,-1 0-35,-4-4 1,4 8 0,-8-6 16,2 4-19,-2-5 4,-1 7 1,-1-6 50,-2 4-46,1 0 1,-6-2 1,6 3 24,-5-4-15,5 4-7,-6-2 0,6 1 1,-5-1 0,5 1-124,-2-1 118,0 3 1,3-3 0,-5 1-102,3-1 93,2-3 2,-7 6 1,2-3 5,-3 4-18,-1-4 26,1 3 0,-1-4-5,1 5 0,-4-3-28,0 0 8,-4 0 9,7 3 1,-7 0-26,4 0 29,-4 0 1,7 0 1,-7-3-212,4 0 194,0-1-3,4 4-111,-5 0 91,4 0 116,-4-4-99,0 3-16,-1-3 55,1 4 32,-4 0-70,3 0 23,-4 0-10,4 0-5,-3 0-266,3 0 85,-4 0 127,5 0 181,-4 0-167,3 0 820,-4 0-780,0 4-28,0-3-7,0 8 0,1-7 59,2 4-37,-2 0 19,3 4 99,-4-1-86,0 1-7,0-1 87,0 1 0,1 2-60,2 1-12,-1 0 11,2-4 7,0 1 49,1-1-52,1 1-7,2-5 15,-7 3-9,3-7 11,-4 4 997,0-5-1020,0-5 0,0 0 31,0-4 1,0-1-13,0 1 1,-3-1-125,0 1 0,-3-4 135,2 0 0,-2-3-67,3 0 1,-3 1 16,2-1 0,-3 1-11,1 0 1,2-3 23,0 2 1,0 1 0,1-1 1,-3 5 6,3-2 0,-1 3 3,4 0 1,0 4 154,0 0 1,-3 2-21,0-2-81,0 4 1,3-3 24,0 2-149,0 1-1,0-2-20,0 4 74,4 0 1,-2 0-31,5 0 25,-1 0 1,3 1-9,1 2 1,2-1 16,1 1 0,1 1-8,-2-1 1,3 3 17,4-2 1,3 2 24,0-3 0,4 3 2,-4-2 1,4 3 28,-1-1 1,0-1 119,0 2 1,-4-4-155,1 3 1,-2-3 12,-1 4 0,-4-4 105,-3 3 1,-1-4-79,-2 1 0,-2-1-166,-1-2 92,-4 0-27,2 4 96,-4-3 0,-1 6-7,-2-4 0,1 2 63,-4-2 1,-1-2-88,-2 2 0,-1 1 39,1-1 0,3 4-25,-1-4 1,1 3 173,-4-3 0,1 5-93,0-2 1,-2-1 112,-2 2 0,3-1-162,-3 3 0,-1 1-9,2-1 1,-1-2-121,4-1 0,-4 0 153,0 4 0,1-2-4,2-2 1,4 2 0,0-5 1,3 3-453,-4-3 0,5 2-59,-1-2 1,1-2-829,-1 2 120,2-2-688,-4-1 766,5 4 0,0-2 48,0 5 991,0-5 0,0 6 0,0-2 0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46.933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0 28,'40'-4,"-4"3,-13-3,1 4,1 0,6-4,7 3,11-4,12 1,9 3,4-3,2 4,-7 0,-12 0,5 0,5 0,3 0,6 0,0 1,0 2,3-1,0 5,-4-4,-2 3,-5-3,2 4,1-4,-2 3,-4-4,-5 1,-3-2,-3-1,-2 0,3 0,-9 0,-4 0,-19 0,-14 0,-4 0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2-11T04:50:46.417"/>
    </inkml:context>
    <inkml:brush xml:id="br0">
      <inkml:brushProperty name="width" value="0.20012" units="cm"/>
      <inkml:brushProperty name="height" value="0.40024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1 1,'35'0,"-4"0,5 0,4 0,30 0,-2 0,5 0,-9 0,-17 0,5 0,0 0,10 0,1 0,2 0,1 0,5 0,-4 0,3 0,1 4,0-3,2 2,-4-1,-6 1,7-2,-11 4,5-2,-10 0,2 0,-12-3,6 4,6-3,-5 3,5 1,-23-4,-10 3,-13-4,-6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2-11T04:36:12.041"/>
    </inkml:context>
    <inkml:brush xml:id="br0">
      <inkml:brushProperty name="width" value="0.08577" units="cm"/>
      <inkml:brushProperty name="height" value="0.08577" units="cm"/>
      <inkml:brushProperty name="color" value="#004F8B"/>
    </inkml:brush>
  </inkml:definitions>
  <inkml:trace contextRef="#ctx0" brushRef="#br0">1 417 7377,'9'-4'424,"1"3"-229,-1-2 0,1 2 0,-1 1 0,1 0-151,-1 0 1,2-1 145,1-2 0,0 2 5,4-3 0,-4 3-35,4 1 1,1-1-9,5-2 0,1 2-210,3-2 0,4-1 136,-1 1 1,5-4 72,1 4 1,2-3-98,1 3 1,4-5-251,2 2 0,1 1 46,0-2 1,1 5 103,-2-1 0,3-1-14,0 1 0,-3-4 75,0 4 1,-2-1-54,2 1 1,-1 2 32,1-2 1,-1-2-9,-2 2 0,-5 0-64,2 3 1,-2-3-70,2 0 0,-1-1 122,-3 0 1,3 2 0,-2-4 0,-1 3 15,1-3 1,-1 2-24,4-2 0,-3 3 0,0-3 0,-4 2 7,4-2 0,-3 4-16,2-1 1,-2-1 1,3 1 1,-4-4-154,4 4 0,-3 0 88,2 3 0,1 0-12,3 0 1,0-3 33,0 0 1,-3-1 4,-1 4 1,-3 0 146,0 0 0,3 0-138,1 0 0,-1-3-6,0 0 0,3 0 69,1 3 0,1-1 170,-7-2 0,-1 2-75,-2-2 0,-1-2-40,1 2 0,-5 0 126,-2 3 1,-1-1-90,1-2 0,-3 2-109,0-2 1,3 1 61,-3 2 1,-1 0 8,-2 0 0,-4 0-26,4 0 1,-4-3-111,0 0 0,-1 0 127,-2 3-28,1 0 1,-1 0-36,1 0 1,-4 0 27,1 0 1,-4 0-32,3 0 32,-4 0 1,3 0 11,-1 0-9,-3 0 155,3 0 688,-4 0-714,4 0 16,-3 0-76,3 0-31,-4 4-3,0-3 0,0 5-81,0-3 80,0-2 47,4 7-49,-2-3 1,2 5 63,-4-1 0,0-2-59,0-1 0,0 0 53,0 4-38,0-1 0,0 1-39,0-1 1,0-2 48,0-1-5,0 0-13,0 4 43,0-5 237,0-1 354,0-4-595,0-4 1,0-1 15,0-5 1,0 1-233,0-1 0,-1 1 117,-2-1 0,0-2-84,-3-1 1,1-1 104,-1 2 0,-3 0-31,3-4 1,1 4-60,-2-4 1,4 3-33,-3-3 1,4 5 104,-2-2 0,2 3-3,-1 0 1,2 1 1,-2-1-36,2 1 187,1-1 1,0 4-155,0 0 21,-4 4 100,3-3-56,-4 5-66,5 0 0,5 0 1,-3 0 18,4 0 1,0 0 3,4 0 0,-1 0-11,1 0 0,-1 0-3,1 0 1,2 4-6,1-1 0,3 1 14,-3-1 1,3-2-12,0 2 0,2 1 0,1 0 0,-3 2 0,0-3 0,-4 1 10,4-1 1,-1-1-7,1 1 1,-2-1 13,-1 1 0,-3-2-14,3 2 0,-2-2-1,-2-1 1,-3 1 0,1 2-13,-5-1 1,3 3 132,-2-2 7,-2-2 335,4 7-358,-5-2 0,-1 2-16,-3-2 0,3 3-27,-2-3 0,-1-1 119,1 2-47,-5-1 0,3 2 36,-4-1 1,0 1 4,3-1 0,-3 0 0,3-1 0,-2 3-6,-2-3 0,-2 2-50,-1 2 1,0-1 31,4 1 0,-1-1-22,1 1 0,-1-1 167,1 1-104,4-1 0,-3 1-343,5-1-206,-4-4-468,6 4-812,-3-8 737,4 3-3552,0-4 4449,0 4 0,-5 2 0,0 3 0</inkml:trace>
</inkml:ink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Kimeunjin</dc:creator>
  <lastModifiedBy>Corpus, Elena</lastModifiedBy>
  <revision>66</revision>
  <lastPrinted>2012-11-26T20:08:00.0000000Z</lastPrinted>
  <dcterms:created xsi:type="dcterms:W3CDTF">2019-11-25T19:33:00.0000000Z</dcterms:created>
  <dcterms:modified xsi:type="dcterms:W3CDTF">2019-12-11T05:28:44.6407596Z</dcterms:modified>
</coreProperties>
</file>